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Fuzz</w:t>
      </w:r>
      <w:r>
        <w:t xml:space="preserve"> </w:t>
      </w:r>
      <w:r>
        <w:t xml:space="preserve">Testing</w:t>
      </w:r>
    </w:p>
    <w:p>
      <w:pPr>
        <w:pStyle w:val="Date"/>
      </w:pPr>
      <w:r>
        <w:t xml:space="preserve">2025-08-14</w:t>
      </w:r>
    </w:p>
    <w:bookmarkStart w:id="53" w:name="Xdab4259e7fe0c37443b6ec939f2f8e9a8f12437"/>
    <w:p>
      <w:pPr>
        <w:pStyle w:val="Heading1"/>
      </w:pPr>
      <w:r>
        <w:t xml:space="preserve">Chapter 1: Modern Fuzz Testing - From 50,000 Feet to Implementation</w:t>
      </w:r>
    </w:p>
    <w:p>
      <w:pPr>
        <w:pStyle w:val="FirstParagraph"/>
      </w:pPr>
      <w:r>
        <w:rPr>
          <w:i/>
          <w:iCs/>
        </w:rPr>
        <w:t xml:space="preserve">"The best way to find out if you can trust somebody is to trust them." - Ernest Hemingway</w:t>
      </w:r>
    </w:p>
    <w:p>
      <w:pPr>
        <w:pStyle w:val="BodyText"/>
      </w:pPr>
      <w:r>
        <w:t xml:space="preserve">But what about trusting your software? Applications process millions of inputs developers never anticipated, handle edge cases no one considered, and fail in ways that traditional testing never explores. Manual testing provides confidence in known scenarios. Fuzz testing reveals what happens when the unknown becomes reality.</w:t>
      </w:r>
    </w:p>
    <w:bookmarkStart w:id="20" w:name="X46f2f8449c3f5cf449589ddeb32dbf50f638935"/>
    <w:p>
      <w:pPr>
        <w:pStyle w:val="Heading2"/>
      </w:pPr>
      <w:r>
        <w:t xml:space="preserve">The 50,000-Foot View: Why Software Fails When You Least Expect It</w:t>
      </w:r>
    </w:p>
    <w:p>
      <w:pPr>
        <w:pStyle w:val="FirstParagraph"/>
      </w:pPr>
      <w:r>
        <w:t xml:space="preserve">Production failures follow a predictable pattern. Applications run perfectly in development, pass comprehensive test suites, and operate flawlessly in staging environments. Then production happens. A user uploads a malformed configuration file that crashes the parser. An API client sends an unexpected request combination that triggers memory exhaustion. A routine data migration exposes a race condition that corrupts financial records.</w:t>
      </w:r>
    </w:p>
    <w:p>
      <w:pPr>
        <w:pStyle w:val="BodyText"/>
      </w:pPr>
      <w:r>
        <w:t xml:space="preserve">These incidents share common characteristics: they emerge from input combinations and execution conditions that manual testing never explored because developers never thought to test them. Unit tests validate expected behaviors. Integration tests verify documented workflows. Load tests confirm performance under anticipated conditions. None systematically explore the space of unexpected inputs and unusual conditions.</w:t>
      </w:r>
    </w:p>
    <w:p>
      <w:pPr>
        <w:pStyle w:val="BodyText"/>
      </w:pPr>
      <w:r>
        <w:t xml:space="preserve">The digital economy amplifies failure consequences. E-commerce platforms lose revenue during every minute of unplanned downtime. Financial services face regulatory scrutiny when transaction processing fails. Healthcare systems compromise patient safety when critical information becomes unavailable. Manufacturing systems halt production lines when control software encounters unexpected conditions.</w:t>
      </w:r>
    </w:p>
    <w:p>
      <w:pPr>
        <w:pStyle w:val="BodyText"/>
      </w:pPr>
      <w:r>
        <w:t xml:space="preserve">Modern organizations cannot afford to discover failure modes through production incidents. Reliable systems require proactive approaches that surface problems during development when fixes integrate seamlessly into normal workflows rather than requiring emergency response procedures.</w:t>
      </w:r>
    </w:p>
    <w:p>
      <w:pPr>
        <w:pStyle w:val="BodyText"/>
      </w:pPr>
      <w:r>
        <w:rPr>
          <w:b/>
          <w:bCs/>
        </w:rPr>
        <w:t xml:space="preserve">When development teams adopt this proactive mindset, the transformation affects every aspect of software delivery.</w:t>
      </w:r>
      <w:r>
        <w:t xml:space="preserve"> </w:t>
      </w:r>
      <w:r>
        <w:t xml:space="preserve">Reactive debugging gives way to preventive engineering. Fire-fighting incidents become rare exceptions rather than weekly occurrences. Deployment confidence increases because testing has already explored the unexpected conditions that cause post-deployment surprises.</w:t>
      </w:r>
    </w:p>
    <w:bookmarkEnd w:id="20"/>
    <w:bookmarkStart w:id="21" w:name="Xce01ae354307fd6628ab357a8d6a29bc09c23d0"/>
    <w:p>
      <w:pPr>
        <w:pStyle w:val="Heading2"/>
      </w:pPr>
      <w:r>
        <w:t xml:space="preserve">The 30,000-Foot View: Beyond Security Theater to Reliability Engineering</w:t>
      </w:r>
    </w:p>
    <w:p>
      <w:pPr>
        <w:pStyle w:val="FirstParagraph"/>
      </w:pPr>
      <w:r>
        <w:t xml:space="preserve">Security professionals pioneered fuzz testing to discover memory corruption vulnerabilities, buffer overflows, and injection attacks. This security focus created a narrow perception that fuzzing primarily serves vulnerability assessment rather than comprehensive reliability engineering.</w:t>
      </w:r>
    </w:p>
    <w:p>
      <w:pPr>
        <w:pStyle w:val="BodyText"/>
      </w:pPr>
      <w:r>
        <w:t xml:space="preserve">Modern fuzz testing transcends these origins. While security vulnerabilities provide compelling examples of fuzzing value, the broader impact comes from discovering reliability problems, performance degradation conditions, data integrity failures, and integration issues that traditional testing approaches miss entirely.</w:t>
      </w:r>
    </w:p>
    <w:p>
      <w:pPr>
        <w:pStyle w:val="BodyText"/>
      </w:pPr>
      <w:r>
        <w:t xml:space="preserve">Traditional security testing examines known vulnerability patterns—​SQL injection, cross-site scripting, authentication bypasses. These approaches address documented threats but share a fundamental limitation: they only explore attack scenarios someone already understands. Essentially, they search for problems under the streetlight because that’s where the illumination exists.</w:t>
      </w:r>
    </w:p>
    <w:p>
      <w:pPr>
        <w:pStyle w:val="BodyText"/>
      </w:pPr>
      <w:r>
        <w:t xml:space="preserve">Fuzz testing illuminates unknown failure spaces through systematic input exploration. Instead of testing predetermined scenarios, fuzzers generate diverse inputs automatically and observe application responses. This exploration reveals failure modes hiding in unexpected combinations of conditions—​failures that remain dormant until precise circumstances trigger catastrophic results.</w:t>
      </w:r>
    </w:p>
    <w:p>
      <w:pPr>
        <w:pStyle w:val="BodyText"/>
      </w:pPr>
      <w:r>
        <w:rPr>
          <w:b/>
          <w:bCs/>
        </w:rPr>
        <w:t xml:space="preserve">The paradigm shift affects how development teams approach software quality.</w:t>
      </w:r>
      <w:r>
        <w:t xml:space="preserve"> </w:t>
      </w:r>
      <w:r>
        <w:t xml:space="preserve">Instead of hoping applications handle edge cases correctly, teams verify robustness under adversarial conditions. Instead of reactive debugging when production issues surface, teams proactively discover problems during development when remediation costs remain minimal.</w:t>
      </w:r>
    </w:p>
    <w:p>
      <w:pPr>
        <w:pStyle w:val="BodyText"/>
      </w:pPr>
      <w:r>
        <w:t xml:space="preserve">Organizations embracing this evolution build fundamentally more robust systems. They engineer resilience from the ground up rather than patching weaknesses after deployment. Their applications fail gracefully under stress, recover automatically from transient issues, and maintain service availability under conditions that defeat less robust implementations.</w:t>
      </w:r>
    </w:p>
    <w:p>
      <w:pPr>
        <w:pStyle w:val="BodyText"/>
      </w:pPr>
      <w:r>
        <w:t xml:space="preserve">Modern fuzz testing represents reliability engineering that discovers security vulnerabilities as a beneficial side effect, not security testing that happens to improve reliability. This distinction transforms testing strategy, resource allocation, and organizational confidence in production deployments.</w:t>
      </w:r>
    </w:p>
    <w:bookmarkEnd w:id="21"/>
    <w:bookmarkStart w:id="26" w:name="X34d57e7869b49ab0b68f2b446cec351e23fd303"/>
    <w:p>
      <w:pPr>
        <w:pStyle w:val="Heading2"/>
      </w:pPr>
      <w:r>
        <w:t xml:space="preserve">The 10,000-Foot View: Who Transforms Their Work Through Modern Fuzzing</w:t>
      </w:r>
    </w:p>
    <w:bookmarkStart w:id="22" w:name="Xf3967b93c934aa4ac26b0849cd5f22bf8da42a7"/>
    <w:p>
      <w:pPr>
        <w:pStyle w:val="Heading3"/>
      </w:pPr>
      <w:r>
        <w:t xml:space="preserve">Development Teams: Building Reliability Into Daily Workflow</w:t>
      </w:r>
    </w:p>
    <w:p>
      <w:pPr>
        <w:pStyle w:val="FirstParagraph"/>
      </w:pPr>
      <w:r>
        <w:t xml:space="preserve">Software engineers face constant pressure to deliver features rapidly while maintaining quality standards that prevent production incidents. Traditional testing approaches force false choices between thorough validation and development velocity. Manual testing provides confidence but consumes time that competitive pressures rarely allow.</w:t>
      </w:r>
    </w:p>
    <w:p>
      <w:pPr>
        <w:pStyle w:val="BodyText"/>
      </w:pPr>
      <w:r>
        <w:t xml:space="preserve">Fuzz testing eliminates this tension through automation that explores input spaces no human tester could examine manually. Development teams discover crashes, data corruption, and logic errors during feature development rather than through customer reports or production monitoring alerts.</w:t>
      </w:r>
    </w:p>
    <w:p>
      <w:pPr>
        <w:pStyle w:val="BodyText"/>
      </w:pPr>
      <w:r>
        <w:t xml:space="preserve">Teams building critical applications gain the most immediate benefits. Financial services applications processing monetary transactions require absolute confidence in calculation accuracy and data integrity. Healthcare systems managing patient information face regulatory requirements and life-safety considerations that make reliability failures unacceptable. Automotive software controlling vehicle systems must handle edge cases that could affect passenger safety.</w:t>
      </w:r>
    </w:p>
    <w:p>
      <w:pPr>
        <w:pStyle w:val="BodyText"/>
      </w:pPr>
      <w:r>
        <w:rPr>
          <w:b/>
          <w:bCs/>
        </w:rPr>
        <w:t xml:space="preserve">Consider the workflow transformation that occurs when fuzzing integration succeeds.</w:t>
      </w:r>
      <w:r>
        <w:t xml:space="preserve"> </w:t>
      </w:r>
      <w:r>
        <w:t xml:space="preserve">Developers commit code changes that trigger automated fuzzing campaigns within CI pipelines. Test results provide immediate feedback about reliability regressions before code reaches staging environments. Bug discovery happens when fixes require minutes rather than emergency response procedures.</w:t>
      </w:r>
    </w:p>
    <w:p>
      <w:pPr>
        <w:pStyle w:val="BodyText"/>
      </w:pPr>
      <w:r>
        <w:t xml:space="preserve">Applications become inherently more robust because systematic validation has explored conditions that manual testing would never consider. Edge case handling improves because fuzzing discovers the actual edge cases that exist rather than the edge cases developers imagine might exist.</w:t>
      </w:r>
    </w:p>
    <w:bookmarkEnd w:id="22"/>
    <w:bookmarkStart w:id="23" w:name="Xf8d72b73b083c8a4d0412fc0e26cda308212e20"/>
    <w:p>
      <w:pPr>
        <w:pStyle w:val="Heading3"/>
      </w:pPr>
      <w:r>
        <w:t xml:space="preserve">Platform and Infrastructure Teams: Scaling Impact Across Organizations</w:t>
      </w:r>
    </w:p>
    <w:p>
      <w:pPr>
        <w:pStyle w:val="FirstParagraph"/>
      </w:pPr>
      <w:r>
        <w:t xml:space="preserve">Infrastructure teams maintain foundational components—​libraries, frameworks, and services—​that support hundreds of applications across organizations. When shared components contain reliability issues, every dependent application inherits those problems. A single bug in a common library creates vulnerabilities that propagate throughout technology stacks.</w:t>
      </w:r>
    </w:p>
    <w:p>
      <w:pPr>
        <w:pStyle w:val="BodyText"/>
      </w:pPr>
      <w:r>
        <w:t xml:space="preserve">Platform teams multiply their impact through systematic fuzzing of foundational components. Testing one shared library protects every application that depends on it. Discovering one reliability issue prevents hundreds of potential production failures. Building fuzzing automation scales protection across organizations without proportional increases in testing effort.</w:t>
      </w:r>
    </w:p>
    <w:p>
      <w:pPr>
        <w:pStyle w:val="BodyText"/>
      </w:pPr>
      <w:r>
        <w:t xml:space="preserve">Enterprise fuzzing platforms coordinate testing across multiple repositories while maintaining centralized visibility into organizational reliability posture. Platform teams establish testing standards that development teams adopt, provide infrastructure that scales automatically, and maintain expertise that transfers knowledge effectively across diverse technical contexts.</w:t>
      </w:r>
    </w:p>
    <w:p>
      <w:pPr>
        <w:pStyle w:val="BodyText"/>
      </w:pPr>
      <w:r>
        <w:rPr>
          <w:b/>
          <w:bCs/>
        </w:rPr>
        <w:t xml:space="preserve">The leverage effect becomes apparent quickly.</w:t>
      </w:r>
      <w:r>
        <w:t xml:space="preserve"> </w:t>
      </w:r>
      <w:r>
        <w:t xml:space="preserve">Instead of reactive support when applications fail due to infrastructure issues, platform teams proactively ensure that foundational components handle edge cases robustly. Shared infrastructure becomes a competitive advantage rather than a potential liability for dependent applications.</w:t>
      </w:r>
    </w:p>
    <w:bookmarkEnd w:id="23"/>
    <w:bookmarkStart w:id="24" w:name="Xfcd82385d21c480ea20b09398ba839e87bf8d1b"/>
    <w:p>
      <w:pPr>
        <w:pStyle w:val="Heading3"/>
      </w:pPr>
      <w:r>
        <w:t xml:space="preserve">Security Engineers: Discovering Novel Attack Vectors</w:t>
      </w:r>
    </w:p>
    <w:p>
      <w:pPr>
        <w:pStyle w:val="FirstParagraph"/>
      </w:pPr>
      <w:r>
        <w:t xml:space="preserve">Security professionals tasked with finding vulnerabilities before attackers do face limitations in traditional scanning approaches. Static analysis tools excel at pattern recognition but miss novel attack vectors that emerge from unexpected input combinations and complex state transitions.</w:t>
      </w:r>
    </w:p>
    <w:p>
      <w:pPr>
        <w:pStyle w:val="BodyText"/>
      </w:pPr>
      <w:r>
        <w:t xml:space="preserve">Fuzzing expands vulnerability discovery beyond known patterns. Security teams uncover attack surfaces that emerge from legitimate functionality pushed beyond intended boundaries. They discover privilege escalation conditions that exist only under specific input sequences. They find data validation inconsistencies that enable unauthorized access or information disclosure.</w:t>
      </w:r>
    </w:p>
    <w:p>
      <w:pPr>
        <w:pStyle w:val="BodyText"/>
      </w:pPr>
      <w:r>
        <w:t xml:space="preserve">Differential fuzzing techniques prove particularly valuable for security validation. Comparing different implementations, versions, or configurations with identical inputs surfaces consistency failures that often indicate security vulnerabilities. Authentication bypasses, authorization inconsistencies, and data handling differences become visible through systematic comparison approaches.</w:t>
      </w:r>
    </w:p>
    <w:p>
      <w:pPr>
        <w:pStyle w:val="BodyText"/>
      </w:pPr>
      <w:r>
        <w:rPr>
          <w:b/>
          <w:bCs/>
        </w:rPr>
        <w:t xml:space="preserve">Security posture strengthens through continuous discovery rather than periodic assessment.</w:t>
      </w:r>
      <w:r>
        <w:t xml:space="preserve"> </w:t>
      </w:r>
      <w:r>
        <w:t xml:space="preserve">Instead of quarterly security scans that provide point-in-time snapshots, fuzzing provides ongoing vulnerability discovery that complements traditional scanning approaches. Attack surface coverage expands beyond documented interfaces to include the implementation behaviors that attackers actually exploit.</w:t>
      </w:r>
    </w:p>
    <w:bookmarkEnd w:id="24"/>
    <w:bookmarkStart w:id="25" w:name="X9512c4646a7f46ea093354f397316a98b4853f5"/>
    <w:p>
      <w:pPr>
        <w:pStyle w:val="Heading3"/>
      </w:pPr>
      <w:r>
        <w:t xml:space="preserve">DevOps and SRE Teams: Automating Resilience Validation</w:t>
      </w:r>
    </w:p>
    <w:p>
      <w:pPr>
        <w:pStyle w:val="FirstParagraph"/>
      </w:pPr>
      <w:r>
        <w:t xml:space="preserve">Site reliability engineers and DevOps teams maintain service availability while enabling rapid deployment cycles that business requirements demand. Traditional reliability validation relies on production monitoring and incident response—​reactive approaches that leave organizations vulnerable to unknown failure modes until they cause visible impact.</w:t>
      </w:r>
    </w:p>
    <w:p>
      <w:pPr>
        <w:pStyle w:val="BodyText"/>
      </w:pPr>
      <w:r>
        <w:t xml:space="preserve">Fuzzing enables proactive reliability validation that integrates with deployment pipelines. Teams catch reliability regressions before they reach production environments. They validate that each deployment maintains robustness standards required for service level objectives. They build confidence in deployment decisions through systematic testing rather than hoping monitoring systems detect problems quickly.</w:t>
      </w:r>
    </w:p>
    <w:p>
      <w:pPr>
        <w:pStyle w:val="BodyText"/>
      </w:pPr>
      <w:r>
        <w:t xml:space="preserve">Integration provides multiple feedback mechanisms optimized for different operational requirements. Rapid validation cycles check obvious reliability properties within minutes of code changes. Comprehensive background testing explores deep application states during off-peak hours. Intensive periodic campaigns provide thorough validation before major releases or infrastructure changes.</w:t>
      </w:r>
    </w:p>
    <w:p>
      <w:pPr>
        <w:pStyle w:val="BodyText"/>
      </w:pPr>
      <w:r>
        <w:rPr>
          <w:b/>
          <w:bCs/>
        </w:rPr>
        <w:t xml:space="preserve">Operational paradigm shifts from reactive to predictive.</w:t>
      </w:r>
      <w:r>
        <w:t xml:space="preserve"> </w:t>
      </w:r>
      <w:r>
        <w:t xml:space="preserve">Instead of incident response when unknown failures surprise production systems, teams proactively discover failure modes during development when remediation integrates into normal workflow processes. Mean time to recovery improves because teams understand failure conditions before they occur in production.</w:t>
      </w:r>
    </w:p>
    <w:p>
      <w:pPr>
        <w:pStyle w:val="BodyText"/>
      </w:pPr>
      <w:r>
        <w:t xml:space="preserve">Rather than hoping monitoring catches problems quickly, teams prevent problems from reaching production through systematic exploration of failure conditions during safe development phases.</w:t>
      </w:r>
    </w:p>
    <w:bookmarkEnd w:id="25"/>
    <w:bookmarkEnd w:id="26"/>
    <w:bookmarkStart w:id="31" w:name="X0a4366506edb8d6adc6e09c08ba6e8ac9ced5c1"/>
    <w:p>
      <w:pPr>
        <w:pStyle w:val="Heading2"/>
      </w:pPr>
      <w:r>
        <w:t xml:space="preserve">The 3,000-Foot View: What Modern Fuzz Testing Actually Accomplishes</w:t>
      </w:r>
    </w:p>
    <w:bookmarkStart w:id="27" w:name="Xa985aec12680be2f131cfccd139e9cb44a29f07"/>
    <w:p>
      <w:pPr>
        <w:pStyle w:val="Heading3"/>
      </w:pPr>
      <w:r>
        <w:t xml:space="preserve">Coverage-Guided Exploration: Intelligence Beyond Random Input Generation</w:t>
      </w:r>
    </w:p>
    <w:p>
      <w:pPr>
        <w:pStyle w:val="FirstParagraph"/>
      </w:pPr>
      <w:r>
        <w:t xml:space="preserve">Random input generation—​the approach many developers associate with fuzzing—​represents outdated methodology that modern tools have surpassed entirely. Coverage-guided fuzzing uses runtime feedback to navigate application behavior intelligently, prioritizing exploration of code paths that traditional testing approaches rarely exercise.</w:t>
      </w:r>
    </w:p>
    <w:p>
      <w:pPr>
        <w:pStyle w:val="BodyText"/>
      </w:pPr>
      <w:r>
        <w:t xml:space="preserve">Runtime feedback transforms fuzzing from brute-force exploration to intelligent navigation. Fuzzers monitor which code branches each test case triggers, then evolve successful test cases to explore adjacent code regions systematically. This guidance enables fuzzers to bypass complex input validation routines, navigate intricate application logic, and reach program states where serious bugs typically hide.</w:t>
      </w:r>
    </w:p>
    <w:p>
      <w:pPr>
        <w:pStyle w:val="BodyText"/>
      </w:pPr>
      <w:r>
        <w:t xml:space="preserve">The efficiency improvement over random approaches is substantial. Instead of generating millions of inputs that exercise identical code paths repeatedly, intelligent fuzzers focus exploration effort on areas most likely to contain undiscovered vulnerabilities. This targeted approach discovers bugs faster while requiring fewer computational resources than brute-force alternatives.</w:t>
      </w:r>
    </w:p>
    <w:p>
      <w:pPr>
        <w:pStyle w:val="BodyText"/>
      </w:pPr>
      <w:r>
        <w:t xml:space="preserve">Modern fuzzing tools incorporate multiple feedback signals beyond basic code coverage: data flow analysis that tracks how inputs affect program behavior, call stack diversity that ensures deep function exploration, memory access patterns that reveal complex state interactions, and state complexity metrics that identify unusual execution conditions.</w:t>
      </w:r>
    </w:p>
    <w:p>
      <w:pPr>
        <w:pStyle w:val="BodyText"/>
      </w:pPr>
      <w:r>
        <w:t xml:space="preserve">These sophisticated guidance mechanisms enable discovery of bugs that require precise input conditions to trigger. Simple parsing errors surface quickly through basic fuzzing, but complex logic errors—​the bugs that cause the most severe production incidents—​often require millions of carefully evolved test cases to manifest reliably.</w:t>
      </w:r>
    </w:p>
    <w:bookmarkEnd w:id="27"/>
    <w:bookmarkStart w:id="28" w:name="X81fe34897e1f4b7b376641cc8bb671391be1380"/>
    <w:p>
      <w:pPr>
        <w:pStyle w:val="Heading3"/>
      </w:pPr>
      <w:r>
        <w:t xml:space="preserve">Property-Based Reliability Testing: Defining Universal Correctness Rules</w:t>
      </w:r>
    </w:p>
    <w:p>
      <w:pPr>
        <w:pStyle w:val="FirstParagraph"/>
      </w:pPr>
      <w:r>
        <w:t xml:space="preserve">Traditional testing validates specific examples: "when I input X, the application should output Y." Property-based testing validates universal rules: "regardless of input, the application should never corrupt data, violate business constraints, or enter inconsistent states."</w:t>
      </w:r>
    </w:p>
    <w:p>
      <w:pPr>
        <w:pStyle w:val="BodyText"/>
      </w:pPr>
      <w:r>
        <w:t xml:space="preserve">This approach fundamentally changes how teams define and verify correctness. Instead of testing individual scenarios, developers articulate the mathematical invariants and business rules that should always hold true, then automatically generate thousands of test cases to verify these properties under adversarial conditions.</w:t>
      </w:r>
    </w:p>
    <w:p>
      <w:pPr>
        <w:pStyle w:val="BodyText"/>
      </w:pPr>
      <w:r>
        <w:t xml:space="preserve">Property-based approaches excel for testing business logic where correctness depends on mathematical relationships rather than specific input-output mappings. Financial calculations must preserve precision constraints under all conditions. Data transformation pipelines must maintain referential integrity regardless of input complexity. Distributed systems must satisfy consensus properties even under network partition conditions. Encryption operations must remain reversible across all possible key and data combinations.</w:t>
      </w:r>
    </w:p>
    <w:p>
      <w:pPr>
        <w:pStyle w:val="BodyText"/>
      </w:pPr>
      <w:r>
        <w:t xml:space="preserve">The property definition process often reveals unstated assumptions about application behavior. Articulating what "correct" means forces examination of edge cases and boundary conditions that traditional testing approaches overlook entirely. Teams discover that many bugs result from incomplete understanding of business requirements rather than implementation errors.</w:t>
      </w:r>
    </w:p>
    <w:p>
      <w:pPr>
        <w:pStyle w:val="BodyText"/>
      </w:pPr>
      <w:r>
        <w:t xml:space="preserve">Property violations provide more actionable debugging information than crash reports because they identify which business rules failed rather than just indicating that something went wrong. This specificity accelerates bug triage and resolution while providing confidence that fixes address root causes rather than symptoms.</w:t>
      </w:r>
    </w:p>
    <w:bookmarkEnd w:id="28"/>
    <w:bookmarkStart w:id="29" w:name="X4eed5f9e132307989c3203fed83e2e3b6d2376d"/>
    <w:p>
      <w:pPr>
        <w:pStyle w:val="Heading3"/>
      </w:pPr>
      <w:r>
        <w:t xml:space="preserve">Differential Analysis: Finding Consistency Failures That Matter</w:t>
      </w:r>
    </w:p>
    <w:p>
      <w:pPr>
        <w:pStyle w:val="FirstParagraph"/>
      </w:pPr>
      <w:r>
        <w:t xml:space="preserve">Differential fuzzing compares multiple implementations, versions, or configurations with identical inputs to identify inconsistencies that indicate bugs. When two supposedly equivalent systems produce different outputs for the same input, one system contains a defect that could cause integration failures, data synchronization issues, or security vulnerabilities.</w:t>
      </w:r>
    </w:p>
    <w:p>
      <w:pPr>
        <w:pStyle w:val="BodyText"/>
      </w:pPr>
      <w:r>
        <w:t xml:space="preserve">Comparison approaches discover bugs that single-implementation testing misses entirely. Algorithm implementations that should be mathematically equivalent but produce different results under specific inputs reveal subtle implementation errors. API versions that claim backward compatibility but behave differently for edge cases expose compatibility violations that break dependent systems.</w:t>
      </w:r>
    </w:p>
    <w:p>
      <w:pPr>
        <w:pStyle w:val="BodyText"/>
      </w:pPr>
      <w:r>
        <w:t xml:space="preserve">Differential fuzzing proves invaluable during system migrations, library upgrades, and API versioning scenarios where maintaining behavioral consistency is critical for operational stability. Teams validate that new implementations preserve the behavioral contracts that dependent systems require for correct operation.</w:t>
      </w:r>
    </w:p>
    <w:p>
      <w:pPr>
        <w:pStyle w:val="BodyText"/>
      </w:pPr>
      <w:r>
        <w:t xml:space="preserve">The technique extends beyond implementation comparison to configuration validation, environment consistency testing, and deployment verification. Comparing production and staging environments reveals configuration drift that could cause deployment failures. Validating that configuration changes preserve expected behaviors prevents operational issues from configuration errors.</w:t>
      </w:r>
    </w:p>
    <w:p>
      <w:pPr>
        <w:pStyle w:val="BodyText"/>
      </w:pPr>
      <w:r>
        <w:t xml:space="preserve">Cross-implementation testing often reveals bugs in reference implementations that teams assumed were correct. When multiple implementations disagree, investigation frequently discovers that the "authoritative" version contains the error while alternative implementations handle edge cases correctly.</w:t>
      </w:r>
    </w:p>
    <w:bookmarkEnd w:id="29"/>
    <w:bookmarkStart w:id="30" w:name="Xe9a71ebd9cd58805ef27396ab5f5fb71bbf0592"/>
    <w:p>
      <w:pPr>
        <w:pStyle w:val="Heading3"/>
      </w:pPr>
      <w:r>
        <w:t xml:space="preserve">AI-Enhanced Test Generation: Intelligent Input Creation</w:t>
      </w:r>
    </w:p>
    <w:p>
      <w:pPr>
        <w:pStyle w:val="FirstParagraph"/>
      </w:pPr>
      <w:r>
        <w:t xml:space="preserve">Machine learning and large language model integration enables generation of more effective test inputs while maintaining the systematic exploration that makes fuzzing valuable. AI-enhanced fuzzers generate semantically valid inputs that exercise application logic more effectively than purely mutation-based approaches.</w:t>
      </w:r>
    </w:p>
    <w:p>
      <w:pPr>
        <w:pStyle w:val="BodyText"/>
      </w:pPr>
      <w:r>
        <w:t xml:space="preserve">Grammar-aware generation creates syntactically valid test cases for structured data formats without requiring manual grammar specification. Semantic understanding enables generation of meaningful test scenarios that exercise business logic comprehensively rather than just input parsing routines. Domain knowledge integration allows specialized test case generation for specific application types.</w:t>
      </w:r>
    </w:p>
    <w:p>
      <w:pPr>
        <w:pStyle w:val="BodyText"/>
      </w:pPr>
      <w:r>
        <w:t xml:space="preserve">AI enhancement proves particularly effective for testing applications that expect structured inputs: REST APIs with complex request schemas, configuration files with intricate syntax requirements, and data processing pipelines that require domain-specific knowledge to generate meaningful test cases.</w:t>
      </w:r>
    </w:p>
    <w:p>
      <w:pPr>
        <w:pStyle w:val="BodyText"/>
      </w:pPr>
      <w:r>
        <w:t xml:space="preserve">Machine learning models trained on existing test suites can generate new test cases that follow similar patterns while exploring previously uncovered input spaces. Large language models can generate realistic test data that exercises business logic more thoroughly than traditional mutation approaches.</w:t>
      </w:r>
    </w:p>
    <w:p>
      <w:pPr>
        <w:pStyle w:val="BodyText"/>
      </w:pPr>
      <w:r>
        <w:t xml:space="preserve">However, AI enhancement complements rather than replaces traditional fuzzing approaches. Different techniques excel in different scenarios, and comprehensive testing strategies leverage multiple approaches based on application characteristics and testing objectives.</w:t>
      </w:r>
    </w:p>
    <w:bookmarkEnd w:id="30"/>
    <w:bookmarkEnd w:id="31"/>
    <w:bookmarkStart w:id="35" w:name="X77d85a6cd3533f807d2bf8ce4923aa796872500"/>
    <w:p>
      <w:pPr>
        <w:pStyle w:val="Heading2"/>
      </w:pPr>
      <w:r>
        <w:t xml:space="preserve">The 1,000-Foot View: Why Modern Applications Demand Systematic Exploration</w:t>
      </w:r>
    </w:p>
    <w:bookmarkStart w:id="32" w:name="X58ea67a0a4c4597b81b5806f194815d5a260295"/>
    <w:p>
      <w:pPr>
        <w:pStyle w:val="Heading3"/>
      </w:pPr>
      <w:r>
        <w:t xml:space="preserve">The Complexity Crisis: When Human Understanding Hits Limits</w:t>
      </w:r>
    </w:p>
    <w:p>
      <w:pPr>
        <w:pStyle w:val="FirstParagraph"/>
      </w:pPr>
      <w:r>
        <w:t xml:space="preserve">Contemporary software systems exhibit complexity that exceeds individual human comprehension. Microservices architectures involve dozens of independent components communicating through various protocols with different consistency guarantees. Cloud-native deployments must handle dynamic scaling, network partitions, and resource constraints that create emergent behaviors unpredictable from component specifications.</w:t>
      </w:r>
    </w:p>
    <w:p>
      <w:pPr>
        <w:pStyle w:val="BodyText"/>
      </w:pPr>
      <w:r>
        <w:t xml:space="preserve">Machine learning systems process data through learned patterns that defy traditional validation approaches. Neural networks exhibit behaviors that emerge from training data rather than explicit programming logic. Large language models generate outputs through mechanisms that developers cannot predict or validate through conventional testing approaches.</w:t>
      </w:r>
    </w:p>
    <w:p>
      <w:pPr>
        <w:pStyle w:val="BodyText"/>
      </w:pPr>
      <w:r>
        <w:rPr>
          <w:b/>
          <w:bCs/>
        </w:rPr>
        <w:t xml:space="preserve">Complex systems exhibit behaviors that arise from component interactions rather than individual component failures.</w:t>
      </w:r>
      <w:r>
        <w:t xml:space="preserve"> </w:t>
      </w:r>
      <w:r>
        <w:t xml:space="preserve">A serialization bug might only manifest when combined with specific network timing conditions and memory pressure scenarios. Race conditions remain dormant until particular load patterns trigger the exact sequence of operations required for corruption.</w:t>
      </w:r>
    </w:p>
    <w:p>
      <w:pPr>
        <w:pStyle w:val="BodyText"/>
      </w:pPr>
      <w:r>
        <w:t xml:space="preserve">Traditional testing approaches that focus on individual components miss these interaction effects entirely. Unit tests validate component behavior in isolation from the complex environments where they actually operate. Integration tests check predetermined workflows between components but cannot explore the vast space of possible interaction patterns. Load tests confirm performance under anticipated conditions but miss the unusual load patterns that reveal interaction bugs.</w:t>
      </w:r>
    </w:p>
    <w:p>
      <w:pPr>
        <w:pStyle w:val="BodyText"/>
      </w:pPr>
      <w:r>
        <w:t xml:space="preserve">Systematic exploration provides the only scalable approach to validating these interaction spaces. Generating diverse inputs and observing system behavior under various conditions surfaces emergent failures that remain hidden until production deployment creates perfect storm conditions.</w:t>
      </w:r>
    </w:p>
    <w:p>
      <w:pPr>
        <w:pStyle w:val="BodyText"/>
      </w:pPr>
      <w:r>
        <w:t xml:space="preserve">Complexity-driven failures often produce the most severe production incidents because they least resemble scenarios that traditional testing explores. These failures surprise operations teams who cannot understand how such critical problems could have escaped comprehensive testing processes.</w:t>
      </w:r>
    </w:p>
    <w:bookmarkEnd w:id="32"/>
    <w:bookmarkStart w:id="33" w:name="X52fb961d21f0a1747c277860c59a4d53f684561"/>
    <w:p>
      <w:pPr>
        <w:pStyle w:val="Heading3"/>
      </w:pPr>
      <w:r>
        <w:t xml:space="preserve">Attack Surface Expansion: Every Input Vector Creates Potential Failure Points</w:t>
      </w:r>
    </w:p>
    <w:p>
      <w:pPr>
        <w:pStyle w:val="FirstParagraph"/>
      </w:pPr>
      <w:r>
        <w:t xml:space="preserve">Modern applications process data from exponentially more sources than previous generations. User interfaces, REST APIs, GraphQL endpoints, message queues, configuration files, database connections, external service integrations, and third-party data feeds create input vectors that multiply faster than manual validation capabilities.</w:t>
      </w:r>
    </w:p>
    <w:p>
      <w:pPr>
        <w:pStyle w:val="BodyText"/>
      </w:pPr>
      <w:r>
        <w:t xml:space="preserve">Each input vector represents a potential entry point for malformed data that could trigger vulnerabilities, cause denial-of-service conditions, or enable unauthorized access to sensitive information. API-first architectures and microservices communications multiply these attack surfaces exponentially through service-to-service communication patterns.</w:t>
      </w:r>
    </w:p>
    <w:p>
      <w:pPr>
        <w:pStyle w:val="BodyText"/>
      </w:pPr>
      <w:r>
        <w:rPr>
          <w:b/>
          <w:bCs/>
        </w:rPr>
        <w:t xml:space="preserve">Consider the mathematical reality of modern attack surface coverage.</w:t>
      </w:r>
      <w:r>
        <w:t xml:space="preserve"> </w:t>
      </w:r>
      <w:r>
        <w:t xml:space="preserve">An application with 20 input vectors where each accepts 100 different value types creates 100^20 possible input combinations. Manual testing approaches cannot address this scale within reasonable time or resource constraints.</w:t>
      </w:r>
    </w:p>
    <w:p>
      <w:pPr>
        <w:pStyle w:val="BodyText"/>
      </w:pPr>
      <w:r>
        <w:t xml:space="preserve">Traditional security testing focuses on obvious vulnerability classes and documented attack patterns, leaving vast unexplored spaces where novel attack vectors hide. Penetration testing examines known exploitation techniques but cannot systematically explore the creative input combinations that determined attackers will attempt.</w:t>
      </w:r>
    </w:p>
    <w:p>
      <w:pPr>
        <w:pStyle w:val="BodyText"/>
      </w:pPr>
      <w:r>
        <w:t xml:space="preserve">Systematic input exploration scales to match the complexity of modern attack surfaces through automation that human testers could never accomplish manually. Fuzzing campaigns can explore millions of input combinations while maintaining systematic coverage of the input space rather than random sampling that misses critical edge cases.</w:t>
      </w:r>
    </w:p>
    <w:p>
      <w:pPr>
        <w:pStyle w:val="BodyText"/>
      </w:pPr>
      <w:r>
        <w:t xml:space="preserve">Cloud-native architectures amplify this challenge through runtime conditions that vary continuously. Container orchestration platforms, service meshes, and dynamic scaling mechanisms create execution environments that change throughout application lifecycles. Applications must handle diverse input data within diverse execution contexts that traditional testing approaches cannot simulate comprehensively.</w:t>
      </w:r>
    </w:p>
    <w:bookmarkEnd w:id="33"/>
    <w:bookmarkStart w:id="34" w:name="Xcb021196682a0a14e616d19a82a347c3056a8b3"/>
    <w:p>
      <w:pPr>
        <w:pStyle w:val="Heading3"/>
      </w:pPr>
      <w:r>
        <w:t xml:space="preserve">Production Failure Economics: When Bugs Become Business Risks</w:t>
      </w:r>
    </w:p>
    <w:p>
      <w:pPr>
        <w:pStyle w:val="FirstParagraph"/>
      </w:pPr>
      <w:r>
        <w:t xml:space="preserve">Production failures in modern applications carry costs that extend far beyond development effort and technical remediation time. Service outages directly impact revenue generation, customer satisfaction metrics, and competitive positioning in markets where availability expectations continue rising.</w:t>
      </w:r>
    </w:p>
    <w:p>
      <w:pPr>
        <w:pStyle w:val="BodyText"/>
      </w:pPr>
      <w:r>
        <w:t xml:space="preserve">Data corruption incidents require extensive recovery efforts that may never fully restore compromised information integrity. Financial services face regulatory reporting requirements and potential fines when transaction processing fails. Healthcare organizations risk patient safety and compliance violations when critical systems become unavailable.</w:t>
      </w:r>
    </w:p>
    <w:p>
      <w:pPr>
        <w:pStyle w:val="BodyText"/>
      </w:pPr>
      <w:r>
        <w:t xml:space="preserve">Security breaches result in regulatory fines, legal liability, and reputation damage that affects business operations for years after technical remediation completes. Customer trust, once lost through reliability failures, requires significant time and investment to rebuild through consistently reliable service delivery.</w:t>
      </w:r>
    </w:p>
    <w:p>
      <w:pPr>
        <w:pStyle w:val="BodyText"/>
      </w:pPr>
      <w:r>
        <w:t xml:space="preserve">The cost-benefit analysis becomes compelling when development teams compare fuzzing investment with potential failure costs. Hours invested in automated testing during development prevent failures that could require thousands of hours in production remediation, customer communication, regulatory reporting, and business recovery efforts.</w:t>
      </w:r>
    </w:p>
    <w:p>
      <w:pPr>
        <w:pStyle w:val="BodyText"/>
      </w:pPr>
      <w:r>
        <w:t xml:space="preserve">Organizations adopting systematic fuzzing report measurable reductions in production reliability incidents, faster incident resolution when failures do occur, and improved confidence in deployment processes that enable more frequent releases with lower risk profiles.</w:t>
      </w:r>
    </w:p>
    <w:p>
      <w:pPr>
        <w:pStyle w:val="BodyText"/>
      </w:pPr>
      <w:r>
        <w:t xml:space="preserve">Automation proves crucial for long-term cost-effectiveness. Once configured properly, fuzzing continues discovering vulnerabilities without ongoing manual effort. Testing investment scales automatically as applications evolve, providing continuous protection against regression and new failure modes that emerge through code changes.</w:t>
      </w:r>
    </w:p>
    <w:p>
      <w:pPr>
        <w:pStyle w:val="BodyText"/>
      </w:pPr>
      <w:r>
        <w:t xml:space="preserve">The ROI compounds over time as testing infrastructure scales across multiple applications and development teams. Early investments in automation frameworks pay dividends for years through prevented incidents, reduced operational overhead, and improved deployment confidence that enables competitive advantages through faster feature delivery.</w:t>
      </w:r>
    </w:p>
    <w:bookmarkEnd w:id="34"/>
    <w:bookmarkEnd w:id="35"/>
    <w:bookmarkStart w:id="39" w:name="X18eb434363366faa9c7e30764936556bfe9b3dd"/>
    <w:p>
      <w:pPr>
        <w:pStyle w:val="Heading2"/>
      </w:pPr>
      <w:r>
        <w:t xml:space="preserve">The 300-Foot View: Integration Timing and Implementation Strategy</w:t>
      </w:r>
    </w:p>
    <w:bookmarkStart w:id="36" w:name="Xae6a92a8fd2d6195f36ff457dd76b0ee04bc69e"/>
    <w:p>
      <w:pPr>
        <w:pStyle w:val="Heading3"/>
      </w:pPr>
      <w:r>
        <w:t xml:space="preserve">Workflow Integration: Making Fuzzing Feel Natural Rather Than Burdensome</w:t>
      </w:r>
    </w:p>
    <w:p>
      <w:pPr>
        <w:pStyle w:val="FirstParagraph"/>
      </w:pPr>
      <w:r>
        <w:t xml:space="preserve">Successful fuzzing adoption requires embedding testing into existing development workflows rather than creating separate quality assurance activities that compete with feature delivery timelines. The goal involves enhancing development velocity through early problem detection rather than hindering progress through additional manual processes.</w:t>
      </w:r>
    </w:p>
    <w:p>
      <w:pPr>
        <w:pStyle w:val="BodyText"/>
      </w:pPr>
      <w:r>
        <w:rPr>
          <w:b/>
          <w:bCs/>
        </w:rPr>
        <w:t xml:space="preserve">Multiple feedback loops address different development scenarios without overwhelming developers with information they cannot act upon immediately.</w:t>
      </w:r>
      <w:r>
        <w:t xml:space="preserve"> </w:t>
      </w:r>
      <w:r>
        <w:t xml:space="preserve">Quick validation cycles run limited fuzzing campaigns on every commit to catch obvious regressions within minutes of code changes. Comprehensive background testing explores deep application states during overnight or weekend cycles when development teams are not actively iterating. Intensive validation campaigns provide thorough testing before major releases or significant architectural changes.</w:t>
      </w:r>
    </w:p>
    <w:p>
      <w:pPr>
        <w:pStyle w:val="BodyText"/>
      </w:pPr>
      <w:r>
        <w:t xml:space="preserve">Developer adoption depends heavily on integration quality rather than fuzzing tool capabilities. Seamless CI/CD integration that provides actionable feedback encourages adoption and regular use. Slow, unreliable, or unclear testing processes create resistance that undermines long-term program success regardless of technical sophistication.</w:t>
      </w:r>
    </w:p>
    <w:p>
      <w:pPr>
        <w:pStyle w:val="BodyText"/>
      </w:pPr>
      <w:r>
        <w:t xml:space="preserve">Modern development platforms provide extensive automation capabilities that make sophisticated fuzzing integration achievable without custom infrastructure development. GitHub Actions, GitLab CI, Jenkins, and cloud-native platforms offer frameworks for orchestrating fuzzing campaigns while maintaining development team autonomy over testing priorities.</w:t>
      </w:r>
    </w:p>
    <w:p>
      <w:pPr>
        <w:pStyle w:val="BodyText"/>
      </w:pPr>
      <w:r>
        <w:t xml:space="preserve">Effective integration feels like enhanced unit testing rather than additional security scanning imposed by external requirements. Developers who understand fuzzing as reliability validation adopt it more readily than developers who perceive it as compliance overhead that slows feature delivery.</w:t>
      </w:r>
    </w:p>
    <w:bookmarkEnd w:id="36"/>
    <w:bookmarkStart w:id="37" w:name="Xa688026da7310ea2021b1dfa897113d880f8820"/>
    <w:p>
      <w:pPr>
        <w:pStyle w:val="Heading3"/>
      </w:pPr>
      <w:r>
        <w:t xml:space="preserve">Criticality-Based Prioritization: Focusing Investment Where It Matters Most</w:t>
      </w:r>
    </w:p>
    <w:p>
      <w:pPr>
        <w:pStyle w:val="FirstParagraph"/>
      </w:pPr>
      <w:r>
        <w:t xml:space="preserve">Resource constraints prevent comprehensive fuzzing coverage across all applications simultaneously, and attempting universal implementation often leads to resource exhaustion that undermines program sustainability. Strategic prioritization enables maximum reliability improvement with available resources while building organizational support for expanded coverage over time.</w:t>
      </w:r>
    </w:p>
    <w:p>
      <w:pPr>
        <w:pStyle w:val="BodyText"/>
      </w:pPr>
      <w:r>
        <w:rPr>
          <w:b/>
          <w:bCs/>
        </w:rPr>
        <w:t xml:space="preserve">Component criticality assessment should consider multiple factors beyond obvious business importance.</w:t>
      </w:r>
      <w:r>
        <w:t xml:space="preserve"> </w:t>
      </w:r>
      <w:r>
        <w:t xml:space="preserve">Core infrastructure components that support multiple applications warrant intensive fuzzing because single bugs affect numerous dependent systems. Customer-facing services that directly impact revenue generation deserve thorough testing because failures immediately affect business metrics. Security-sensitive functions that handle authentication, authorization, or sensitive data require comprehensive validation because vulnerabilities enable systemic compromise.</w:t>
      </w:r>
    </w:p>
    <w:p>
      <w:pPr>
        <w:pStyle w:val="BodyText"/>
      </w:pPr>
      <w:r>
        <w:t xml:space="preserve">Technical characteristics also influence fuzzing effectiveness and resource requirements. Applications with complex input processing often yield significant bug discoveries from fuzzing investment because complex parsing logic contains more potential failure points. Systems with intricate state machines benefit from systematic exploration that traditional testing approaches rarely achieve comprehensively.</w:t>
      </w:r>
    </w:p>
    <w:p>
      <w:pPr>
        <w:pStyle w:val="BodyText"/>
      </w:pPr>
      <w:r>
        <w:t xml:space="preserve">Libraries and frameworks with broad usage patterns multiply the impact of reliability improvements across many dependent applications. Testing shared components provides leverage that individual application testing cannot match because improvements protect entire technology stacks rather than individual services.</w:t>
      </w:r>
    </w:p>
    <w:p>
      <w:pPr>
        <w:pStyle w:val="BodyText"/>
      </w:pPr>
      <w:r>
        <w:t xml:space="preserve">Team readiness and existing infrastructure maturity affect implementation success rates significantly. Teams with established testing practices and robust CI/CD pipelines can integrate advanced fuzzing techniques more rapidly than teams still developing fundamental testing capabilities. Starting with prepared teams demonstrates value and builds expertise that transfers to other teams through organizational learning.</w:t>
      </w:r>
    </w:p>
    <w:p>
      <w:pPr>
        <w:pStyle w:val="BodyText"/>
      </w:pPr>
      <w:r>
        <w:t xml:space="preserve">Successful prioritization creates positive feedback loops where early wins generate organizational support for expanded investment, experienced teams mentor less experienced teams, and infrastructure investments scale automatically to support broader adoption across diverse development contexts.</w:t>
      </w:r>
    </w:p>
    <w:bookmarkEnd w:id="37"/>
    <w:bookmarkStart w:id="38" w:name="X2b72b1b23ecf6c6ab714cbd38a7228bfdde1601"/>
    <w:p>
      <w:pPr>
        <w:pStyle w:val="Heading3"/>
      </w:pPr>
      <w:r>
        <w:t xml:space="preserve">Maturity-Based Adoption: Building Capability Systematically</w:t>
      </w:r>
    </w:p>
    <w:p>
      <w:pPr>
        <w:pStyle w:val="FirstParagraph"/>
      </w:pPr>
      <w:r>
        <w:t xml:space="preserve">Organizations achieve greatest long-term success by adopting fuzzing through progressive maturity stages rather than attempting comprehensive implementation immediately. This progression enables teams to build capability systematically while delivering value at each stage and avoiding developer overwhelm with complex tooling before fundamental concepts are understood.</w:t>
      </w:r>
    </w:p>
    <w:p>
      <w:pPr>
        <w:pStyle w:val="BodyText"/>
      </w:pPr>
      <w:r>
        <w:rPr>
          <w:b/>
          <w:bCs/>
        </w:rPr>
        <w:t xml:space="preserve">Manual Exploration and Validation</w:t>
      </w:r>
      <w:r>
        <w:t xml:space="preserve"> </w:t>
      </w:r>
      <w:r>
        <w:t xml:space="preserve">represents the essential first stage that focuses on selecting critical components and implementing basic fuzzing to demonstrate value and develop team expertise. Teams invest time learning tool capabilities, understanding bug discovery patterns, and quantifying reliability improvements that fuzzing provides for their specific applications and development contexts.</w:t>
      </w:r>
    </w:p>
    <w:p>
      <w:pPr>
        <w:pStyle w:val="BodyText"/>
      </w:pPr>
      <w:r>
        <w:rPr>
          <w:b/>
          <w:bCs/>
        </w:rPr>
        <w:t xml:space="preserve">Automation Integration</w:t>
      </w:r>
      <w:r>
        <w:t xml:space="preserve"> </w:t>
      </w:r>
      <w:r>
        <w:t xml:space="preserve">embeds fuzzing into development workflows through CI/CD pipeline integration while establishing systematic coverage measurement and bug triage processes. Teams focus on providing immediate feedback during development while reducing manual effort through automation that scales with organizational growth.</w:t>
      </w:r>
    </w:p>
    <w:p>
      <w:pPr>
        <w:pStyle w:val="BodyText"/>
      </w:pPr>
      <w:r>
        <w:rPr>
          <w:b/>
          <w:bCs/>
        </w:rPr>
        <w:t xml:space="preserve">Coordination and Scale</w:t>
      </w:r>
      <w:r>
        <w:t xml:space="preserve"> </w:t>
      </w:r>
      <w:r>
        <w:t xml:space="preserve">leverages enterprise platforms to coordinate fuzzing across multiple repositories while maintaining resource efficiency and operational sustainability. Teams implement cross-team knowledge sharing, standardized tooling approaches, and centralized visibility into organizational reliability posture that enables strategic decision-making.</w:t>
      </w:r>
    </w:p>
    <w:p>
      <w:pPr>
        <w:pStyle w:val="BodyText"/>
      </w:pPr>
      <w:r>
        <w:rPr>
          <w:b/>
          <w:bCs/>
        </w:rPr>
        <w:t xml:space="preserve">Advanced Optimization</w:t>
      </w:r>
      <w:r>
        <w:t xml:space="preserve"> </w:t>
      </w:r>
      <w:r>
        <w:t xml:space="preserve">implements specialized techniques like differential fuzzing, AI-enhanced test generation, and custom instrumentation for organization-specific requirements. Teams extract maximum value from fuzzing investments through advanced techniques and optimization strategies that address unique organizational challenges.</w:t>
      </w:r>
    </w:p>
    <w:p>
      <w:pPr>
        <w:pStyle w:val="BodyText"/>
      </w:pPr>
      <w:r>
        <w:rPr>
          <w:b/>
          <w:bCs/>
        </w:rPr>
        <w:t xml:space="preserve">Fuzzing maturity should align with organizational testing maturity rather than rushing ahead of foundational capabilities.</w:t>
      </w:r>
      <w:r>
        <w:t xml:space="preserve"> </w:t>
      </w:r>
      <w:r>
        <w:t xml:space="preserve">Organizations with mature development practices can advance through these stages more rapidly than organizations still building fundamental testing capabilities. Attempting advanced techniques before establishing solid foundations often leads to implementation failures that undermine organizational confidence in fuzzing approaches.</w:t>
      </w:r>
    </w:p>
    <w:p>
      <w:pPr>
        <w:pStyle w:val="BodyText"/>
      </w:pPr>
      <w:r>
        <w:t xml:space="preserve">Each stage builds upon previous capabilities while delivering immediate value that justifies continued investment and organizational support. Success depends more on organizational learning and process maturation than on technical tool mastery or sophisticated configuration management.</w:t>
      </w:r>
    </w:p>
    <w:bookmarkEnd w:id="38"/>
    <w:bookmarkEnd w:id="39"/>
    <w:bookmarkStart w:id="43" w:name="Xe25cc064a72e5497ed91778e5e8634152f01775"/>
    <w:p>
      <w:pPr>
        <w:pStyle w:val="Heading2"/>
      </w:pPr>
      <w:r>
        <w:t xml:space="preserve">The 100-Foot View: Tool Selection and Implementation Mechanics</w:t>
      </w:r>
    </w:p>
    <w:bookmarkStart w:id="40" w:name="X7fd2a30a41b71105f6f214173779b18765d6b2e"/>
    <w:p>
      <w:pPr>
        <w:pStyle w:val="Heading3"/>
      </w:pPr>
      <w:r>
        <w:t xml:space="preserve">Tool Ecosystem: Choosing Your Reliability Engineering Arsenal</w:t>
      </w:r>
    </w:p>
    <w:p>
      <w:pPr>
        <w:pStyle w:val="FirstParagraph"/>
      </w:pPr>
      <w:r>
        <w:t xml:space="preserve">Modern fuzzing relies on diverse tools optimized for different testing scenarios, integration patterns, and organizational requirements. Understanding when each tool provides maximum value enables building comprehensive testing strategies that address specific application characteristics and development workflows effectively.</w:t>
      </w:r>
    </w:p>
    <w:p>
      <w:pPr>
        <w:pStyle w:val="BodyText"/>
      </w:pPr>
      <w:r>
        <w:rPr>
          <w:b/>
          <w:bCs/>
        </w:rPr>
        <w:t xml:space="preserve">AFL++ (American Fuzzy Lop Plus Plus) excels at exploring complex program states through file-based input processing and sophisticated mutation strategies.</w:t>
      </w:r>
      <w:r>
        <w:t xml:space="preserve"> </w:t>
      </w:r>
      <w:r>
        <w:t xml:space="preserve">Use AFL++ when testing applications that naturally process files, configuration data, or structured input formats. Its coverage-guided approach and extensive customization options make it ideal for discovering deep bugs that require complex input sequences to trigger reliably.</w:t>
      </w:r>
    </w:p>
    <w:p>
      <w:pPr>
        <w:pStyle w:val="BodyText"/>
      </w:pPr>
      <w:r>
        <w:rPr>
          <w:b/>
          <w:bCs/>
        </w:rPr>
        <w:t xml:space="preserve">libFuzzer specializes in high-throughput testing of library functions and API endpoints through persistent execution models that eliminate process startup overhead.</w:t>
      </w:r>
      <w:r>
        <w:t xml:space="preserve"> </w:t>
      </w:r>
      <w:r>
        <w:t xml:space="preserve">Choose libFuzzer when testing components that benefit from millions of test cases per second, particularly for discovering subtle bugs that require extensive exploration to trigger consistently.</w:t>
      </w:r>
    </w:p>
    <w:p>
      <w:pPr>
        <w:pStyle w:val="BodyText"/>
      </w:pPr>
      <w:r>
        <w:rPr>
          <w:b/>
          <w:bCs/>
        </w:rPr>
        <w:t xml:space="preserve">Google FuzzTest enables property-based reliability testing that validates universal correctness rules rather than specific input-output examples.</w:t>
      </w:r>
      <w:r>
        <w:t xml:space="preserve"> </w:t>
      </w:r>
      <w:r>
        <w:t xml:space="preserve">Leverage FuzzTest when testing business logic, algorithmic implementations, and data transformation pipelines where correctness depends on mathematical invariants rather than specific behavioral examples.</w:t>
      </w:r>
    </w:p>
    <w:p>
      <w:pPr>
        <w:pStyle w:val="BodyText"/>
      </w:pPr>
      <w:r>
        <w:rPr>
          <w:b/>
          <w:bCs/>
        </w:rPr>
        <w:t xml:space="preserve">OSS-Fuzz provides enterprise-scale automation that coordinates fuzzing across hundreds of repositories with centralized resource management and reporting.</w:t>
      </w:r>
      <w:r>
        <w:t xml:space="preserve"> </w:t>
      </w:r>
      <w:r>
        <w:t xml:space="preserve">Adopt OSS-Fuzz when scaling fuzzing beyond individual development teams while maintaining cost efficiency and operational sustainability across diverse technology stacks.</w:t>
      </w:r>
    </w:p>
    <w:p>
      <w:pPr>
        <w:pStyle w:val="BodyText"/>
      </w:pPr>
      <w:r>
        <w:t xml:space="preserve">Tool selection should match application characteristics rather than following general recommendations that may not apply to specific contexts. File-processing applications benefit from AFL++'s sophisticated input generation capabilities. High-frequency API testing requires libFuzzer’s performance optimization and seamless integration. Algorithm validation needs FuzzTest’s property-based approaches that verify correctness rules. Enterprise coordination demands OSS-Fuzz’s automation capabilities that scale across organizational boundaries.</w:t>
      </w:r>
    </w:p>
    <w:bookmarkEnd w:id="40"/>
    <w:bookmarkStart w:id="41" w:name="X8110a6dc9948b218208bd815580a6b57080d4ea"/>
    <w:p>
      <w:pPr>
        <w:pStyle w:val="Heading3"/>
      </w:pPr>
      <w:r>
        <w:t xml:space="preserve">Implementation Patterns: From Proof of Concept to Production Scale</w:t>
      </w:r>
    </w:p>
    <w:p>
      <w:pPr>
        <w:pStyle w:val="FirstParagraph"/>
      </w:pPr>
      <w:r>
        <w:t xml:space="preserve">Successful fuzzing implementation follows predictable patterns that teams can adapt to specific organizational contexts and technical requirements. Understanding these patterns enables avoiding common pitfalls while building sustainable fuzzing capabilities that scale effectively over time without overwhelming available resources.</w:t>
      </w:r>
    </w:p>
    <w:p>
      <w:pPr>
        <w:pStyle w:val="BodyText"/>
      </w:pPr>
      <w:r>
        <w:rPr>
          <w:b/>
          <w:bCs/>
        </w:rPr>
        <w:t xml:space="preserve">Targeted Exploration and Value Demonstration</w:t>
      </w:r>
      <w:r>
        <w:t xml:space="preserve"> </w:t>
      </w:r>
      <w:r>
        <w:t xml:space="preserve">begins with selecting one critical component and manually implementing basic fuzzing to prove value and develop team expertise. Teams focus on learning tool capabilities, understanding bug discovery patterns, and quantifying reliability improvements that fuzzing provides for their specific applications and development contexts.</w:t>
      </w:r>
    </w:p>
    <w:p>
      <w:pPr>
        <w:pStyle w:val="BodyText"/>
      </w:pPr>
      <w:r>
        <w:rPr>
          <w:b/>
          <w:bCs/>
        </w:rPr>
        <w:t xml:space="preserve">Workflow Automation and Integration</w:t>
      </w:r>
      <w:r>
        <w:t xml:space="preserve"> </w:t>
      </w:r>
      <w:r>
        <w:t xml:space="preserve">embeds fuzzing into development processes through CI/CD pipeline integration while establishing baseline coverage metrics and systematic bug triage procedures. Teams automate successful manual processes from previous phases while providing immediate feedback that enhances rather than hinders development velocity.</w:t>
      </w:r>
    </w:p>
    <w:p>
      <w:pPr>
        <w:pStyle w:val="BodyText"/>
      </w:pPr>
      <w:r>
        <w:rPr>
          <w:b/>
          <w:bCs/>
        </w:rPr>
        <w:t xml:space="preserve">Cross-Team Coordination and Scaling</w:t>
      </w:r>
      <w:r>
        <w:t xml:space="preserve"> </w:t>
      </w:r>
      <w:r>
        <w:t xml:space="preserve">leverages enterprise platforms to coordinate fuzzing across multiple repositories and development teams while maintaining resource efficiency and operational sustainability. Teams standardize tooling approaches, implement knowledge sharing mechanisms, and establish centralized visibility into organizational reliability posture.</w:t>
      </w:r>
    </w:p>
    <w:p>
      <w:pPr>
        <w:pStyle w:val="BodyText"/>
      </w:pPr>
      <w:r>
        <w:rPr>
          <w:b/>
          <w:bCs/>
        </w:rPr>
        <w:t xml:space="preserve">Advanced Techniques and Continuous Optimization</w:t>
      </w:r>
      <w:r>
        <w:t xml:space="preserve"> </w:t>
      </w:r>
      <w:r>
        <w:t xml:space="preserve">implements specialized approaches like differential fuzzing, AI-enhanced test generation, and custom instrumentation that address organization-specific requirements and challenges. Teams extract maximum value from fuzzing investments through optimization strategies and advanced techniques.</w:t>
      </w:r>
    </w:p>
    <w:p>
      <w:pPr>
        <w:pStyle w:val="BodyText"/>
      </w:pPr>
      <w:r>
        <w:t xml:space="preserve">Each phase builds upon previous capabilities while delivering immediate value that justifies continued investment and organizational support. Success depends more on organizational learning and process maturation than on technical tool mastery or sophisticated configuration management approaches.</w:t>
      </w:r>
    </w:p>
    <w:bookmarkEnd w:id="41"/>
    <w:bookmarkStart w:id="42" w:name="Xf67c564a09873b0c9a4400a3116339d555b2616"/>
    <w:p>
      <w:pPr>
        <w:pStyle w:val="Heading3"/>
      </w:pPr>
      <w:r>
        <w:t xml:space="preserve">Harness Development: Connecting Fuzzers to Applications Effectively</w:t>
      </w:r>
    </w:p>
    <w:p>
      <w:pPr>
        <w:pStyle w:val="FirstParagraph"/>
      </w:pPr>
      <w:r>
        <w:t xml:space="preserve">Harness quality directly determines fuzzing effectiveness because poorly designed harnesses miss deep bugs that well-designed harnesses surface reliably. Teams invest significant effort in harness development, but this investment pays dividends through months of automated bug discovery that manual testing could never achieve within reasonable time or resource constraints.</w:t>
      </w:r>
    </w:p>
    <w:p>
      <w:pPr>
        <w:pStyle w:val="BodyText"/>
      </w:pPr>
      <w:r>
        <w:rPr>
          <w:b/>
          <w:bCs/>
        </w:rPr>
        <w:t xml:space="preserve">Input format design determines how effectively fuzzers can generate meaningful test cases for specific applications.</w:t>
      </w:r>
      <w:r>
        <w:t xml:space="preserve"> </w:t>
      </w:r>
      <w:r>
        <w:t xml:space="preserve">File-based harnesses work well for applications that naturally process files or structured data formats. API harnesses prove more effective for testing web services and library functions directly. Custom harnesses enable testing of complex application workflows that don’t map cleanly to simple input models.</w:t>
      </w:r>
    </w:p>
    <w:p>
      <w:pPr>
        <w:pStyle w:val="BodyText"/>
      </w:pPr>
      <w:r>
        <w:rPr>
          <w:b/>
          <w:bCs/>
        </w:rPr>
        <w:t xml:space="preserve">State management becomes crucial when testing stateful applications where bug discovery depends on specific sequences of operations rather than individual inputs.</w:t>
      </w:r>
      <w:r>
        <w:t xml:space="preserve"> </w:t>
      </w:r>
      <w:r>
        <w:t xml:space="preserve">Effective harnesses can reset application state between test cases for independent testing or maintain state across multiple inputs to explore complex interaction scenarios systematically.</w:t>
      </w:r>
    </w:p>
    <w:p>
      <w:pPr>
        <w:pStyle w:val="BodyText"/>
      </w:pPr>
      <w:r>
        <w:rPr>
          <w:b/>
          <w:bCs/>
        </w:rPr>
        <w:t xml:space="preserve">Instrumentation integration enables fuzzers to monitor application behavior and guide exploration toward previously unexplored code regions.</w:t>
      </w:r>
      <w:r>
        <w:t xml:space="preserve"> </w:t>
      </w:r>
      <w:r>
        <w:t xml:space="preserve">Modern harnesses integrate with AddressSanitizer, UndefinedBehaviorSanitizer, and other runtime analysis tools that detect subtle bugs before they manifest as visible crashes or obvious behavioral anomalies.</w:t>
      </w:r>
    </w:p>
    <w:p>
      <w:pPr>
        <w:pStyle w:val="BodyText"/>
      </w:pPr>
      <w:r>
        <w:t xml:space="preserve">Harness development requires balancing multiple objectives: execution speed for high-throughput testing, exploration depth for comprehensive bug discovery, and maintainability for long-term sustainability as applications evolve and requirements change.</w:t>
      </w:r>
    </w:p>
    <w:p>
      <w:pPr>
        <w:pStyle w:val="BodyText"/>
      </w:pPr>
      <w:r>
        <w:t xml:space="preserve">Performance optimization ensures that harnesses enable extensive testing within reasonable time and resource constraints. Fast execution enables more test cases per unit time, increasing the probability of discovering rare bugs that require millions of iterations to trigger reliably under normal operational conditions.</w:t>
      </w:r>
    </w:p>
    <w:bookmarkEnd w:id="42"/>
    <w:bookmarkEnd w:id="43"/>
    <w:bookmarkStart w:id="47" w:name="X8c6c0f7bd75d69e22996be0990f6f5bcc59aa9d"/>
    <w:p>
      <w:pPr>
        <w:pStyle w:val="Heading2"/>
      </w:pPr>
      <w:r>
        <w:t xml:space="preserve">The 30-Foot View: Building Practical Infrastructure</w:t>
      </w:r>
    </w:p>
    <w:bookmarkStart w:id="44" w:name="X62f5eca9f4e7ecddd6636ea42087bf06a4b2a04"/>
    <w:p>
      <w:pPr>
        <w:pStyle w:val="Heading3"/>
      </w:pPr>
      <w:r>
        <w:t xml:space="preserve">Environment Setup: Creating Foundations for Sustained Success</w:t>
      </w:r>
    </w:p>
    <w:p>
      <w:pPr>
        <w:pStyle w:val="FirstParagraph"/>
      </w:pPr>
      <w:r>
        <w:t xml:space="preserve">Fuzzing infrastructure requires establishing development environments that support efficient harness development, rapid iteration, and systematic bug discovery processes. Initial investment in proper toolchain configuration provides sustained value through months of automated testing that manual approaches could never achieve within practical time constraints.</w:t>
      </w:r>
    </w:p>
    <w:p>
      <w:pPr>
        <w:pStyle w:val="BodyText"/>
      </w:pPr>
      <w:r>
        <w:rPr>
          <w:b/>
          <w:bCs/>
        </w:rPr>
        <w:t xml:space="preserve">Compiler toolchain selection critically impacts fuzzing effectiveness and bug discovery capabilities.</w:t>
      </w:r>
      <w:r>
        <w:t xml:space="preserve"> </w:t>
      </w:r>
      <w:r>
        <w:t xml:space="preserve">Recent versions of GCC or Clang with comprehensive sanitizer support enable the runtime analysis that makes modern fuzzing effective: AddressSanitizer for memory corruption detection, UndefinedBehaviorSanitizer for subtle behavioral anomalies, and coverage instrumentation for guidance feedback that enables intelligent exploration.</w:t>
      </w:r>
    </w:p>
    <w:p>
      <w:pPr>
        <w:pStyle w:val="BodyText"/>
      </w:pPr>
      <w:r>
        <w:rPr>
          <w:b/>
          <w:bCs/>
        </w:rPr>
        <w:t xml:space="preserve">Containerization simplifies environment management by providing consistent toolchain configurations across development, testing, and production systems.</w:t>
      </w:r>
      <w:r>
        <w:t xml:space="preserve"> </w:t>
      </w:r>
      <w:r>
        <w:t xml:space="preserve">Docker containers eliminate configuration drift that causes "works on my machine" problems while facilitating resource isolation and parallel testing campaigns that scale automatically with computational resources.</w:t>
      </w:r>
    </w:p>
    <w:p>
      <w:pPr>
        <w:pStyle w:val="BodyText"/>
      </w:pPr>
      <w:r>
        <w:t xml:space="preserve">Container-based fuzzing environments integrate seamlessly with cloud platforms, enabling automatic scaling during intensive campaigns while maintaining cost efficiency through on-demand resource allocation. This scalability becomes essential as fuzzing programs mature and cover multiple applications simultaneously without overwhelming infrastructure budgets.</w:t>
      </w:r>
    </w:p>
    <w:p>
      <w:pPr>
        <w:pStyle w:val="BodyText"/>
      </w:pPr>
      <w:r>
        <w:rPr>
          <w:b/>
          <w:bCs/>
        </w:rPr>
        <w:t xml:space="preserve">Baseline measurement capabilities prove essential for quantifying fuzzing effectiveness over time and optimizing resource allocation across competing priorities.</w:t>
      </w:r>
      <w:r>
        <w:t xml:space="preserve"> </w:t>
      </w:r>
      <w:r>
        <w:t xml:space="preserve">Code coverage measurement tools provide objective metrics for fuzzing progress while crash reproduction frameworks enable systematic analysis of discovered bugs and verification that fixes address root causes rather than symptoms.</w:t>
      </w:r>
    </w:p>
    <w:bookmarkEnd w:id="44"/>
    <w:bookmarkStart w:id="45" w:name="Xcdc8dc8b5c4e56fac05e6b58f76a7411a7f8101"/>
    <w:p>
      <w:pPr>
        <w:pStyle w:val="Heading3"/>
      </w:pPr>
      <w:r>
        <w:t xml:space="preserve">Building Your First Harness: Transforming Theory Into Practice</w:t>
      </w:r>
    </w:p>
    <w:p>
      <w:pPr>
        <w:pStyle w:val="FirstParagraph"/>
      </w:pPr>
      <w:r>
        <w:t xml:space="preserve">Effective harness development begins with understanding the interface between fuzzing tools and target applications. This interface determines how fuzzers generate test inputs, how applications process those inputs, and how testing frameworks detect interesting behaviors like crashes, assertion failures, or performance anomalies.</w:t>
      </w:r>
    </w:p>
    <w:p>
      <w:pPr>
        <w:pStyle w:val="BodyText"/>
      </w:pPr>
      <w:r>
        <w:rPr>
          <w:b/>
          <w:bCs/>
        </w:rPr>
        <w:t xml:space="preserve">Start with the simplest possible harness that exercises target functionality while providing meaningful feedback about application behavior.</w:t>
      </w:r>
      <w:r>
        <w:t xml:space="preserve"> </w:t>
      </w:r>
      <w:r>
        <w:t xml:space="preserve">File-based harnesses read fuzzer-generated data and pass it to application functions for processing. API harnesses generate function calls with fuzzer-controlled parameters. Protocol harnesses simulate network communications with malformed messages that test boundary conditions.</w:t>
      </w:r>
    </w:p>
    <w:p>
      <w:pPr>
        <w:pStyle w:val="BodyText"/>
      </w:pPr>
      <w:r>
        <w:rPr>
          <w:b/>
          <w:bCs/>
        </w:rPr>
        <w:t xml:space="preserve">Harness design significantly impacts bug discovery effectiveness and the types of problems that testing reveals.</w:t>
      </w:r>
      <w:r>
        <w:t xml:space="preserve"> </w:t>
      </w:r>
      <w:r>
        <w:t xml:space="preserve">Shallow harnesses that only test input parsing discover obvious validation bugs but miss deeper logic errors that cause more severe production incidents. Deep harnesses that exercise complex application workflows discover subtle interaction bugs but require longer execution times that may reduce overall testing throughput.</w:t>
      </w:r>
    </w:p>
    <w:p>
      <w:pPr>
        <w:pStyle w:val="BodyText"/>
      </w:pPr>
      <w:r>
        <w:t xml:space="preserve">Balancing exploration depth with execution speed maximizes bug discovery within available computational resources. This optimization often involves profiling harness performance, identifying bottlenecks, and refactoring code to eliminate unnecessary overhead without sacrificing testing effectiveness or coverage comprehensiveness.</w:t>
      </w:r>
    </w:p>
    <w:p>
      <w:pPr>
        <w:pStyle w:val="BodyText"/>
      </w:pPr>
      <w:r>
        <w:rPr>
          <w:b/>
          <w:bCs/>
        </w:rPr>
        <w:t xml:space="preserve">Integration with sanitizer tools amplifies bug discovery capabilities by detecting subtle problems that don’t cause immediate crashes but indicate serious underlying issues.</w:t>
      </w:r>
      <w:r>
        <w:t xml:space="preserve"> </w:t>
      </w:r>
      <w:r>
        <w:t xml:space="preserve">Memory corruption, use-after-free conditions, and undefined behavior often remain dormant until specific conditions trigger their exploitation by determined attackers.</w:t>
      </w:r>
    </w:p>
    <w:bookmarkEnd w:id="45"/>
    <w:bookmarkStart w:id="46" w:name="X7f70d30ca9755da2cda264ca1704be9ec10cdc5"/>
    <w:p>
      <w:pPr>
        <w:pStyle w:val="Heading3"/>
      </w:pPr>
      <w:r>
        <w:t xml:space="preserve">Continuous Integration: Making Fuzzing Automatic and Reliable</w:t>
      </w:r>
    </w:p>
    <w:p>
      <w:pPr>
        <w:pStyle w:val="FirstParagraph"/>
      </w:pPr>
      <w:r>
        <w:t xml:space="preserve">Modern development workflows require fuzzing to provide immediate feedback during development rather than requiring separate testing phases that delay bug discovery and increase remediation costs. CI integration should enhance development confidence while maintaining the velocity that competitive pressures demand.</w:t>
      </w:r>
    </w:p>
    <w:p>
      <w:pPr>
        <w:pStyle w:val="BodyText"/>
      </w:pPr>
      <w:r>
        <w:rPr>
          <w:b/>
          <w:bCs/>
        </w:rPr>
        <w:t xml:space="preserve">Multiple feedback loops address different development scenarios without overwhelming developers with information they cannot act upon immediately.</w:t>
      </w:r>
      <w:r>
        <w:t xml:space="preserve"> </w:t>
      </w:r>
      <w:r>
        <w:t xml:space="preserve">Quick validation cycles run limited fuzzing campaigns on every commit to catch obvious regressions within minutes of code changes. Comprehensive background testing explores deep application states during overnight or weekend cycles when development teams are not actively iterating.</w:t>
      </w:r>
    </w:p>
    <w:p>
      <w:pPr>
        <w:pStyle w:val="BodyText"/>
      </w:pPr>
      <w:r>
        <w:rPr>
          <w:b/>
          <w:bCs/>
        </w:rPr>
        <w:t xml:space="preserve">Effective CI configuration scales automatically with organizational growth rather than requiring manual intervention as teams and applications multiply.</w:t>
      </w:r>
      <w:r>
        <w:t xml:space="preserve"> </w:t>
      </w:r>
      <w:r>
        <w:t xml:space="preserve">Establishing fuzzing standards that development teams adopt, providing infrastructure that scales elastically, and maintaining expertise that transfers knowledge effectively across diverse technical contexts enables sustainable growth without overwhelming operational capabilities.</w:t>
      </w:r>
    </w:p>
    <w:p>
      <w:pPr>
        <w:pStyle w:val="BodyText"/>
      </w:pPr>
      <w:r>
        <w:t xml:space="preserve">Resource management becomes crucial for sustainable CI integration that provides value without overwhelming available infrastructure or creating cost overruns. Parallel execution, priority-based scheduling, and automatic resource scaling enable comprehensive testing while maintaining cost efficiency and operational sustainability.</w:t>
      </w:r>
    </w:p>
    <w:p>
      <w:pPr>
        <w:pStyle w:val="BodyText"/>
      </w:pPr>
      <w:r>
        <w:t xml:space="preserve">CI fuzzing should feel like enhanced unit testing rather than additional compliance requirements imposed on development teams. Developers who understand fuzzing as reliability validation adopt it more readily than developers who perceive it as external security scanning that slows down feature delivery without providing immediate development benefits.</w:t>
      </w:r>
    </w:p>
    <w:bookmarkEnd w:id="46"/>
    <w:bookmarkEnd w:id="47"/>
    <w:bookmarkStart w:id="51" w:name="X6fedee3fa36e958e84ef9335ec0e263eb477b56"/>
    <w:p>
      <w:pPr>
        <w:pStyle w:val="Heading2"/>
      </w:pPr>
      <w:r>
        <w:t xml:space="preserve">The 10-Foot View: Measuring Success and Optimizing Impact</w:t>
      </w:r>
    </w:p>
    <w:bookmarkStart w:id="48" w:name="Xd7242d985998dd57414d240b6b9f08f0876213d"/>
    <w:p>
      <w:pPr>
        <w:pStyle w:val="Heading3"/>
      </w:pPr>
      <w:r>
        <w:t xml:space="preserve">Metrics That Drive Continuous Improvement</w:t>
      </w:r>
    </w:p>
    <w:p>
      <w:pPr>
        <w:pStyle w:val="FirstParagraph"/>
      </w:pPr>
      <w:r>
        <w:t xml:space="preserve">Sustainable fuzzing programs require measurement frameworks that capture testing effectiveness beyond simple bug discovery counts while providing actionable insights for resource optimization and strategic decision-making. The most valuable metrics reveal trends and patterns rather than absolute numbers that lack organizational context.</w:t>
      </w:r>
    </w:p>
    <w:p>
      <w:pPr>
        <w:pStyle w:val="BodyText"/>
      </w:pPr>
      <w:r>
        <w:rPr>
          <w:b/>
          <w:bCs/>
        </w:rPr>
        <w:t xml:space="preserve">Coverage metrics provide objective measures of fuzzing thoroughness by tracking the percentage of application code exercised during testing campaigns.</w:t>
      </w:r>
      <w:r>
        <w:t xml:space="preserve"> </w:t>
      </w:r>
      <w:r>
        <w:t xml:space="preserve">However, coverage percentages alone don’t indicate testing quality since high coverage through shallow testing may miss deep bugs that comprehensive exploration would discover. Coverage depth analysis distinguishes between surface-level and thorough exploration patterns.</w:t>
      </w:r>
    </w:p>
    <w:p>
      <w:pPr>
        <w:pStyle w:val="BodyText"/>
      </w:pPr>
      <w:r>
        <w:rPr>
          <w:b/>
          <w:bCs/>
        </w:rPr>
        <w:t xml:space="preserve">Bug discovery rate trends reveal program effectiveness over time while accounting for application evolution and testing intensity variations.</w:t>
      </w:r>
      <w:r>
        <w:t xml:space="preserve"> </w:t>
      </w:r>
      <w:r>
        <w:t xml:space="preserve">Mature fuzzing programs typically show declining discovery rates as applications become more robust, but trend analysis should distinguish between genuine reliability improvements and testing saturation that indicates the need for technique evolution or expanded coverage.</w:t>
      </w:r>
    </w:p>
    <w:p>
      <w:pPr>
        <w:pStyle w:val="BodyText"/>
      </w:pPr>
      <w:r>
        <w:rPr>
          <w:b/>
          <w:bCs/>
        </w:rPr>
        <w:t xml:space="preserve">Time-to-discovery metrics measure efficiency by tracking how quickly fuzzing campaigns surface new bugs relative to computational investment.</w:t>
      </w:r>
      <w:r>
        <w:t xml:space="preserve"> </w:t>
      </w:r>
      <w:r>
        <w:t xml:space="preserve">These metrics help optimize resource allocation between different applications, testing approaches, and time investment strategies while identifying components that benefit most from intensive exploration versus broad coverage approaches.</w:t>
      </w:r>
    </w:p>
    <w:p>
      <w:pPr>
        <w:pStyle w:val="BodyText"/>
      </w:pPr>
      <w:r>
        <w:rPr>
          <w:b/>
          <w:bCs/>
        </w:rPr>
        <w:t xml:space="preserve">Production incident correlation provides ultimate validation of fuzzing program effectiveness by tracking whether fuzzing discoveries prevent real-world failures.</w:t>
      </w:r>
      <w:r>
        <w:t xml:space="preserve"> </w:t>
      </w:r>
      <w:r>
        <w:t xml:space="preserve">Organizations with mature programs report measurable reductions in production reliability incidents and security vulnerabilities, demonstrating clear return on investment through prevented business impact.</w:t>
      </w:r>
    </w:p>
    <w:bookmarkEnd w:id="48"/>
    <w:bookmarkStart w:id="49" w:name="Xc07fee99423630d29902c57231793d3a9b8670e"/>
    <w:p>
      <w:pPr>
        <w:pStyle w:val="Heading3"/>
      </w:pPr>
      <w:r>
        <w:t xml:space="preserve">Organizational Scaling: From Individual Success to Enterprise Impact</w:t>
      </w:r>
    </w:p>
    <w:p>
      <w:pPr>
        <w:pStyle w:val="FirstParagraph"/>
      </w:pPr>
      <w:r>
        <w:t xml:space="preserve">Enterprise fuzzing deployment requires coordination across multiple development teams, diverse technology stacks, and varying organizational cultures while maintaining technical excellence and operational efficiency. Success at this scale depends more on organizational learning and process standardization than on individual technical implementations or tool sophistication.</w:t>
      </w:r>
    </w:p>
    <w:p>
      <w:pPr>
        <w:pStyle w:val="BodyText"/>
      </w:pPr>
      <w:r>
        <w:rPr>
          <w:b/>
          <w:bCs/>
        </w:rPr>
        <w:t xml:space="preserve">Centralized platforms enable resource sharing and knowledge transfer while maintaining team autonomy over testing priorities and implementation details.</w:t>
      </w:r>
      <w:r>
        <w:t xml:space="preserve"> </w:t>
      </w:r>
      <w:r>
        <w:t xml:space="preserve">Providing common infrastructure for fuzzing automation while allowing teams to customize harnesses and testing strategies for their specific application requirements and development workflows enables scale without sacrificing flexibility.</w:t>
      </w:r>
    </w:p>
    <w:p>
      <w:pPr>
        <w:pStyle w:val="BodyText"/>
      </w:pPr>
      <w:r>
        <w:rPr>
          <w:b/>
          <w:bCs/>
        </w:rPr>
        <w:t xml:space="preserve">Educational programs ensure that fuzzing expertise transfers effectively across organizations as team membership changes and development practices evolve.</w:t>
      </w:r>
      <w:r>
        <w:t xml:space="preserve"> </w:t>
      </w:r>
      <w:r>
        <w:t xml:space="preserve">Successful programs combine hands-on training workshops that build practical skills, documentation systems that capture operational knowledge, and mentorship relationships that pair experienced practitioners with teams beginning their fuzzing journey.</w:t>
      </w:r>
    </w:p>
    <w:p>
      <w:pPr>
        <w:pStyle w:val="BodyText"/>
      </w:pPr>
      <w:r>
        <w:t xml:space="preserve">Cultural transformation often proves more challenging than technical implementation because fuzzing success requires shifting from reactive debugging to proactive reliability engineering approaches. Positioning fuzzing as enhancing development effectiveness rather than imposing additional overhead demonstrates clear value through reduced production incidents and improved deployment confidence.</w:t>
      </w:r>
    </w:p>
    <w:p>
      <w:pPr>
        <w:pStyle w:val="BodyText"/>
      </w:pPr>
      <w:r>
        <w:rPr>
          <w:b/>
          <w:bCs/>
        </w:rPr>
        <w:t xml:space="preserve">Knowledge sharing mechanisms multiply individual expertise across organizational boundaries while preventing knowledge silos that undermine long-term program sustainability.</w:t>
      </w:r>
      <w:r>
        <w:t xml:space="preserve"> </w:t>
      </w:r>
      <w:r>
        <w:t xml:space="preserve">Communities of practice, regular knowledge sharing sessions, and cross-team collaboration on challenging technical problems create organizational learning that exceeds the sum of individual capabilities and experiences.</w:t>
      </w:r>
    </w:p>
    <w:bookmarkEnd w:id="49"/>
    <w:bookmarkStart w:id="50" w:name="Xdb1208e1ff14ba567e79426965c211854da9b74"/>
    <w:p>
      <w:pPr>
        <w:pStyle w:val="Heading3"/>
      </w:pPr>
      <w:r>
        <w:t xml:space="preserve">Continuous Evolution: Staying Ahead of Complexity Growth</w:t>
      </w:r>
    </w:p>
    <w:p>
      <w:pPr>
        <w:pStyle w:val="FirstParagraph"/>
      </w:pPr>
      <w:r>
        <w:t xml:space="preserve">Technology evolution continuously creates new testing challenges that require adapting fuzzing techniques and expanding organizational capabilities to maintain effectiveness as applications become more complex and attack surfaces multiply exponentially. Fuzzing programs must evolve systematically to remain valuable rather than becoming obsolete through changing requirements and technological shifts.</w:t>
      </w:r>
    </w:p>
    <w:p>
      <w:pPr>
        <w:pStyle w:val="BodyText"/>
      </w:pPr>
      <w:r>
        <w:rPr>
          <w:b/>
          <w:bCs/>
        </w:rPr>
        <w:t xml:space="preserve">Emerging technology adoption requires extending fuzzing capabilities to new languages, frameworks, and architectural patterns without disrupting existing coverage or requiring complete reconfiguration.</w:t>
      </w:r>
      <w:r>
        <w:t xml:space="preserve"> </w:t>
      </w:r>
      <w:r>
        <w:t xml:space="preserve">Cloud-native applications, serverless architectures, and machine learning systems create testing challenges that traditional fuzzing approaches don’t address effectively without significant adaptation.</w:t>
      </w:r>
    </w:p>
    <w:p>
      <w:pPr>
        <w:pStyle w:val="BodyText"/>
      </w:pPr>
      <w:r>
        <w:rPr>
          <w:b/>
          <w:bCs/>
        </w:rPr>
        <w:t xml:space="preserve">Performance optimization ensures that resource utilization efficiency improves rather than degrading as organizational complexity grows and testing requirements multiply.</w:t>
      </w:r>
      <w:r>
        <w:t xml:space="preserve"> </w:t>
      </w:r>
      <w:r>
        <w:t xml:space="preserve">Regular performance review identifies optimization opportunities while efficiency measurement tracks testing effectiveness per resource unit over time to maintain cost-effectiveness as scale increases.</w:t>
      </w:r>
    </w:p>
    <w:p>
      <w:pPr>
        <w:pStyle w:val="BodyText"/>
      </w:pPr>
      <w:r>
        <w:t xml:space="preserve">Program sustainability requires continued organizational support and resource allocation for fuzzing initiatives despite competing priorities and changing leadership. Success story documentation provides evidence for program value while ROI demonstration supports budget allocation and strategic investment decisions during budget planning cycles.</w:t>
      </w:r>
    </w:p>
    <w:p>
      <w:pPr>
        <w:pStyle w:val="BodyText"/>
      </w:pPr>
      <w:r>
        <w:t xml:space="preserve">Evolution planning should anticipate rather than react to organizational and technological changes that affect fuzzing requirements and effectiveness. Proactive capability development enables smooth transitions during infrastructure upgrades while maintaining testing coverage that protects against regression and new failure modes that emerge through technological adoption.</w:t>
      </w:r>
    </w:p>
    <w:bookmarkEnd w:id="50"/>
    <w:bookmarkEnd w:id="51"/>
    <w:bookmarkStart w:id="52" w:name="X4be9dec149b8d47a87335a61bff5db54c4881f4"/>
    <w:p>
      <w:pPr>
        <w:pStyle w:val="Heading2"/>
      </w:pPr>
      <w:r>
        <w:t xml:space="preserve">The 1-Inch View: Your Immediate Next Steps</w:t>
      </w:r>
    </w:p>
    <w:p>
      <w:pPr>
        <w:pStyle w:val="FirstParagraph"/>
      </w:pPr>
      <w:r>
        <w:t xml:space="preserve">Moving from understanding fuzzing concepts to implementing production-grade automated testing begins with selecting one critical application, choosing appropriate tools based on application characteristics, and committing to systematic exploration of software reliability boundaries.</w:t>
      </w:r>
    </w:p>
    <w:p>
      <w:pPr>
        <w:pStyle w:val="BodyText"/>
      </w:pPr>
      <w:r>
        <w:rPr>
          <w:b/>
          <w:bCs/>
        </w:rPr>
        <w:t xml:space="preserve">Target selection should focus on components where reliability failures would create immediate business impact.</w:t>
      </w:r>
      <w:r>
        <w:t xml:space="preserve"> </w:t>
      </w:r>
      <w:r>
        <w:t xml:space="preserve">Applications with complex input processing, algorithmic logic, or external data dependencies where traditional testing approaches provide limited confidence make ideal candidates. This selection ensures that initial fuzzing investment demonstrates clear value that justifies continued organizational investment and expansion.</w:t>
      </w:r>
    </w:p>
    <w:p>
      <w:pPr>
        <w:pStyle w:val="BodyText"/>
      </w:pPr>
      <w:r>
        <w:rPr>
          <w:b/>
          <w:bCs/>
        </w:rPr>
        <w:t xml:space="preserve">Tool selection should match application characteristics rather than following general recommendations that may not apply to specific contexts.</w:t>
      </w:r>
      <w:r>
        <w:t xml:space="preserve"> </w:t>
      </w:r>
      <w:r>
        <w:t xml:space="preserve">File-processing applications benefit from AFL++'s sophisticated mutation strategies and extensive customization options. Library functions and high-frequency APIs require libFuzzer’s performance advantages and seamless integration with development workflows. Business logic and algorithmic implementations need Google FuzzTest’s property-based approaches that verify correctness rules systematically.</w:t>
      </w:r>
    </w:p>
    <w:p>
      <w:pPr>
        <w:pStyle w:val="BodyText"/>
      </w:pPr>
      <w:r>
        <w:rPr>
          <w:b/>
          <w:bCs/>
        </w:rPr>
        <w:t xml:space="preserve">Establish measurement frameworks immediately rather than adding metrics after implementation proves successful.</w:t>
      </w:r>
      <w:r>
        <w:t xml:space="preserve"> </w:t>
      </w:r>
      <w:r>
        <w:t xml:space="preserve">Code coverage tracking, bug discovery logging, and reproduction case management provide objective evidence of fuzzing effectiveness while guiding optimization decisions as capabilities mature and organizational requirements evolve over time.</w:t>
      </w:r>
    </w:p>
    <w:p>
      <w:pPr>
        <w:pStyle w:val="BodyText"/>
      </w:pPr>
      <w:r>
        <w:t xml:space="preserve">Document discoveries systematically because insights gained during initial implementation inform future testing strategies and provide evidence for organizational investment in expanded fuzzing capabilities. Track which types of bugs fuzzing discovers, how long campaigns require to surface interesting results, and what harness design patterns prove most effective for specific application characteristics and development contexts.</w:t>
      </w:r>
    </w:p>
    <w:p>
      <w:pPr>
        <w:pStyle w:val="BodyText"/>
      </w:pPr>
      <w:r>
        <w:rPr>
          <w:b/>
          <w:bCs/>
        </w:rPr>
        <w:t xml:space="preserve">Integration with existing development workflows determines long-term adoption success more than technical tool capabilities or sophisticated configuration management.</w:t>
      </w:r>
      <w:r>
        <w:t xml:space="preserve"> </w:t>
      </w:r>
      <w:r>
        <w:t xml:space="preserve">Fuzzing implementation should enhance development confidence rather than creating additional overhead that developers resist or circumvent. Start with manual campaigns that demonstrate value, then automate successful approaches through CI integration that provides immediate feedback during development.</w:t>
      </w:r>
    </w:p>
    <w:p>
      <w:pPr>
        <w:pStyle w:val="BodyText"/>
      </w:pPr>
      <w:r>
        <w:rPr>
          <w:b/>
          <w:bCs/>
        </w:rPr>
        <w:t xml:space="preserve">Begin building expertise systematically rather than attempting comprehensive coverage immediately.</w:t>
      </w:r>
      <w:r>
        <w:t xml:space="preserve"> </w:t>
      </w:r>
      <w:r>
        <w:t xml:space="preserve">Focus on understanding one tool thoroughly before expanding to additional approaches. Develop harness design skills through iterative improvement of initial implementations. Learn to interpret fuzzing results effectively and triage discovered bugs based on severity and potential exploitation scenarios.</w:t>
      </w:r>
    </w:p>
    <w:p>
      <w:pPr>
        <w:pStyle w:val="BodyText"/>
      </w:pPr>
      <w:r>
        <w:t xml:space="preserve">Begin your reliability transformation today. Applications must handle unexpected conditions gracefully to maintain service availability in competitive markets. Fuzzing provides systematic exploration required to build that confidence through proactive testing rather than reactive incident response.</w:t>
      </w:r>
    </w:p>
    <w:p>
      <w:pPr>
        <w:pStyle w:val="BodyText"/>
      </w:pPr>
      <w:r>
        <w:t xml:space="preserve">The failures prevented through systematic exploration never generate customer complaints, never cause production outages, and never compromise business operations. This invisible value—​the problems that never happen—​represents the true measure of fuzzing program success and organizational resilience.</w:t>
      </w:r>
      <w:r>
        <w:t xml:space="preserve"> </w:t>
      </w:r>
      <w:r>
        <w:t xml:space="preserve"># Setup</w:t>
      </w:r>
    </w:p>
    <w:bookmarkEnd w:id="52"/>
    <w:bookmarkEnd w:id="53"/>
    <w:bookmarkStart w:id="81" w:name="Xc7d1488dd9f523d249c00c0c57814515d14fe2d"/>
    <w:p>
      <w:pPr>
        <w:pStyle w:val="Heading1"/>
      </w:pPr>
      <w:r>
        <w:t xml:space="preserve">Chapter 2: Fix Input Processing Failures</w:t>
      </w:r>
    </w:p>
    <w:p>
      <w:pPr>
        <w:pStyle w:val="FirstParagraph"/>
      </w:pPr>
      <w:r>
        <w:rPr>
          <w:i/>
          <w:iCs/>
        </w:rPr>
        <w:t xml:space="preserve">"The best time to fix a crash is before your users find it."</w:t>
      </w:r>
    </w:p>
    <w:p>
      <w:pPr>
        <w:pStyle w:val="BodyText"/>
      </w:pPr>
      <w:r>
        <w:t xml:space="preserve">Your JSON API just crashed in production. The service that processes user profile updates segfaulted and took down the entire user management system. Customer support fields angry calls while engineers scramble to restart services.</w:t>
      </w:r>
    </w:p>
    <w:p>
      <w:pPr>
        <w:pStyle w:val="BodyText"/>
      </w:pPr>
      <w:r>
        <w:t xml:space="preserve">The crash occurred in JSON parsing code, triggered by what appeared to be a normal profile update request. But the stack trace reveals a buffer overflow in email validation, caused by a Unicode string that manual testing never considered. A single malformed email address brought down the entire system.</w:t>
      </w:r>
    </w:p>
    <w:p>
      <w:pPr>
        <w:pStyle w:val="BodyText"/>
      </w:pPr>
      <w:r>
        <w:t xml:space="preserve">This scenario—​input processing failures causing service outages—​represents the most preventable class of reliability problems. This chapter teaches you systematic testing that catches these failures during development, transforming reliability from reactive firefighting into proactive prevention.</w:t>
      </w:r>
    </w:p>
    <w:p>
      <w:pPr>
        <w:pStyle w:val="BodyText"/>
      </w:pPr>
      <w:r>
        <w:rPr>
          <w:b/>
          <w:bCs/>
        </w:rPr>
        <w:t xml:space="preserve">What You’ll Build:</w:t>
      </w:r>
    </w:p>
    <w:p>
      <w:pPr>
        <w:pStyle w:val="BodyText"/>
      </w:pPr>
      <w:r>
        <w:t xml:space="preserve">You’ll master libFuzzer to systematically test input processing reliability. Starting with a simple harness that finds crashes in basic functions, you’ll progressively add sanitizer detection, structured input generation, and performance optimization. Each technique builds practical skills that prevent production outages.</w:t>
      </w:r>
    </w:p>
    <w:p>
      <w:pPr>
        <w:pStyle w:val="BodyText"/>
      </w:pPr>
      <w:r>
        <w:t xml:space="preserve">The libFuzzer concepts you learn apply directly to Jazzer (Java), Atheris (Python), and Jazzer.js (JavaScript), making this foundation valuable across your entire technology stack.</w:t>
      </w:r>
    </w:p>
    <w:bookmarkStart w:id="57" w:name="X97d9a1dd6574ee552adfcf60a32c97a36a3b244"/>
    <w:p>
      <w:pPr>
        <w:pStyle w:val="Heading2"/>
      </w:pPr>
      <w:r>
        <w:t xml:space="preserve">Build a Harness That Finds Real Crashes in 20 Minutes</w:t>
      </w:r>
    </w:p>
    <w:p>
      <w:pPr>
        <w:pStyle w:val="FirstParagraph"/>
      </w:pPr>
      <w:r>
        <w:t xml:space="preserve">Stop wondering whether your input processing has hidden failures. This section shows you how to build a libFuzzer harness that systematically explores edge cases and discovers real crashes in functions you thought were solid.</w:t>
      </w:r>
    </w:p>
    <w:bookmarkStart w:id="54" w:name="X3abdd08fa99a8711e959846b6c74d5d2197a128"/>
    <w:p>
      <w:pPr>
        <w:pStyle w:val="Heading3"/>
      </w:pPr>
      <w:r>
        <w:t xml:space="preserve">Create Your First Crash-Finding Setup</w:t>
      </w:r>
    </w:p>
    <w:p>
      <w:pPr>
        <w:pStyle w:val="FirstParagraph"/>
      </w:pPr>
      <w:r>
        <w:t xml:space="preserve">LibFuzzer transforms testing from guessing which inputs might cause problems to systematically exploring millions of input combinations. Instead of writing individual test cases for specific inputs, you write one harness function that converts libFuzzer’s generated byte arrays into the data structures your application expects.</w:t>
      </w:r>
    </w:p>
    <w:p>
      <w:pPr>
        <w:pStyle w:val="BodyText"/>
      </w:pPr>
      <w:r>
        <w:t xml:space="preserve">The harness follows a predictable pattern that you’ll use across all fuzzing: receive data and size from libFuzzer, convert raw input into the format your function expects, call your target function, return zero to continue testing. This same pattern works identically in Jazzer for Java, Atheris for Python, and Jazzer.js for JavaScript—​only the syntax changes.</w:t>
      </w:r>
    </w:p>
    <w:p>
      <w:pPr>
        <w:pStyle w:val="BodyText"/>
      </w:pPr>
      <w:r>
        <w:t xml:space="preserve">Let’s walk through building this harness step by step. Your email validation function probably looks something like</w:t>
      </w:r>
      <w:r>
        <w:t xml:space="preserve"> </w:t>
      </w:r>
      <w:r>
        <w:rPr>
          <w:rStyle w:val="VerbatimChar"/>
        </w:rPr>
        <w:t xml:space="preserve">bool validate_email(const char* email)</w:t>
      </w:r>
      <w:r>
        <w:t xml:space="preserve">. The libFuzzer harness needs to bridge between libFuzzer’s byte arrays and your function’s string parameter while exploring edge cases systematically.</w:t>
      </w:r>
    </w:p>
    <w:p>
      <w:pPr>
        <w:pStyle w:val="BodyText"/>
      </w:pPr>
      <w:r>
        <w:t xml:space="preserve">First, handle the input conversion carefully. Don’t just cast the byte array to a string—​ensure null termination and handle the size parameter correctly. This prevents crashes in your harness itself while allowing crashes in your target function to surface clearly.</w:t>
      </w:r>
    </w:p>
    <w:p>
      <w:pPr>
        <w:pStyle w:val="BodyText"/>
      </w:pPr>
      <w:r>
        <w:t xml:space="preserve">Second, consider input filtering. You might reject inputs that are too short to be valid emails or too long to be reasonable. But be careful not to filter too aggressively—​you want to explore boundary conditions, not just obviously valid cases.</w:t>
      </w:r>
    </w:p>
    <w:p>
      <w:pPr>
        <w:pStyle w:val="BodyText"/>
      </w:pPr>
      <w:r>
        <w:t xml:space="preserve">Third, understand that libFuzzer will try millions of input combinations. Some will be completely random bytes, others will be mutations of previous inputs that reached new code paths. The magic happens when libFuzzer finds an input that reaches new branches in your email validation logic.</w:t>
      </w:r>
    </w:p>
    <w:bookmarkEnd w:id="54"/>
    <w:bookmarkStart w:id="55" w:name="X3ab839e7c4acdba345d8a730c57faf6a77fb926"/>
    <w:p>
      <w:pPr>
        <w:pStyle w:val="Heading3"/>
      </w:pPr>
      <w:r>
        <w:t xml:space="preserve">Watch Coverage-Guided Discovery in Action</w:t>
      </w:r>
    </w:p>
    <w:p>
      <w:pPr>
        <w:pStyle w:val="FirstParagraph"/>
      </w:pPr>
      <w:r>
        <w:t xml:space="preserve">Here’s what makes libFuzzer powerful: it learns from each test execution. When an input reaches a new basic block in your code, libFuzzer saves that input and uses it to generate more test cases. This creates systematic exploration rather than random testing.</w:t>
      </w:r>
    </w:p>
    <w:p>
      <w:pPr>
        <w:pStyle w:val="BodyText"/>
      </w:pPr>
      <w:r>
        <w:t xml:space="preserve">Run your email harness for 10 minutes and watch the statistics. You’ll see libFuzzer report "NEW" whenever it finds an input that reaches previously unexplored code. Each NEW discovery becomes a seed for further exploration, building a corpus of interesting inputs that systematically explore your validation logic.</w:t>
      </w:r>
    </w:p>
    <w:p>
      <w:pPr>
        <w:pStyle w:val="BodyText"/>
      </w:pPr>
      <w:r>
        <w:t xml:space="preserve">The coverage information shows you exactly which parts of your email validation function libFuzzer has exercised. Functions with complex conditional logic—​multiple validation steps, Unicode handling, length checks—​provide rich exploration opportunities. Simple functions might reach full coverage quickly, while complex ones reveal new paths for hours.</w:t>
      </w:r>
    </w:p>
    <w:p>
      <w:pPr>
        <w:pStyle w:val="BodyText"/>
      </w:pPr>
      <w:r>
        <w:t xml:space="preserve">This coverage-guided approach is why libFuzzer finds edge cases that manual testing misses. Instead of randomly guessing which email formats might cause problems, it systematically explores every branch of your validation logic to find the precise inputs that trigger failures.</w:t>
      </w:r>
    </w:p>
    <w:bookmarkEnd w:id="55"/>
    <w:bookmarkStart w:id="56" w:name="X97c0980cac7291b1f512c5e13f3c46c4686c68c"/>
    <w:p>
      <w:pPr>
        <w:pStyle w:val="Heading3"/>
      </w:pPr>
      <w:r>
        <w:t xml:space="preserve">Build Confidence Through Systematic Verification</w:t>
      </w:r>
    </w:p>
    <w:p>
      <w:pPr>
        <w:pStyle w:val="FirstParagraph"/>
      </w:pPr>
      <w:r>
        <w:t xml:space="preserve">After running your email harness for 30 minutes, you’ll have concrete evidence about your function’s reliability. LibFuzzer will report how many test cases it executed, how much coverage it achieved, and any crashes it discovered.</w:t>
      </w:r>
    </w:p>
    <w:p>
      <w:pPr>
        <w:pStyle w:val="BodyText"/>
      </w:pPr>
      <w:r>
        <w:t xml:space="preserve">This transforms your confidence from "I tested some obvious cases" to "I systematically explored 2.3 million input combinations." You move from hope-based testing to evidence-based verification. If libFuzzer finds no crashes after extensive exploration, you have strong evidence that your email validation handles edge cases correctly.</w:t>
      </w:r>
    </w:p>
    <w:p>
      <w:pPr>
        <w:pStyle w:val="BodyText"/>
      </w:pPr>
      <w:r>
        <w:t xml:space="preserve">Document this transformation. Before fuzzing, you probably had a handful of manual test cases: valid emails, obviously invalid formats, empty strings. After fuzzing, you have systematic verification across millions of edge cases including Unicode boundary conditions, length limits, and format variations.</w:t>
      </w:r>
    </w:p>
    <w:p>
      <w:pPr>
        <w:pStyle w:val="BodyText"/>
      </w:pPr>
      <w:r>
        <w:t xml:space="preserve">This confidence transformation prepares you perfectly for Part II where you’ll apply identical concepts to Java APIs, Python web services, and JavaScript applications. The mental model—​systematic exploration builds confidence—​remains the same across all languages.</w:t>
      </w:r>
    </w:p>
    <w:bookmarkEnd w:id="56"/>
    <w:bookmarkEnd w:id="57"/>
    <w:bookmarkStart w:id="62" w:name="X43b5608b5ba46dcf97a127c03149d0ecbd327e8"/>
    <w:p>
      <w:pPr>
        <w:pStyle w:val="Heading2"/>
      </w:pPr>
      <w:r>
        <w:t xml:space="preserve">Add Immediate Crash Detection With Sanitizers</w:t>
      </w:r>
    </w:p>
    <w:p>
      <w:pPr>
        <w:pStyle w:val="FirstParagraph"/>
      </w:pPr>
      <w:r>
        <w:t xml:space="preserve">Manual debugging of crashes wastes hours reconstructing failure conditions from cryptic stack traces. This section shows you how sanitizers catch memory corruption and undefined behavior instantly, providing precise diagnostic information that leads directly to fixes.</w:t>
      </w:r>
    </w:p>
    <w:bookmarkStart w:id="58" w:name="Xa5f9d3024b8bf072a639d3224462d00c8b0552d"/>
    <w:p>
      <w:pPr>
        <w:pStyle w:val="Heading3"/>
      </w:pPr>
      <w:r>
        <w:t xml:space="preserve">Enable AddressSanitizer for Instant Memory Corruption Detection</w:t>
      </w:r>
    </w:p>
    <w:p>
      <w:pPr>
        <w:pStyle w:val="FirstParagraph"/>
      </w:pPr>
      <w:r>
        <w:t xml:space="preserve">Memory corruption represents a dangerous class of input processing failures because it causes immediate service crashes, delayed data corruption, or unpredictable behavior that’s nearly impossible to debug in production.</w:t>
      </w:r>
    </w:p>
    <w:p>
      <w:pPr>
        <w:pStyle w:val="BodyText"/>
      </w:pPr>
      <w:r>
        <w:t xml:space="preserve">AddressSanitizer integration follows a standard pattern you’ll use throughout your fuzzing career. Compile with</w:t>
      </w:r>
      <w:r>
        <w:t xml:space="preserve"> </w:t>
      </w:r>
      <w:r>
        <w:rPr>
          <w:rStyle w:val="VerbatimChar"/>
        </w:rPr>
        <w:t xml:space="preserve">-fsanitize=address -g -O1</w:t>
      </w:r>
      <w:r>
        <w:t xml:space="preserve">, link with the same flags, and run your harness. When libFuzzer generates input that triggers memory corruption, AddressSanitizer immediately provides detailed diagnostic information.</w:t>
      </w:r>
    </w:p>
    <w:p>
      <w:pPr>
        <w:pStyle w:val="BodyText"/>
      </w:pPr>
      <w:r>
        <w:t xml:space="preserve">The diagnostic output includes the exact type of violation (buffer overflow, use-after-free, double-free), the memory address involved, and complete stack traces showing allocation and violation points. This information leads directly to fixes rather than requiring extensive debugging.</w:t>
      </w:r>
    </w:p>
    <w:p>
      <w:pPr>
        <w:pStyle w:val="BodyText"/>
      </w:pPr>
      <w:r>
        <w:t xml:space="preserve">Let’s work through a concrete example. Suppose your email validation has a buffer overflow when processing Unicode strings. Without AddressSanitizer, this might manifest as occasional segmentation faults that are difficult to reproduce. With AddressSanitizer, you get immediate, detailed reports the moment libFuzzer generates the triggering input.</w:t>
      </w:r>
    </w:p>
    <w:p>
      <w:pPr>
        <w:pStyle w:val="BodyText"/>
      </w:pPr>
      <w:r>
        <w:t xml:space="preserve">The report shows exactly which line of code caused the overflow, how much memory was accessed beyond the buffer boundary, and the complete call stack leading to the failure. This transforms debugging from detective work into systematic fix development.</w:t>
      </w:r>
    </w:p>
    <w:bookmarkEnd w:id="58"/>
    <w:bookmarkStart w:id="59" w:name="X59d3eefcae4f57f9cd0f1590b02fc989c3cdfdd"/>
    <w:p>
      <w:pPr>
        <w:pStyle w:val="Heading3"/>
      </w:pPr>
      <w:r>
        <w:t xml:space="preserve">Experience the Debugging Speed Improvement</w:t>
      </w:r>
    </w:p>
    <w:p>
      <w:pPr>
        <w:pStyle w:val="FirstParagraph"/>
      </w:pPr>
      <w:r>
        <w:t xml:space="preserve">Run your email harness both with and without AddressSanitizer to experience the difference. Without sanitizers, memory corruption might cause segmentation faults with minimal diagnostic information. With AddressSanitizer, the same failures produce detailed reports that pinpoint exact problems.</w:t>
      </w:r>
    </w:p>
    <w:p>
      <w:pPr>
        <w:pStyle w:val="BodyText"/>
      </w:pPr>
      <w:r>
        <w:t xml:space="preserve">This speed improvement in debugging multiplies across your entire development process. Instead of spending hours reproducing crashes and analyzing core dumps, you get immediate feedback that leads directly to solutions. The time investment in sanitizer setup pays dividends in faster bug fixes and higher confidence in your code’s reliability.</w:t>
      </w:r>
    </w:p>
    <w:p>
      <w:pPr>
        <w:pStyle w:val="BodyText"/>
      </w:pPr>
      <w:r>
        <w:t xml:space="preserve">Document this improvement: track how long it takes to understand and fix crashes with and without sanitizer assistance. You’ll find that sanitizer-assisted debugging is typically 5-10 times faster than manual debugging of cryptic crashes.</w:t>
      </w:r>
    </w:p>
    <w:bookmarkEnd w:id="59"/>
    <w:bookmarkStart w:id="60" w:name="Xbda1de8d4e38ae68c085cd1e3d6295c8342c7d7"/>
    <w:p>
      <w:pPr>
        <w:pStyle w:val="Heading3"/>
      </w:pPr>
      <w:r>
        <w:t xml:space="preserve">Configure UndefinedBehaviorSanitizer for Logic Error Detection</w:t>
      </w:r>
    </w:p>
    <w:p>
      <w:pPr>
        <w:pStyle w:val="FirstParagraph"/>
      </w:pPr>
      <w:r>
        <w:t xml:space="preserve">Undefined behavior creates input processing vulnerabilities that manifest differently across compilers and optimization levels. Code that works during development might fail in production due to undefined behavior triggered by specific input combinations.</w:t>
      </w:r>
    </w:p>
    <w:p>
      <w:pPr>
        <w:pStyle w:val="BodyText"/>
      </w:pPr>
      <w:r>
        <w:t xml:space="preserve">UndefinedBehaviorSanitizer follows similar integration patterns as AddressSanitizer. Compile with</w:t>
      </w:r>
      <w:r>
        <w:t xml:space="preserve"> </w:t>
      </w:r>
      <w:r>
        <w:rPr>
          <w:rStyle w:val="VerbatimChar"/>
        </w:rPr>
        <w:t xml:space="preserve">-fsanitize=undefined</w:t>
      </w:r>
      <w:r>
        <w:t xml:space="preserve">, configure runtime options through environment variables, and run your fuzzing campaigns. UBSan detects integer overflows, null pointer dereferences, and type confusion errors that commonly occur during input processing.</w:t>
      </w:r>
    </w:p>
    <w:p>
      <w:pPr>
        <w:pStyle w:val="BodyText"/>
      </w:pPr>
      <w:r>
        <w:t xml:space="preserve">The key insight is that undefined behavior often appears as "working code" that occasionally produces wrong results or crashes under specific conditions. UBSan makes these subtle problems visible immediately rather than allowing them to hide until they cause production issues.</w:t>
      </w:r>
    </w:p>
    <w:p>
      <w:pPr>
        <w:pStyle w:val="BodyText"/>
      </w:pPr>
      <w:r>
        <w:t xml:space="preserve">For your email validation function, UBSan might catch integer overflow in length calculations, null pointer dereferences in string processing, or type confusion in character encoding conversions. These issues often don’t cause immediate crashes but create logic errors that compromise validation effectiveness.</w:t>
      </w:r>
    </w:p>
    <w:bookmarkEnd w:id="60"/>
    <w:bookmarkStart w:id="61" w:name="Xe8056cd5743c52ce609189a84e789f822618599"/>
    <w:p>
      <w:pPr>
        <w:pStyle w:val="Heading3"/>
      </w:pPr>
      <w:r>
        <w:t xml:space="preserve">Build a Complete Sanitizer Workflow</w:t>
      </w:r>
    </w:p>
    <w:p>
      <w:pPr>
        <w:pStyle w:val="FirstParagraph"/>
      </w:pPr>
      <w:r>
        <w:t xml:space="preserve">Combine AddressSanitizer and UndefinedBehaviorSanitizer in your standard fuzzing workflow. This combination catches both memory corruption and logic errors, providing comprehensive verification of your input processing reliability.</w:t>
      </w:r>
    </w:p>
    <w:p>
      <w:pPr>
        <w:pStyle w:val="BodyText"/>
      </w:pPr>
      <w:r>
        <w:t xml:space="preserve">Set up your build system to include sanitizer-enabled builds alongside normal builds. This makes sanitizer-assisted fuzzing a routine part of development rather than an occasional special activity. Regular sanitizer usage builds confidence that your code handles edge cases correctly across multiple failure modes.</w:t>
      </w:r>
    </w:p>
    <w:p>
      <w:pPr>
        <w:pStyle w:val="BodyText"/>
      </w:pPr>
      <w:r>
        <w:t xml:space="preserve">This sanitizer workflow prepares you perfectly for language-specific fuzzing in Part II. While the specific sanitizer implementations differ across Java, Python, and JavaScript, the concept of immediate failure detection remains constant. Understanding this workflow now sets you up to apply similar verification approaches across your entire technology stack.</w:t>
      </w:r>
    </w:p>
    <w:bookmarkEnd w:id="61"/>
    <w:bookmarkEnd w:id="62"/>
    <w:bookmarkStart w:id="67" w:name="Xbcea7d2d8e66bc1556f9bdf55a91a68b91b6f01"/>
    <w:p>
      <w:pPr>
        <w:pStyle w:val="Heading2"/>
      </w:pPr>
      <w:r>
        <w:t xml:space="preserve">Generate Structured Inputs That Find Deep Failures</w:t>
      </w:r>
    </w:p>
    <w:p>
      <w:pPr>
        <w:pStyle w:val="FirstParagraph"/>
      </w:pPr>
      <w:r>
        <w:t xml:space="preserve">Random bytes rarely trigger failures in applications that expect structured data formats. This section teaches you input generation strategies that maintain format validity while exploring the boundary conditions where processing logic fails.</w:t>
      </w:r>
    </w:p>
    <w:bookmarkStart w:id="63" w:name="Xf1b837b488ac1d749088c9d7008a05fe177c1e4"/>
    <w:p>
      <w:pPr>
        <w:pStyle w:val="Heading3"/>
      </w:pPr>
      <w:r>
        <w:t xml:space="preserve">Master JSON Input Generation for API Testing</w:t>
      </w:r>
    </w:p>
    <w:p>
      <w:pPr>
        <w:pStyle w:val="FirstParagraph"/>
      </w:pPr>
      <w:r>
        <w:t xml:space="preserve">Applications processing JSON don’t crash on completely malformed input—​they crash on JSON that passes initial parsing but triggers edge cases in downstream processing logic. Effective testing requires generating valid JSON structures while systematically exploring the edge cases that cause failures.</w:t>
      </w:r>
    </w:p>
    <w:p>
      <w:pPr>
        <w:pStyle w:val="BodyText"/>
      </w:pPr>
      <w:r>
        <w:t xml:space="preserve">JSON input generation requires balancing structural validity with comprehensive edge case exploration. Start with valid JSON examples that represent your API’s expected input structure, then systematically vary components that commonly cause failures: string values with Unicode edge cases, numeric values at integer boundaries, and nesting depths that stress parsing logic.</w:t>
      </w:r>
    </w:p>
    <w:p>
      <w:pPr>
        <w:pStyle w:val="BodyText"/>
      </w:pPr>
      <w:r>
        <w:t xml:space="preserve">The harness structure builds on the basic libFuzzer patterns you’ve learned while adding JSON-specific intelligence. Use libFuzzer’s input to drive variations in JSON structure and content rather than generating completely random JSON. This approach finds failures in your JSON processing logic rather than just testing JSON parser error handling.</w:t>
      </w:r>
    </w:p>
    <w:p>
      <w:pPr>
        <w:pStyle w:val="BodyText"/>
      </w:pPr>
      <w:r>
        <w:t xml:space="preserve">Let’s walk through building a JSON API harness step by step. Your API probably expects JSON objects with specific field structures like user profiles, configuration updates, or data submissions. The fuzzing harness needs to generate JSON that looks realistic enough to pass initial validation while exploring edge cases in field processing.</w:t>
      </w:r>
    </w:p>
    <w:p>
      <w:pPr>
        <w:pStyle w:val="BodyText"/>
      </w:pPr>
      <w:r>
        <w:t xml:space="preserve">First, establish the basic JSON structure. Use libFuzzer input to determine which fields to include, but maintain reasonable JSON syntax. You might use input bytes to select field combinations, vary string lengths, or choose numeric values while preserving overall JSON validity.</w:t>
      </w:r>
    </w:p>
    <w:p>
      <w:pPr>
        <w:pStyle w:val="BodyText"/>
      </w:pPr>
      <w:r>
        <w:t xml:space="preserve">Second, focus edge case exploration on the areas that matter for your API. If your user profile API processes email addresses, generate emails with Unicode edge cases. If it handles user ages, explore integer boundary conditions. If it processes nested preference objects, vary nesting depths systematically.</w:t>
      </w:r>
    </w:p>
    <w:p>
      <w:pPr>
        <w:pStyle w:val="BodyText"/>
      </w:pPr>
      <w:r>
        <w:t xml:space="preserve">Third, understand that structured input generation finds different failures than random testing. Instead of discovering that malformed JSON gets rejected (which is expected behavior), you find subtle failures in field validation, character encoding, and business logic that only manifest with specific input combinations.</w:t>
      </w:r>
    </w:p>
    <w:bookmarkEnd w:id="63"/>
    <w:bookmarkStart w:id="64" w:name="X8b5b81f803e8595f33fbeba9fd5bc09e2fcb863"/>
    <w:p>
      <w:pPr>
        <w:pStyle w:val="Heading3"/>
      </w:pPr>
      <w:r>
        <w:t xml:space="preserve">Apply Structured Generation to Your Data Formats</w:t>
      </w:r>
    </w:p>
    <w:p>
      <w:pPr>
        <w:pStyle w:val="FirstParagraph"/>
      </w:pPr>
      <w:r>
        <w:t xml:space="preserve">Every application processes structured data: configuration files, network protocols, database queries, or API payloads. The structured generation approach applies broadly beyond JSON to any format where random bytes fail to exercise deep processing logic.</w:t>
      </w:r>
    </w:p>
    <w:p>
      <w:pPr>
        <w:pStyle w:val="BodyText"/>
      </w:pPr>
      <w:r>
        <w:t xml:space="preserve">For XML processing, maintain tag structure while varying content and attributes. For binary protocols, preserve headers and checksums while mutating payload data. For configuration files, maintain syntax while exploring parameter combinations that stress application logic.</w:t>
      </w:r>
    </w:p>
    <w:p>
      <w:pPr>
        <w:pStyle w:val="BodyText"/>
      </w:pPr>
      <w:r>
        <w:t xml:space="preserve">The key insight is that effective fuzzing of structured formats requires understanding the format well enough to generate inputs that pass initial parsing but stress downstream processing. This requires more investment in harness development but finds failures that random testing would miss entirely.</w:t>
      </w:r>
    </w:p>
    <w:p>
      <w:pPr>
        <w:pStyle w:val="BodyText"/>
      </w:pPr>
      <w:r>
        <w:t xml:space="preserve">Build structured generation harnesses for the data formats most critical to your application’s reliability. Focus on formats that handle external input and could cause service outages if they fail: API request processing, configuration loading, and user data imports.</w:t>
      </w:r>
    </w:p>
    <w:bookmarkEnd w:id="64"/>
    <w:bookmarkStart w:id="65" w:name="Xdc2c65ace1544dd0d4d480ba44d23e85dea62db"/>
    <w:p>
      <w:pPr>
        <w:pStyle w:val="Heading3"/>
      </w:pPr>
      <w:r>
        <w:t xml:space="preserve">Build Custom Mutators for Application-Specific Testing</w:t>
      </w:r>
    </w:p>
    <w:p>
      <w:pPr>
        <w:pStyle w:val="FirstParagraph"/>
      </w:pPr>
      <w:r>
        <w:t xml:space="preserve">Your application has specific failure modes based on its processing logic and data formats. Custom mutators encode this knowledge to focus testing on input combinations most likely to reveal reliability problems specific to your application.</w:t>
      </w:r>
    </w:p>
    <w:p>
      <w:pPr>
        <w:pStyle w:val="BodyText"/>
      </w:pPr>
      <w:r>
        <w:t xml:space="preserve">Custom mutators implement application-specific mutation strategies that reflect how your input processing actually works. If your application processes user profiles with interdependent fields, your mutator can modify related fields together. If your API expects specific field combinations, your mutator can generate valid combinations with subtle violations that test validation logic.</w:t>
      </w:r>
    </w:p>
    <w:p>
      <w:pPr>
        <w:pStyle w:val="BodyText"/>
      </w:pPr>
      <w:r>
        <w:t xml:space="preserve">The development process starts with understanding your application’s input processing patterns. Analyze which input characteristics commonly cause failures: specific field combinations, boundary values, encoding edge cases, or format variations. Design mutation strategies that systematically explore these failure-prone areas.</w:t>
      </w:r>
    </w:p>
    <w:p>
      <w:pPr>
        <w:pStyle w:val="BodyText"/>
      </w:pPr>
      <w:r>
        <w:t xml:space="preserve">For your JSON API, a custom mutator might understand the relationship between user profile fields and generate coordinated mutations: email domains that match country fields, phone numbers with appropriate country codes, or age values that align with other demographic data. This generates more realistic test cases that stress business logic rather than just format parsing.</w:t>
      </w:r>
    </w:p>
    <w:p>
      <w:pPr>
        <w:pStyle w:val="BodyText"/>
      </w:pPr>
      <w:r>
        <w:t xml:space="preserve">Custom mutator development requires balancing complexity with effectiveness. Simple mutators might just vary field values intelligently, while complex implementations might maintain semantic relationships between fields or generate realistic user behavior patterns.</w:t>
      </w:r>
    </w:p>
    <w:p>
      <w:pPr>
        <w:pStyle w:val="BodyText"/>
      </w:pPr>
      <w:r>
        <w:t xml:space="preserve">The investment pays off through faster discovery of application-specific reliability issues. Instead of randomly exploring input space, you focus testing effort on patterns most likely to cause failures in your specific application architecture.</w:t>
      </w:r>
    </w:p>
    <w:bookmarkEnd w:id="65"/>
    <w:bookmarkStart w:id="66" w:name="Xce1ba95e36f15c270c0a5fafa99206cd462ce62"/>
    <w:p>
      <w:pPr>
        <w:pStyle w:val="Heading3"/>
      </w:pPr>
      <w:r>
        <w:t xml:space="preserve">Measure Structured Generation Effectiveness</w:t>
      </w:r>
    </w:p>
    <w:p>
      <w:pPr>
        <w:pStyle w:val="FirstParagraph"/>
      </w:pPr>
      <w:r>
        <w:t xml:space="preserve">Compare the effectiveness of structured generation versus random input testing. Run your JSON API harness both with random bytes and with structured JSON generation to see the difference in coverage and crash discovery.</w:t>
      </w:r>
    </w:p>
    <w:p>
      <w:pPr>
        <w:pStyle w:val="BodyText"/>
      </w:pPr>
      <w:r>
        <w:t xml:space="preserve">Random testing typically finds only basic input validation failures—​malformed JSON gets rejected appropriately, but deep processing logic remains unexplored. Structured generation reaches the business logic where real failures hide, discovering crashes in field validation, character encoding, and application-specific processing.</w:t>
      </w:r>
    </w:p>
    <w:p>
      <w:pPr>
        <w:pStyle w:val="BodyText"/>
      </w:pPr>
      <w:r>
        <w:t xml:space="preserve">Document this effectiveness difference. Track coverage achieved, crashes discovered, and time to first crash for both approaches. You’ll typically find that structured generation achieves higher coverage faster and discovers more relevant failures for your application’s reliability.</w:t>
      </w:r>
    </w:p>
    <w:p>
      <w:pPr>
        <w:pStyle w:val="BodyText"/>
      </w:pPr>
      <w:r>
        <w:t xml:space="preserve">This effectiveness measurement builds confidence in your testing approach and prepares you for similar decisions in Part II. When you’re fuzzing Java APIs with Jazzer, Python web services with Atheris, or JavaScript applications with Jazzer.js, you’ll need to make similar decisions about input generation strategies.</w:t>
      </w:r>
    </w:p>
    <w:bookmarkEnd w:id="66"/>
    <w:bookmarkEnd w:id="67"/>
    <w:bookmarkStart w:id="71" w:name="Xe0de2e8dd4d4b0b4e2b96c6e9e9c6265d7c7552"/>
    <w:p>
      <w:pPr>
        <w:pStyle w:val="Heading2"/>
      </w:pPr>
      <w:r>
        <w:t xml:space="preserve">Optimize Performance for Systematic Exploration</w:t>
      </w:r>
    </w:p>
    <w:p>
      <w:pPr>
        <w:pStyle w:val="FirstParagraph"/>
      </w:pPr>
      <w:r>
        <w:t xml:space="preserve">Basic libFuzzer setups might execute thousands of test cases per hour, which provides limited coverage for complex applications where subtle failures require extensive exploration to trigger. This section shows you optimization techniques that enable thorough testing while building the performance mindset you’ll need for production-scale fuzzing.</w:t>
      </w:r>
    </w:p>
    <w:bookmarkStart w:id="68" w:name="X7d3969c2defe4dd5198d1d15b3c1b6fb9779eea"/>
    <w:p>
      <w:pPr>
        <w:pStyle w:val="Heading3"/>
      </w:pPr>
      <w:r>
        <w:t xml:space="preserve">Enable Persistent Mode for High-Throughput Testing</w:t>
      </w:r>
    </w:p>
    <w:p>
      <w:pPr>
        <w:pStyle w:val="FirstParagraph"/>
      </w:pPr>
      <w:r>
        <w:t xml:space="preserve">Standard libFuzzer operation forks new processes for each test case, introducing overhead that limits testing throughput. Persistent mode eliminates this overhead by keeping your target application loaded in memory between test cases.</w:t>
      </w:r>
    </w:p>
    <w:p>
      <w:pPr>
        <w:pStyle w:val="BodyText"/>
      </w:pPr>
      <w:r>
        <w:t xml:space="preserve">Persistent mode implementation follows patterns you’ll use across all high-performance fuzzing campaigns. The key insight is maintaining clean state between test cases while avoiding expensive initialization overhead. Your harness must reset global variables, clean up heap allocations, and close file descriptors between test cases.</w:t>
      </w:r>
    </w:p>
    <w:p>
      <w:pPr>
        <w:pStyle w:val="BodyText"/>
      </w:pPr>
      <w:r>
        <w:t xml:space="preserve">Let’s build persistent mode step by step for your email validation harness. First, restructure your harness to separate one-time initialization from per-test-case processing. Move expensive setup—​loading configuration files, initializing libraries, or establishing connections—​into global constructors that execute once when the harness starts.</w:t>
      </w:r>
    </w:p>
    <w:p>
      <w:pPr>
        <w:pStyle w:val="BodyText"/>
      </w:pPr>
      <w:r>
        <w:t xml:space="preserve">Second, implement state cleanup between test cases. Email validation might seem stateless, but underlying libraries could maintain internal state, cache previous results, or accumulate error conditions. Reset this state explicitly to ensure each test case starts from identical conditions.</w:t>
      </w:r>
    </w:p>
    <w:p>
      <w:pPr>
        <w:pStyle w:val="BodyText"/>
      </w:pPr>
      <w:r>
        <w:t xml:space="preserve">Third, measure the performance improvement. Run your harness both with and without persistent mode to see the throughput difference. You’ll typically see 10-100x improvement in test cases per second, enabling discovery of subtle failures that require millions of iterations to trigger.</w:t>
      </w:r>
    </w:p>
    <w:p>
      <w:pPr>
        <w:pStyle w:val="BodyText"/>
      </w:pPr>
      <w:r>
        <w:t xml:space="preserve">This performance optimization prepares you for Part II where high-throughput testing becomes essential. Java applications with Jazzer, Python web services with Atheris, and JavaScript applications with Jazzer.js all benefit from persistent mode optimization, though the implementation details vary by language.</w:t>
      </w:r>
    </w:p>
    <w:bookmarkEnd w:id="68"/>
    <w:bookmarkStart w:id="69" w:name="X0486d626e0f5ae502c1928e7b474ce534cd65f7"/>
    <w:p>
      <w:pPr>
        <w:pStyle w:val="Heading3"/>
      </w:pPr>
      <w:r>
        <w:t xml:space="preserve">Monitor and Tune Fuzzing Performance</w:t>
      </w:r>
    </w:p>
    <w:p>
      <w:pPr>
        <w:pStyle w:val="FirstParagraph"/>
      </w:pPr>
      <w:r>
        <w:t xml:space="preserve">Effective performance optimization requires understanding your fuzzing campaign’s bottlenecks. LibFuzzer provides statistics that show execution rate, coverage growth, and resource utilization. Use these metrics to identify performance problems and optimize accordingly.</w:t>
      </w:r>
    </w:p>
    <w:p>
      <w:pPr>
        <w:pStyle w:val="BodyText"/>
      </w:pPr>
      <w:r>
        <w:t xml:space="preserve">Watch the "exec/s" metric—​executions per second—​to understand your throughput. Simple functions might achieve 100,000+ executions per second, while complex applications might run 1,000-10,000 executions per second. Low execution rates suggest performance bottlenecks in your harness or target function.</w:t>
      </w:r>
    </w:p>
    <w:p>
      <w:pPr>
        <w:pStyle w:val="BodyText"/>
      </w:pPr>
      <w:r>
        <w:t xml:space="preserve">Monitor coverage growth patterns to understand exploration effectiveness. Rapid initial coverage growth followed by plateau suggests your corpus provides good exploration of reachable code. Slow coverage growth might indicate harness problems or insufficient seed inputs.</w:t>
      </w:r>
    </w:p>
    <w:p>
      <w:pPr>
        <w:pStyle w:val="BodyText"/>
      </w:pPr>
      <w:r>
        <w:t xml:space="preserve">Track memory usage throughout fuzzing campaigns. Memory leaks in persistent mode can cause gradually degrading performance or eventual crashes. Set memory limits using</w:t>
      </w:r>
      <w:r>
        <w:t xml:space="preserve"> </w:t>
      </w:r>
      <w:r>
        <w:rPr>
          <w:rStyle w:val="VerbatimChar"/>
        </w:rPr>
        <w:t xml:space="preserve">-rss_limit_mb</w:t>
      </w:r>
      <w:r>
        <w:t xml:space="preserve"> </w:t>
      </w:r>
      <w:r>
        <w:t xml:space="preserve">to catch resource leaks before they affect system stability.</w:t>
      </w:r>
    </w:p>
    <w:p>
      <w:pPr>
        <w:pStyle w:val="BodyText"/>
      </w:pPr>
      <w:r>
        <w:t xml:space="preserve">Document these performance baselines for your critical functions. Understanding normal performance characteristics helps you recognize when changes to your code or harness affect fuzzing effectiveness. This performance monitoring mindset becomes essential when you’re running enterprise-scale fuzzing campaigns in Part II.</w:t>
      </w:r>
    </w:p>
    <w:bookmarkEnd w:id="69"/>
    <w:bookmarkStart w:id="70" w:name="X16349ad1a9848a970a712c86420b2a5bcc107dc"/>
    <w:p>
      <w:pPr>
        <w:pStyle w:val="Heading3"/>
      </w:pPr>
      <w:r>
        <w:t xml:space="preserve">Manage Corpus Quality for Effective Exploration</w:t>
      </w:r>
    </w:p>
    <w:p>
      <w:pPr>
        <w:pStyle w:val="FirstParagraph"/>
      </w:pPr>
      <w:r>
        <w:t xml:space="preserve">Corpus quality affects libFuzzer’s ability to explore deep code paths more than any other factor. Well-curated corpora provide starting points that reach different processing logic, while poor corpora waste computation on redundant inputs.</w:t>
      </w:r>
    </w:p>
    <w:p>
      <w:pPr>
        <w:pStyle w:val="BodyText"/>
      </w:pPr>
      <w:r>
        <w:t xml:space="preserve">Corpus management starts with understanding that not all inputs contribute equally to exploration effectiveness. Some inputs exercise unique code paths and deserve preservation, while others duplicate coverage provided by smaller, simpler inputs and should be removed.</w:t>
      </w:r>
    </w:p>
    <w:p>
      <w:pPr>
        <w:pStyle w:val="BodyText"/>
      </w:pPr>
      <w:r>
        <w:t xml:space="preserve">Use libFuzzer’s corpus minimization to eliminate redundant inputs. The</w:t>
      </w:r>
      <w:r>
        <w:t xml:space="preserve"> </w:t>
      </w:r>
      <w:r>
        <w:rPr>
          <w:rStyle w:val="VerbatimChar"/>
        </w:rPr>
        <w:t xml:space="preserve">-merge=1</w:t>
      </w:r>
      <w:r>
        <w:t xml:space="preserve"> </w:t>
      </w:r>
      <w:r>
        <w:t xml:space="preserve">flag processes your existing corpus and removes inputs that don’t contribute unique coverage. This process can reduce corpus size by 80-90% while maintaining identical coverage, dramatically improving fuzzing performance.</w:t>
      </w:r>
    </w:p>
    <w:p>
      <w:pPr>
        <w:pStyle w:val="BodyText"/>
      </w:pPr>
      <w:r>
        <w:t xml:space="preserve">Build corpus quality assessment into your regular workflow. After running fuzzing campaigns, analyze which inputs contributed to coverage growth and which discovered crashes. Understanding these patterns helps you improve seed selection and identify areas where your input processing might need additional testing focus.</w:t>
      </w:r>
    </w:p>
    <w:p>
      <w:pPr>
        <w:pStyle w:val="BodyText"/>
      </w:pPr>
      <w:r>
        <w:t xml:space="preserve">For your email validation function, good corpus seeds might include: basic valid emails, international domain names, emails with Unicode characters, maximum-length emails, and emails with unusual but valid formats. Poor seeds might include multiple variations of the same basic pattern that don’t exercise different validation logic.</w:t>
      </w:r>
    </w:p>
    <w:p>
      <w:pPr>
        <w:pStyle w:val="BodyText"/>
      </w:pPr>
      <w:r>
        <w:t xml:space="preserve">Measure corpus effectiveness by comparing coverage achieved with minimized versus unminimized corpora. You’ll typically find that smaller, well-curated corpora achieve higher coverage faster than large collections of redundant inputs.</w:t>
      </w:r>
    </w:p>
    <w:p>
      <w:pPr>
        <w:pStyle w:val="BodyText"/>
      </w:pPr>
      <w:r>
        <w:t xml:space="preserve">This corpus management approach scales directly to Part II where you’ll be managing corpora across multiple languages and applications. The principles remain identical whether you’re testing Java APIs, Python web services, or JavaScript applications.</w:t>
      </w:r>
    </w:p>
    <w:bookmarkEnd w:id="70"/>
    <w:bookmarkEnd w:id="71"/>
    <w:bookmarkStart w:id="75" w:name="Xf825ed3e8c7dd075de357695f0e4fb99bbd2c14"/>
    <w:p>
      <w:pPr>
        <w:pStyle w:val="Heading2"/>
      </w:pPr>
      <w:r>
        <w:t xml:space="preserve">Debug Crashes Effectively with Advanced Techniques</w:t>
      </w:r>
    </w:p>
    <w:p>
      <w:pPr>
        <w:pStyle w:val="FirstParagraph"/>
      </w:pPr>
      <w:r>
        <w:t xml:space="preserve">Finding crashes is only the beginning—​understanding what went wrong and developing effective fixes requires systematic debugging approaches. This section shows you techniques that transform crash discoveries into reliable fixes while building the debugging skills you’ll need for complex applications.</w:t>
      </w:r>
    </w:p>
    <w:bookmarkStart w:id="72" w:name="X5765222d5c8ec6ac93abc973161389e65fe35ff"/>
    <w:p>
      <w:pPr>
        <w:pStyle w:val="Heading3"/>
      </w:pPr>
      <w:r>
        <w:t xml:space="preserve">Minimize Crashing Inputs for Faster Debugging</w:t>
      </w:r>
    </w:p>
    <w:p>
      <w:pPr>
        <w:pStyle w:val="FirstParagraph"/>
      </w:pPr>
      <w:r>
        <w:t xml:space="preserve">LibFuzzer often discovers crashes using inputs larger and more complex than necessary to trigger the failure. Input minimization reduces crashing inputs to their essential elements, making debugging faster and more effective.</w:t>
      </w:r>
    </w:p>
    <w:p>
      <w:pPr>
        <w:pStyle w:val="BodyText"/>
      </w:pPr>
      <w:r>
        <w:t xml:space="preserve">Input minimization transforms complex crashes into simple, understandable test cases. A crash triggered by a 500-byte JSON object might actually require only a 20-byte string to reproduce the same failure. Finding this minimal case dramatically speeds debugging and helps you understand the root cause.</w:t>
      </w:r>
    </w:p>
    <w:p>
      <w:pPr>
        <w:pStyle w:val="BodyText"/>
      </w:pPr>
      <w:r>
        <w:t xml:space="preserve">LibFuzzer provides automatic minimization through the</w:t>
      </w:r>
      <w:r>
        <w:t xml:space="preserve"> </w:t>
      </w:r>
      <w:r>
        <w:rPr>
          <w:rStyle w:val="VerbatimChar"/>
        </w:rPr>
        <w:t xml:space="preserve">-minimize_crash=1</w:t>
      </w:r>
      <w:r>
        <w:t xml:space="preserve"> </w:t>
      </w:r>
      <w:r>
        <w:t xml:space="preserve">flag. Run this against your crashing input to automatically find a smaller input that triggers the same crash. The minimization process uses binary search and mutation strategies to systematically reduce input size while preserving the crash condition.</w:t>
      </w:r>
    </w:p>
    <w:p>
      <w:pPr>
        <w:pStyle w:val="BodyText"/>
      </w:pPr>
      <w:r>
        <w:t xml:space="preserve">Manual minimization techniques help when automatic reduction isn’t sufficient or when you want to understand the crash mechanism better. Start by removing obviously unnecessary parts of the input: trailing data, unused fields, or repeated sections. Then systematically reduce remaining content while verifying the crash still occurs.</w:t>
      </w:r>
    </w:p>
    <w:p>
      <w:pPr>
        <w:pStyle w:val="BodyText"/>
      </w:pPr>
      <w:r>
        <w:t xml:space="preserve">For your email validation crash, minimization might reveal that a specific Unicode character sequence triggers the buffer overflow, regardless of email structure around it. This insight leads directly to the root cause—​Unicode handling logic—​rather than getting distracted by email format complexity.</w:t>
      </w:r>
    </w:p>
    <w:p>
      <w:pPr>
        <w:pStyle w:val="BodyText"/>
      </w:pPr>
      <w:r>
        <w:t xml:space="preserve">Document your minimization process and results. Understanding which parts of the input are essential for triggering crashes helps you recognize similar failure patterns in future crashes and guides you toward systematic fixes rather than symptom-focused patches.</w:t>
      </w:r>
    </w:p>
    <w:bookmarkEnd w:id="72"/>
    <w:bookmarkStart w:id="73" w:name="X3dd6be8968dfba115aa331ea657f1edd6de86e7"/>
    <w:p>
      <w:pPr>
        <w:pStyle w:val="Heading3"/>
      </w:pPr>
      <w:r>
        <w:t xml:space="preserve">Analyze Sanitizer Output for Root Cause Understanding</w:t>
      </w:r>
    </w:p>
    <w:p>
      <w:pPr>
        <w:pStyle w:val="FirstParagraph"/>
      </w:pPr>
      <w:r>
        <w:t xml:space="preserve">Understanding sanitizer output is crucial for extracting actionable information from crashes. AddressSanitizer and UndefinedBehaviorSanitizer reports contain specific information that guides debugging efforts toward effective solutions.</w:t>
      </w:r>
    </w:p>
    <w:p>
      <w:pPr>
        <w:pStyle w:val="BodyText"/>
      </w:pPr>
      <w:r>
        <w:t xml:space="preserve">AddressSanitizer reports provide three critical pieces of information: the type of memory violation, the exact memory addresses involved, and complete stack traces showing allocation and violation points. Learning to read these reports quickly transforms raw crashes into understanding of specific problems.</w:t>
      </w:r>
    </w:p>
    <w:p>
      <w:pPr>
        <w:pStyle w:val="BodyText"/>
      </w:pPr>
      <w:r>
        <w:t xml:space="preserve">The memory violation type tells you what went wrong: buffer overflow, use-after-free, double-free, or memory leak. Each violation type suggests different root causes and fix strategies. Buffer overflows might indicate missing bounds checking, while use-after-free errors suggest object lifetime management problems.</w:t>
      </w:r>
    </w:p>
    <w:p>
      <w:pPr>
        <w:pStyle w:val="BodyText"/>
      </w:pPr>
      <w:r>
        <w:t xml:space="preserve">The memory address information shows exactly where the violation occurred relative to allocated memory boundaries. This helps you understand whether you’re writing slightly past a buffer boundary (common off-by-one error) or far beyond allocated memory (suggests completely wrong size calculation).</w:t>
      </w:r>
    </w:p>
    <w:p>
      <w:pPr>
        <w:pStyle w:val="BodyText"/>
      </w:pPr>
      <w:r>
        <w:t xml:space="preserve">The stack traces show both where memory was allocated and where the violation occurred. Comparing these traces helps you understand the object’s lifetime and identify where the logic error occurred. Did the object get freed too early, or did some code retain a pointer longer than intended?</w:t>
      </w:r>
    </w:p>
    <w:p>
      <w:pPr>
        <w:pStyle w:val="BodyText"/>
      </w:pPr>
      <w:r>
        <w:t xml:space="preserve">Practice reading sanitizer output with the crashes your fuzzing discovers. Each crash report provides a debugging exercise that builds your skills in translating sanitizer information into effective fixes. This skill becomes essential in Part II when you’re debugging crashes across different languages and runtime environments.</w:t>
      </w:r>
    </w:p>
    <w:bookmarkEnd w:id="73"/>
    <w:bookmarkStart w:id="74" w:name="X94e27070f9d6a6c3a81a837c9c690717359f828"/>
    <w:p>
      <w:pPr>
        <w:pStyle w:val="Heading3"/>
      </w:pPr>
      <w:r>
        <w:t xml:space="preserve">Build Systematic Fix Verification</w:t>
      </w:r>
    </w:p>
    <w:p>
      <w:pPr>
        <w:pStyle w:val="FirstParagraph"/>
      </w:pPr>
      <w:r>
        <w:t xml:space="preserve">Finding and fixing crashes is only half the reliability improvement process. Verification ensures your fixes actually address root causes rather than just specific symptoms, and that fixes don’t introduce new failures.</w:t>
      </w:r>
    </w:p>
    <w:p>
      <w:pPr>
        <w:pStyle w:val="BodyText"/>
      </w:pPr>
      <w:r>
        <w:t xml:space="preserve">Create regression tests from your minimized crashing inputs. Each crash libFuzzer discovers should become a test case that verifies the fix and prevents regression. This builds a growing suite of edge case tests that document your application’s reliability improvements over time.</w:t>
      </w:r>
    </w:p>
    <w:p>
      <w:pPr>
        <w:pStyle w:val="BodyText"/>
      </w:pPr>
      <w:r>
        <w:t xml:space="preserve">Use fuzzing to verify fix effectiveness. After fixing a crash, run extended fuzzing campaigns to ensure your fix handles not just the specific crashing input but also related edge cases. Sometimes fixes address specific symptoms while leaving underlying vulnerabilities that manifest with different inputs.</w:t>
      </w:r>
    </w:p>
    <w:p>
      <w:pPr>
        <w:pStyle w:val="BodyText"/>
      </w:pPr>
      <w:r>
        <w:t xml:space="preserve">Test fix robustness by varying the crashing input. If a specific Unicode string triggered a buffer overflow, test related Unicode sequences to ensure your fix handles the general case rather than just the specific discovered input. This verification helps you develop systematic fixes rather than band-aid solutions.</w:t>
      </w:r>
    </w:p>
    <w:p>
      <w:pPr>
        <w:pStyle w:val="BodyText"/>
      </w:pPr>
      <w:r>
        <w:t xml:space="preserve">Document your fix verification process and results. Track how often initial fixes prove insufficient when tested with extended fuzzing. Understanding this pattern helps you develop more robust fixes initially and builds confidence in your reliability improvements.</w:t>
      </w:r>
    </w:p>
    <w:p>
      <w:pPr>
        <w:pStyle w:val="BodyText"/>
      </w:pPr>
      <w:r>
        <w:t xml:space="preserve">This systematic fix verification approach prepares you for Part II where you’ll be managing fixes across multiple languages and applications. The principles of verification remain constant whether you’re fixing crashes in Java, Python, or JavaScript applications.</w:t>
      </w:r>
    </w:p>
    <w:bookmarkEnd w:id="74"/>
    <w:bookmarkEnd w:id="75"/>
    <w:bookmarkStart w:id="79" w:name="Xbc72ce5dd6739ce375da0cc14862b727af44078"/>
    <w:p>
      <w:pPr>
        <w:pStyle w:val="Heading2"/>
      </w:pPr>
      <w:r>
        <w:t xml:space="preserve">Apply libFuzzer to Real Application Scenarios</w:t>
      </w:r>
    </w:p>
    <w:p>
      <w:pPr>
        <w:pStyle w:val="FirstParagraph"/>
      </w:pPr>
      <w:r>
        <w:t xml:space="preserve">Simple test functions represent only a small part of input processing reliability challenges. This section shows you how to apply libFuzzer techniques to realistic applications with complex initialization, state management, and integration requirements while building the application-level thinking you’ll need for Part II.</w:t>
      </w:r>
    </w:p>
    <w:bookmarkStart w:id="76" w:name="X03a2903fd754b11969eaf7da0bc34700ece38f7"/>
    <w:p>
      <w:pPr>
        <w:pStyle w:val="Heading3"/>
      </w:pPr>
      <w:r>
        <w:t xml:space="preserve">Test Applications with Complex Initialization</w:t>
      </w:r>
    </w:p>
    <w:p>
      <w:pPr>
        <w:pStyle w:val="FirstParagraph"/>
      </w:pPr>
      <w:r>
        <w:t xml:space="preserve">Many applications require complex setup before they can process input: loading configuration files, establishing database connections, or initializing cryptographic contexts. Your harness must handle this initialization efficiently while maintaining systematic testing.</w:t>
      </w:r>
    </w:p>
    <w:p>
      <w:pPr>
        <w:pStyle w:val="BodyText"/>
      </w:pPr>
      <w:r>
        <w:t xml:space="preserve">Complex application testing requires separating one-time initialization from per-test-case processing. Expensive operations like loading configuration files, establishing network connections, or initializing libraries should happen once when your harness starts, not for every test case.</w:t>
      </w:r>
    </w:p>
    <w:p>
      <w:pPr>
        <w:pStyle w:val="BodyText"/>
      </w:pPr>
      <w:r>
        <w:t xml:space="preserve">Design your harness architecture with clear separation between setup and testing phases. Use global constructors or static initialization to establish application state, then ensure each test case starts from clean state without repeating expensive initialization. This pattern scales to enterprise applications while maintaining fuzzing performance.</w:t>
      </w:r>
    </w:p>
    <w:p>
      <w:pPr>
        <w:pStyle w:val="BodyText"/>
      </w:pPr>
      <w:r>
        <w:t xml:space="preserve">Handle initialization failures gracefully. Applications might fail to start under certain conditions—​missing configuration files, network connectivity problems, or insufficient permissions. Your harness should detect these failures and abort with clear error messages rather than continuing with invalid application state.</w:t>
      </w:r>
    </w:p>
    <w:p>
      <w:pPr>
        <w:pStyle w:val="BodyText"/>
      </w:pPr>
      <w:r>
        <w:t xml:space="preserve">For applications that process configuration files, create test harnesses that load configuration once during startup, then systematically test various input processing scenarios. This approach tests your application’s input handling under realistic operating conditions rather than artificial isolation.</w:t>
      </w:r>
    </w:p>
    <w:p>
      <w:pPr>
        <w:pStyle w:val="BodyText"/>
      </w:pPr>
      <w:r>
        <w:t xml:space="preserve">Document your initialization patterns and performance characteristics. Understanding setup costs helps you optimize harness performance and identify opportunities for improvement. This initialization handling experience prepares you for the complex application scenarios you’ll encounter in Part II.</w:t>
      </w:r>
    </w:p>
    <w:bookmarkEnd w:id="76"/>
    <w:bookmarkStart w:id="77" w:name="X4a86d7b73be9066c3fcb5cd6217c4aa6a9067be"/>
    <w:p>
      <w:pPr>
        <w:pStyle w:val="Heading3"/>
      </w:pPr>
      <w:r>
        <w:t xml:space="preserve">Integrate Library API Testing</w:t>
      </w:r>
    </w:p>
    <w:p>
      <w:pPr>
        <w:pStyle w:val="FirstParagraph"/>
      </w:pPr>
      <w:r>
        <w:t xml:space="preserve">Testing libraries through their public APIs requires different approaches than testing standalone applications. Library functions often have preconditions, shared state, and complex parameter interactions that affect harness structure.</w:t>
      </w:r>
    </w:p>
    <w:p>
      <w:pPr>
        <w:pStyle w:val="BodyText"/>
      </w:pPr>
      <w:r>
        <w:t xml:space="preserve">Library API testing focuses on exercising public interfaces under edge conditions while respecting API contracts. Your harness must generate valid parameter combinations that satisfy preconditions while exploring boundary conditions that might reveal implementation failures.</w:t>
      </w:r>
    </w:p>
    <w:p>
      <w:pPr>
        <w:pStyle w:val="BodyText"/>
      </w:pPr>
      <w:r>
        <w:t xml:space="preserve">Parameter generation for library APIs often requires understanding valid parameter ranges, pointer relationships, and resource ownership. Your harness might need to generate multiple related parameters that work together: string pointers with corresponding length parameters, array pointers with size indicators, or handle parameters that reference valid objects.</w:t>
      </w:r>
    </w:p>
    <w:p>
      <w:pPr>
        <w:pStyle w:val="BodyText"/>
      </w:pPr>
      <w:r>
        <w:t xml:space="preserve">State management between API calls becomes crucial for libraries that maintain internal state. Some functions expect specific call sequences, while others modify global state that affects subsequent calls. Your harness must understand these relationships to generate realistic usage patterns.</w:t>
      </w:r>
    </w:p>
    <w:p>
      <w:pPr>
        <w:pStyle w:val="BodyText"/>
      </w:pPr>
      <w:r>
        <w:t xml:space="preserve">For libraries that process user data—​JSON parsers, image decoders, cryptographic functions—​design harnesses that exercise the complete API surface under edge conditions. This approach finds failures in library implementation that could affect all applications using the library.</w:t>
      </w:r>
    </w:p>
    <w:p>
      <w:pPr>
        <w:pStyle w:val="BodyText"/>
      </w:pPr>
      <w:r>
        <w:t xml:space="preserve">Build verification into your library testing workflow. Since libraries serve as foundations for multiple applications, reliability problems can have widespread impact. Thorough library testing provides confidence that applications built on these foundations inherit robust input processing capabilities.</w:t>
      </w:r>
    </w:p>
    <w:bookmarkEnd w:id="77"/>
    <w:bookmarkStart w:id="78" w:name="X1a44e009ea2d45bda6c5cd01a844913da0e38f8"/>
    <w:p>
      <w:pPr>
        <w:pStyle w:val="Heading3"/>
      </w:pPr>
      <w:r>
        <w:t xml:space="preserve">Combine Techniques for Production-Scale Testing</w:t>
      </w:r>
    </w:p>
    <w:p>
      <w:pPr>
        <w:pStyle w:val="FirstParagraph"/>
      </w:pPr>
      <w:r>
        <w:t xml:space="preserve">Real applications require combining all the libFuzzer techniques you’ve learned: basic harness development, sanitizer integration, structured input generation, performance optimization, and systematic debugging. This integration demonstrates mastery while preparing you for the complex scenarios in Part II.</w:t>
      </w:r>
    </w:p>
    <w:p>
      <w:pPr>
        <w:pStyle w:val="BodyText"/>
      </w:pPr>
      <w:r>
        <w:t xml:space="preserve">Production-scale integration shows how individual techniques combine into comprehensive reliability verification. Your email validation harness demonstrates basic concepts, JSON API testing shows structured input generation, sanitizers provide immediate feedback, performance optimization enables systematic exploration, and debugging techniques transform discoveries into fixes.</w:t>
      </w:r>
    </w:p>
    <w:p>
      <w:pPr>
        <w:pStyle w:val="BodyText"/>
      </w:pPr>
      <w:r>
        <w:t xml:space="preserve">The integration process starts with identifying your application’s most critical input processing functions. Focus on code that handles external data and could cause service outages: API request processing, configuration loading, user input validation, and data format parsing. These represent your highest-value testing targets.</w:t>
      </w:r>
    </w:p>
    <w:p>
      <w:pPr>
        <w:pStyle w:val="BodyText"/>
      </w:pPr>
      <w:r>
        <w:t xml:space="preserve">Build comprehensive harnesses that exercise these functions under realistic conditions. Combine structured input generation with performance optimization to enable systematic exploration. Integrate sanitizers for immediate failure detection. Apply debugging techniques to transform discoveries into reliable fixes.</w:t>
      </w:r>
    </w:p>
    <w:p>
      <w:pPr>
        <w:pStyle w:val="BodyText"/>
      </w:pPr>
      <w:r>
        <w:t xml:space="preserve">Measure the cumulative effect of your testing improvements. Compare your application’s reliability before and after systematic libFuzzer testing: crashes discovered and fixed, coverage achieved, and confidence gained in edge case handling. This measurement demonstrates the transformation from hope-based to evidence-based reliability.</w:t>
      </w:r>
    </w:p>
    <w:p>
      <w:pPr>
        <w:pStyle w:val="BodyText"/>
      </w:pPr>
      <w:r>
        <w:t xml:space="preserve">Document your complete workflow from initial harness development through fix verification. This documentation serves as a template for applying similar approaches to other applications and provides evidence of your systematic reliability improvement process.</w:t>
      </w:r>
    </w:p>
    <w:p>
      <w:pPr>
        <w:pStyle w:val="BodyText"/>
      </w:pPr>
      <w:r>
        <w:t xml:space="preserve">This production-scale integration prepares you perfectly for Part II where you’ll apply identical concepts to Java applications with Jazzer, Python web services with Atheris, and JavaScript applications with Jazzer.js. The fundamental approach remains the same—​only the syntax and runtime environments change.</w:t>
      </w:r>
    </w:p>
    <w:bookmarkEnd w:id="78"/>
    <w:bookmarkEnd w:id="79"/>
    <w:bookmarkStart w:id="80" w:name="X9ca9b6defa94209bd760ca3b048296882e963d7"/>
    <w:p>
      <w:pPr>
        <w:pStyle w:val="Heading2"/>
      </w:pPr>
      <w:r>
        <w:t xml:space="preserve">Chapter Summary: Your Foundation for Systematic Reliability Testing</w:t>
      </w:r>
    </w:p>
    <w:p>
      <w:pPr>
        <w:pStyle w:val="FirstParagraph"/>
      </w:pPr>
      <w:r>
        <w:t xml:space="preserve">You now have practical mastery of libFuzzer that transforms input processing reliability from guesswork into systematic verification. More importantly, you’ve built the confidence and skills that transfer directly to Part II where you’ll apply identical concepts across Java, Python, and JavaScript applications.</w:t>
      </w:r>
    </w:p>
    <w:p>
      <w:pPr>
        <w:pStyle w:val="BodyText"/>
      </w:pPr>
      <w:r>
        <w:rPr>
          <w:b/>
          <w:bCs/>
        </w:rPr>
        <w:t xml:space="preserve">Hands-On Skills You Can Apply Immediately:</w:t>
      </w:r>
    </w:p>
    <w:p>
      <w:pPr>
        <w:pStyle w:val="BodyText"/>
      </w:pPr>
      <w:r>
        <w:t xml:space="preserve">You’ve built working harnesses that systematically explore edge cases, discovering crashes that manual testing would miss. Your email validation harness demonstrates the basic workflow you’ll use across all fuzzing: convert input formats, explore systematically, and find real failures. This same pattern works identically in Jazzer for Java APIs, Atheris for Python web services, and Jazzer.js for JavaScript applications.</w:t>
      </w:r>
    </w:p>
    <w:p>
      <w:pPr>
        <w:pStyle w:val="BodyText"/>
      </w:pPr>
      <w:r>
        <w:t xml:space="preserve">You’ve integrated sanitizers that catch memory corruption and undefined behavior instantly, transforming hours of debugging into immediate problem identification. The AddressSanitizer workflow you’ve mastered—​compile with appropriate flags, run fuzzing campaigns, analyze diagnostic output—​applies directly to memory-managed languages through their respective sanitizer implementations.</w:t>
      </w:r>
    </w:p>
    <w:p>
      <w:pPr>
        <w:pStyle w:val="BodyText"/>
      </w:pPr>
      <w:r>
        <w:t xml:space="preserve">You’ve implemented structured input generation for complex data formats like JSON, maintaining validity while exploring failure-inducing edge cases. This approach finds the deep processing failures that cause production outages rather than just testing format parsing. You’ll apply identical structured generation principles to REST APIs in Java, web frameworks in Python, and API endpoints in JavaScript.</w:t>
      </w:r>
    </w:p>
    <w:p>
      <w:pPr>
        <w:pStyle w:val="BodyText"/>
      </w:pPr>
      <w:r>
        <w:rPr>
          <w:b/>
          <w:bCs/>
        </w:rPr>
        <w:t xml:space="preserve">Performance and Debugging Expertise:</w:t>
      </w:r>
    </w:p>
    <w:p>
      <w:pPr>
        <w:pStyle w:val="BodyText"/>
      </w:pPr>
      <w:r>
        <w:t xml:space="preserve">You’ve optimized fuzzing performance through persistent mode, corpus management, and systematic monitoring. These performance principles become essential in Part II where you’ll be running enterprise-scale fuzzing campaigns across multiple languages and applications. The performance mindset you’ve developed—​measuring throughput, managing corpora, optimizing harnesses—​scales directly to production environments.</w:t>
      </w:r>
    </w:p>
    <w:p>
      <w:pPr>
        <w:pStyle w:val="BodyText"/>
      </w:pPr>
      <w:r>
        <w:t xml:space="preserve">You’ve mastered crash debugging through input minimization, sanitizer analysis, and systematic fix verification. These debugging skills translate across all languages because the fundamental approach—​minimize reproduction cases, understand root causes, verify fixes thoroughly—​remains constant whether you’re debugging C++ buffer overflows, Java exceptions, Python crashes, or JavaScript runtime errors.</w:t>
      </w:r>
    </w:p>
    <w:p>
      <w:pPr>
        <w:pStyle w:val="BodyText"/>
      </w:pPr>
      <w:r>
        <w:rPr>
          <w:b/>
          <w:bCs/>
        </w:rPr>
        <w:t xml:space="preserve">Confidence Transformation Achieved:</w:t>
      </w:r>
    </w:p>
    <w:p>
      <w:pPr>
        <w:pStyle w:val="BodyText"/>
      </w:pPr>
      <w:r>
        <w:t xml:space="preserve">You’ve experienced the transformation from "I hope my input processing works" to "I’ve systematically verified it handles edge cases correctly." This confidence shift—​from hope-based to evidence-based reliability—​represents the core value of systematic fuzzing that you’ll apply across your entire technology stack.</w:t>
      </w:r>
    </w:p>
    <w:p>
      <w:pPr>
        <w:pStyle w:val="BodyText"/>
      </w:pPr>
      <w:r>
        <w:t xml:space="preserve">When colleagues ask whether your API handles edge cases correctly, you can now answer with concrete evidence: "I systematically tested 2.3 million input combinations and found and fixed 5 edge case failures." This evidence-based confidence becomes your standard approach to reliability verification across all applications.</w:t>
      </w:r>
    </w:p>
    <w:p>
      <w:pPr>
        <w:pStyle w:val="BodyText"/>
      </w:pPr>
      <w:r>
        <w:rPr>
          <w:b/>
          <w:bCs/>
        </w:rPr>
        <w:t xml:space="preserve">Preparation for Multi-Language Application:</w:t>
      </w:r>
    </w:p>
    <w:p>
      <w:pPr>
        <w:pStyle w:val="BodyText"/>
      </w:pPr>
      <w:r>
        <w:t xml:space="preserve">The libFuzzer concepts you’ve mastered form the universal foundation for coverage-guided fuzzing across all languages. The harness development patterns, systematic exploration approach, and reliability thinking transfer directly to:</w:t>
      </w:r>
    </w:p>
    <w:p>
      <w:pPr>
        <w:numPr>
          <w:ilvl w:val="0"/>
          <w:numId w:val="1001"/>
        </w:numPr>
      </w:pPr>
      <w:r>
        <w:rPr>
          <w:b/>
          <w:bCs/>
        </w:rPr>
        <w:t xml:space="preserve">Jazzer for Java:</w:t>
      </w:r>
      <w:r>
        <w:t xml:space="preserve"> </w:t>
      </w:r>
      <w:r>
        <w:t xml:space="preserve">Same coverage-guided exploration, same harness patterns, same systematic approach to API testing</w:t>
      </w:r>
    </w:p>
    <w:p>
      <w:pPr>
        <w:numPr>
          <w:ilvl w:val="0"/>
          <w:numId w:val="1001"/>
        </w:numPr>
      </w:pPr>
      <w:r>
        <w:rPr>
          <w:b/>
          <w:bCs/>
        </w:rPr>
        <w:t xml:space="preserve">Atheris for Python:</w:t>
      </w:r>
      <w:r>
        <w:t xml:space="preserve"> </w:t>
      </w:r>
      <w:r>
        <w:t xml:space="preserve">Identical workflow for web service testing, same performance optimization principles, same debugging mindset</w:t>
      </w:r>
    </w:p>
    <w:p>
      <w:pPr>
        <w:numPr>
          <w:ilvl w:val="0"/>
          <w:numId w:val="1001"/>
        </w:numPr>
      </w:pPr>
      <w:r>
        <w:rPr>
          <w:b/>
          <w:bCs/>
        </w:rPr>
        <w:t xml:space="preserve">Jazzer.js for JavaScript:</w:t>
      </w:r>
      <w:r>
        <w:t xml:space="preserve"> </w:t>
      </w:r>
      <w:r>
        <w:t xml:space="preserve">Same structured input generation, same fix verification approach, same confidence-building process</w:t>
      </w:r>
    </w:p>
    <w:p>
      <w:pPr>
        <w:pStyle w:val="FirstParagraph"/>
      </w:pPr>
      <w:r>
        <w:t xml:space="preserve">You understand how coverage feedback drives systematic exploration, how sanitizers provide immediate failure detection, and how structured input generation finds deep processing failures. These fundamental concepts remain identical across all language-specific fuzzing tools—​only the syntax and runtime environments change.</w:t>
      </w:r>
    </w:p>
    <w:p>
      <w:pPr>
        <w:pStyle w:val="BodyText"/>
      </w:pPr>
      <w:r>
        <w:rPr>
          <w:b/>
          <w:bCs/>
        </w:rPr>
        <w:t xml:space="preserve">Immediate Action Items:</w:t>
      </w:r>
    </w:p>
    <w:p>
      <w:pPr>
        <w:pStyle w:val="BodyText"/>
      </w:pPr>
      <w:r>
        <w:t xml:space="preserve">Apply these techniques to your most critical input processing functions right now. Choose functions that handle external data and could cause service outages: API request processing, user input validation, configuration loading, and data format parsing.</w:t>
      </w:r>
    </w:p>
    <w:p>
      <w:pPr>
        <w:pStyle w:val="BodyText"/>
      </w:pPr>
      <w:r>
        <w:t xml:space="preserve">Build harnesses for these functions using the patterns you’ve learned. Run 30-minute fuzzing campaigns with sanitizer integration. Document the failures you discover and the confidence you gain through systematic verification. This immediate application solidifies your skills while providing tangible reliability improvements.</w:t>
      </w:r>
    </w:p>
    <w:p>
      <w:pPr>
        <w:pStyle w:val="BodyText"/>
      </w:pPr>
      <w:r>
        <w:t xml:space="preserve">Start with your email validation, JSON API processing, or configuration parsing—​whatever handles the most critical external input in your applications. The failures you discover and fix represent prevented production outages.</w:t>
      </w:r>
    </w:p>
    <w:p>
      <w:pPr>
        <w:pStyle w:val="BodyText"/>
      </w:pPr>
      <w:r>
        <w:rPr>
          <w:b/>
          <w:bCs/>
        </w:rPr>
        <w:t xml:space="preserve">Ready for Part II: Language-Specific Mastery:</w:t>
      </w:r>
    </w:p>
    <w:p>
      <w:pPr>
        <w:pStyle w:val="BodyText"/>
      </w:pPr>
      <w:r>
        <w:t xml:space="preserve">You now have the conceptual foundation and practical skills to apply systematic reliability testing across Java microservices, Python web applications, and JavaScript services. Part II will show you how the same systematic approach adapts to each language’s specific characteristics while maintaining the reliability focus you’ve developed.</w:t>
      </w:r>
    </w:p>
    <w:p>
      <w:pPr>
        <w:pStyle w:val="BodyText"/>
      </w:pPr>
      <w:r>
        <w:t xml:space="preserve">Chapter 3 begins Part II by taking your libFuzzer foundation and applying it to Java applications with Jazzer. You’ll see how the harness patterns, structured input generation, and systematic exploration you’ve mastered translate to testing Spring Boot APIs, processing complex Java objects, and integrating with Java development workflows.</w:t>
      </w:r>
    </w:p>
    <w:p>
      <w:pPr>
        <w:pStyle w:val="BodyText"/>
      </w:pPr>
      <w:r>
        <w:t xml:space="preserve">The confidence you’ve built in systematic reliability verification becomes your approach to preventing input processing failures across your entire technology stack. From C++ foundation libraries to Java microservices to Python web backends to JavaScript frontend processing—​you now have the systematic approach that transforms reliability from reactive debugging into proactive verification.</w:t>
      </w:r>
      <w:r>
        <w:t xml:space="preserve"> </w:t>
      </w:r>
      <w:r>
        <w:t xml:space="preserve">:pp: ++</w:t>
      </w:r>
    </w:p>
    <w:bookmarkEnd w:id="80"/>
    <w:bookmarkEnd w:id="81"/>
    <w:bookmarkStart w:id="113" w:name="Xb4aa1a9398ee448bff5dc10b5ac6376771d2119"/>
    <w:p>
      <w:pPr>
        <w:pStyle w:val="Heading1"/>
      </w:pPr>
      <w:r>
        <w:t xml:space="preserve">Chapter 3: Discover Logic and Performance Failures</w:t>
      </w:r>
    </w:p>
    <w:p>
      <w:pPr>
        <w:pStyle w:val="FirstParagraph"/>
      </w:pPr>
      <w:r>
        <w:rPr>
          <w:b/>
          <w:bCs/>
        </w:rPr>
        <w:t xml:space="preserve">Tool Requirements:</w:t>
      </w:r>
      <w:r>
        <w:t xml:space="preserve"> </w:t>
      </w:r>
      <w:r>
        <w:t xml:space="preserve">Performance profiling tools, libFuzzer with custom harnesses, Docker, monitoring tools</w:t>
      </w:r>
    </w:p>
    <w:p>
      <w:pPr>
        <w:pStyle w:val="BodyText"/>
      </w:pPr>
      <w:r>
        <w:rPr>
          <w:b/>
          <w:bCs/>
        </w:rPr>
        <w:t xml:space="preserve">Learning Objectives:</w:t>
      </w:r>
    </w:p>
    <w:p>
      <w:pPr>
        <w:numPr>
          <w:ilvl w:val="0"/>
          <w:numId w:val="1002"/>
        </w:numPr>
      </w:pPr>
      <w:r>
        <w:t xml:space="preserve">Build performance fuzzers that find ReDoS bugs causing service outages</w:t>
      </w:r>
    </w:p>
    <w:p>
      <w:pPr>
        <w:numPr>
          <w:ilvl w:val="0"/>
          <w:numId w:val="1002"/>
        </w:numPr>
      </w:pPr>
      <w:r>
        <w:t xml:space="preserve">Monitor resource usage during fuzzing to catch memory exhaustion scenarios</w:t>
      </w:r>
    </w:p>
    <w:p>
      <w:pPr>
        <w:numPr>
          <w:ilvl w:val="0"/>
          <w:numId w:val="1002"/>
        </w:numPr>
      </w:pPr>
      <w:r>
        <w:t xml:space="preserve">Test logic failures that cause data corruption and service inconsistency</w:t>
      </w:r>
    </w:p>
    <w:p>
      <w:pPr>
        <w:numPr>
          <w:ilvl w:val="0"/>
          <w:numId w:val="1002"/>
        </w:numPr>
      </w:pPr>
      <w:r>
        <w:t xml:space="preserve">Focus on reliability failures that actually impact production services</w:t>
      </w:r>
    </w:p>
    <w:bookmarkStart w:id="82" w:name="X6aefda1467adb4868e5e3264d8c19c56846d340"/>
    <w:p>
      <w:pPr>
        <w:pStyle w:val="Heading2"/>
      </w:pPr>
      <w:r>
        <w:t xml:space="preserve">The Silent Killers of Service Reliability</w:t>
      </w:r>
    </w:p>
    <w:p>
      <w:pPr>
        <w:pStyle w:val="FirstParagraph"/>
      </w:pPr>
      <w:r>
        <w:t xml:space="preserve">You’ve mastered crash discovery through AFL++ and libFuzzer. Your containers are humming along, finding memory corruption bugs that would have taken down your services. But here’s the thing—​some of the most devastating production failures never generate a single crash dump.</w:t>
      </w:r>
    </w:p>
    <w:p>
      <w:pPr>
        <w:pStyle w:val="BodyText"/>
      </w:pPr>
      <w:r>
        <w:t xml:space="preserve">Picture this: Your API is running perfectly. Memory usage looks normal. No segmentation faults in your logs. Then, at 2 AM, your monitoring system starts screaming. Response times have gone from 50 milliseconds to 30 seconds. Your load balancer is timing out requests. Customers can’t complete transactions. Your service is effectively down, yet every process is still running.</w:t>
      </w:r>
    </w:p>
    <w:p>
      <w:pPr>
        <w:pStyle w:val="BodyText"/>
      </w:pPr>
      <w:r>
        <w:t xml:space="preserve">Welcome to the world of logic and performance failures—​the silent assassins of service reliability.</w:t>
      </w:r>
    </w:p>
    <w:p>
      <w:pPr>
        <w:pStyle w:val="BodyText"/>
      </w:pPr>
      <w:r>
        <w:t xml:space="preserve">Traditional crash-focused fuzzing operates under a simple assumption: bad input causes crashes, crashes are bad, therefore we find crashes. This approach works brilliantly for memory corruption, but it misses an entire category of reliability failures that manifest as performance degradation, resource exhaustion, and incorrect program behavior.</w:t>
      </w:r>
    </w:p>
    <w:p>
      <w:pPr>
        <w:pStyle w:val="BodyText"/>
      </w:pPr>
      <w:r>
        <w:t xml:space="preserve">These failures are particularly insidious because they often develop gradually. A regular expression that performs poorly on certain inputs might run fine during development and testing, only to bring down your production service when a malicious user discovers the pathological case. A caching mechanism might work perfectly for normal usage patterns but consume unbounded memory when presented with adversarial input sequences.</w:t>
      </w:r>
    </w:p>
    <w:p>
      <w:pPr>
        <w:pStyle w:val="BodyText"/>
      </w:pPr>
      <w:r>
        <w:t xml:space="preserve">The techniques you’ll learn in this chapter extend your reliability testing beyond the crash-and-burn scenarios into the subtle territory where services fail gracefully but catastrophically. You’ll build harnesses that monitor CPU consumption in real-time, detect memory growth patterns that indicate resource leaks, and identify logic errors that corrupt data without triggering obvious failure modes.</w:t>
      </w:r>
    </w:p>
    <w:bookmarkEnd w:id="82"/>
    <w:bookmarkStart w:id="87" w:name="X6f3bd3b1e8e778361a007aa710176a5c69ea25b"/>
    <w:p>
      <w:pPr>
        <w:pStyle w:val="Heading2"/>
      </w:pPr>
      <w:r>
        <w:t xml:space="preserve">Regular Expression Denial of Service: Extending Your libFuzzer Arsenal</w:t>
      </w:r>
    </w:p>
    <w:p>
      <w:pPr>
        <w:pStyle w:val="FirstParagraph"/>
      </w:pPr>
      <w:r>
        <w:t xml:space="preserve">Your libFuzzer harnesses from Chapter 2 excel at finding input processing crashes. Now you’ll extend them to catch something more subtle: regexes that consume exponential CPU time.</w:t>
      </w:r>
    </w:p>
    <w:p>
      <w:pPr>
        <w:pStyle w:val="BodyText"/>
      </w:pPr>
      <w:r>
        <w:t xml:space="preserve">ReDoS isn’t theoretical.</w:t>
      </w:r>
    </w:p>
    <w:p>
      <w:pPr>
        <w:pStyle w:val="BodyText"/>
      </w:pPr>
      <w:r>
        <w:t xml:space="preserve">Stack Overflow was taken down by a single malformed post that triggered catastrophic backtracking in their regex engine. The fix? A 30-character input limit. One line of code preventing exponential CPU consumption.</w:t>
      </w:r>
    </w:p>
    <w:bookmarkStart w:id="83" w:name="X4e35861a2cb6a9755827f443da82e0acc62a8c8"/>
    <w:p>
      <w:pPr>
        <w:pStyle w:val="Heading3"/>
      </w:pPr>
      <w:r>
        <w:t xml:space="preserve">Your 30-Minute ReDoS Discovery Setup</w:t>
      </w:r>
    </w:p>
    <w:p>
      <w:pPr>
        <w:pStyle w:val="FirstParagraph"/>
      </w:pPr>
      <w:r>
        <w:t xml:space="preserve">Build this on your existing libFuzzer infrastructure from Chapter 2. Same Docker containers. Same compilation flags. Just add CPU monitoring.</w:t>
      </w:r>
    </w:p>
    <w:p>
      <w:pPr>
        <w:pStyle w:val="BodyText"/>
      </w:pPr>
      <w:r>
        <w:t xml:space="preserve">Your harness measures CPU time per regex operation. When execution time exceeds your threshold (start with 100ms), you’ve found a ReDoS vulnerability. libFuzzer’s coverage-guided exploration systematically finds the input patterns that trigger exponential behavior—​the same intelligent exploration that found memory corruption in Chapters 1 and 2, now applied to performance pathologies.</w:t>
      </w:r>
    </w:p>
    <w:p>
      <w:pPr>
        <w:pStyle w:val="BodyText"/>
      </w:pPr>
      <w:r>
        <w:t xml:space="preserve">Most ReDoS vulnerabilities emerge from regex patterns with nested quantifiers. Your fuzzer will automatically discover the specific input patterns that trigger exponential behavior in your application’s actual regex patterns.</w:t>
      </w:r>
    </w:p>
    <w:bookmarkEnd w:id="83"/>
    <w:bookmarkStart w:id="84" w:name="X4b46cb17dc1ce4032e9be2288038789755ba158"/>
    <w:p>
      <w:pPr>
        <w:pStyle w:val="Heading3"/>
      </w:pPr>
      <w:r>
        <w:t xml:space="preserve">Building ReDoS Detection Harnesses</w:t>
      </w:r>
    </w:p>
    <w:p>
      <w:pPr>
        <w:pStyle w:val="FirstParagraph"/>
      </w:pPr>
      <w:r>
        <w:t xml:space="preserve">Your fuzzing approach to ReDoS discovery leverages libFuzzer’s systematic input generation combined with real-time performance monitoring. Unlike crash discovery, where you know immediately when you’ve found a problem, ReDoS detection requires measuring execution time and CPU consumption during regex evaluation.</w:t>
      </w:r>
    </w:p>
    <w:p>
      <w:pPr>
        <w:pStyle w:val="BodyText"/>
      </w:pPr>
      <w:r>
        <w:t xml:space="preserve">The key insight is creating harnesses that can distinguish between legitimate slow operations and pathological exponential behavior. You don’t want to flag every regex that takes 10 milliseconds to execute, but you absolutely want to catch patterns that consume 10 seconds or more of CPU time.</w:t>
      </w:r>
    </w:p>
    <w:p>
      <w:pPr>
        <w:pStyle w:val="BodyText"/>
      </w:pPr>
      <w:r>
        <w:t xml:space="preserve">Start by identifying the regex patterns in your application that process user-controlled input. Email validation routines are prime candidates, as are URL parsing functions, configuration file processing, and any content filtering mechanisms. Extract these patterns into isolated test harnesses where you can control the input precisely and measure execution time accurately.</w:t>
      </w:r>
    </w:p>
    <w:p>
      <w:pPr>
        <w:pStyle w:val="BodyText"/>
      </w:pPr>
      <w:r>
        <w:t xml:space="preserve">Your monitoring approach needs to account for the difference between wall-clock time and CPU time. A regex might appear slow because your system is under load, but true ReDoS vulnerabilities consume actual CPU cycles in exponential quantities. Use process-specific CPU time measurements rather than simple elapsed time to avoid false positives.</w:t>
      </w:r>
    </w:p>
    <w:bookmarkEnd w:id="84"/>
    <w:bookmarkStart w:id="85" w:name="X1c7b7b030f4fcb1e6b1ee93ae1a0a9424a50876"/>
    <w:p>
      <w:pPr>
        <w:pStyle w:val="Heading3"/>
      </w:pPr>
      <w:r>
        <w:t xml:space="preserve">Email Validation: Your First ReDoS Target</w:t>
      </w:r>
    </w:p>
    <w:p>
      <w:pPr>
        <w:pStyle w:val="FirstParagraph"/>
      </w:pPr>
      <w:r>
        <w:t xml:space="preserve">Grab the email validation regex from your application. Copy it into a libFuzzer harness. Run for 15 minutes.</w:t>
      </w:r>
    </w:p>
    <w:p>
      <w:pPr>
        <w:pStyle w:val="BodyText"/>
      </w:pPr>
      <w:r>
        <w:t xml:space="preserve">You’ll probably find a ReDoS vulnerability.</w:t>
      </w:r>
    </w:p>
    <w:p>
      <w:pPr>
        <w:pStyle w:val="BodyText"/>
      </w:pPr>
      <w:r>
        <w:t xml:space="preserve">Email validation is ReDoS paradise. Complex RFC compliance requirements drive developers toward intricate regex patterns with nested quantifiers and alternation groups. Every registration form, password reset, and contact endpoint becomes a potential CPU exhaustion vector.</w:t>
      </w:r>
    </w:p>
    <w:p>
      <w:pPr>
        <w:pStyle w:val="BodyText"/>
      </w:pPr>
      <w:r>
        <w:t xml:space="preserve">Start with your actual email validation pattern. Not a toy example—​the real regex your application uses in production. Extract it into a standalone harness using the libFuzzer pattern from Chapter 2. Add CPU time monitoring to catch exponential behavior.</w:t>
      </w:r>
    </w:p>
    <w:p>
      <w:pPr>
        <w:pStyle w:val="BodyText"/>
      </w:pPr>
      <w:r>
        <w:t xml:space="preserve">The seeds matter here. Begin with legitimate email addresses, then let libFuzzer systematically mutate them. It will discover the pathological inputs: emails with deeply nested subdomain patterns, local parts with repeated characters that stress quantifier groups, and malformed addresses that trigger extensive backtracking before final rejection.</w:t>
      </w:r>
    </w:p>
    <w:p>
      <w:pPr>
        <w:pStyle w:val="BodyText"/>
      </w:pPr>
      <w:r>
        <w:t xml:space="preserve">Your fuzzer will typically find ReDoS patterns within thousands of test cases rather than millions. The exponential behavior creates a clear signal that separates normal processing from pathological cases.</w:t>
      </w:r>
    </w:p>
    <w:p>
      <w:pPr>
        <w:pStyle w:val="BodyText"/>
      </w:pPr>
      <w:r>
        <w:t xml:space="preserve">Remember: You’re not looking for crashes. You’re measuring CPU time and flagging operations that exceed reasonable thresholds.</w:t>
      </w:r>
    </w:p>
    <w:p>
      <w:pPr>
        <w:pStyle w:val="BodyText"/>
      </w:pPr>
      <w:r>
        <w:t xml:space="preserve">You now have working ReDoS detection running in your Docker environment, extending the libFuzzer techniques from Chapter 2 with CPU monitoring. Email validation testing typically finds ReDoS vulnerabilities within 15 minutes when they exist. The same systematic approach applies to any regex that processes user input.</w:t>
      </w:r>
    </w:p>
    <w:bookmarkEnd w:id="85"/>
    <w:bookmarkStart w:id="86" w:name="Xdb584686c32ac2b12e34739f5bd8a703c5ea527"/>
    <w:p>
      <w:pPr>
        <w:pStyle w:val="Heading3"/>
      </w:pPr>
      <w:r>
        <w:t xml:space="preserve">URL Parsing: Scaling Your ReDoS Detection</w:t>
      </w:r>
    </w:p>
    <w:p>
      <w:pPr>
        <w:pStyle w:val="FirstParagraph"/>
      </w:pPr>
      <w:r>
        <w:t xml:space="preserve">Your email validation ReDoS fuzzer proves the technique works. Now scale it to URL parsing—​another regex-heavy area where exponential backtracking hides in complex validation patterns.</w:t>
      </w:r>
    </w:p>
    <w:p>
      <w:pPr>
        <w:pStyle w:val="BodyText"/>
      </w:pPr>
      <w:r>
        <w:t xml:space="preserve">URL parsing regex patterns often try to validate scheme, authority, path, query, and fragment components in a single expression. This complexity creates multiple nested quantifier opportunities where input can trigger exponential behavior.</w:t>
      </w:r>
    </w:p>
    <w:p>
      <w:pPr>
        <w:pStyle w:val="BodyText"/>
      </w:pPr>
      <w:r>
        <w:t xml:space="preserve">Build this fuzzer using identical infrastructure to your email validation container. Same libFuzzer compilation. Same CPU monitoring wrapper. Just different seed inputs and mutation patterns.</w:t>
      </w:r>
    </w:p>
    <w:p>
      <w:pPr>
        <w:pStyle w:val="BodyText"/>
      </w:pPr>
      <w:r>
        <w:t xml:space="preserve">Focus on the URL patterns your application actually processes: routing validation, redirect target checking, webhook URL verification. Extract these real regex patterns rather than testing against toy examples.</w:t>
      </w:r>
    </w:p>
    <w:p>
      <w:pPr>
        <w:pStyle w:val="BodyText"/>
      </w:pPr>
      <w:r>
        <w:t xml:space="preserve">The mutation strategy differs from email fuzzing. URLs have hierarchical structure that creates different exponential opportunities: deeply nested path components, long subdomain chains, repeated query parameters. Let libFuzzer explore these dimensions systematically.</w:t>
      </w:r>
    </w:p>
    <w:p>
      <w:pPr>
        <w:pStyle w:val="BodyText"/>
      </w:pPr>
      <w:r>
        <w:t xml:space="preserve">Most URL ReDoS vulnerabilities emerge from path processing patterns that use nested quantifiers to handle directory structures. Input like</w:t>
      </w:r>
      <w:r>
        <w:t xml:space="preserve"> </w:t>
      </w:r>
      <w:r>
        <w:rPr>
          <w:rStyle w:val="VerbatimChar"/>
        </w:rPr>
        <w:t xml:space="preserve">/a/a/a/a/a/a/a/a/X</w:t>
      </w:r>
      <w:r>
        <w:t xml:space="preserve"> </w:t>
      </w:r>
      <w:r>
        <w:t xml:space="preserve">can trigger exponential behavior in poorly constructed path validation expressions.</w:t>
      </w:r>
    </w:p>
    <w:bookmarkEnd w:id="86"/>
    <w:bookmarkEnd w:id="87"/>
    <w:bookmarkStart w:id="92" w:name="X85cc287bd4e7b8a22a044c51564cbe7633e88e7"/>
    <w:p>
      <w:pPr>
        <w:pStyle w:val="Heading2"/>
      </w:pPr>
      <w:r>
        <w:t xml:space="preserve">Resource Monitoring: Extending Performance Detection to Memory Exhaustion</w:t>
      </w:r>
    </w:p>
    <w:p>
      <w:pPr>
        <w:pStyle w:val="FirstParagraph"/>
      </w:pPr>
      <w:r>
        <w:t xml:space="preserve">Your performance monitoring harnesses detect CPU exhaustion during input processing. Now extend the same monitoring pattern to memory consumption—​building your comprehensive reliability detection capability systematically.</w:t>
      </w:r>
    </w:p>
    <w:bookmarkStart w:id="88" w:name="X18062662d6e6288add8de03b19bb3168e2b57ee"/>
    <w:p>
      <w:pPr>
        <w:pStyle w:val="Heading3"/>
      </w:pPr>
      <w:r>
        <w:t xml:space="preserve">Progressive Monitoring Expansion</w:t>
      </w:r>
    </w:p>
    <w:p>
      <w:pPr>
        <w:pStyle w:val="FirstParagraph"/>
      </w:pPr>
      <w:r>
        <w:t xml:space="preserve">The pattern builds naturally from performance monitoring:</w:t>
      </w:r>
    </w:p>
    <w:p>
      <w:pPr>
        <w:numPr>
          <w:ilvl w:val="0"/>
          <w:numId w:val="1003"/>
        </w:numPr>
      </w:pPr>
      <w:r>
        <w:rPr>
          <w:b/>
          <w:bCs/>
        </w:rPr>
        <w:t xml:space="preserve">Performance monitoring</w:t>
      </w:r>
      <w:r>
        <w:t xml:space="preserve">: Detect when CPU time exceeds thresholds during input processing</w:t>
      </w:r>
    </w:p>
    <w:p>
      <w:pPr>
        <w:numPr>
          <w:ilvl w:val="0"/>
          <w:numId w:val="1003"/>
        </w:numPr>
      </w:pPr>
      <w:r>
        <w:rPr>
          <w:b/>
          <w:bCs/>
        </w:rPr>
        <w:t xml:space="preserve">Resource monitoring</w:t>
      </w:r>
      <w:r>
        <w:t xml:space="preserve">: Detect when memory consumption exceeds thresholds during input processing</w:t>
      </w:r>
    </w:p>
    <w:p>
      <w:pPr>
        <w:pStyle w:val="FirstParagraph"/>
      </w:pPr>
      <w:r>
        <w:t xml:space="preserve">Same systematic exploration. Same harness foundation. Expanded monitoring scope.</w:t>
      </w:r>
    </w:p>
    <w:p>
      <w:pPr>
        <w:pStyle w:val="BodyText"/>
      </w:pPr>
      <w:r>
        <w:t xml:space="preserve">Your harnesses now monitor three failure conditions simultaneously:</w:t>
      </w:r>
    </w:p>
    <w:p>
      <w:pPr>
        <w:numPr>
          <w:ilvl w:val="0"/>
          <w:numId w:val="1004"/>
        </w:numPr>
      </w:pPr>
      <w:r>
        <w:t xml:space="preserve">Memory corruption (crashes)</w:t>
      </w:r>
    </w:p>
    <w:p>
      <w:pPr>
        <w:numPr>
          <w:ilvl w:val="0"/>
          <w:numId w:val="1004"/>
        </w:numPr>
      </w:pPr>
      <w:r>
        <w:t xml:space="preserve">CPU exhaustion (hangs)</w:t>
      </w:r>
    </w:p>
    <w:p>
      <w:pPr>
        <w:numPr>
          <w:ilvl w:val="0"/>
          <w:numId w:val="1004"/>
        </w:numPr>
      </w:pPr>
      <w:r>
        <w:t xml:space="preserve">Memory exhaustion (resource depletion)</w:t>
      </w:r>
    </w:p>
    <w:p>
      <w:pPr>
        <w:pStyle w:val="FirstParagraph"/>
      </w:pPr>
      <w:r>
        <w:t xml:space="preserve">The exploration strategy remains unchanged: systematic input generation guided by coverage feedback. The monitoring scope expands to catch broader reliability failure patterns.</w:t>
      </w:r>
    </w:p>
    <w:bookmarkEnd w:id="88"/>
    <w:bookmarkStart w:id="89" w:name="X22d16632738107fb476b637705fec21673e972c"/>
    <w:p>
      <w:pPr>
        <w:pStyle w:val="Heading3"/>
      </w:pPr>
      <w:r>
        <w:t xml:space="preserve">Memory Exhaustion in JSON Processing</w:t>
      </w:r>
    </w:p>
    <w:p>
      <w:pPr>
        <w:pStyle w:val="FirstParagraph"/>
      </w:pPr>
      <w:r>
        <w:t xml:space="preserve">JSON parsing demonstrates memory exhaustion patterns clearly because deeply nested objects can trigger exponential memory allocation during parsing tree construction.</w:t>
      </w:r>
    </w:p>
    <w:p>
      <w:pPr>
        <w:pStyle w:val="BodyText"/>
      </w:pPr>
      <w:r>
        <w:t xml:space="preserve">Apply your monitoring extension to JSON processing endpoints that handle user input. Extract the actual JSON parsing code from your application—​don’t test toy examples.</w:t>
      </w:r>
    </w:p>
    <w:p>
      <w:pPr>
        <w:pStyle w:val="BodyText"/>
      </w:pPr>
      <w:r>
        <w:t xml:space="preserve">Start with legitimate JSON as seeds: actual API payloads your application processes. Let systematic exploration discover pathological variants: deeply nested object structures, arrays with exponential element patterns, string fields designed to stress memory allocation.</w:t>
      </w:r>
    </w:p>
    <w:p>
      <w:pPr>
        <w:pStyle w:val="BodyText"/>
      </w:pPr>
      <w:r>
        <w:t xml:space="preserve">The monitoring detects when memory consumption grows disproportionately to input size—​indicating potential exhaustion vulnerabilities. Same detection principle as performance monitoring, applied to resource consumption.</w:t>
      </w:r>
    </w:p>
    <w:bookmarkEnd w:id="89"/>
    <w:bookmarkStart w:id="90" w:name="X280c2f897cbd5cb6ae09118012c773477244cc4"/>
    <w:p>
      <w:pPr>
        <w:pStyle w:val="Heading3"/>
      </w:pPr>
      <w:r>
        <w:t xml:space="preserve">Extending to Caching and Session Systems</w:t>
      </w:r>
    </w:p>
    <w:p>
      <w:pPr>
        <w:pStyle w:val="FirstParagraph"/>
      </w:pPr>
      <w:r>
        <w:t xml:space="preserve">Caching systems and session storage exhibit different memory exhaustion patterns: gradual accumulation over time rather than immediate spikes. Your monitoring extension adapts to catch these slower patterns.</w:t>
      </w:r>
    </w:p>
    <w:p>
      <w:pPr>
        <w:pStyle w:val="BodyText"/>
      </w:pPr>
      <w:r>
        <w:t xml:space="preserve">Run campaigns for hours rather than minutes. Generate input sequences that stress resource management: unique cache keys that prevent cleanup, session patterns that accumulate without eviction, error conditions that bypass resource cleanup.</w:t>
      </w:r>
    </w:p>
    <w:p>
      <w:pPr>
        <w:pStyle w:val="BodyText"/>
      </w:pPr>
      <w:r>
        <w:t xml:space="preserve">Monitor memory trends over time. Healthy caches stabilize at steady-state consumption. Buggy caches grow without bounds until resource exhaustion.</w:t>
      </w:r>
    </w:p>
    <w:p>
      <w:pPr>
        <w:pStyle w:val="BodyText"/>
      </w:pPr>
      <w:r>
        <w:t xml:space="preserve">Your systematic approach now covers immediate failures (crashes), performance failures (CPU exhaustion), and resource failures (memory exhaustion) through unified monitoring expansion.</w:t>
      </w:r>
    </w:p>
    <w:bookmarkEnd w:id="90"/>
    <w:bookmarkStart w:id="91" w:name="Xa2c84baa2bf7ad58dfad6f839c7f27ec248c9f4"/>
    <w:p>
      <w:pPr>
        <w:pStyle w:val="Heading3"/>
      </w:pPr>
      <w:r>
        <w:t xml:space="preserve">File and Network Resource Management</w:t>
      </w:r>
    </w:p>
    <w:p>
      <w:pPr>
        <w:pStyle w:val="FirstParagraph"/>
      </w:pPr>
      <w:r>
        <w:t xml:space="preserve">File descriptors, network connections, and temporary files represent finite system resources that require careful management. Applications that process user input often create temporary files, establish database connections, or open network sockets as part of their normal operation. Failures in resource cleanup can lead to resource exhaustion that affects not just your application but the entire system.</w:t>
      </w:r>
    </w:p>
    <w:p>
      <w:pPr>
        <w:pStyle w:val="BodyText"/>
      </w:pPr>
      <w:r>
        <w:t xml:space="preserve">Consider a file processing service that creates temporary files for each uploaded document. If the cleanup code has a bug that prevents temporary file deletion under certain error conditions, an attacker could gradually fill the filesystem by triggering these error paths repeatedly.</w:t>
      </w:r>
    </w:p>
    <w:p>
      <w:pPr>
        <w:pStyle w:val="BodyText"/>
      </w:pPr>
      <w:r>
        <w:t xml:space="preserve">Network connection handling presents similar challenges. Database connection pools, HTTP client connections, and message queue connections all require proper lifecycle management. Bugs that prevent connection cleanup can exhaust available connections, preventing new requests from being processed even when the underlying services are available.</w:t>
      </w:r>
    </w:p>
    <w:p>
      <w:pPr>
        <w:pStyle w:val="BodyText"/>
      </w:pPr>
      <w:r>
        <w:t xml:space="preserve">Your fuzzing approach should generate input sequences that stress resource lifecycle management. Create test cases that trigger error conditions during resource allocation, simulate network failures during connection establishment, and generate malformed input that might prevent proper resource cleanup.</w:t>
      </w:r>
    </w:p>
    <w:p>
      <w:pPr>
        <w:pStyle w:val="BodyText"/>
      </w:pPr>
      <w:r>
        <w:t xml:space="preserve">Monitor system-level resource usage during fuzzing campaigns: file descriptor counts, active network connections, temporary file accumulation, and disk space consumption. These metrics often provide early warning of resource management failures before they cause complete service failure.</w:t>
      </w:r>
    </w:p>
    <w:bookmarkEnd w:id="91"/>
    <w:bookmarkEnd w:id="92"/>
    <w:bookmarkStart w:id="99" w:name="X59cdf40170bbd0f60ce11442865e69e45bdcf09"/>
    <w:p>
      <w:pPr>
        <w:pStyle w:val="Heading2"/>
      </w:pPr>
      <w:r>
        <w:t xml:space="preserve">Logic Validation: Integrating Monitoring into Correctness Verification</w:t>
      </w:r>
    </w:p>
    <w:p>
      <w:pPr>
        <w:pStyle w:val="FirstParagraph"/>
      </w:pPr>
      <w:r>
        <w:t xml:space="preserve">Your monitoring extensions detect crashes, CPU exhaustion, and memory exhaustion. Now integrate these capabilities into the most comprehensive reliability testing: validating that your application produces correct results under all input conditions.</w:t>
      </w:r>
    </w:p>
    <w:bookmarkStart w:id="93" w:name="X213c8a3898c30093640da6a87d1f692805a9eef"/>
    <w:p>
      <w:pPr>
        <w:pStyle w:val="Heading3"/>
      </w:pPr>
      <w:r>
        <w:t xml:space="preserve">Unified Reliability Validation</w:t>
      </w:r>
    </w:p>
    <w:p>
      <w:pPr>
        <w:pStyle w:val="FirstParagraph"/>
      </w:pPr>
      <w:r>
        <w:t xml:space="preserve">Logic validation combines all previous monitoring techniques into comprehensive correctness testing:</w:t>
      </w:r>
    </w:p>
    <w:p>
      <w:pPr>
        <w:numPr>
          <w:ilvl w:val="0"/>
          <w:numId w:val="1005"/>
        </w:numPr>
      </w:pPr>
      <w:r>
        <w:rPr>
          <w:b/>
          <w:bCs/>
        </w:rPr>
        <w:t xml:space="preserve">Crash monitoring</w:t>
      </w:r>
      <w:r>
        <w:t xml:space="preserve">: Ensure input processing doesn’t fail catastrophically</w:t>
      </w:r>
    </w:p>
    <w:p>
      <w:pPr>
        <w:numPr>
          <w:ilvl w:val="0"/>
          <w:numId w:val="1005"/>
        </w:numPr>
      </w:pPr>
      <w:r>
        <w:rPr>
          <w:b/>
          <w:bCs/>
        </w:rPr>
        <w:t xml:space="preserve">Performance monitoring</w:t>
      </w:r>
      <w:r>
        <w:t xml:space="preserve">: Ensure input processing completes within reasonable time</w:t>
      </w:r>
    </w:p>
    <w:p>
      <w:pPr>
        <w:numPr>
          <w:ilvl w:val="0"/>
          <w:numId w:val="1005"/>
        </w:numPr>
      </w:pPr>
      <w:r>
        <w:rPr>
          <w:b/>
          <w:bCs/>
        </w:rPr>
        <w:t xml:space="preserve">Resource monitoring</w:t>
      </w:r>
      <w:r>
        <w:t xml:space="preserve">: Ensure input processing doesn’t exhaust system resources</w:t>
      </w:r>
    </w:p>
    <w:p>
      <w:pPr>
        <w:numPr>
          <w:ilvl w:val="0"/>
          <w:numId w:val="1005"/>
        </w:numPr>
      </w:pPr>
      <w:r>
        <w:rPr>
          <w:b/>
          <w:bCs/>
        </w:rPr>
        <w:t xml:space="preserve">Correctness validation</w:t>
      </w:r>
      <w:r>
        <w:t xml:space="preserve">: Ensure input processing produces expected results</w:t>
      </w:r>
    </w:p>
    <w:p>
      <w:pPr>
        <w:pStyle w:val="FirstParagraph"/>
      </w:pPr>
      <w:r>
        <w:t xml:space="preserve">Same systematic exploration. Same harness foundation. Complete reliability coverage.</w:t>
      </w:r>
    </w:p>
    <w:p>
      <w:pPr>
        <w:pStyle w:val="BodyText"/>
      </w:pPr>
      <w:r>
        <w:t xml:space="preserve">Your harnesses now verify complete reliability: input processing that succeeds without crashes, completes within time limits, consumes reasonable resources, AND produces correct results.</w:t>
      </w:r>
    </w:p>
    <w:p>
      <w:pPr>
        <w:pStyle w:val="BodyText"/>
      </w:pPr>
      <w:r>
        <w:t xml:space="preserve">This comprehensive approach catches reliability failures that partial testing misses: business logic that works under normal conditions but breaks under resource pressure, state transitions that succeed when CPU is available but fail under load.</w:t>
      </w:r>
    </w:p>
    <w:bookmarkEnd w:id="93"/>
    <w:bookmarkStart w:id="94" w:name="X1444d7f59c1783beb9468a38a8eb2360bc7ae47"/>
    <w:p>
      <w:pPr>
        <w:pStyle w:val="Heading3"/>
      </w:pPr>
      <w:r>
        <w:t xml:space="preserve">State Machine Logic Under Resource Pressure</w:t>
      </w:r>
    </w:p>
    <w:p>
      <w:pPr>
        <w:pStyle w:val="FirstParagraph"/>
      </w:pPr>
      <w:r>
        <w:t xml:space="preserve">Business logic often behaves differently under resource constraints. State transitions that work with adequate CPU and memory may violate business rules when systems are stressed.</w:t>
      </w:r>
    </w:p>
    <w:p>
      <w:pPr>
        <w:pStyle w:val="BodyText"/>
      </w:pPr>
      <w:r>
        <w:t xml:space="preserve">Apply your unified monitoring to state machine validation. Test business logic correctness while simultaneously monitoring resource consumption and performance characteristics.</w:t>
      </w:r>
    </w:p>
    <w:p>
      <w:pPr>
        <w:pStyle w:val="BodyText"/>
      </w:pPr>
      <w:r>
        <w:t xml:space="preserve">Start with valid business workflows: order processing sequences, user account lifecycle transitions, document approval chains. Let systematic exploration discover edge cases where resource pressure causes logic failures.</w:t>
      </w:r>
    </w:p>
    <w:p>
      <w:pPr>
        <w:pStyle w:val="BodyText"/>
      </w:pPr>
      <w:r>
        <w:t xml:space="preserve">The critical insight: business logic bugs often emerge only when systems are stressed. Logic that works during normal operation may violate business rules when CPU is exhausted or memory is constrained.</w:t>
      </w:r>
    </w:p>
    <w:p>
      <w:pPr>
        <w:pStyle w:val="BodyText"/>
      </w:pPr>
      <w:r>
        <w:t xml:space="preserve">Your unified monitoring catches these correlation failures: state transitions that violate business rules specifically when resource consumption spikes.</w:t>
      </w:r>
    </w:p>
    <w:bookmarkEnd w:id="94"/>
    <w:bookmarkStart w:id="95" w:name="X304ff6401d2d3318537dfeec362ffc73d545b9a"/>
    <w:p>
      <w:pPr>
        <w:pStyle w:val="Heading3"/>
      </w:pPr>
      <w:r>
        <w:t xml:space="preserve">Financial Logic Under Performance Constraints</w:t>
      </w:r>
    </w:p>
    <w:p>
      <w:pPr>
        <w:pStyle w:val="FirstParagraph"/>
      </w:pPr>
      <w:r>
        <w:t xml:space="preserve">Financial calculations require absolute correctness regardless of system performance. Mathematical properties must hold even when systems are under resource pressure.</w:t>
      </w:r>
    </w:p>
    <w:p>
      <w:pPr>
        <w:pStyle w:val="BodyText"/>
      </w:pPr>
      <w:r>
        <w:t xml:space="preserve">Test mathematical properties that should always hold:</w:t>
      </w:r>
    </w:p>
    <w:p>
      <w:pPr>
        <w:numPr>
          <w:ilvl w:val="0"/>
          <w:numId w:val="1006"/>
        </w:numPr>
      </w:pPr>
      <w:r>
        <w:t xml:space="preserve">Credits and debits balance exactly</w:t>
      </w:r>
    </w:p>
    <w:p>
      <w:pPr>
        <w:numPr>
          <w:ilvl w:val="0"/>
          <w:numId w:val="1006"/>
        </w:numPr>
      </w:pPr>
      <w:r>
        <w:t xml:space="preserve">Currency conversions maintain precision within acceptable bounds</w:t>
      </w:r>
    </w:p>
    <w:p>
      <w:pPr>
        <w:numPr>
          <w:ilvl w:val="0"/>
          <w:numId w:val="1006"/>
        </w:numPr>
      </w:pPr>
      <w:r>
        <w:t xml:space="preserve">Account balance calculations remain consistent under concurrent access</w:t>
      </w:r>
    </w:p>
    <w:p>
      <w:pPr>
        <w:numPr>
          <w:ilvl w:val="0"/>
          <w:numId w:val="1006"/>
        </w:numPr>
      </w:pPr>
      <w:r>
        <w:t xml:space="preserve">Regulatory constraints hold regardless of system load</w:t>
      </w:r>
    </w:p>
    <w:p>
      <w:pPr>
        <w:pStyle w:val="FirstParagraph"/>
      </w:pPr>
      <w:r>
        <w:t xml:space="preserve">Generate edge cases that stress both logic and resources: large monetary amounts that consume significant CPU for calculation, high-precision decimal operations that require substantial memory, concurrent financial operations that create resource contention.</w:t>
      </w:r>
    </w:p>
    <w:p>
      <w:pPr>
        <w:pStyle w:val="BodyText"/>
      </w:pPr>
      <w:r>
        <w:t xml:space="preserve">Your unified monitoring ensures financial correctness isn’t compromised by system stress—​catching the correlation failures where business logic breaks specifically under resource pressure.</w:t>
      </w:r>
    </w:p>
    <w:bookmarkEnd w:id="95"/>
    <w:bookmarkStart w:id="96" w:name="X8b17c2fafb36edaed08d5eb6aed4180cd00526a"/>
    <w:p>
      <w:pPr>
        <w:pStyle w:val="Heading3"/>
      </w:pPr>
      <w:r>
        <w:t xml:space="preserve">Authorization Logic Under System Stress</w:t>
      </w:r>
    </w:p>
    <w:p>
      <w:pPr>
        <w:pStyle w:val="FirstParagraph"/>
      </w:pPr>
      <w:r>
        <w:t xml:space="preserve">Authorization decisions must remain correct regardless of system performance. Security policies can’t be compromised when systems are under load.</w:t>
      </w:r>
    </w:p>
    <w:p>
      <w:pPr>
        <w:pStyle w:val="BodyText"/>
      </w:pPr>
      <w:r>
        <w:t xml:space="preserve">Apply unified monitoring to authorization logic testing. Validate that permission decisions remain correct even when CPU is exhausted or memory is constrained.</w:t>
      </w:r>
    </w:p>
    <w:p>
      <w:pPr>
        <w:pStyle w:val="BodyText"/>
      </w:pPr>
      <w:r>
        <w:t xml:space="preserve">The goal: prove that authorization logic maintains security properties under all system conditions, not just during normal operation.</w:t>
      </w:r>
    </w:p>
    <w:p>
      <w:pPr>
        <w:pStyle w:val="BodyText"/>
      </w:pPr>
      <w:r>
        <w:t xml:space="preserve">Your systematic exploration with unified monitoring provides comprehensive reliability verification: business logic that handles crashes gracefully, completes within acceptable time, consumes reasonable resources, and produces correct results under all conditions.</w:t>
      </w:r>
    </w:p>
    <w:bookmarkEnd w:id="96"/>
    <w:bookmarkStart w:id="97" w:name="X9b131de2bde74459d632bbba5f2600b445a4d62"/>
    <w:p>
      <w:pPr>
        <w:pStyle w:val="Heading3"/>
      </w:pPr>
      <w:r>
        <w:t xml:space="preserve">Data Validation Logic: Finding the Bypass Bugs</w:t>
      </w:r>
    </w:p>
    <w:p>
      <w:pPr>
        <w:pStyle w:val="FirstParagraph"/>
      </w:pPr>
      <w:r>
        <w:t xml:space="preserve">Your state machine fuzzer validates workflow logic. Now extend the same approach to data validation—​the rules that prevent invalid data from corrupting your service.</w:t>
      </w:r>
    </w:p>
    <w:p>
      <w:pPr>
        <w:pStyle w:val="BodyText"/>
      </w:pPr>
      <w:r>
        <w:t xml:space="preserve">Data validation failures don’t crash services. They silently accept invalid input that should have been rejected, allowing corruption to propagate through your system until it causes visible problems downstream.</w:t>
      </w:r>
    </w:p>
    <w:p>
      <w:pPr>
        <w:pStyle w:val="BodyText"/>
      </w:pPr>
      <w:r>
        <w:t xml:space="preserve">Focus on the validation boundaries in your application:</w:t>
      </w:r>
    </w:p>
    <w:p>
      <w:pPr>
        <w:pStyle w:val="BodyText"/>
      </w:pPr>
      <w:r>
        <w:t xml:space="preserve">Client-side validation that can be bypassed entirely.</w:t>
      </w:r>
      <w:r>
        <w:t xml:space="preserve"> </w:t>
      </w:r>
      <w:r>
        <w:t xml:space="preserve">Server-side validation that might have implementation bugs.</w:t>
      </w:r>
      <w:r>
        <w:t xml:space="preserve"> </w:t>
      </w:r>
      <w:r>
        <w:t xml:space="preserve">Database constraints that should catch validation failures.</w:t>
      </w:r>
    </w:p>
    <w:p>
      <w:pPr>
        <w:pStyle w:val="BodyText"/>
      </w:pPr>
      <w:r>
        <w:t xml:space="preserve">Your libFuzzer harness generates inputs designed to slip through validation gaps: boundary values that trigger integer overflow in validation checks, Unicode strings that bypass regex validation, type confusion inputs that exploit validation assumptions.</w:t>
      </w:r>
    </w:p>
    <w:p>
      <w:pPr>
        <w:pStyle w:val="BodyText"/>
      </w:pPr>
      <w:r>
        <w:t xml:space="preserve">The key insight: validation failures often emerge at the boundaries between different validation systems. Input that passes client-side validation but fails server-side validation. Data that satisfies server validation but violates database constraints.</w:t>
      </w:r>
    </w:p>
    <w:p>
      <w:pPr>
        <w:pStyle w:val="BodyText"/>
      </w:pPr>
      <w:r>
        <w:t xml:space="preserve">Generate test cases that specifically target these boundary conditions using the same systematic exploration approach from your crash detection work in Chapters 1 and 2.</w:t>
      </w:r>
    </w:p>
    <w:bookmarkEnd w:id="97"/>
    <w:bookmarkStart w:id="98" w:name="Xf1bd801f55e45ad902eb7304c754f0a236bae64"/>
    <w:p>
      <w:pPr>
        <w:pStyle w:val="Heading3"/>
      </w:pPr>
      <w:r>
        <w:t xml:space="preserve">Business Rule Enforcement and Authorization</w:t>
      </w:r>
    </w:p>
    <w:p>
      <w:pPr>
        <w:pStyle w:val="FirstParagraph"/>
      </w:pPr>
      <w:r>
        <w:t xml:space="preserve">Authorization and business rule enforcement systems must correctly implement complex policies that determine what operations users can perform under what circumstances. These systems often contain intricate logic that considers user roles, resource ownership, time-based restrictions, and contextual factors.</w:t>
      </w:r>
    </w:p>
    <w:p>
      <w:pPr>
        <w:pStyle w:val="BodyText"/>
      </w:pPr>
      <w:r>
        <w:t xml:space="preserve">Logic failures in authorization systems can allow users to access resources they shouldn’t, perform operations beyond their authorized scope, or bypass business rules that enforce regulatory compliance. These failures often don’t trigger obvious error conditions—​the system continues operating normally while processing unauthorized operations.</w:t>
      </w:r>
    </w:p>
    <w:p>
      <w:pPr>
        <w:pStyle w:val="BodyText"/>
      </w:pPr>
      <w:r>
        <w:t xml:space="preserve">Your fuzzing approach should generate authorization test scenarios that stress policy enforcement logic. Create test cases with different user roles, resource ownership patterns, and contextual factors that might expose assumptions in the authorization implementation.</w:t>
      </w:r>
    </w:p>
    <w:p>
      <w:pPr>
        <w:pStyle w:val="BodyText"/>
      </w:pPr>
      <w:r>
        <w:t xml:space="preserve">Focus on edge cases where multiple authorization rules interact: users with overlapping roles, resources with complex ownership hierarchies, and time-based restrictions that might create windows of unauthorized access. These complex scenarios often expose logic bugs that simple authorization tests miss.</w:t>
      </w:r>
    </w:p>
    <w:bookmarkEnd w:id="98"/>
    <w:bookmarkEnd w:id="99"/>
    <w:bookmarkStart w:id="103" w:name="X0623aea24de3f175d5273dcaa3461483c9357b7"/>
    <w:p>
      <w:pPr>
        <w:pStyle w:val="Heading2"/>
      </w:pPr>
      <w:r>
        <w:t xml:space="preserve">Resource Management and Connection Handling</w:t>
      </w:r>
    </w:p>
    <w:p>
      <w:pPr>
        <w:pStyle w:val="FirstParagraph"/>
      </w:pPr>
      <w:r>
        <w:t xml:space="preserve">Modern applications depend heavily on external resources: database connections, message queues, external API services, and distributed caches. Each of these dependencies represents a potential point of failure where resource management bugs can cause service degradation or complete outages.</w:t>
      </w:r>
    </w:p>
    <w:bookmarkStart w:id="100" w:name="X38ae4bf16d755c134342512a76f5323c50d44b1"/>
    <w:p>
      <w:pPr>
        <w:pStyle w:val="Heading3"/>
      </w:pPr>
      <w:r>
        <w:t xml:space="preserve">Connection Pool Exhaustion</w:t>
      </w:r>
    </w:p>
    <w:p>
      <w:pPr>
        <w:pStyle w:val="FirstParagraph"/>
      </w:pPr>
      <w:r>
        <w:t xml:space="preserve">Database connection pools provide a classic example of resource management that can fail under adversarial conditions. Applications typically maintain a fixed number of database connections to balance performance with resource consumption. Under normal conditions, connections are borrowed from the pool for brief operations then returned for reuse.</w:t>
      </w:r>
    </w:p>
    <w:p>
      <w:pPr>
        <w:pStyle w:val="BodyText"/>
      </w:pPr>
      <w:r>
        <w:t xml:space="preserve">However, bugs in connection lifecycle management can prevent connections from being returned to the pool. Long-running transactions that don’t commit properly, error conditions that bypass connection cleanup code, and race conditions in multi-threaded applications can all lead to connection pool exhaustion.</w:t>
      </w:r>
    </w:p>
    <w:p>
      <w:pPr>
        <w:pStyle w:val="BodyText"/>
      </w:pPr>
      <w:r>
        <w:t xml:space="preserve">When the connection pool becomes exhausted, new requests can’t obtain database connections and must either fail immediately or queue waiting for connections to become available. This creates a cascading failure where application response times increase dramatically, request queues grow, and the service becomes effectively unavailable even though the underlying database is functioning correctly.</w:t>
      </w:r>
    </w:p>
    <w:p>
      <w:pPr>
        <w:pStyle w:val="BodyText"/>
      </w:pPr>
      <w:r>
        <w:t xml:space="preserve">Your fuzzing strategy should generate operation sequences that stress connection lifecycle management. Create test cases that trigger database errors during transaction processing, simulate network failures during connection establishment, and generate rapid sequences of database operations that might overwhelm connection cleanup logic.</w:t>
      </w:r>
    </w:p>
    <w:p>
      <w:pPr>
        <w:pStyle w:val="BodyText"/>
      </w:pPr>
      <w:r>
        <w:t xml:space="preserve">Monitor connection pool metrics during fuzzing campaigns: active connections, queued requests, connection establishment failures, and connection lifetime statistics. These metrics often provide early warning of connection management issues before they cause complete service failure.</w:t>
      </w:r>
    </w:p>
    <w:bookmarkEnd w:id="100"/>
    <w:bookmarkStart w:id="101" w:name="X361c4d90a23eca9f3339be889d7448876ecbaf3"/>
    <w:p>
      <w:pPr>
        <w:pStyle w:val="Heading3"/>
      </w:pPr>
      <w:r>
        <w:t xml:space="preserve">Message Queue and Event Processing</w:t>
      </w:r>
    </w:p>
    <w:p>
      <w:pPr>
        <w:pStyle w:val="FirstParagraph"/>
      </w:pPr>
      <w:r>
        <w:t xml:space="preserve">Distributed applications often use message queues and event processing systems to handle asynchronous operations and inter-service communication. These systems typically implement sophisticated resource management policies to handle message acknowledgment, retry logic, and dead letter processing.</w:t>
      </w:r>
    </w:p>
    <w:p>
      <w:pPr>
        <w:pStyle w:val="BodyText"/>
      </w:pPr>
      <w:r>
        <w:t xml:space="preserve">Logic failures in message processing can create resource exhaustion scenarios where messages accumulate faster than they can be processed, queues grow without bounds, and the entire event processing system becomes overwhelmed. These failures often manifest gradually as message backlogs build up over time.</w:t>
      </w:r>
    </w:p>
    <w:p>
      <w:pPr>
        <w:pStyle w:val="BodyText"/>
      </w:pPr>
      <w:r>
        <w:t xml:space="preserve">Your fuzzing approach should generate message sequences that stress event processing logic. Create test cases that trigger processing failures, generate high-volume message bursts that overwhelm processing capacity, and simulate network failures that prevent message acknowledgment.</w:t>
      </w:r>
    </w:p>
    <w:p>
      <w:pPr>
        <w:pStyle w:val="BodyText"/>
      </w:pPr>
      <w:r>
        <w:t xml:space="preserve">Focus particularly on error handling and retry logic. Message processing systems often implement complex policies for handling failed messages, including exponential backoff, dead letter queues, and circuit breaker patterns. Bugs in these systems can cause resource exhaustion when error conditions prevent proper message cleanup.</w:t>
      </w:r>
    </w:p>
    <w:bookmarkEnd w:id="101"/>
    <w:bookmarkStart w:id="102" w:name="Xa278808ea8b18b29288b31d6ee2417352072a08"/>
    <w:p>
      <w:pPr>
        <w:pStyle w:val="Heading3"/>
      </w:pPr>
      <w:r>
        <w:t xml:space="preserve">External Service Integration</w:t>
      </w:r>
    </w:p>
    <w:p>
      <w:pPr>
        <w:pStyle w:val="FirstParagraph"/>
      </w:pPr>
      <w:r>
        <w:t xml:space="preserve">Modern applications integrate with numerous external services: payment processors, authentication providers, content delivery networks, and third-party APIs. Each integration represents a potential source of resource management failures when the external service becomes unavailable or responds with unexpected error conditions.</w:t>
      </w:r>
    </w:p>
    <w:p>
      <w:pPr>
        <w:pStyle w:val="BodyText"/>
      </w:pPr>
      <w:r>
        <w:t xml:space="preserve">Timeout handling, retry logic, and circuit breaker implementations all require careful resource management to prevent cascade failures when external services degrade. Bugs in these systems can cause applications to consume excessive resources waiting for unresponsive services or to overwhelm external services with retry attempts.</w:t>
      </w:r>
    </w:p>
    <w:p>
      <w:pPr>
        <w:pStyle w:val="BodyText"/>
      </w:pPr>
      <w:r>
        <w:t xml:space="preserve">Your fuzzing strategy should simulate various external service failure modes: complete unavailability, slow responses, intermittent failures, and malformed responses. Generate test cases that stress timeout handling, retry logic, and circuit breaker implementations under these failure conditions.</w:t>
      </w:r>
    </w:p>
    <w:p>
      <w:pPr>
        <w:pStyle w:val="BodyText"/>
      </w:pPr>
      <w:r>
        <w:t xml:space="preserve">Monitor resource consumption during external service integration testing: active connections to external services, queued requests waiting for responses, timeout occurrences, and retry attempt frequencies. These metrics help identify resource management failures before they cause application-wide issues.</w:t>
      </w:r>
    </w:p>
    <w:p>
      <w:pPr>
        <w:pStyle w:val="BodyText"/>
      </w:pPr>
      <w:r>
        <w:t xml:space="preserve">Your logic failure detection now covers state machine validation and data validation bypass discovery, both built on your established libFuzzer-plus-Docker foundation. These techniques catch the subtle failures that don’t crash but corrupt data and violate business rules.</w:t>
      </w:r>
    </w:p>
    <w:p>
      <w:pPr>
        <w:pStyle w:val="BodyText"/>
      </w:pPr>
      <w:r>
        <w:t xml:space="preserve">Time to integrate everything with production monitoring.</w:t>
      </w:r>
    </w:p>
    <w:bookmarkEnd w:id="102"/>
    <w:bookmarkEnd w:id="103"/>
    <w:bookmarkStart w:id="109" w:name="X9b66f1849abafa2dda7e0f5c9580e095ab61a08"/>
    <w:p>
      <w:pPr>
        <w:pStyle w:val="Heading2"/>
      </w:pPr>
      <w:r>
        <w:t xml:space="preserve">Production Integration: Docker-Native Reliability Monitoring</w:t>
      </w:r>
    </w:p>
    <w:p>
      <w:pPr>
        <w:pStyle w:val="FirstParagraph"/>
      </w:pPr>
      <w:r>
        <w:t xml:space="preserve">Your fuzzing discoveries mean nothing if you can’t detect similar failures in production. The ReDoS patterns, memory exhaustion scenarios, and logic failures you’ve found through systematic testing need corresponding monitoring that catches these issues before they impact customers.</w:t>
      </w:r>
    </w:p>
    <w:bookmarkStart w:id="104" w:name="X90645e363b39084c084d91ec518f38445a39225"/>
    <w:p>
      <w:pPr>
        <w:pStyle w:val="Heading3"/>
      </w:pPr>
      <w:r>
        <w:t xml:space="preserve">Container-Based Performance Monitoring</w:t>
      </w:r>
    </w:p>
    <w:p>
      <w:pPr>
        <w:pStyle w:val="FirstParagraph"/>
      </w:pPr>
      <w:r>
        <w:t xml:space="preserve">Deploy the same monitoring containers you built for fuzzing campaigns alongside your production services. Same Docker images. Same monitoring techniques. Different data sources.</w:t>
      </w:r>
    </w:p>
    <w:p>
      <w:pPr>
        <w:pStyle w:val="BodyText"/>
      </w:pPr>
      <w:r>
        <w:t xml:space="preserve">Your fuzzing campaigns established baseline performance characteristics for legitimate operations. Use these baselines to configure production monitoring thresholds. Request processing that exceeds CPU time limits you discovered during ReDoS testing. Memory growth patterns that match the exhaustion scenarios you found through systematic exploration.</w:t>
      </w:r>
    </w:p>
    <w:p>
      <w:pPr>
        <w:pStyle w:val="BodyText"/>
      </w:pPr>
      <w:r>
        <w:t xml:space="preserve">The advantage of container-based monitoring: consistency between testing and production environments. Your monitoring infrastructure uses the same Docker images, same performance measurement techniques, same alerting thresholds developed during fuzzing campaigns.</w:t>
      </w:r>
    </w:p>
    <w:p>
      <w:pPr>
        <w:pStyle w:val="BodyText"/>
      </w:pPr>
      <w:r>
        <w:t xml:space="preserve">Deploy monitoring sidecars that track the same metrics you measured during fuzzing:</w:t>
      </w:r>
    </w:p>
    <w:p>
      <w:pPr>
        <w:numPr>
          <w:ilvl w:val="0"/>
          <w:numId w:val="1007"/>
        </w:numPr>
      </w:pPr>
      <w:r>
        <w:t xml:space="preserve">CPU time per request (ReDoS detection)</w:t>
      </w:r>
    </w:p>
    <w:p>
      <w:pPr>
        <w:numPr>
          <w:ilvl w:val="0"/>
          <w:numId w:val="1007"/>
        </w:numPr>
      </w:pPr>
      <w:r>
        <w:t xml:space="preserve">Memory allocation patterns (exhaustion detection)</w:t>
      </w:r>
    </w:p>
    <w:p>
      <w:pPr>
        <w:numPr>
          <w:ilvl w:val="0"/>
          <w:numId w:val="1007"/>
        </w:numPr>
      </w:pPr>
      <w:r>
        <w:t xml:space="preserve">Resource pool utilization (connection monitoring)</w:t>
      </w:r>
    </w:p>
    <w:p>
      <w:pPr>
        <w:numPr>
          <w:ilvl w:val="0"/>
          <w:numId w:val="1007"/>
        </w:numPr>
      </w:pPr>
      <w:r>
        <w:t xml:space="preserve">Business rule validation results (logic failure detection)</w:t>
      </w:r>
    </w:p>
    <w:bookmarkEnd w:id="104"/>
    <w:bookmarkStart w:id="105" w:name="Xd34fcddb519551c8ea0e020eebf228850fa7573"/>
    <w:p>
      <w:pPr>
        <w:pStyle w:val="Heading3"/>
      </w:pPr>
      <w:r>
        <w:t xml:space="preserve">Intelligent Alert Generation</w:t>
      </w:r>
    </w:p>
    <w:p>
      <w:pPr>
        <w:pStyle w:val="FirstParagraph"/>
      </w:pPr>
      <w:r>
        <w:t xml:space="preserve">Raw monitoring data overwhelms operations teams. Your production monitoring needs the same intelligent filtering you apply during fuzzing campaigns—​focus on actionable reliability issues while filtering out normal operational variation.</w:t>
      </w:r>
    </w:p>
    <w:p>
      <w:pPr>
        <w:pStyle w:val="BodyText"/>
      </w:pPr>
      <w:r>
        <w:t xml:space="preserve">Use the same statistical techniques from your fuzzing campaigns:</w:t>
      </w:r>
    </w:p>
    <w:p>
      <w:pPr>
        <w:pStyle w:val="BodyText"/>
      </w:pPr>
      <w:r>
        <w:t xml:space="preserve">Baseline establishment from historical performance data.</w:t>
      </w:r>
      <w:r>
        <w:t xml:space="preserve"> </w:t>
      </w:r>
      <w:r>
        <w:t xml:space="preserve">Standard deviation analysis to identify significant deviations.</w:t>
      </w:r>
      <w:r>
        <w:t xml:space="preserve"> </w:t>
      </w:r>
      <w:r>
        <w:t xml:space="preserve">Correlation analysis to connect multiple symptoms to single root causes.</w:t>
      </w:r>
    </w:p>
    <w:p>
      <w:pPr>
        <w:pStyle w:val="BodyText"/>
      </w:pPr>
      <w:r>
        <w:t xml:space="preserve">Your alert generation should distinguish between random performance variation and systematic reliability degradation that indicates the failure modes you discovered through fuzzing.</w:t>
      </w:r>
    </w:p>
    <w:bookmarkEnd w:id="105"/>
    <w:bookmarkStart w:id="106" w:name="X4f4b98eab1d1515ae763c6656f2eee896495dfd"/>
    <w:p>
      <w:pPr>
        <w:pStyle w:val="Heading3"/>
      </w:pPr>
      <w:r>
        <w:t xml:space="preserve">Intelligent Alert Generation and Prioritization</w:t>
      </w:r>
    </w:p>
    <w:p>
      <w:pPr>
        <w:pStyle w:val="FirstParagraph"/>
      </w:pPr>
      <w:r>
        <w:t xml:space="preserve">The volume of performance and resource consumption data generated by modern applications can quickly overwhelm traditional alerting systems. You need intelligent alert generation that can identify truly significant reliability issues while filtering out noise from normal operational variations and temporary performance fluctuations.</w:t>
      </w:r>
    </w:p>
    <w:p>
      <w:pPr>
        <w:pStyle w:val="BodyText"/>
      </w:pPr>
      <w:r>
        <w:t xml:space="preserve">Effective alert prioritization requires understanding the business impact of different types of reliability failures. A memory leak that develops over days might be less urgent than a ReDoS vulnerability that can be triggered instantly, but both require attention before they cause service outages.</w:t>
      </w:r>
    </w:p>
    <w:p>
      <w:pPr>
        <w:pStyle w:val="BodyText"/>
      </w:pPr>
      <w:r>
        <w:t xml:space="preserve">Implement alert correlation that can identify when multiple performance indicators suggest the same underlying reliability issue. Memory consumption increases combined with slower response times and increased error rates might all indicate the same resource exhaustion problem rather than three separate issues.</w:t>
      </w:r>
    </w:p>
    <w:p>
      <w:pPr>
        <w:pStyle w:val="BodyText"/>
      </w:pPr>
      <w:r>
        <w:t xml:space="preserve">Create alert prioritization policies that consider both technical severity and business impact. Critical user-facing services should generate immediate alerts for performance degradation, while background processing systems might tolerate higher thresholds before triggering alerts.</w:t>
      </w:r>
    </w:p>
    <w:bookmarkEnd w:id="106"/>
    <w:bookmarkStart w:id="107" w:name="X829e99b3a956eb19211ad119e2acd43fa6ca25f"/>
    <w:p>
      <w:pPr>
        <w:pStyle w:val="Heading3"/>
      </w:pPr>
      <w:r>
        <w:t xml:space="preserve">Automated Incident Response and Remediation</w:t>
      </w:r>
    </w:p>
    <w:p>
      <w:pPr>
        <w:pStyle w:val="FirstParagraph"/>
      </w:pPr>
      <w:r>
        <w:t xml:space="preserve">When your monitoring systems detect reliability failures, automated response capabilities can often prevent minor issues from escalating into major service outages. Circuit breakers, automatic scaling, resource cleanup, and graceful degradation mechanisms can all be triggered automatically when specific failure patterns are detected.</w:t>
      </w:r>
    </w:p>
    <w:p>
      <w:pPr>
        <w:pStyle w:val="BodyText"/>
      </w:pPr>
      <w:r>
        <w:t xml:space="preserve">Automated incident response requires careful balance between rapid response and avoiding false positive triggers that might cause unnecessary service disruption. Your automation should be conservative enough to avoid creating problems while still providing meaningful protection against reliability failures.</w:t>
      </w:r>
    </w:p>
    <w:p>
      <w:pPr>
        <w:pStyle w:val="BodyText"/>
      </w:pPr>
      <w:r>
        <w:t xml:space="preserve">Implement graduated response policies that escalate through increasing levels of intervention: monitoring and alerting for minor issues, automatic resource cleanup for moderate problems, and service protection measures like rate limiting or graceful degradation for severe issues.</w:t>
      </w:r>
    </w:p>
    <w:p>
      <w:pPr>
        <w:pStyle w:val="BodyText"/>
      </w:pPr>
      <w:r>
        <w:t xml:space="preserve">Create comprehensive logging and audit trails for all automated response actions. When automated systems take remediation actions, you need detailed records of what was detected, what actions were taken, and what the results were. This information is crucial for post-incident analysis and system improvement.</w:t>
      </w:r>
    </w:p>
    <w:bookmarkEnd w:id="107"/>
    <w:bookmarkStart w:id="108" w:name="X73172b78352be384a1113e4f8beeeb38b4f5266"/>
    <w:p>
      <w:pPr>
        <w:pStyle w:val="Heading3"/>
      </w:pPr>
      <w:r>
        <w:t xml:space="preserve">Continuous Improvement and Learning</w:t>
      </w:r>
    </w:p>
    <w:p>
      <w:pPr>
        <w:pStyle w:val="FirstParagraph"/>
      </w:pPr>
      <w:r>
        <w:t xml:space="preserve">The reliability monitoring and response systems you implement should continuously learn from operational experience and improve their effectiveness over time. Machine learning techniques can help identify new patterns of reliability failures, refine alert thresholds based on operational feedback, and optimize response policies based on historical effectiveness.</w:t>
      </w:r>
    </w:p>
    <w:p>
      <w:pPr>
        <w:pStyle w:val="BodyText"/>
      </w:pPr>
      <w:r>
        <w:t xml:space="preserve">Implement feedback loops that allow operational teams to provide input on alert accuracy and response effectiveness. This feedback helps refine monitoring thresholds and response policies to reduce false positives while ensuring genuine reliability issues receive appropriate attention.</w:t>
      </w:r>
    </w:p>
    <w:p>
      <w:pPr>
        <w:pStyle w:val="BodyText"/>
      </w:pPr>
      <w:r>
        <w:t xml:space="preserve">Regularly analyze incident data to identify patterns and trends in reliability failures. Look for common root causes, recurring failure modes, and opportunities to prevent similar issues through improved monitoring or automated response capabilities.</w:t>
      </w:r>
    </w:p>
    <w:p>
      <w:pPr>
        <w:pStyle w:val="BodyText"/>
      </w:pPr>
      <w:r>
        <w:t xml:space="preserve">Create regular review processes that evaluate the effectiveness of your reliability monitoring and response systems. Track metrics like alert accuracy, response time, and incident prevention effectiveness to identify areas for improvement and validate the value of your reliability engineering investments.</w:t>
      </w:r>
    </w:p>
    <w:bookmarkEnd w:id="108"/>
    <w:bookmarkEnd w:id="109"/>
    <w:bookmarkStart w:id="110" w:name="X6cb6e2a2477b279ca6cec8be54682d5e681d2f8"/>
    <w:p>
      <w:pPr>
        <w:pStyle w:val="Heading2"/>
      </w:pPr>
      <w:r>
        <w:t xml:space="preserve">Chapter Recap: From Crashes to Comprehensive Service Reliability</w:t>
      </w:r>
    </w:p>
    <w:p>
      <w:pPr>
        <w:pStyle w:val="FirstParagraph"/>
      </w:pPr>
      <w:r>
        <w:t xml:space="preserve">You’ve extended your Docker-plus-libFuzzer infrastructure from Chapter 2 beyond crash detection into the complete spectrum of reliability failures that don’t announce themselves with obvious symptoms.</w:t>
      </w:r>
    </w:p>
    <w:p>
      <w:pPr>
        <w:pStyle w:val="BodyText"/>
      </w:pPr>
      <w:r>
        <w:rPr>
          <w:b/>
          <w:bCs/>
        </w:rPr>
        <w:t xml:space="preserve">ReDoS Detection</w:t>
      </w:r>
      <w:r>
        <w:t xml:space="preserve">: Your CPU monitoring harnesses catch regular expressions that consume exponential time under adversarial input. Email validation and URL parsing fuzzers using your established libFuzzer patterns identify performance denial-of-service vulnerabilities within 15-30 minutes.</w:t>
      </w:r>
    </w:p>
    <w:p>
      <w:pPr>
        <w:pStyle w:val="BodyText"/>
      </w:pPr>
      <w:r>
        <w:rPr>
          <w:b/>
          <w:bCs/>
        </w:rPr>
        <w:t xml:space="preserve">Memory Exhaustion Discovery</w:t>
      </w:r>
      <w:r>
        <w:t xml:space="preserve">: Container-based memory monitoring detects unbounded allocation and resource leaks that eventually crash services. Your sidecar monitoring approach tracks memory growth patterns, identifying slow leaks that manual testing never catches.</w:t>
      </w:r>
    </w:p>
    <w:p>
      <w:pPr>
        <w:pStyle w:val="BodyText"/>
      </w:pPr>
      <w:r>
        <w:rPr>
          <w:b/>
          <w:bCs/>
        </w:rPr>
        <w:t xml:space="preserve">Logic Failure Detection</w:t>
      </w:r>
      <w:r>
        <w:t xml:space="preserve">: State machine, authorization, and financial logic fuzzers discover business rule violations that corrupt data without triggering obvious errors. These harnesses use the same systematic exploration approach from crash detection to find edge cases where business logic breaks down.</w:t>
      </w:r>
    </w:p>
    <w:p>
      <w:pPr>
        <w:pStyle w:val="BodyText"/>
      </w:pPr>
      <w:r>
        <w:t xml:space="preserve">The unified approach matters. Same Docker infrastructure. Same libFuzzer foundation. Same systematic exploration techniques. Extended from memory corruption into performance, resource management, and business logic reliability.</w:t>
      </w:r>
    </w:p>
    <w:bookmarkEnd w:id="110"/>
    <w:bookmarkStart w:id="111" w:name="X95634a4e85dba0ab7e4ec2735e8a0109d8dd1d9"/>
    <w:p>
      <w:pPr>
        <w:pStyle w:val="Heading2"/>
      </w:pPr>
      <w:r>
        <w:t xml:space="preserve">Call to Action: Deploy Performance and Logic Testing</w:t>
      </w:r>
    </w:p>
    <w:p>
      <w:pPr>
        <w:pStyle w:val="FirstParagraph"/>
      </w:pPr>
      <w:r>
        <w:t xml:space="preserve">Start with your highest-risk input processing: anything using regular expressions for validation. Email forms, URL parsing, content filtering. Build ReDoS detection harnesses using your established libFuzzer infrastructure from Chapter 2. Most applications have ReDoS vulnerabilities waiting to be discovered.</w:t>
      </w:r>
    </w:p>
    <w:p>
      <w:pPr>
        <w:pStyle w:val="BodyText"/>
      </w:pPr>
      <w:r>
        <w:t xml:space="preserve">Next, target memory-intensive operations: JSON parsing, file uploads, caching systems. Deploy memory monitoring containers alongside your existing fuzzing infrastructure. Resource exhaustion bugs are common in applications that process variable-sized input.</w:t>
      </w:r>
    </w:p>
    <w:p>
      <w:pPr>
        <w:pStyle w:val="BodyText"/>
      </w:pPr>
      <w:r>
        <w:t xml:space="preserve">Finally, extract business logic validation from your most critical workflows: order processing, user account management, financial transactions. Build logic fuzzers that validate business rule enforcement using the same systematic exploration techniques you’ve mastered.</w:t>
      </w:r>
    </w:p>
    <w:p>
      <w:pPr>
        <w:pStyle w:val="BodyText"/>
      </w:pPr>
      <w:r>
        <w:t xml:space="preserve">Focus on the reliability failures that actually impact your services. Don’t test theoretical edge cases—​target the input processing paths and business logic that handle real user data and could cause real service outages when they fail.</w:t>
      </w:r>
    </w:p>
    <w:bookmarkEnd w:id="111"/>
    <w:bookmarkStart w:id="112" w:name="X6bc5b40c2b4513b0ac68de3749199fc7e2fc7da"/>
    <w:p>
      <w:pPr>
        <w:pStyle w:val="Heading2"/>
      </w:pPr>
      <w:r>
        <w:t xml:space="preserve">Transition to Property-Based Reliability Validation</w:t>
      </w:r>
    </w:p>
    <w:p>
      <w:pPr>
        <w:pStyle w:val="FirstParagraph"/>
      </w:pPr>
      <w:r>
        <w:t xml:space="preserve">Your systematic reliability testing foundation—​crash detection, performance monitoring, resource tracking, and logic validation—​prepares you for the advanced techniques in Chapter 4. You’ll learn Google FuzzTest for property-based testing that verifies algorithmic correctness, differential fuzzing that compares behavior across implementations, and gRPC/protobuf testing for service communication reliability.</w:t>
      </w:r>
    </w:p>
    <w:p>
      <w:pPr>
        <w:pStyle w:val="BodyText"/>
      </w:pPr>
      <w:r>
        <w:t xml:space="preserve">These advanced approaches build directly on the monitoring capabilities and systematic methodology you’ve developed. The transition from individual technique mastery to comprehensive reliability validation begins with property-based testing that verifies your services not only avoid failures, but consistently produce correct results under all input conditions.</w:t>
      </w:r>
      <w:r>
        <w:t xml:space="preserve"> </w:t>
      </w:r>
      <w:r>
        <w:t xml:space="preserve">:pp: ++</w:t>
      </w:r>
    </w:p>
    <w:bookmarkEnd w:id="112"/>
    <w:bookmarkEnd w:id="113"/>
    <w:bookmarkStart w:id="135" w:name="X637d39e848d61576359857f716e6fb65a9e8ba4"/>
    <w:p>
      <w:pPr>
        <w:pStyle w:val="Heading1"/>
      </w:pPr>
      <w:r>
        <w:t xml:space="preserve">Chapter 6: Python Service Reliability with Atheris</w:t>
      </w:r>
    </w:p>
    <w:p>
      <w:pPr>
        <w:pStyle w:val="FirstParagraph"/>
      </w:pPr>
      <w:r>
        <w:rPr>
          <w:i/>
          <w:iCs/>
        </w:rPr>
        <w:t xml:space="preserve">Building Crash-Resistant FastAPI Services Through Systematic Testing</w:t>
      </w:r>
    </w:p>
    <w:p>
      <w:pPr>
        <w:pStyle w:val="BodyText"/>
      </w:pPr>
      <w:r>
        <w:t xml:space="preserve">Your internal release server just crashed during a critical deployment window. The logs show a simple UnicodeDecodeError in your release upload endpoint—​a single Unicode character in a release note brought down your entire software distribution pipeline. While your engineering team frantically restarts containers, dozens of developers are blocked from deploying bug fixes, and your incident response channel fills with frustrated messages about broken CI/CD pipelines.</w:t>
      </w:r>
    </w:p>
    <w:p>
      <w:pPr>
        <w:pStyle w:val="BodyText"/>
      </w:pPr>
      <w:r>
        <w:t xml:space="preserve">This scenario isn’t hypothetical. Python’s dynamic nature, file processing complexity, and rich ecosystem of serialization formats create reliability challenges that differ fundamentally from the memory corruption bugs we targeted with AFL++ in earlier chapters. When GitHub experienced release artifact corruption due to file processing edge cases, or when Docker Hub suffered outages from container manifest parsing failures, these weren’t buffer overflows that AddressSanitizer would catch. They were Python-specific runtime failures that required systematic exploration of interpreter-level crash scenarios.</w:t>
      </w:r>
    </w:p>
    <w:p>
      <w:pPr>
        <w:pStyle w:val="BodyText"/>
      </w:pPr>
      <w:r>
        <w:t xml:space="preserve">This chapter transforms your libFuzzer expertise from Chapter 2 into Python reliability testing using Atheris, focusing on a realistic FastAPI release server that combines file upload processing, CQRS command handling, Bootstrap frontend serving, and background release packaging. You’ll discover exactly how Python applications fail under adversarial input and learn to systematically find these crashes before they affect development team productivity.</w:t>
      </w:r>
    </w:p>
    <w:p>
      <w:pPr>
        <w:pStyle w:val="BodyText"/>
      </w:pPr>
      <w:r>
        <w:t xml:space="preserve">By the end of this chapter, you’ll have a complete reliability testing system running against your FastAPI release server, discovering file processing crashes, command validation failures, template rendering bombs, and background task corruption that cause real deployment pipeline outages. Let’s build this systematic crash discovery approach using a single, realistic application.</w:t>
      </w:r>
    </w:p>
    <w:bookmarkStart w:id="114" w:name="X9d3930cff29232471ea84173d7ab4415eeb29a5"/>
    <w:p>
      <w:pPr>
        <w:pStyle w:val="Heading2"/>
      </w:pPr>
      <w:r>
        <w:t xml:space="preserve">Our Target Application: FastAPI Release Server with CQRS</w:t>
      </w:r>
    </w:p>
    <w:p>
      <w:pPr>
        <w:pStyle w:val="FirstParagraph"/>
      </w:pPr>
      <w:r>
        <w:t xml:space="preserve">Coverage-guided fuzzing requires realistic applications with multiple crash surfaces to demonstrate systematic exploration effectiveness. We’ll focus on a single FastAPI release server throughout this chapter because software distribution systems combine components that interact in complex ways—​exactly the scenarios where manual testing fails to discover edge cases but fuzzing excels through systematic boundary exploration.</w:t>
      </w:r>
    </w:p>
    <w:p>
      <w:pPr>
        <w:pStyle w:val="BodyText"/>
      </w:pPr>
      <w:r>
        <w:t xml:space="preserve">This release server handles software artifact uploads through file processing endpoints, manages release metadata using CQRS command and query handlers, serves a Bootstrap 5.3 interface for release management, and processes releases through background tasks for packaging and distribution. Each component represents a different crash surface that requires targeted Atheris testing approaches—​when you understand how these components interact, you’ll know exactly when to apply specific fuzzing techniques to your own applications.</w:t>
      </w:r>
    </w:p>
    <w:p>
      <w:pPr>
        <w:pStyle w:val="BodyText"/>
      </w:pPr>
      <w:r>
        <w:t xml:space="preserve">The file upload endpoints accept release artifacts, documentation, and metadata through multipart form submissions. This is when file processing fuzzing becomes critical: uploaded files might contain malformed archives, executables with unusual headers, or documentation with encoding edge cases. Each file type presents opportunities for processing crashes, validation failures, and storage errors that systematic mutation will discover.</w:t>
      </w:r>
    </w:p>
    <w:p>
      <w:pPr>
        <w:pStyle w:val="BodyText"/>
      </w:pPr>
      <w:r>
        <w:t xml:space="preserve">CQRS command handling processes release creation, updates, and deletion through structured command objects that enforce business rules and data validation. This is when command validation fuzzing applies: malformed version strings can break semantic version parsing, release notes with unusual formatting can crash template rendering, and command sequences can violate business invariants under edge case conditions that only systematic exploration discovers.</w:t>
      </w:r>
    </w:p>
    <w:p>
      <w:pPr>
        <w:pStyle w:val="BodyText"/>
      </w:pPr>
      <w:r>
        <w:t xml:space="preserve">Background release processing happens asynchronously through tasks that package uploaded artifacts, generate checksums, update distribution indexes, and send notifications. This is when async fuzzing techniques become essential: failed packaging requires retry logic, checksum generation can fail on corrupted files, and notification sending can crash on malformed email templates.</w:t>
      </w:r>
    </w:p>
    <w:p>
      <w:pPr>
        <w:pStyle w:val="BodyText"/>
      </w:pPr>
      <w:r>
        <w:t xml:space="preserve">This realistic application architecture mirrors what you’ll encounter in production FastAPI services that handle file processing, implement modern architectural patterns, and serve interactive frontends—​making the reliability testing techniques directly applicable to your actual applications rather than contrived examples.</w:t>
      </w:r>
    </w:p>
    <w:bookmarkEnd w:id="114"/>
    <w:bookmarkStart w:id="115" w:name="X0df5e27243832990fa6285dcad38ce94e0f064a"/>
    <w:p>
      <w:pPr>
        <w:pStyle w:val="Heading2"/>
      </w:pPr>
      <w:r>
        <w:t xml:space="preserve">Atheris Foundation: LibFuzzer for Python Runtime</w:t>
      </w:r>
    </w:p>
    <w:p>
      <w:pPr>
        <w:pStyle w:val="FirstParagraph"/>
      </w:pPr>
      <w:r>
        <w:t xml:space="preserve">Coverage-guided fuzzing works identically in Python and C++: generate inputs, track which code paths get executed, save inputs that reach new code, mutate those inputs to explore further. Atheris implements this exact approach for Python, bringing systematic exploration to Python’s interpreted environment using the same principles you mastered in Chapter 2.</w:t>
      </w:r>
    </w:p>
    <w:p>
      <w:pPr>
        <w:pStyle w:val="BodyText"/>
      </w:pPr>
      <w:r>
        <w:t xml:space="preserve">The crucial difference lies in when you need different discovery approaches. LibFuzzer in C++ finds buffer overflows and use-after-free bugs that cause segmentation faults. Atheris finds Python runtime failures that crash services in production: unhandled exceptions that crash request processing, encoding errors that break file operations, import failures that prevent module loading, and resource exhaustion that causes memory errors.</w:t>
      </w:r>
    </w:p>
    <w:p>
      <w:pPr>
        <w:pStyle w:val="BodyText"/>
      </w:pPr>
      <w:r>
        <w:t xml:space="preserve">When should you use containerized fuzzing? Always. Your Atheris environment takes five minutes using our established Docker approach because containers prevent fuzzing experiments from affecting your development machine while ensuring consistent results across different systems. The container provides Python 3.9+ with Atheris installed, FastAPI and related dependencies, file processing libraries, and debugging tools for crash analysis.</w:t>
      </w:r>
    </w:p>
    <w:p>
      <w:pPr>
        <w:pStyle w:val="BodyText"/>
      </w:pPr>
      <w:r>
        <w:t xml:space="preserve">Coverage-guided exploration in Python requires understanding how Atheris tracks execution paths through interpreted code. Your first harness follows the same pattern you learned in Chapter 2: the fuzzer generates byte arrays, your harness converts them to Python objects, and your target code processes these objects while Atheris tracks which code paths get executed.</w:t>
      </w:r>
    </w:p>
    <w:p>
      <w:pPr>
        <w:pStyle w:val="BodyText"/>
      </w:pPr>
      <w:r>
        <w:t xml:space="preserve">Why does this systematic approach discover crashes that manual testing misses? Because Python applications fail in ways that human testers don’t think to test. GitHub’s release artifact corruption didn’t cause a segmentation fault—​it caused an unhandled exception during file processing when a specific combination of archive headers triggered an edge case in extraction logic.</w:t>
      </w:r>
    </w:p>
    <w:p>
      <w:pPr>
        <w:pStyle w:val="BodyText"/>
      </w:pPr>
      <w:r>
        <w:t xml:space="preserve">When does systematic exploration become essential? When your application processes external files through multiple layers: upload validation, format detection, content extraction, metadata parsing, and storage operations. Each layer can fail independently, but systematic mutation discovers the file combinations that cause failures deep in processing pipelines where manual testing rarely reaches.</w:t>
      </w:r>
    </w:p>
    <w:p>
      <w:pPr>
        <w:pStyle w:val="BodyText"/>
      </w:pPr>
      <w:r>
        <w:rPr>
          <w:b/>
          <w:bCs/>
        </w:rPr>
        <w:t xml:space="preserve">Section Recap:</w:t>
      </w:r>
      <w:r>
        <w:t xml:space="preserve"> </w:t>
      </w:r>
      <w:r>
        <w:t xml:space="preserve">Atheris applies coverage-guided fuzzing to Python’s interpreted environment using the same systematic exploration principles you learned in Chapter 2. The difference lies in discovering Python runtime failures rather than memory corruption bugs. Your Docker environment enables consistent fuzzing experiments that systematically explore code paths manual testing would never reach.</w:t>
      </w:r>
    </w:p>
    <w:bookmarkEnd w:id="115"/>
    <w:bookmarkStart w:id="116" w:name="Xaddad2ce181f230d167b2a24fdbc3a5a1d3b9aa"/>
    <w:p>
      <w:pPr>
        <w:pStyle w:val="Heading2"/>
      </w:pPr>
      <w:r>
        <w:t xml:space="preserve">File Upload Endpoint Crash Discovery: Systematic File Mutation</w:t>
      </w:r>
    </w:p>
    <w:p>
      <w:pPr>
        <w:pStyle w:val="FirstParagraph"/>
      </w:pPr>
      <w:r>
        <w:t xml:space="preserve">Coverage-guided fuzzing discovers file processing crashes through systematic file mutation that explores validation boundaries, format parsing edge cases, and storage failures that manual testing misses. When should you fuzz file upload endpoints? Immediately after implementing any endpoint that processes uploaded files—​this is where systematic exploration prevents production crashes from malformed artifacts.</w:t>
      </w:r>
    </w:p>
    <w:p>
      <w:pPr>
        <w:pStyle w:val="BodyText"/>
      </w:pPr>
      <w:r>
        <w:t xml:space="preserve">Your FastAPI release server’s upload endpoints combine multipart form parsing, file type validation, content extraction, and database storage operations. Coverage-guided fuzzing systematically explores each layer by generating files that reach new code paths, discovering the exact file combinations that cause crashes deep in processing pipelines.</w:t>
      </w:r>
    </w:p>
    <w:p>
      <w:pPr>
        <w:pStyle w:val="BodyText"/>
      </w:pPr>
      <w:r>
        <w:t xml:space="preserve">Why does systematic file mutation discover crashes that manual testing misses? Because fuzzing generates file combinations that human testers don’t consider. Start with valid release artifacts from your development process—​ZIP archives, executables, documentation files—​then let Atheris mutate file headers, content structures, and embedded metadata while maintaining basic file format validity. This guided mutation discovers edge cases in specific parsing logic while avoiding the early rejection that completely corrupted files would cause.</w:t>
      </w:r>
    </w:p>
    <w:p>
      <w:pPr>
        <w:pStyle w:val="BodyText"/>
      </w:pPr>
      <w:r>
        <w:t xml:space="preserve">When does file format fuzzing become critical? When your release server processes multiple file types that developers upload: ZIP archives containing release artifacts, executables with various formats, documentation in multiple encodings, and metadata files with structured content. Generate archives with malformed central directories, executables with unusual section headers, and documentation with encoding edge cases that trigger file processing library failures.</w:t>
      </w:r>
    </w:p>
    <w:p>
      <w:pPr>
        <w:pStyle w:val="BodyText"/>
      </w:pPr>
      <w:r>
        <w:t xml:space="preserve">Release metadata extraction presents rich crash opportunities through systematic exploration of embedded content. ZIP archives contain file lists, modification timestamps, and compression metadata that can trigger edge cases in extraction libraries. Executable files contain version information, digital signatures, and embedded resources that can cause processing failures when malformed. Within ten minutes of running file format fuzzing, you’ll discover archive structures that cause extraction crashes and executable metadata that triggers parsing errors.</w:t>
      </w:r>
    </w:p>
    <w:p>
      <w:pPr>
        <w:pStyle w:val="BodyText"/>
      </w:pPr>
      <w:r>
        <w:t xml:space="preserve">When should you focus on multipart form processing? When your upload endpoints combine file data with metadata fields that undergo validation and business rule enforcement. Generate multipart requests that contain oversized files, malformed field names, unusual content types, and boundary conditions that stress form parsing libraries. Systematic exploration discovers combinations of file size, field count, and content structure that cause request processing failures.</w:t>
      </w:r>
    </w:p>
    <w:p>
      <w:pPr>
        <w:pStyle w:val="BodyText"/>
      </w:pPr>
      <w:r>
        <w:t xml:space="preserve">Why does coverage-guided file processing find these edge cases effectively? Because Atheris tracks which file processing code paths get executed and focuses mutation on files that reach new parsing logic. Manual testing might check a few archive formats, but systematic exploration generates thousands of file variations that stress every parsing boundary in your processing pipeline.</w:t>
      </w:r>
    </w:p>
    <w:p>
      <w:pPr>
        <w:pStyle w:val="BodyText"/>
      </w:pPr>
      <w:r>
        <w:t xml:space="preserve">File storage operations create additional crash surfaces when disk space is exhausted, when file permissions prevent writes, or when concurrent uploads conflict during storage. Coverage-guided fuzzing systematically tests these scenarios by generating upload patterns that stress storage subsystems and race condition boundaries.</w:t>
      </w:r>
    </w:p>
    <w:p>
      <w:pPr>
        <w:pStyle w:val="BodyText"/>
      </w:pPr>
      <w:r>
        <w:rPr>
          <w:b/>
          <w:bCs/>
        </w:rPr>
        <w:t xml:space="preserve">Section Recap:</w:t>
      </w:r>
      <w:r>
        <w:t xml:space="preserve"> </w:t>
      </w:r>
      <w:r>
        <w:t xml:space="preserve">Systematic file mutation through Atheris discovers format parsing crashes, extraction failures, and storage errors that cause upload endpoint failures. Coverage-guided exploration reaches file processing logic that manual testing rarely exercises, finding the exact file combinations that crash production release servers.</w:t>
      </w:r>
    </w:p>
    <w:bookmarkEnd w:id="116"/>
    <w:bookmarkStart w:id="117" w:name="X413fb8dd69a2aa6b774e662bdf173dbe1d2aba9"/>
    <w:p>
      <w:pPr>
        <w:pStyle w:val="Heading2"/>
      </w:pPr>
      <w:r>
        <w:t xml:space="preserve">CQRS Command Processing: Systematic Validation Boundary Testing</w:t>
      </w:r>
    </w:p>
    <w:p>
      <w:pPr>
        <w:pStyle w:val="FirstParagraph"/>
      </w:pPr>
      <w:r>
        <w:t xml:space="preserve">CQRS command processing crashes emerge when Atheris systematically corrupts command data flowing through validation, business rule enforcement, and event generation, discovering edge cases that bring down release management through command handling failures that manual testing would never attempt. When should you fuzz CQRS commands? Whenever commands process external data or enforce complex business rules—​this is where systematic validation corruption discovers crashes.</w:t>
      </w:r>
    </w:p>
    <w:p>
      <w:pPr>
        <w:pStyle w:val="BodyText"/>
      </w:pPr>
      <w:r>
        <w:t xml:space="preserve">Your release server’s CQRS architecture separates command handling from query processing, creating distinct crash surfaces for each operation type. Coverage-guided fuzzing systematically mutates command payloads to discover which combinations cause validation failures, business rule violations, or event generation crashes that can bring down the entire command processing pipeline.</w:t>
      </w:r>
    </w:p>
    <w:p>
      <w:pPr>
        <w:pStyle w:val="BodyText"/>
      </w:pPr>
      <w:r>
        <w:t xml:space="preserve">Why does systematic command mutation discover crashes that integration testing misses? Because CQRS command processing can fail in ways that application developers don’t anticipate during normal workflow testing. Generate command payloads that contain unusual version strings, extremely long release notes, malformed date fields, and business rule combinations that push validation logic boundaries. Manual testing might use typical release scenarios, but systematic exploration generates command combinations that stress every validation boundary.</w:t>
      </w:r>
    </w:p>
    <w:p>
      <w:pPr>
        <w:pStyle w:val="BodyText"/>
      </w:pPr>
      <w:r>
        <w:t xml:space="preserve">When does semantic version validation fuzzing become essential? When your release server enforces version ordering, dependency relationships, and upgrade path validation that can fail under adversarial input. Generate version strings that violate semantic versioning rules, contain unusual pre-release identifiers, exceed length limits, or include characters that break version comparison logic. Coverage-guided fuzzing systematically explores version validation by generating edge case inputs that manual testing would never consider.</w:t>
      </w:r>
    </w:p>
    <w:p>
      <w:pPr>
        <w:pStyle w:val="BodyText"/>
      </w:pPr>
      <w:r>
        <w:t xml:space="preserve">Command sequencing and state validation present unique reliability challenges when command workflows enforce business invariants that can be violated through specific command orderings. Generate command sequences that attempt to delete active releases, update non-existent versions, or create releases with conflicting metadata that violate business rules under concurrent processing conditions.</w:t>
      </w:r>
    </w:p>
    <w:p>
      <w:pPr>
        <w:pStyle w:val="BodyText"/>
      </w:pPr>
      <w:r>
        <w:t xml:space="preserve">When should you focus on event generation testing? When successful command processing triggers events that update read models, send notifications, or initiate background processing workflows. Event generation can fail when command data contains values that can’t be serialized, when event payloads exceed size limits, or when event processing fails due to downstream system unavailability. Systematic exploration tests event generation boundaries by corrupting command data that flows into event creation.</w:t>
      </w:r>
    </w:p>
    <w:p>
      <w:pPr>
        <w:pStyle w:val="BodyText"/>
      </w:pPr>
      <w:r>
        <w:t xml:space="preserve">Why does coverage-guided command fuzzing prevent service outages? Because command processing failures affect the entire release management workflow. When CreateRelease commands fail due to validation edge cases, developers can’t publish new releases. When UpdateRelease commands crash during processing, release metadata becomes inconsistent. When DeleteRelease commands fail due to business rule violations, cleanup operations accumulate into system degradation.</w:t>
      </w:r>
    </w:p>
    <w:p>
      <w:pPr>
        <w:pStyle w:val="BodyText"/>
      </w:pPr>
      <w:r>
        <w:t xml:space="preserve">Query processing in CQRS creates different crash surfaces when read model queries encounter data inconsistencies, when search operations process malformed query parameters, or when aggregation logic fails on edge case data combinations. Coverage-guided exploration tests query boundaries by generating search terms, filter conditions, and aggregation parameters that stress query processing logic.</w:t>
      </w:r>
    </w:p>
    <w:p>
      <w:pPr>
        <w:pStyle w:val="BodyText"/>
      </w:pPr>
      <w:r>
        <w:rPr>
          <w:b/>
          <w:bCs/>
        </w:rPr>
        <w:t xml:space="preserve">Section Recap:</w:t>
      </w:r>
      <w:r>
        <w:t xml:space="preserve"> </w:t>
      </w:r>
      <w:r>
        <w:t xml:space="preserve">Systematic CQRS command mutation discovers validation crashes, business rule failures, and event generation issues that cause release management outages. Coverage-guided exploration of command processing reveals edge cases in business logic and workflow validation that manual testing cannot comprehensively discover.</w:t>
      </w:r>
    </w:p>
    <w:bookmarkEnd w:id="117"/>
    <w:bookmarkStart w:id="118" w:name="X2f2eb8eb2d47a68fef9ab0f57b8707d116f80be"/>
    <w:p>
      <w:pPr>
        <w:pStyle w:val="Heading2"/>
      </w:pPr>
      <w:r>
        <w:t xml:space="preserve">Template Rendering Reliability: Systematic Release Interface Testing</w:t>
      </w:r>
    </w:p>
    <w:p>
      <w:pPr>
        <w:pStyle w:val="FirstParagraph"/>
      </w:pPr>
      <w:r>
        <w:t xml:space="preserve">Template rendering crashes emerge when Atheris systematically corrupts the data flowing into Jinja2 templates that generate Bootstrap 5.3 interfaces, release notes displays, and email notifications, discovering edge cases that bring down user interfaces through content rendering failures that manual testing would never attempt. When should you fuzz template rendering? Whenever templates receive dynamic data from release metadata, user input, or database queries—​this is where systematic content corruption discovers crashes.</w:t>
      </w:r>
    </w:p>
    <w:p>
      <w:pPr>
        <w:pStyle w:val="BodyText"/>
      </w:pPr>
      <w:r>
        <w:t xml:space="preserve">Your release server’s Bootstrap interface renders release listings, detailed release pages, and administrative dashboards using Jinja2 templates that process release metadata, user information, and system status data. Coverage-guided fuzzing systematically mutates template context data to discover which combinations cause rendering failures, memory exhaustion, or infinite loops in template processing.</w:t>
      </w:r>
    </w:p>
    <w:p>
      <w:pPr>
        <w:pStyle w:val="BodyText"/>
      </w:pPr>
      <w:r>
        <w:t xml:space="preserve">Why does systematic template context mutation discover crashes that manual testing misses? Because template rendering can fail in ways that frontend developers don’t anticipate when designing release interfaces. Generate template contexts that contain extremely long release notes, malformed version strings, unusual Unicode characters in developer names, and nested data structures that push template processing boundaries. Manual testing might use sample release data, but systematic exploration generates context combinations that stress every template operation.</w:t>
      </w:r>
    </w:p>
    <w:p>
      <w:pPr>
        <w:pStyle w:val="BodyText"/>
      </w:pPr>
      <w:r>
        <w:t xml:space="preserve">When does Bootstrap component fuzzing become essential? When your release interface uses dynamic Bootstrap components that render user-generated content, release statistics, and interactive elements that can fail under edge case data conditions. Generate release metadata that contains HTML-breaking characters, CSS-conflicting class names, and JavaScript-interfering content that causes Bootstrap component rendering failures or interface corruption.</w:t>
      </w:r>
    </w:p>
    <w:p>
      <w:pPr>
        <w:pStyle w:val="BodyText"/>
      </w:pPr>
      <w:r>
        <w:t xml:space="preserve">Release notes processing presents unique template reliability challenges when Markdown content, code snippets, and formatting directives encounter edge cases during HTML conversion. Generate release notes that contain malformed Markdown syntax, deeply nested formatting structures, or extremely large code blocks that cause template rendering to consume excessive memory or processing time.</w:t>
      </w:r>
    </w:p>
    <w:p>
      <w:pPr>
        <w:pStyle w:val="BodyText"/>
      </w:pPr>
      <w:r>
        <w:t xml:space="preserve">When should you focus on email template reliability? When your release server sends notifications about new releases, processing failures, or system alerts that combine release data with user preferences and system status information. Email template rendering can fail when release metadata contains characters that break email formatting, when user data includes unusual encoding, or when template logic encounters edge cases in notification generation.</w:t>
      </w:r>
    </w:p>
    <w:p>
      <w:pPr>
        <w:pStyle w:val="BodyText"/>
      </w:pPr>
      <w:r>
        <w:t xml:space="preserve">Why does coverage-guided template fuzzing prevent interface outages? Because template rendering failures affect user access to release management functionality. When release listing templates crash due to metadata edge cases, developers can’t browse available releases. When detail page templates fail during rendering, release information becomes inaccessible. When email templates crash during notification generation, communication systems break down.</w:t>
      </w:r>
    </w:p>
    <w:p>
      <w:pPr>
        <w:pStyle w:val="BodyText"/>
      </w:pPr>
      <w:r>
        <w:t xml:space="preserve">Dynamic content generation through template filters creates additional crash surfaces when custom filters process release data, user information, or system metrics that can contain edge case values. Generate template contexts that stress custom filters through unusual data types, extreme values, and boundary conditions that cause filter processing failures.</w:t>
      </w:r>
    </w:p>
    <w:p>
      <w:pPr>
        <w:pStyle w:val="BodyText"/>
      </w:pPr>
      <w:r>
        <w:t xml:space="preserve">Administrative interface templates present unique reliability challenges when rendering system status, user management, and release statistics that aggregate data from multiple sources. Template rendering can fail when aggregated data contains inconsistencies, when statistics calculations encounter edge cases, or when user data includes formatting that breaks administrative interface layouts.</w:t>
      </w:r>
    </w:p>
    <w:p>
      <w:pPr>
        <w:pStyle w:val="BodyText"/>
      </w:pPr>
      <w:r>
        <w:rPr>
          <w:b/>
          <w:bCs/>
        </w:rPr>
        <w:t xml:space="preserve">Section Recap:</w:t>
      </w:r>
      <w:r>
        <w:t xml:space="preserve"> </w:t>
      </w:r>
      <w:r>
        <w:t xml:space="preserve">Systematic template context mutation discovers interface rendering crashes, component failures, and email generation issues that cause user interface outages. Coverage-guided exploration of template processing reveals edge cases in content rendering and UI component generation that manual testing cannot systematically discover.</w:t>
      </w:r>
    </w:p>
    <w:bookmarkEnd w:id="118"/>
    <w:bookmarkStart w:id="119" w:name="X8ffaf09143da1849e9d3f1664661cd0146d8ac0"/>
    <w:p>
      <w:pPr>
        <w:pStyle w:val="Heading2"/>
      </w:pPr>
      <w:r>
        <w:t xml:space="preserve">Database Operations: Systematic Release Data Management Testing</w:t>
      </w:r>
    </w:p>
    <w:p>
      <w:pPr>
        <w:pStyle w:val="FirstParagraph"/>
      </w:pPr>
      <w:r>
        <w:t xml:space="preserve">Database reliability failures emerge when Atheris systematically explores SQLAlchemy ORM boundaries, connection pool limits, and transaction edge cases that cause cascading release server outages. When should you fuzz database operations? Immediately after implementing any ORM code that processes release metadata, user data, or system information—​database failures don’t just affect individual requests, they can cascade into service-wide outages that prevent all release management operations.</w:t>
      </w:r>
    </w:p>
    <w:p>
      <w:pPr>
        <w:pStyle w:val="BodyText"/>
      </w:pPr>
      <w:r>
        <w:t xml:space="preserve">Your release server’s database layer combines multiple operations that each present crash opportunities: release record creation, version history tracking, user session management, and download statistics collection. Coverage-guided fuzzing systematically explores each operation by generating data that pushes database constraints, connection limits, and transaction boundaries to discover failure modes that manual testing would take months to find.</w:t>
      </w:r>
    </w:p>
    <w:p>
      <w:pPr>
        <w:pStyle w:val="BodyText"/>
      </w:pPr>
      <w:r>
        <w:t xml:space="preserve">Why does systematic database fuzzing discover crashes that integration testing misses? Because database failures often emerge from specific data combinations that stress constraint validation, connection management, or transaction handling. Release metadata processing through SQLAlchemy models can fail when version strings trigger database encoding errors, when release notes exceed column length limits, or when file paths contain characters that violate database constraints.</w:t>
      </w:r>
    </w:p>
    <w:p>
      <w:pPr>
        <w:pStyle w:val="BodyText"/>
      </w:pPr>
      <w:r>
        <w:t xml:space="preserve">When does connection pool fuzzing become critical? When your release server serves multiple concurrent users downloading releases, uploading artifacts, and browsing interfaces that can exhaust database connections faster than they’re released. Generate scenarios that consume database connections rapidly through concurrent release operations, cause connection leaks through improper exception handling, or trigger connection timeouts during large file processing operations that hold connections beyond reasonable limits.</w:t>
      </w:r>
    </w:p>
    <w:p>
      <w:pPr>
        <w:pStyle w:val="BodyText"/>
      </w:pPr>
      <w:r>
        <w:t xml:space="preserve">SQLAlchemy relationship traversal presents unique reliability challenges when release-to-version relationships are corrupted, when user-to-release associations fail due to database connectivity issues, or when download statistics queries create infinite loops during aggregation processing. Systematic exploration discovers these failures by corrupting relationship data and testing traversal under adversarial conditions.</w:t>
      </w:r>
    </w:p>
    <w:p>
      <w:pPr>
        <w:pStyle w:val="BodyText"/>
      </w:pPr>
      <w:r>
        <w:t xml:space="preserve">When should you focus on transaction boundary testing? When your release server performs complex operations that require transactional consistency across release creation, file storage, and metadata updates. Transaction management failures can leave your database in inconsistent states when transaction rollbacks fail during file upload errors, when nested transactions create deadlock conditions during concurrent release processing, or when transaction timeouts occur during large release uploads that exceed processing time limits.</w:t>
      </w:r>
    </w:p>
    <w:p>
      <w:pPr>
        <w:pStyle w:val="BodyText"/>
      </w:pPr>
      <w:r>
        <w:t xml:space="preserve">Why does coverage-guided database fuzzing prevent service outages? Because database failures cascade through release server functionality. Version history tracking creates complex crash scenarios when concurrent operations modify release timelines, when version relationships reference corrupted data, or when history queries produce results that exceed memory limits during large release browsing operations.</w:t>
      </w:r>
    </w:p>
    <w:p>
      <w:pPr>
        <w:pStyle w:val="BodyText"/>
      </w:pPr>
      <w:r>
        <w:t xml:space="preserve">Download statistics collection through database aggregation can generate malformed queries when filter conditions contain unexpected data types, when date ranges span edge cases in timestamp processing, or when aggregation functions encounter null values that cause calculation failures. Coverage-guided exploration systematically tests statistics collection boundaries by generating query conditions that push SQL generation logic to its limits.</w:t>
      </w:r>
    </w:p>
    <w:p>
      <w:pPr>
        <w:pStyle w:val="BodyText"/>
      </w:pPr>
      <w:r>
        <w:t xml:space="preserve">User session management presents additional database reliability challenges when session data contains values that exceed storage limits, when session cleanup operations fail due to constraint violations, or when concurrent session access creates race conditions that corrupt user state. Systematic exploration tests session management under concurrent access patterns and data corruption scenarios.</w:t>
      </w:r>
    </w:p>
    <w:p>
      <w:pPr>
        <w:pStyle w:val="BodyText"/>
      </w:pPr>
      <w:r>
        <w:rPr>
          <w:b/>
          <w:bCs/>
        </w:rPr>
        <w:t xml:space="preserve">Section Recap:</w:t>
      </w:r>
      <w:r>
        <w:t xml:space="preserve"> </w:t>
      </w:r>
      <w:r>
        <w:t xml:space="preserve">Systematic SQLAlchemy boundary testing discovers connection management failures, relationship traversal crashes, and transaction handling edge cases that cause database-related outages in release management operations. Coverage-guided exploration reaches database operation combinations that manual testing and integration testing cannot systematically discover.</w:t>
      </w:r>
    </w:p>
    <w:bookmarkEnd w:id="119"/>
    <w:bookmarkStart w:id="120" w:name="X66361e88d0f91fb4bb4c6d5106dd7c44e515a37"/>
    <w:p>
      <w:pPr>
        <w:pStyle w:val="Heading2"/>
      </w:pPr>
      <w:r>
        <w:t xml:space="preserve">Background Task Processing: Systematic Release Pipeline Testing</w:t>
      </w:r>
    </w:p>
    <w:p>
      <w:pPr>
        <w:pStyle w:val="FirstParagraph"/>
      </w:pPr>
      <w:r>
        <w:t xml:space="preserve">Background task failures emerge when Atheris systematically explores async processing boundaries, task serialization limits, and release pipeline edge cases that cause silent failures accumulating into deployment pipeline degradation. When should you fuzz background tasks? Whenever tasks process uploaded files, generate release packages, or handle notification delivery—​background tasks fail silently, making systematic testing essential for release pipeline reliability.</w:t>
      </w:r>
    </w:p>
    <w:p>
      <w:pPr>
        <w:pStyle w:val="BodyText"/>
      </w:pPr>
      <w:r>
        <w:t xml:space="preserve">Your release server processes uploaded artifacts, generates distribution packages, calculates checksums, and sends release notifications through background tasks that run asynchronously from user requests. Coverage-guided fuzzing systematically explores task processing by generating payloads that stress serialization boundaries, create race conditions, and trigger retry logic failures that manual testing would never discover.</w:t>
      </w:r>
    </w:p>
    <w:p>
      <w:pPr>
        <w:pStyle w:val="BodyText"/>
      </w:pPr>
      <w:r>
        <w:t xml:space="preserve">Why does systematic task fuzzing discover failures that manual testing misses? Because background tasks can fail in ways that don’t immediately affect user interface operations. Celery task serialization creates crash opportunities when task parameters contain uploaded files that can’t be pickled, when release metadata exceeds serialization size limits, or when deserialization fails due to version incompatibilities between task producers and consumers during server updates.</w:t>
      </w:r>
    </w:p>
    <w:p>
      <w:pPr>
        <w:pStyle w:val="BodyText"/>
      </w:pPr>
      <w:r>
        <w:t xml:space="preserve">When does async race condition testing become essential? When multiple background tasks access shared release storage, update database records concurrently, or process overlapping file operations. Async/await operations in your release processing can create race conditions when multiple tasks access shared file systems, when exception handling in async code fails to propagate errors correctly during release packaging, or when resource cleanup happens in unpredictable orders during concurrent processing.</w:t>
      </w:r>
    </w:p>
    <w:p>
      <w:pPr>
        <w:pStyle w:val="BodyText"/>
      </w:pPr>
      <w:r>
        <w:t xml:space="preserve">Task retry logic presents unique reliability challenges when retry policies create infinite loops during persistent file corruption, when failed tasks consume excessive resources during large release processing attempts, or when retry delays cause task backlogs that overwhelm system capacity during high upload periods. Systematic exploration tests retry mechanisms with tasks that fail consistently due to corrupted uploads, tasks that succeed intermittently due to external service availability, and tasks that fail in ways that trigger edge cases in retry policy implementation.</w:t>
      </w:r>
    </w:p>
    <w:p>
      <w:pPr>
        <w:pStyle w:val="BodyText"/>
      </w:pPr>
      <w:r>
        <w:t xml:space="preserve">When should you focus on external service integration testing? When background tasks communicate with artifact repositories, notification services, or monitoring systems that can affect release distribution. External integration in release processing can fail when network requests timeout during large file uploads, when API responses contain unexpected data formats that break processing logic, or when authentication tokens expire during long-running package generation operations.</w:t>
      </w:r>
    </w:p>
    <w:p>
      <w:pPr>
        <w:pStyle w:val="BodyText"/>
      </w:pPr>
      <w:r>
        <w:t xml:space="preserve">Why does coverage-guided async testing prevent pipeline degradation? Because background task failures accumulate silently until they overwhelm release processing capacity. Package generation tasks that fail on specific file combinations create backlogs that delay release distribution. Notification tasks that crash on particular release metadata prevent teams from receiving critical update information.</w:t>
      </w:r>
    </w:p>
    <w:p>
      <w:pPr>
        <w:pStyle w:val="BodyText"/>
      </w:pPr>
      <w:r>
        <w:t xml:space="preserve">File processing workflows present complex reliability challenges when tasks extract archives, validate signatures, and organize release artifacts that can fail due to file corruption, storage limitations, or concurrent access conflicts. Generate scenarios that simulate disk space exhaustion during extraction, permission failures during file organization, and corruption detection during signature validation.</w:t>
      </w:r>
    </w:p>
    <w:p>
      <w:pPr>
        <w:pStyle w:val="BodyText"/>
      </w:pPr>
      <w:r>
        <w:t xml:space="preserve">Release distribution involves updating artifact repositories, content delivery networks, and download mirrors that can fail when network connectivity is interrupted, when service capacity is exceeded, or when data synchronization encounters consistency problems. Systematic exploration tests distribution mechanisms under failure conditions and recovery scenarios that stress error handling and retry logic.</w:t>
      </w:r>
    </w:p>
    <w:p>
      <w:pPr>
        <w:pStyle w:val="BodyText"/>
      </w:pPr>
      <w:r>
        <w:rPr>
          <w:b/>
          <w:bCs/>
        </w:rPr>
        <w:t xml:space="preserve">Section Recap:</w:t>
      </w:r>
      <w:r>
        <w:t xml:space="preserve"> </w:t>
      </w:r>
      <w:r>
        <w:t xml:space="preserve">Systematic async processing testing discovers task serialization failures, race conditions, and retry logic edge cases that cause silent background task failures accumulating into release pipeline degradation. Coverage-guided exploration of concurrent operations reveals reliability issues that manual testing and unit testing cannot systematically uncover.</w:t>
      </w:r>
    </w:p>
    <w:bookmarkEnd w:id="120"/>
    <w:bookmarkStart w:id="121" w:name="X3e5cc21204ff7b9c6a9b5e22d9f4e8ae1fdb1ef"/>
    <w:p>
      <w:pPr>
        <w:pStyle w:val="Heading2"/>
      </w:pPr>
      <w:r>
        <w:t xml:space="preserve">Production Integration: Continuous Release Server Reliability</w:t>
      </w:r>
    </w:p>
    <w:p>
      <w:pPr>
        <w:pStyle w:val="FirstParagraph"/>
      </w:pPr>
      <w:r>
        <w:t xml:space="preserve">Production reliability requires integrating systematic fuzzing into CI/CD pipelines, automated crash analysis, and operational monitoring that prevents crashes from affecting development team productivity. When should you implement continuous fuzzing? Before deploying any release server that handles team artifacts—​continuous testing catches reliability regressions before they cause deployment pipeline outages.</w:t>
      </w:r>
    </w:p>
    <w:p>
      <w:pPr>
        <w:pStyle w:val="BodyText"/>
      </w:pPr>
      <w:r>
        <w:t xml:space="preserve">Your FastAPI release server reliability testing must run automatically on every code change, prioritize crashes by development impact, and integrate with existing operational tools. Coverage-guided fuzzing becomes most valuable when it runs continuously, discovering reliability regressions immediately rather than waiting for production failures that block entire development teams.</w:t>
      </w:r>
    </w:p>
    <w:p>
      <w:pPr>
        <w:pStyle w:val="BodyText"/>
      </w:pPr>
      <w:r>
        <w:t xml:space="preserve">Why does continuous fuzzing prevent more outages than periodic testing? Because reliability regressions often emerge from seemingly unrelated code changes that affect file processing, command validation, or background task logic. Automated crash triage becomes essential when Atheris discovers numerous issues that require intelligent prioritization based on development team impact. Crashes in upload endpoints need immediate attention because they prevent all release publishing, while crashes in administrative features can wait for regular maintenance windows.</w:t>
      </w:r>
    </w:p>
    <w:p>
      <w:pPr>
        <w:pStyle w:val="BodyText"/>
      </w:pPr>
      <w:r>
        <w:t xml:space="preserve">When should you implement automated crash analysis? Immediately after discovering your first crashes through manual fuzzing. Build triage systems that automatically assess crash severity based on affected functionality, team productivity impact, and service criticality. Coverage-guided testing provides context about which code paths trigger crashes, enabling automated severity assessment that prioritizes release-blocking issues over minor interface problems.</w:t>
      </w:r>
    </w:p>
    <w:p>
      <w:pPr>
        <w:pStyle w:val="BodyText"/>
      </w:pPr>
      <w:r>
        <w:t xml:space="preserve">Production monitoring integration connects your reliability testing results with service health metrics, error rates, and development team productivity measurements. Track correlations between fuzzing coverage and production stability, measure mean time to recovery for different crash types, and use reliability testing effectiveness as a leading indicator of deployment pipeline health.</w:t>
      </w:r>
    </w:p>
    <w:p>
      <w:pPr>
        <w:pStyle w:val="BodyText"/>
      </w:pPr>
      <w:r>
        <w:t xml:space="preserve">When does deployment safety become critical? When reliability regressions can cause development team-wide outages that prevent software releases across your organization. Deployment safety requires automated verification that fixes actually resolve crashes without introducing new issues. Run regression testing against previously discovered crashes, validate that performance characteristics remain within acceptable bounds, and ensure that reliability improvements persist through subsequent deployments.</w:t>
      </w:r>
    </w:p>
    <w:p>
      <w:pPr>
        <w:pStyle w:val="BodyText"/>
      </w:pPr>
      <w:r>
        <w:t xml:space="preserve">Why does systematic reliability testing improve development team productivity? Because preventing release server crashes reduces deployment friction, improves development velocity, and enables faster iteration cycles. Team coordination involves integrating reliability testing with existing development workflows, providing developers with actionable crash reports, and ensuring that reliability improvements get prioritized appropriately alongside feature development.</w:t>
      </w:r>
    </w:p>
    <w:p>
      <w:pPr>
        <w:pStyle w:val="BodyText"/>
      </w:pPr>
      <w:r>
        <w:t xml:space="preserve">Reliability metrics collection enables measurement of testing effectiveness, service improvement trends, and business impact of crash prevention. Track crashes prevented per development cycle, development team impact reduction, and operational efficiency improvements from systematic reliability testing. This data demonstrates the productivity value of systematic fuzzing beyond just technical metrics.</w:t>
      </w:r>
    </w:p>
    <w:p>
      <w:pPr>
        <w:pStyle w:val="BodyText"/>
      </w:pPr>
      <w:r>
        <w:rPr>
          <w:b/>
          <w:bCs/>
        </w:rPr>
        <w:t xml:space="preserve">Section Recap:</w:t>
      </w:r>
      <w:r>
        <w:t xml:space="preserve"> </w:t>
      </w:r>
      <w:r>
        <w:t xml:space="preserve">Continuous reliability testing through automated fuzzing prevents production outages by discovering regressions immediately, prioritizing crashes by development impact, and integrating with operational monitoring that connects technical improvements to team productivity outcomes.</w:t>
      </w:r>
    </w:p>
    <w:bookmarkEnd w:id="121"/>
    <w:bookmarkStart w:id="122" w:name="Xd2befd7fdd8391cd3ab4f01f62ca6af5fed35aa"/>
    <w:p>
      <w:pPr>
        <w:pStyle w:val="Heading2"/>
      </w:pPr>
      <w:r>
        <w:t xml:space="preserve">Context Manager and Resource Management Extensions</w:t>
      </w:r>
    </w:p>
    <w:p>
      <w:pPr>
        <w:pStyle w:val="FirstParagraph"/>
      </w:pPr>
      <w:r>
        <w:t xml:space="preserve">Context managers are critical for release server reliability because they handle file uploads, database connections, and external service interactions that must be properly cleaned up even when exceptions occur. When should you focus on context manager testing? Whenever your application manages resources that can leak or corrupt during exception handling—​context manager failures cause cascading resource exhaustion that degrades service performance over time.</w:t>
      </w:r>
    </w:p>
    <w:p>
      <w:pPr>
        <w:pStyle w:val="BodyText"/>
      </w:pPr>
      <w:r>
        <w:t xml:space="preserve">Your release server uses context managers extensively: database sessions for release metadata operations, file handles for upload processing, HTTP connections for external service communication, and temporary directories for release packaging. Each context manager represents a potential failure point when</w:t>
      </w:r>
      <w:r>
        <w:t xml:space="preserve"> </w:t>
      </w:r>
      <w:r>
        <w:rPr>
          <w:b/>
          <w:bCs/>
        </w:rPr>
        <w:t xml:space="preserve">enter</w:t>
      </w:r>
      <w:r>
        <w:t xml:space="preserve"> </w:t>
      </w:r>
      <w:r>
        <w:t xml:space="preserve">or</w:t>
      </w:r>
      <w:r>
        <w:t xml:space="preserve"> </w:t>
      </w:r>
      <w:r>
        <w:rPr>
          <w:b/>
          <w:bCs/>
        </w:rPr>
        <w:t xml:space="preserve">exit</w:t>
      </w:r>
      <w:r>
        <w:t xml:space="preserve"> </w:t>
      </w:r>
      <w:r>
        <w:t xml:space="preserve">methods encounter edge cases that prevent proper resource management.</w:t>
      </w:r>
    </w:p>
    <w:p>
      <w:pPr>
        <w:pStyle w:val="BodyText"/>
      </w:pPr>
      <w:r>
        <w:t xml:space="preserve">Database session context managers can fail when session cleanup encounters transaction conflicts, when rollback operations fail due to database connectivity issues, or when nested session contexts create resource coordination problems. Generate scenarios that cause database sessions to fail during cleanup, trigger exception propagation through</w:t>
      </w:r>
      <w:r>
        <w:t xml:space="preserve"> </w:t>
      </w:r>
      <w:r>
        <w:rPr>
          <w:b/>
          <w:bCs/>
        </w:rPr>
        <w:t xml:space="preserve">exit</w:t>
      </w:r>
      <w:r>
        <w:t xml:space="preserve"> </w:t>
      </w:r>
      <w:r>
        <w:t xml:space="preserve">methods, and test resource cleanup under concurrent access patterns.</w:t>
      </w:r>
    </w:p>
    <w:p>
      <w:pPr>
        <w:pStyle w:val="BodyText"/>
      </w:pPr>
      <w:r>
        <w:t xml:space="preserve">File handling context managers present unique reliability challenges when uploaded files exceed available disk space, when file permissions prevent proper cleanup, or when temporary file creation fails during resource allocation. Systematic exploration tests file context managers under resource constraint conditions and exception handling scenarios.</w:t>
      </w:r>
    </w:p>
    <w:p>
      <w:pPr>
        <w:pStyle w:val="BodyText"/>
      </w:pPr>
      <w:r>
        <w:rPr>
          <w:b/>
          <w:bCs/>
        </w:rPr>
        <w:t xml:space="preserve">Section Recap:</w:t>
      </w:r>
      <w:r>
        <w:t xml:space="preserve"> </w:t>
      </w:r>
      <w:r>
        <w:t xml:space="preserve">Context manager testing prevents resource leaks and cleanup failures that accumulate into service degradation over time, ensuring proper resource management even under exception conditions.</w:t>
      </w:r>
    </w:p>
    <w:bookmarkEnd w:id="122"/>
    <w:bookmarkStart w:id="123" w:name="X88736bda5f872c546aa240ee3d22d149aa1685a"/>
    <w:p>
      <w:pPr>
        <w:pStyle w:val="Heading2"/>
      </w:pPr>
      <w:r>
        <w:t xml:space="preserve">Generator and Streaming Response Extensions</w:t>
      </w:r>
    </w:p>
    <w:p>
      <w:pPr>
        <w:pStyle w:val="FirstParagraph"/>
      </w:pPr>
      <w:r>
        <w:t xml:space="preserve">Streaming responses are essential for release server performance when serving large artifacts, generating download statistics, or providing real-time processing updates. When should you focus on generator testing? Whenever your endpoints return streaming data that can cause memory exhaustion or infinite loops—​generator failures can consume server resources until service degradation occurs.</w:t>
      </w:r>
    </w:p>
    <w:p>
      <w:pPr>
        <w:pStyle w:val="BodyText"/>
      </w:pPr>
      <w:r>
        <w:t xml:space="preserve">Your release server uses generators for artifact streaming, paginated release listings, and real-time processing status updates. Each generator represents a potential failure point when iteration logic encounters edge cases, when memory management fails during large data processing, or when cleanup operations don’t execute properly.</w:t>
      </w:r>
    </w:p>
    <w:p>
      <w:pPr>
        <w:pStyle w:val="BodyText"/>
      </w:pPr>
      <w:r>
        <w:t xml:space="preserve">Streaming download generators can fail when artifact files are corrupted during serving, when network interruptions break streaming connections, or when memory consumption grows unbounded during large file processing. Generate scenarios that cause streaming operations to fail gracefully, test generator cleanup under exception conditions, and monitor resource usage during streaming operations.</w:t>
      </w:r>
    </w:p>
    <w:p>
      <w:pPr>
        <w:pStyle w:val="BodyText"/>
      </w:pPr>
      <w:r>
        <w:t xml:space="preserve">Pagination generators present reliability challenges when database queries return unexpected result counts, when page boundaries encounter edge case data, or when iteration state becomes corrupted during concurrent access. Systematic exploration tests pagination logic under data corruption scenarios and concurrent access patterns.</w:t>
      </w:r>
    </w:p>
    <w:p>
      <w:pPr>
        <w:pStyle w:val="BodyText"/>
      </w:pPr>
      <w:r>
        <w:rPr>
          <w:b/>
          <w:bCs/>
        </w:rPr>
        <w:t xml:space="preserve">Section Recap:</w:t>
      </w:r>
      <w:r>
        <w:t xml:space="preserve"> </w:t>
      </w:r>
      <w:r>
        <w:t xml:space="preserve">Generator testing prevents memory exhaustion and infinite loops in streaming operations, ensuring efficient resource usage and proper cleanup even under exception conditions.</w:t>
      </w:r>
    </w:p>
    <w:bookmarkEnd w:id="123"/>
    <w:bookmarkStart w:id="124" w:name="X38c25b5b00319522b7942ddf59f52217d0fe422"/>
    <w:p>
      <w:pPr>
        <w:pStyle w:val="Heading2"/>
      </w:pPr>
      <w:r>
        <w:t xml:space="preserve">Chapter Recap and Your Reliability Testing Foundation</w:t>
      </w:r>
    </w:p>
    <w:p>
      <w:pPr>
        <w:pStyle w:val="FirstParagraph"/>
      </w:pPr>
      <w:r>
        <w:t xml:space="preserve">This chapter transformed your libFuzzer expertise into comprehensive Python reliability testing using systematic fuzzing approaches that discover crashes before they cause deployment pipeline outages. You learned when to apply specific fuzzing techniques: file upload endpoint fuzzing for processing crashes, CQRS command validation testing for business logic failures, template rendering fuzzing for interface outages, database operation testing for connection and transaction issues, and background task testing for silent failures that accumulate into pipeline degradation.</w:t>
      </w:r>
    </w:p>
    <w:p>
      <w:pPr>
        <w:pStyle w:val="BodyText"/>
      </w:pPr>
      <w:r>
        <w:t xml:space="preserve">You built complete reliability testing coverage for a modern Python release server using coverage-guided exploration that reaches code paths manual testing cannot systematically discover. Your FastAPI release management application demonstrates how fuzzing applies to realistic service architectures: file processing that handles software artifacts, CQRS patterns that enforce business rules, Bootstrap interfaces that render dynamic content, SQLAlchemy operations that manage release metadata, and async background tasks that handle packaging and distribution.</w:t>
      </w:r>
    </w:p>
    <w:p>
      <w:pPr>
        <w:pStyle w:val="BodyText"/>
      </w:pPr>
      <w:r>
        <w:t xml:space="preserve">Your reliability testing foundation now includes systematic approaches for the components that make Python services both powerful and fragile. Coverage-guided fuzzing discovers the exact input combinations that cause crashes deep in processing pipelines where manual testing rarely reaches. Each technique focuses on preventing deployment outages, reducing mean time to recovery, and improving development team productivity rather than theoretical security vulnerabilities.</w:t>
      </w:r>
    </w:p>
    <w:p>
      <w:pPr>
        <w:pStyle w:val="BodyText"/>
      </w:pPr>
      <w:r>
        <w:t xml:space="preserve">Most importantly, you’ve learned when systematic exploration becomes essential for service reliability: when processing external files through multiple layers, when handling complex business logic that can fail under edge case conditions, when managing resources that require proper cleanup, and when operating services that affect development team productivity and software delivery pipelines.</w:t>
      </w:r>
    </w:p>
    <w:p>
      <w:pPr>
        <w:pStyle w:val="BodyText"/>
      </w:pPr>
      <w:r>
        <w:t xml:space="preserve">Your immediate next step involves implementing this systematic approach for your most critical Python services. Start with the file processing endpoints that handle external uploads, the database operations that manage business-critical data, and the background tasks that process important workflows. These components represent the highest-risk reliability surfaces because failures directly impact development team productivity and software delivery operations.</w:t>
      </w:r>
    </w:p>
    <w:p>
      <w:pPr>
        <w:pStyle w:val="BodyText"/>
      </w:pPr>
      <w:r>
        <w:t xml:space="preserve">Begin tomorrow by containerizing your most important FastAPI service and writing your first Atheris harness targeting its primary file processing logic. Within 30 minutes, you’ll discover the first file format crashes, validation failures, and processing edge cases that traditional testing approaches would miss. Within a week, you’ll have comprehensive reliability testing running against your Python infrastructure, finding the crashes that cause real deployment pipeline outages before they affect development team productivity.</w:t>
      </w:r>
    </w:p>
    <w:p>
      <w:pPr>
        <w:pStyle w:val="BodyText"/>
      </w:pPr>
      <w:r>
        <w:t xml:space="preserve">Chapter 7 extends this systematic reliability testing approach to JavaScript and Node.js applications, where event-driven architecture and prototype-based inheritance create entirely different reliability challenges. You’ll learn when async operations create race conditions that crash request processing, when prototype pollution breaks service functionality, and when NPM dependency management introduces reliability risks that require testing approaches designed specifically for server-side JavaScript environments.</w:t>
      </w:r>
      <w:r>
        <w:t xml:space="preserve"> </w:t>
      </w:r>
      <w:r>
        <w:t xml:space="preserve">== Chapter 7: JavaScript Service Reliability with Jazzer.js</w:t>
      </w:r>
    </w:p>
    <w:p>
      <w:pPr>
        <w:pStyle w:val="BodyText"/>
      </w:pPr>
      <w:r>
        <w:rPr>
          <w:i/>
          <w:iCs/>
        </w:rPr>
        <w:t xml:space="preserve">Applying libFuzzer techniques from Chapter 2 to discover bugs in your chat application code</w:t>
      </w:r>
    </w:p>
    <w:p>
      <w:pPr>
        <w:pStyle w:val="BodyText"/>
      </w:pPr>
      <w:r>
        <w:t xml:space="preserve">Your libFuzzer expertise from Chapter 2 transfers directly to chat applications, but here’s the twist: you’re hunting bugs in code you wrote, not stress-testing JavaScript engines. When users type messages into your chat interface, those characters flow through authentication logic you implemented, message validation you designed, and rendering code you built. Each layer contains potential vulnerabilities waiting for systematic discovery.</w:t>
      </w:r>
    </w:p>
    <w:p>
      <w:pPr>
        <w:pStyle w:val="BodyText"/>
      </w:pPr>
      <w:r>
        <w:rPr>
          <w:b/>
          <w:bCs/>
        </w:rPr>
        <w:t xml:space="preserve">Your Chat Application Security Priority Matrix</w:t>
      </w:r>
    </w:p>
    <w:p>
      <w:pPr>
        <w:pStyle w:val="BodyText"/>
      </w:pPr>
      <w:r>
        <w:t xml:space="preserve">Before diving into fuzzing techniques, here’s your vulnerability assessment framework based on chat application features you control:</w:t>
      </w:r>
    </w:p>
    <w:p>
      <w:pPr>
        <w:pStyle w:val="BodyText"/>
      </w:pPr>
      <w:r>
        <w:rPr>
          <w:b/>
          <w:bCs/>
        </w:rPr>
        <w:t xml:space="preserve">Critical Vulnerabilities (Fix immediately - 4 hours)</w:t>
      </w:r>
      <w:r>
        <w:t xml:space="preserve"> </w:t>
      </w:r>
      <w:r>
        <w:t xml:space="preserve">Your user authentication and room access control logic presents the highest security risk. Permission checking functions, user ID validation, and administrative privilege escalation represent attack vectors that compromise your entire chat system when exploited.</w:t>
      </w:r>
    </w:p>
    <w:p>
      <w:pPr>
        <w:pStyle w:val="BodyText"/>
      </w:pPr>
      <w:r>
        <w:rPr>
          <w:b/>
          <w:bCs/>
        </w:rPr>
        <w:t xml:space="preserve">High Impact Vulnerabilities (Address this week - 8 hours)</w:t>
      </w:r>
      <w:r>
        <w:br/>
      </w:r>
      <w:r>
        <w:t xml:space="preserve">Message processing and content rendering create user-facing attack surfaces. Cross-site scripting vulnerabilities in message display, injection flaws in search functionality, and protocol abuse in WebSocket event handling affect every user interaction with your chat platform.</w:t>
      </w:r>
    </w:p>
    <w:p>
      <w:pPr>
        <w:pStyle w:val="BodyText"/>
      </w:pPr>
      <w:r>
        <w:rPr>
          <w:b/>
          <w:bCs/>
        </w:rPr>
        <w:t xml:space="preserve">Medium Priority Vulnerabilities (Monthly focus - 16 hours)</w:t>
      </w:r>
      <w:r>
        <w:t xml:space="preserve"> </w:t>
      </w:r>
      <w:r>
        <w:t xml:space="preserve">Business logic race conditions and state management bugs emerge under concurrent usage. Room capacity enforcement, message ordering consistency, and connection state cleanup represent reliability issues that degrade user experience during peak usage periods.</w:t>
      </w:r>
    </w:p>
    <w:p>
      <w:pPr>
        <w:pStyle w:val="BodyText"/>
      </w:pPr>
      <w:r>
        <w:t xml:space="preserve">This prioritization focuses exclusively on vulnerabilities in chat application code you wrote and control. You’re not testing whether the JavaScript engine handles pathological JSON parsing—​that’s V8’s responsibility. You’re discovering authentication bypasses in your permission logic, injection flaws in your message processing, and race conditions in your room management code.</w:t>
      </w:r>
    </w:p>
    <w:p>
      <w:pPr>
        <w:pStyle w:val="BodyText"/>
      </w:pPr>
      <w:r>
        <w:rPr>
          <w:b/>
          <w:bCs/>
        </w:rPr>
        <w:t xml:space="preserve">Implementation Reality Check</w:t>
      </w:r>
      <w:r>
        <w:t xml:space="preserve">: Most developers discover their first chat application vulnerability within thirty minutes of systematic testing. Plan four hours for initial harness development, eight hours for continuous integration setup, and two hours monthly for maintenance as your chat features evolve.</w:t>
      </w:r>
    </w:p>
    <w:p>
      <w:pPr>
        <w:pStyle w:val="BodyText"/>
      </w:pPr>
      <w:r>
        <w:t xml:space="preserve">Jazzer.js brings systematic vulnerability discovery to your chat application logic using the same coverage-guided exploration you mastered in Chapter 2. Write harnesses targeting your authentication functions, message processing pipelines, and state management code while Jazzer.js systematically explores input combinations that trigger security failures.</w:t>
      </w:r>
    </w:p>
    <w:p>
      <w:pPr>
        <w:pStyle w:val="BodyText"/>
      </w:pPr>
      <w:r>
        <w:t xml:space="preserve">Picture your real-time chat system: Express.js routes handling user registration and login, middleware validating room access permissions, WebSocket handlers processing message broadcasts, file upload endpoints managing avatar images. You implemented validation functions, designed authorization schemes, built message rendering logic, and created connection state management.</w:t>
      </w:r>
    </w:p>
    <w:p>
      <w:pPr>
        <w:pStyle w:val="BodyText"/>
      </w:pPr>
      <w:r>
        <w:t xml:space="preserve">Traditional testing validates expected user behavior. Users register with valid email addresses, send appropriate messages, join authorized chat rooms, upload reasonable profile images. Manual testing rarely explores the boundaries where your application logic fails: malformed authentication tokens, malicious message content, concurrent room operations, or crafted file uploads that expose vulnerabilities.</w:t>
      </w:r>
    </w:p>
    <w:p>
      <w:pPr>
        <w:pStyle w:val="BodyText"/>
      </w:pPr>
      <w:r>
        <w:t xml:space="preserve">What happens when user registration receives JSON payloads designed to corrupt object prototypes throughout your application? When message content contains script tags targeting your rendering logic? When multiple users simultaneously attempt joining "full" chat rooms, exposing race conditions in your capacity enforcement? When username validation regex patterns exhibit exponential complexity on crafted input strings?</w:t>
      </w:r>
    </w:p>
    <w:p>
      <w:pPr>
        <w:pStyle w:val="BodyText"/>
      </w:pPr>
      <w:r>
        <w:t xml:space="preserve">Here’s what makes chat application security testing immediately valuable: you’re discovering exploitable vulnerabilities in features you built and can fix. Authentication bypasses in permission checking logic you wrote. Cross-site scripting flaws in message rendering you implemented. Race conditions in business rules you designed. State corruption in connection management you architected.</w:t>
      </w:r>
    </w:p>
    <w:bookmarkEnd w:id="124"/>
    <w:bookmarkStart w:id="125" w:name="Xfaa2e9371407b6ad175a2d8ea46a2eb459079a0"/>
    <w:p>
      <w:pPr>
        <w:pStyle w:val="Heading2"/>
      </w:pPr>
      <w:r>
        <w:rPr>
          <w:b/>
          <w:bCs/>
        </w:rPr>
        <w:t xml:space="preserve">Prototype Pollution: When User Profiles Corrupt Your Application</w:t>
      </w:r>
    </w:p>
    <w:p>
      <w:pPr>
        <w:pStyle w:val="FirstParagraph"/>
      </w:pPr>
      <w:r>
        <w:t xml:space="preserve">Every JavaScript object inherits properties from Object.prototype. Your user profiles, message objects, room configurations—​they all share this fundamental prototype chain that attackers can manipulate through seemingly innocent input.</w:t>
      </w:r>
    </w:p>
    <w:p>
      <w:pPr>
        <w:pStyle w:val="BodyText"/>
      </w:pPr>
      <w:r>
        <w:t xml:space="preserve">Consider your user profile update endpoint. Users submit profile changes through your registration form: username, bio, avatar URL, notification preferences. Your Express.js route merges submitted data with existing profile objects using spread operators or Object.assign operations. Standard web development practices, completely reasonable implementation choices.</w:t>
      </w:r>
    </w:p>
    <w:p>
      <w:pPr>
        <w:pStyle w:val="BodyText"/>
      </w:pPr>
      <w:r>
        <w:t xml:space="preserve">Now imagine someone submits this profile update through your perfectly normal registration interface. The username field contains "alice" as expected. The bio field describes her interests appropriately. But nested within the JSON payload lies a special property: "</w:t>
      </w:r>
      <w:r>
        <w:rPr>
          <w:b/>
          <w:bCs/>
        </w:rPr>
        <w:t xml:space="preserve">proto</w:t>
      </w:r>
      <w:r>
        <w:t xml:space="preserve">" containing an object with "isAdmin" set to true.</w:t>
      </w:r>
    </w:p>
    <w:p>
      <w:pPr>
        <w:pStyle w:val="BodyText"/>
      </w:pPr>
      <w:r>
        <w:t xml:space="preserve">Your profile merging logic executes exactly as designed. User input gets combined with existing profile data. The "</w:t>
      </w:r>
      <w:r>
        <w:rPr>
          <w:b/>
          <w:bCs/>
        </w:rPr>
        <w:t xml:space="preserve">proto</w:t>
      </w:r>
      <w:r>
        <w:t xml:space="preserve">" property doesn’t seem harmful—​it’s just another field in the JSON structure. But JavaScript’s object system interprets this specially named property as instructions to modify the global prototype chain.</w:t>
      </w:r>
    </w:p>
    <w:p>
      <w:pPr>
        <w:pStyle w:val="BodyText"/>
      </w:pPr>
      <w:r>
        <w:t xml:space="preserve">Suddenly every object in your chat application inherits an "isAdmin" property set to true. Your authentication middleware checks user.isAdmin for administrative privileges. Room creation logic validates admin permissions. Message moderation features verify administrative access. All these security checks now return true for every user because one profile update corrupted the fundamental object behavior throughout your entire application.</w:t>
      </w:r>
    </w:p>
    <w:p>
      <w:pPr>
        <w:pStyle w:val="BodyText"/>
      </w:pPr>
      <w:r>
        <w:t xml:space="preserve">This isn’t theoretical vulnerability research. Your chat application processes user profiles through registration endpoints, settings management interfaces, and social features like friend requests. Profile picture uploads include metadata objects. Room preference updates merge user configurations with defaults. Each merge operation represents potential prototype pollution vectors that manual testing simply won’t discover.</w:t>
      </w:r>
    </w:p>
    <w:p>
      <w:pPr>
        <w:pStyle w:val="BodyText"/>
      </w:pPr>
      <w:r>
        <w:t xml:space="preserve">Why won’t conventional testing catch prototype pollution? Because developers test realistic profile updates: changing usernames from "alice" to "alice123", updating bio text with actual descriptions, modifying notification settings through UI toggles. Nobody manually tests JSON payloads containing "</w:t>
      </w:r>
      <w:r>
        <w:rPr>
          <w:b/>
          <w:bCs/>
        </w:rPr>
        <w:t xml:space="preserve">proto</w:t>
      </w:r>
      <w:r>
        <w:t xml:space="preserve">", "constructor", or "prototype" properties designed to corrupt global object behavior.</w:t>
      </w:r>
    </w:p>
    <w:p>
      <w:pPr>
        <w:pStyle w:val="BodyText"/>
      </w:pPr>
      <w:r>
        <w:t xml:space="preserve">Systematic fuzzing excels at prototype pollution discovery because it explores precisely the input space where these vulnerabilities exist. Coverage-guided exploration generates property names that trigger pollution while varying object structures, nesting patterns, and merge contexts specifically targeting your chat application’s user data processing.</w:t>
      </w:r>
    </w:p>
    <w:p>
      <w:pPr>
        <w:pStyle w:val="BodyText"/>
      </w:pPr>
      <w:r>
        <w:t xml:space="preserve">Detection requires monitoring global object state before and after user input processing operations. Verify that prototype modifications don’t persist beyond individual requests. Check whether clean objects retain expected behavior after profile updates complete. Most importantly, confirm that authentication and authorization logic continues functioning correctly when processing subsequent requests.</w:t>
      </w:r>
    </w:p>
    <w:p>
      <w:pPr>
        <w:pStyle w:val="BodyText"/>
      </w:pPr>
      <w:r>
        <w:t xml:space="preserve">Your chat application provides multiple demonstration targets for prototype pollution testing. User profile updates that merge client data with stored profiles present obvious attack vectors. Room configuration changes that combine user preferences with default settings create additional opportunities. Message metadata processing during file uploads represents another potential corruption point. Friend request handling that processes social connection data offers yet more attack surface.</w:t>
      </w:r>
    </w:p>
    <w:p>
      <w:pPr>
        <w:pStyle w:val="BodyText"/>
      </w:pPr>
      <w:r>
        <w:t xml:space="preserve">But prototype pollution becomes particularly insidious in chat applications because corruption affects every subsequent user interaction. Pollute Object.prototype during profile processing, and suddenly every permission check, room access validation, and message authorization inherits the corrupted properties. One malicious profile update can compromise authentication logic for every subsequent user across your entire chat platform.</w:t>
      </w:r>
    </w:p>
    <w:p>
      <w:pPr>
        <w:pStyle w:val="BodyText"/>
      </w:pPr>
      <w:r>
        <w:t xml:space="preserve">The systematic approach reveals not just whether prototype pollution vulnerabilities exist, but how corruption propagates through your chat application architecture. Generate pollution payloads targeting different input vectors, then monitor how corruption affects unrelated chat features. This analysis determines whether prototype pollution represents isolated edge cases or systemic security failures requiring immediate remediation.</w:t>
      </w:r>
    </w:p>
    <w:p>
      <w:pPr>
        <w:pStyle w:val="BodyText"/>
      </w:pPr>
      <w:r>
        <w:t xml:space="preserve">Understanding prototype pollution in your chat application context provides the foundation for exploring how malicious content can exploit your message processing logic in equally creative ways.</w:t>
      </w:r>
    </w:p>
    <w:bookmarkEnd w:id="125"/>
    <w:bookmarkStart w:id="126" w:name="X7fd33408d7dc0dd67224a62d77f949000925efe"/>
    <w:p>
      <w:pPr>
        <w:pStyle w:val="Heading2"/>
      </w:pPr>
      <w:r>
        <w:rPr>
          <w:b/>
          <w:bCs/>
        </w:rPr>
        <w:t xml:space="preserve">Message Content Injection: When Chat Features Become Attack Vectors</w:t>
      </w:r>
    </w:p>
    <w:p>
      <w:pPr>
        <w:pStyle w:val="FirstParagraph"/>
      </w:pPr>
      <w:r>
        <w:t xml:space="preserve">Your chat application’s core functionality revolves around users submitting message content that gets displayed to other users. This fundamental feature—​accepting user input and rendering it for community consumption—​creates the perfect conditions for injection attacks when your processing logic contains security gaps.</w:t>
      </w:r>
    </w:p>
    <w:p>
      <w:pPr>
        <w:pStyle w:val="BodyText"/>
      </w:pPr>
      <w:r>
        <w:t xml:space="preserve">Consider your message posting workflow. Users type content into chat input fields, click send buttons, and expect their messages to appear in conversation threads. Your client-side JavaScript captures input text, packages it into WebSocket events or HTTP requests, and transmits it to your server. Your backend validates message content, stores it in databases, and broadcasts it to room participants. Finally, your frontend receives message data and renders it in chat interfaces for all users to see.</w:t>
      </w:r>
    </w:p>
    <w:p>
      <w:pPr>
        <w:pStyle w:val="BodyText"/>
      </w:pPr>
      <w:r>
        <w:t xml:space="preserve">Each step in this workflow processes user-controlled content through code you wrote. Message submission handlers, content validation functions, database storage operations, broadcast distribution logic, and rendering components all handle potentially malicious input that could exploit vulnerabilities in your implementation.</w:t>
      </w:r>
    </w:p>
    <w:p>
      <w:pPr>
        <w:pStyle w:val="BodyText"/>
      </w:pPr>
      <w:r>
        <w:t xml:space="preserve">The most obvious injection vector targets your message rendering logic. Users submit message content containing HTML script tags. Your backend stores this content without proper sanitization. When other users load the chat interface, your frontend renders the malicious content directly into the DOM using innerHTML operations or similar dynamic content insertion methods.</w:t>
      </w:r>
    </w:p>
    <w:p>
      <w:pPr>
        <w:pStyle w:val="BodyText"/>
      </w:pPr>
      <w:r>
        <w:t xml:space="preserve">Suddenly other users' browsers execute arbitrary JavaScript code submitted through your chat message interface. The attacking user gains access to authentication tokens, can perform actions on behalf of other users, steal sensitive information from chat conversations, or redirect users to malicious external sites. Your message feature becomes a vector for compromising every user in affected chat rooms.</w:t>
      </w:r>
    </w:p>
    <w:p>
      <w:pPr>
        <w:pStyle w:val="BodyText"/>
      </w:pPr>
      <w:r>
        <w:t xml:space="preserve">But injection attacks extend far beyond basic cross-site scripting in message content. Your chat application likely includes search functionality for finding messages, users, or chat rooms. Search implementations often construct database queries incorporating user-provided search terms. When search logic concatenates user input directly into SQL queries or NoSQL commands without proper sanitization, attackers can inject malicious query syntax to access unauthorized data or manipulate database contents.</w:t>
      </w:r>
    </w:p>
    <w:p>
      <w:pPr>
        <w:pStyle w:val="BodyText"/>
      </w:pPr>
      <w:r>
        <w:t xml:space="preserve">User registration and profile management features present additional injection opportunities. Username validation, email processing, and bio content handling all accept user input that gets processed through various application components. File upload functionality for avatar images processes metadata that could contain injection payloads targeting image processing libraries or file storage systems.</w:t>
      </w:r>
    </w:p>
    <w:p>
      <w:pPr>
        <w:pStyle w:val="BodyText"/>
      </w:pPr>
      <w:r>
        <w:t xml:space="preserve">WebSocket message handling creates real-time injection vectors unique to chat applications. Your WebSocket event handlers process arbitrary event types and payloads submitted by connected clients. When event processing logic doesn’t validate event types or sanitize event data properly, attackers can submit crafted WebSocket messages to trigger unauthorized actions, escalate privileges, or bypass normal chat application security controls.</w:t>
      </w:r>
    </w:p>
    <w:p>
      <w:pPr>
        <w:pStyle w:val="BodyText"/>
      </w:pPr>
      <w:r>
        <w:t xml:space="preserve">Traditional testing validates normal message content that users typically send: text messages, emoji reactions, image attachments, @mentions, and hashtags. Developers verify that appropriate content gets displayed correctly, notifications work properly, and chat features function as expected. Testing rarely explores malicious content scenarios: script tags in messages, SQL injection in search queries, protocol abuse in WebSocket events, or path traversal in file uploads.</w:t>
      </w:r>
    </w:p>
    <w:p>
      <w:pPr>
        <w:pStyle w:val="BodyText"/>
      </w:pPr>
      <w:r>
        <w:t xml:space="preserve">Your chat application’s message processing pipeline demonstrates how systematic testing discovers injection vulnerabilities across multiple attack vectors. Message content validation represents the most obvious target, but search functionality, user management features, file processing, and real-time communication all handle user input through potentially vulnerable code paths.</w:t>
      </w:r>
    </w:p>
    <w:p>
      <w:pPr>
        <w:pStyle w:val="BodyText"/>
      </w:pPr>
      <w:r>
        <w:t xml:space="preserve">Detection strategies focus on monitoring how your chat application processes and renders user-controlled content. Track whether message content gets properly sanitized before storage and display. Verify that search functionality doesn’t expose database errors or unauthorized data access. Confirm that WebSocket event handling validates event types and enforces proper authorization. Most importantly, test whether injection payloads actually achieve their intended effects: script execution, data access, privilege escalation, or security control bypass.</w:t>
      </w:r>
    </w:p>
    <w:p>
      <w:pPr>
        <w:pStyle w:val="BodyText"/>
      </w:pPr>
      <w:r>
        <w:t xml:space="preserve">The systematic exploration reveals injection vulnerabilities specific to chat application features rather than generic web application attack vectors. You’re not testing whether abstract web frameworks handle malicious input correctly—​you’re discovering whether your message posting logic, search implementation, user management features, and real-time communication components properly validate and sanitize user-controlled data.</w:t>
      </w:r>
    </w:p>
    <w:p>
      <w:pPr>
        <w:pStyle w:val="BodyText"/>
      </w:pPr>
      <w:r>
        <w:t xml:space="preserve">With message content injection vulnerabilities identified and addressed, your attention turns to input validation logic that might exhibit unexpected performance characteristics under adversarial conditions.</w:t>
      </w:r>
    </w:p>
    <w:bookmarkEnd w:id="126"/>
    <w:bookmarkStart w:id="127" w:name="Xcd2d30e3ceaaa5f14c708a26332dd41937e47ae"/>
    <w:p>
      <w:pPr>
        <w:pStyle w:val="Heading2"/>
      </w:pPr>
      <w:r>
        <w:rPr>
          <w:b/>
          <w:bCs/>
        </w:rPr>
        <w:t xml:space="preserve">Input Validation Performance Traps: When Chat Features Hang</w:t>
      </w:r>
    </w:p>
    <w:p>
      <w:pPr>
        <w:pStyle w:val="FirstParagraph"/>
      </w:pPr>
      <w:r>
        <w:t xml:space="preserve">Your chat application validates user input through regular expression patterns you designed to ensure usernames meet formatting requirements, email addresses conform to expected structures, and message content excludes inappropriate material. These validation functions protect your application from malformed data while providing user-friendly feedback about input requirements.</w:t>
      </w:r>
    </w:p>
    <w:p>
      <w:pPr>
        <w:pStyle w:val="BodyText"/>
      </w:pPr>
      <w:r>
        <w:t xml:space="preserve">But regular expressions can exhibit exponential time complexity when processing specially crafted input strings that trigger catastrophic backtracking in pattern matching algorithms. Attackers exploit this algorithmic vulnerability by submitting input designed to cause your validation functions to consume excessive CPU resources, effectively creating denial-of-service conditions through single malformed requests.</w:t>
      </w:r>
    </w:p>
    <w:p>
      <w:pPr>
        <w:pStyle w:val="BodyText"/>
      </w:pPr>
      <w:r>
        <w:t xml:space="preserve">Your username validation logic illustrates this vulnerability perfectly. User registration requires usernames matching specific patterns: alphanumeric characters, underscores, and hyphens in reasonable combinations. Your validation function implements this requirement using a regular expression that seems straightforward and appropriate for the intended purpose.</w:t>
      </w:r>
    </w:p>
    <w:p>
      <w:pPr>
        <w:pStyle w:val="BodyText"/>
      </w:pPr>
      <w:r>
        <w:t xml:space="preserve">However, certain regex constructions contain nested quantifiers that create exponential search spaces when matching fails. An attacker submits a username consisting of many repeated characters followed by a symbol that prevents successful matching. Your regex engine exhaustively explores every possible way to match the pattern against the input string before ultimately concluding that no match exists.</w:t>
      </w:r>
    </w:p>
    <w:p>
      <w:pPr>
        <w:pStyle w:val="BodyText"/>
      </w:pPr>
      <w:r>
        <w:t xml:space="preserve">During this exploration process, which can last thirty seconds or more for carefully crafted input, your validation function blocks the event loop and prevents your chat application from processing any other requests. User authentication hangs, message posting stops responding, WebSocket connections timeout, and your entire chat service becomes unresponsive because one malicious username submission triggered exponential complexity in your validation logic.</w:t>
      </w:r>
    </w:p>
    <w:p>
      <w:pPr>
        <w:pStyle w:val="BodyText"/>
      </w:pPr>
      <w:r>
        <w:t xml:space="preserve">This algorithmic complexity vulnerability affects various input validation scenarios throughout your chat application. Email validation during user registration, message content filtering for inappropriate material, search query processing for finding users or messages, and file name validation during avatar uploads all potentially contain regex patterns vulnerable to catastrophic backtracking attacks.</w:t>
      </w:r>
    </w:p>
    <w:p>
      <w:pPr>
        <w:pStyle w:val="BodyText"/>
      </w:pPr>
      <w:r>
        <w:t xml:space="preserve">Your chat room naming validation might accept room names containing spaces, alphanumeric characters, and certain punctuation marks. Message content filtering could identify and block inappropriate language using pattern matching against lists of prohibited terms. Search functionality might validate search queries to prevent injection attacks while ensuring reasonable query complexity. Each validation operation processes user input through regex patterns that could exhibit exponential performance characteristics.</w:t>
      </w:r>
    </w:p>
    <w:p>
      <w:pPr>
        <w:pStyle w:val="BodyText"/>
      </w:pPr>
      <w:r>
        <w:t xml:space="preserve">Manual testing validates normal input scenarios that complete quickly: realistic usernames, valid email addresses, appropriate message content, reasonable search queries. Developers verify that validation functions accept correct input and reject malformed data appropriately. Testing doesn’t systematically explore input designed specifically to trigger worst-case algorithmic behavior in regex pattern matching.</w:t>
      </w:r>
    </w:p>
    <w:p>
      <w:pPr>
        <w:pStyle w:val="BodyText"/>
      </w:pPr>
      <w:r>
        <w:t xml:space="preserve">The generation strategy requires analyzing your chat application’s validation patterns for algorithmic complexity vulnerabilities. Identify nested quantifiers, overlapping alternatives, and other regex constructions prone to catastrophic backtracking. Generate input strings that specifically target these pattern structures by creating scenarios that force the regex engine to explore maximum backtracking paths before failing.</w:t>
      </w:r>
    </w:p>
    <w:p>
      <w:pPr>
        <w:pStyle w:val="BodyText"/>
      </w:pPr>
      <w:r>
        <w:t xml:space="preserve">Detection focuses on execution time rather than functional correctness. Monitor how long validation operations take to complete and flag input that causes processing delays exceeding reasonable thresholds. Anything requiring more than one hundred milliseconds for simple input validation likely indicates algorithmic complexity problems that could be exploited for denial-of-service attacks.</w:t>
      </w:r>
    </w:p>
    <w:p>
      <w:pPr>
        <w:pStyle w:val="BodyText"/>
      </w:pPr>
      <w:r>
        <w:t xml:space="preserve">Your chat application’s validation logic demonstrates clear targets for performance testing. Username validation during registration ensures usernames conform to acceptable patterns. Message content filtering removes inappropriate material from chat conversations. Search query validation prevents injection while ensuring reasonable complexity. Room name validation enforces naming conventions for chat spaces. Each validation operation represents potential algorithmic complexity attack vectors.</w:t>
      </w:r>
    </w:p>
    <w:p>
      <w:pPr>
        <w:pStyle w:val="BodyText"/>
      </w:pPr>
      <w:r>
        <w:t xml:space="preserve">But regex complexity vulnerabilities become particularly dangerous in chat applications because validation happens in the request processing path for user-facing features. When username validation hangs during registration, new users cannot create accounts. When message filtering blocks during content processing, chat conversations stop functioning. When search validation triggers exponential complexity, users cannot find messages or contacts. Single malicious inputs can render specific chat features completely unavailable for all users.</w:t>
      </w:r>
    </w:p>
    <w:p>
      <w:pPr>
        <w:pStyle w:val="BodyText"/>
      </w:pPr>
      <w:r>
        <w:t xml:space="preserve">The systematic approach discovers not just whether validation patterns contain complexity vulnerabilities, but exactly which input patterns trigger worst-case performance characteristics. This knowledge enables either fixing regex patterns to eliminate backtracking vulnerabilities or implementing timeout mechanisms to prevent validation operations from blocking critical chat application functionality.</w:t>
      </w:r>
    </w:p>
    <w:p>
      <w:pPr>
        <w:pStyle w:val="BodyText"/>
      </w:pPr>
      <w:r>
        <w:t xml:space="preserve">With input validation secured against algorithmic complexity attacks, focus shifts to authentication and authorization logic that might contain type-based security bypasses.</w:t>
      </w:r>
    </w:p>
    <w:bookmarkEnd w:id="127"/>
    <w:bookmarkStart w:id="128" w:name="X2acc9284c5e53d12f75193c64b8f4d929a4b8bc"/>
    <w:p>
      <w:pPr>
        <w:pStyle w:val="Heading2"/>
      </w:pPr>
      <w:r>
        <w:rPr>
          <w:b/>
          <w:bCs/>
        </w:rPr>
        <w:t xml:space="preserve">Authentication Logic Bypasses: When Permission Checks Fail</w:t>
      </w:r>
    </w:p>
    <w:p>
      <w:pPr>
        <w:pStyle w:val="FirstParagraph"/>
      </w:pPr>
      <w:r>
        <w:t xml:space="preserve">Your chat application’s security foundation rests on authentication and authorization logic you implemented to control user access to rooms, administrative functions, and sensitive operations. User login verification, room access control, message deletion permissions, and administrative privilege checking all depend on comparison operations and validation logic in code you wrote.</w:t>
      </w:r>
    </w:p>
    <w:p>
      <w:pPr>
        <w:pStyle w:val="BodyText"/>
      </w:pPr>
      <w:r>
        <w:t xml:space="preserve">JavaScript’s flexible type system creates opportunities for authentication bypasses when your permission checking logic uses loose equality comparisons or inadequate input validation. These vulnerabilities emerge from seemingly minor implementation details that have significant security implications for your entire chat platform.</w:t>
      </w:r>
    </w:p>
    <w:p>
      <w:pPr>
        <w:pStyle w:val="BodyText"/>
      </w:pPr>
      <w:r>
        <w:t xml:space="preserve">Consider your room access control logic. Users request to join specific chat rooms by submitting room identifiers through your client interface. Your server-side authorization function retrieves the user’s allowed rooms list and checks whether the requested room identifier appears in that list. This fundamental security control determines whether users can access private conversations, administrative channels, or restricted community spaces.</w:t>
      </w:r>
    </w:p>
    <w:p>
      <w:pPr>
        <w:pStyle w:val="BodyText"/>
      </w:pPr>
      <w:r>
        <w:t xml:space="preserve">Your implementation compares the submitted room identifier with stored allowed room identifiers using JavaScript’s equality operators. When your allowed rooms list contains numeric identifiers but user input arrives as string values, type coercion can bypass your authorization checks entirely. The comparison "123" == 123 returns true in JavaScript, potentially granting access to users who shouldn’t be authorized for specific rooms.</w:t>
      </w:r>
    </w:p>
    <w:p>
      <w:pPr>
        <w:pStyle w:val="BodyText"/>
      </w:pPr>
      <w:r>
        <w:t xml:space="preserve">This type confusion vulnerability extends throughout your chat application’s security controls. User authentication during login might compare user IDs using loose equality, allowing string representations to match numeric stored values inappropriately. Administrative privilege checking could use similar loose comparisons, enabling privilege escalation through type manipulation. Message ownership validation for editing or deletion might suffer from identical type-based bypass vulnerabilities.</w:t>
      </w:r>
    </w:p>
    <w:p>
      <w:pPr>
        <w:pStyle w:val="BodyText"/>
      </w:pPr>
      <w:r>
        <w:t xml:space="preserve">Your administrative access control illustrates the severe impact of these seemingly minor implementation choices. Administrative users possess elevated privileges for user management, content moderation, and system configuration. Your admin checking logic compares the authenticated user’s identifier with a list of administrative user IDs stored in your application configuration.</w:t>
      </w:r>
    </w:p>
    <w:p>
      <w:pPr>
        <w:pStyle w:val="BodyText"/>
      </w:pPr>
      <w:r>
        <w:t xml:space="preserve">When an attacker submits requests with user identifiers crafted to exploit type coercion behavior, they might gain administrative access through comparison operations that don’t enforce strict type matching. Administrative privileges enable account manipulation, content deletion, user banning, and access to sensitive chat application functionality that should remain restricted to legitimate administrators.</w:t>
      </w:r>
    </w:p>
    <w:p>
      <w:pPr>
        <w:pStyle w:val="BodyText"/>
      </w:pPr>
      <w:r>
        <w:t xml:space="preserve">But authentication bypasses extend beyond simple type coercion scenarios. Your user identification logic might use parseInt() functions to process user IDs extracted from authentication tokens, URL parameters, or request headers. JavaScript’s parseInt() function exhibits surprising behavior with malformed input that could enable authentication bypass attacks.</w:t>
      </w:r>
    </w:p>
    <w:p>
      <w:pPr>
        <w:pStyle w:val="BodyText"/>
      </w:pPr>
      <w:r>
        <w:t xml:space="preserve">When parseInt() processes input like "123abc", it successfully parses the numeric prefix and returns 123 while ignoring the trailing garbage characters. Hexadecimal inputs like "0x7B" get parsed as base-16 numbers, potentially matching decimal user IDs inappropriately. Whitespace-padded inputs like " 123 " still parse successfully, bypassing validation logic that expects clean numeric values.</w:t>
      </w:r>
    </w:p>
    <w:p>
      <w:pPr>
        <w:pStyle w:val="BodyText"/>
      </w:pPr>
      <w:r>
        <w:t xml:space="preserve">Traditional testing validates normal authentication scenarios using expected data types and properly formatted input. Developers test user login with correct credentials, room access with valid identifiers, administrative functions with legitimate admin accounts. Testing rarely explores type conversion boundaries where unexpected input types bypass security controls through automatic conversion or parsing edge cases.</w:t>
      </w:r>
    </w:p>
    <w:p>
      <w:pPr>
        <w:pStyle w:val="BodyText"/>
      </w:pPr>
      <w:r>
        <w:t xml:space="preserve">Your chat application’s permission system provides multiple targets for authentication bypass testing. Room access control determines which users can join specific chat channels. Administrative privilege checking governs access to user management and content moderation features. Message ownership validation controls editing and deletion permissions. User identification logic throughout these systems processes various input formats that could trigger authentication bypasses.</w:t>
      </w:r>
    </w:p>
    <w:p>
      <w:pPr>
        <w:pStyle w:val="BodyText"/>
      </w:pPr>
      <w:r>
        <w:t xml:space="preserve">The generation strategy targets type confusion scenarios while remaining focused on your chat application’s specific authentication architecture. Test different data types in place of expected user identifiers: strings where numbers are expected, arrays where primitives are expected, objects where simple values are expected. Focus particularly on values that coerce to expected results through JavaScript’s type conversion rules.</w:t>
      </w:r>
    </w:p>
    <w:p>
      <w:pPr>
        <w:pStyle w:val="BodyText"/>
      </w:pPr>
      <w:r>
        <w:t xml:space="preserve">Detection requires monitoring authentication decisions and flagging unexpected authorization successes that might indicate bypass vulnerabilities. Track when loose equality comparisons succeed between different data types in security-critical operations. Verify that parsing operations handle malformed input appropriately without enabling unauthorized access. Most importantly, confirm that authentication bypasses actually compromise chat application security rather than just violating type expectations.</w:t>
      </w:r>
    </w:p>
    <w:p>
      <w:pPr>
        <w:pStyle w:val="BodyText"/>
      </w:pPr>
      <w:r>
        <w:t xml:space="preserve">The systematic exploration reveals authentication vulnerabilities specific to your chat application’s permission model rather than generic authentication bypass techniques. You’re testing whether your room access logic, administrative controls, and user identification functions properly validate user permissions under adversarial input conditions designed to exploit implementation weaknesses in code you wrote and control.</w:t>
      </w:r>
    </w:p>
    <w:p>
      <w:pPr>
        <w:pStyle w:val="BodyText"/>
      </w:pPr>
      <w:r>
        <w:t xml:space="preserve">Understanding authentication bypass vulnerabilities in your chat application provides crucial context for examining how application logic might exhibit blocking behavior under specific usage patterns.</w:t>
      </w:r>
    </w:p>
    <w:bookmarkEnd w:id="128"/>
    <w:bookmarkStart w:id="129" w:name="X5566c71810ef773bb7b175b061efcf7bd3773d5"/>
    <w:p>
      <w:pPr>
        <w:pStyle w:val="Heading2"/>
      </w:pPr>
      <w:r>
        <w:rPr>
          <w:b/>
          <w:bCs/>
        </w:rPr>
        <w:t xml:space="preserve">Application Performance Degradation: When Chat Features Block Users</w:t>
      </w:r>
    </w:p>
    <w:p>
      <w:pPr>
        <w:pStyle w:val="FirstParagraph"/>
      </w:pPr>
      <w:r>
        <w:t xml:space="preserve">Your chat application’s responsiveness depends on asynchronous operations completing promptly without blocking the JavaScript event loop that coordinates all request processing, WebSocket communication, and database operations. When your application logic contains synchronous operations or expensive computations that execute in the main thread, single user actions can freeze your entire chat platform.</w:t>
      </w:r>
    </w:p>
    <w:p>
      <w:pPr>
        <w:pStyle w:val="BodyText"/>
      </w:pPr>
      <w:r>
        <w:t xml:space="preserve">This performance degradation differs fundamentally from the regex complexity vulnerabilities explored earlier. Instead of algorithmic complexity in validation patterns, you’re now examining blocking behavior in chat application features you implemented: file processing logic, message search functionality, user status updates, and content transformation operations.</w:t>
      </w:r>
    </w:p>
    <w:p>
      <w:pPr>
        <w:pStyle w:val="BodyText"/>
      </w:pPr>
      <w:r>
        <w:t xml:space="preserve">Consider your avatar image upload feature. Users select profile images through your chat interface, and your application processes these uploads to resize images appropriately, validate file formats, and update user profiles with new avatar URLs. Your implementation might perform image analysis, resize operations, or file system access synchronously in the request handling path.</w:t>
      </w:r>
    </w:p>
    <w:p>
      <w:pPr>
        <w:pStyle w:val="BodyText"/>
      </w:pPr>
      <w:r>
        <w:t xml:space="preserve">When users upload large image files, your synchronous processing logic blocks the event loop while performing image manipulation operations. During this blocking period, your chat application cannot process any other requests: user authentication hangs, message posting becomes unresponsive, WebSocket connections timeout, and your entire chat service appears frozen to all users because one avatar upload triggered synchronous operations in your application code.</w:t>
      </w:r>
    </w:p>
    <w:p>
      <w:pPr>
        <w:pStyle w:val="BodyText"/>
      </w:pPr>
      <w:r>
        <w:t xml:space="preserve">Your message search functionality represents another potential blocking scenario. Users search for specific messages, users, or content within chat rooms through search interfaces you implemented. Your search logic might load large datasets synchronously, perform expensive text processing operations, or execute complex filtering logic that blocks the event loop when processing large search spaces or complex search queries.</w:t>
      </w:r>
    </w:p>
    <w:p>
      <w:pPr>
        <w:pStyle w:val="BodyText"/>
      </w:pPr>
      <w:r>
        <w:t xml:space="preserve">User status updates create additional blocking opportunities when your implementation performs synchronous operations to notify contacts, update presence indicators, or log activity information. Broadcasting status changes to large contact lists through synchronous notification logic can block your entire chat application while processing notification delivery for each affected user.</w:t>
      </w:r>
    </w:p>
    <w:p>
      <w:pPr>
        <w:pStyle w:val="BodyText"/>
      </w:pPr>
      <w:r>
        <w:t xml:space="preserve">Message validation and content processing represent common blocking scenarios in chat applications. Your content filtering logic might perform expensive operations to detect inappropriate material, validate message formatting, or process rich content like embedded links or media attachments. When these operations execute synchronously, particularly for complex message content, they can block request processing and degrade chat application responsiveness.</w:t>
      </w:r>
    </w:p>
    <w:p>
      <w:pPr>
        <w:pStyle w:val="BodyText"/>
      </w:pPr>
      <w:r>
        <w:t xml:space="preserve">Your chat application’s real-time nature makes blocking behavior particularly problematic because users expect immediate responsiveness from messaging interfaces. When message posting becomes unresponsive, users assume the application has failed and may attempt multiple submissions, exacerbating performance problems. When search operations hang, users cannot find previous conversations or contacts, degrading the fundamental utility of your chat platform.</w:t>
      </w:r>
    </w:p>
    <w:p>
      <w:pPr>
        <w:pStyle w:val="BodyText"/>
      </w:pPr>
      <w:r>
        <w:t xml:space="preserve">Traditional testing validates chat functionality under normal conditions: reasonable image uploads, typical message content, standard search queries, and normal user activity patterns. Developers verify that features work correctly with expected input and usage patterns. Testing doesn’t systematically explore scenarios designed to trigger blocking behavior: large file uploads, complex message content, expensive search operations, or high-volume user activity.</w:t>
      </w:r>
    </w:p>
    <w:p>
      <w:pPr>
        <w:pStyle w:val="BodyText"/>
      </w:pPr>
      <w:r>
        <w:t xml:space="preserve">The generation strategy focuses on creating input scenarios that stress your chat application’s synchronous operations beyond normal parameters. Generate large file uploads that test image processing logic, complex message content that challenges validation and filtering operations, search queries that explore large datasets, and concurrent user actions that reveal blocking behavior under load.</w:t>
      </w:r>
    </w:p>
    <w:p>
      <w:pPr>
        <w:pStyle w:val="BodyText"/>
      </w:pPr>
      <w:r>
        <w:t xml:space="preserve">Detection requires monitoring event loop performance during chat application operations rather than just functional correctness. Track how long request processing takes to complete and identify operations that cause event loop blocking beyond acceptable thresholds. Any chat operation requiring more than ten milliseconds likely indicates synchronous processing that could block your application under load.</w:t>
      </w:r>
    </w:p>
    <w:p>
      <w:pPr>
        <w:pStyle w:val="BodyText"/>
      </w:pPr>
      <w:r>
        <w:t xml:space="preserve">Your chat application’s feature set provides clear targets for blocking behavior analysis. Avatar upload processing tests file handling logic for synchronous operations. Message search functionality reveals whether search implementation blocks during complex queries. User status updates expose notification logic that might process contact lists synchronously. Content validation examines whether message filtering performs expensive operations in the request path.</w:t>
      </w:r>
    </w:p>
    <w:p>
      <w:pPr>
        <w:pStyle w:val="BodyText"/>
      </w:pPr>
      <w:r>
        <w:t xml:space="preserve">But blocking behavior becomes especially critical in chat applications because performance degradation affects all users simultaneously rather than just the user triggering the blocking operation. When one user’s avatar upload blocks the event loop, every other user experiences delayed message delivery, connection timeouts, and interface unresponsiveness. Single blocking operations can render your entire chat platform unavailable to all active users.</w:t>
      </w:r>
    </w:p>
    <w:p>
      <w:pPr>
        <w:pStyle w:val="BodyText"/>
      </w:pPr>
      <w:r>
        <w:t xml:space="preserve">The systematic approach reveals whether your chat application’s implementation can handle realistic usage patterns without degrading performance for all users. Generate stress scenarios targeting your specific chat features, then monitor whether your application maintains responsiveness under adverse conditions or exhibits blocking behavior that compromises service availability.</w:t>
      </w:r>
    </w:p>
    <w:p>
      <w:pPr>
        <w:pStyle w:val="BodyText"/>
      </w:pPr>
      <w:r>
        <w:t xml:space="preserve">With application performance characteristics understood and optimized, attention turns to concurrent operation handling and state management logic that might contain race conditions.</w:t>
      </w:r>
    </w:p>
    <w:bookmarkEnd w:id="129"/>
    <w:bookmarkStart w:id="130" w:name="X40fd85b264bf07f9ae4e2e049a2ac2d959fd170"/>
    <w:p>
      <w:pPr>
        <w:pStyle w:val="Heading2"/>
      </w:pPr>
      <w:r>
        <w:rPr>
          <w:b/>
          <w:bCs/>
        </w:rPr>
        <w:t xml:space="preserve">State Management Race Conditions: When Concurrent Chat Operations Collide</w:t>
      </w:r>
    </w:p>
    <w:p>
      <w:pPr>
        <w:pStyle w:val="FirstParagraph"/>
      </w:pPr>
      <w:r>
        <w:t xml:space="preserve">Your chat application manages complex state through concurrent operations that can create race conditions when multiple users perform actions simultaneously. Room membership tracking, message ordering, user presence indicators, and connection state management all depend on shared state that multiple operations might modify concurrently without proper coordination.</w:t>
      </w:r>
    </w:p>
    <w:p>
      <w:pPr>
        <w:pStyle w:val="BodyText"/>
      </w:pPr>
      <w:r>
        <w:t xml:space="preserve">These race condition vulnerabilities differ from the immediate security bypasses and performance issues explored earlier. Instead of causing immediate failures, race conditions create subtle state corruption that manifests as data inconsistencies, duplicate operations, phantom users, or message delivery problems that degrade your chat application’s reliability over time.</w:t>
      </w:r>
    </w:p>
    <w:p>
      <w:pPr>
        <w:pStyle w:val="BodyText"/>
      </w:pPr>
      <w:r>
        <w:t xml:space="preserve">Consider your room joining logic when multiple users attempt to join a chat room with limited capacity. Your implementation checks current membership count, compares it against the room’s maximum capacity, and adds new members when space remains available. This check-then-act sequence creates a race condition window where multiple concurrent join requests can succeed even when they should exceed the room’s capacity limits.</w:t>
      </w:r>
    </w:p>
    <w:p>
      <w:pPr>
        <w:pStyle w:val="BodyText"/>
      </w:pPr>
      <w:r>
        <w:t xml:space="preserve">Two users simultaneously request to join a room with one remaining slot. Both requests read the current membership count, determine that space remains available, and proceed to add their respective users to the room. The room now contains more members than its configured capacity because the concurrent operations didn’t coordinate their state modifications properly.</w:t>
      </w:r>
    </w:p>
    <w:p>
      <w:pPr>
        <w:pStyle w:val="BodyText"/>
      </w:pPr>
      <w:r>
        <w:t xml:space="preserve">Your message ordering logic presents another race condition scenario when concurrent message submissions compete for sequence numbers or timestamps. Users in active chat rooms post messages rapidly, and your backend assigns order indicators to ensure messages display chronologically for all participants. When multiple messages arrive simultaneously, race conditions in ordering logic can cause messages to appear out of sequence or with duplicate ordering values.</w:t>
      </w:r>
    </w:p>
    <w:p>
      <w:pPr>
        <w:pStyle w:val="BodyText"/>
      </w:pPr>
      <w:r>
        <w:t xml:space="preserve">User presence tracking creates persistent race conditions as users connect, disconnect, and reconnect to your chat application through various network conditions. Your presence logic updates user status indicators, notifies contacts about availability changes, and manages connection state information. Concurrent connection events, particularly during network interruptions or mobile connectivity changes, can corrupt presence state and create phantom online users who appear available but cannot receive messages.</w:t>
      </w:r>
    </w:p>
    <w:p>
      <w:pPr>
        <w:pStyle w:val="BodyText"/>
      </w:pPr>
      <w:r>
        <w:t xml:space="preserve">Friend request processing represents a business logic race condition where users can send multiple friend requests to the same recipient if requests arrive before previous requests complete processing. Your friend request logic checks for existing requests, validates relationship constraints, and creates new friend request records. Concurrent requests can bypass existence checks and create duplicate friend request entries that confuse relationship management and notification systems.</w:t>
      </w:r>
    </w:p>
    <w:p>
      <w:pPr>
        <w:pStyle w:val="BodyText"/>
      </w:pPr>
      <w:r>
        <w:t xml:space="preserve">Connection state management in your WebSocket handling logic creates memory leak opportunities when connection cleanup logic doesn’t properly coordinate with concurrent operations. Users disconnect from chat rooms, but concurrent message delivery operations might retain references to closed connections. These retained references prevent garbage collection and gradually consume server memory as phantom connections accumulate over time.</w:t>
      </w:r>
    </w:p>
    <w:p>
      <w:pPr>
        <w:pStyle w:val="BodyText"/>
      </w:pPr>
      <w:r>
        <w:t xml:space="preserve">Traditional testing validates sequential chat operations that complete without interference: users join rooms individually, post messages in sequence, update presence status one at a time, and manage connections through normal lifecycle patterns. Developers verify that individual operations work correctly but rarely test concurrent operation scenarios that reveal race condition vulnerabilities.</w:t>
      </w:r>
    </w:p>
    <w:p>
      <w:pPr>
        <w:pStyle w:val="BodyText"/>
      </w:pPr>
      <w:r>
        <w:t xml:space="preserve">Your chat application’s real-time nature makes race conditions particularly common because users naturally perform concurrent actions: joining popular rooms simultaneously, posting messages rapidly during active conversations, connecting and disconnecting frequently through mobile networks, and updating profile information while actively chatting.</w:t>
      </w:r>
    </w:p>
    <w:p>
      <w:pPr>
        <w:pStyle w:val="BodyText"/>
      </w:pPr>
      <w:r>
        <w:t xml:space="preserve">The generation strategy focuses on creating concurrent operation scenarios that stress your chat application’s state management logic. Generate simultaneous room join attempts that test capacity enforcement, rapid message submissions that challenge ordering logic, concurrent connection events that stress presence tracking, and overlapping state modification operations that reveal coordination failures.</w:t>
      </w:r>
    </w:p>
    <w:p>
      <w:pPr>
        <w:pStyle w:val="BodyText"/>
      </w:pPr>
      <w:r>
        <w:t xml:space="preserve">Detection requires monitoring state consistency and identifying scenarios where concurrent operations produce unexpected results. Track whether room membership counts remain accurate under concurrent join attempts. Verify that message ordering stays consistent during rapid posting scenarios. Confirm that presence indicators reflect actual user connectivity status. Most importantly, identify memory accumulation patterns that suggest connection cleanup failures.</w:t>
      </w:r>
    </w:p>
    <w:p>
      <w:pPr>
        <w:pStyle w:val="BodyText"/>
      </w:pPr>
      <w:r>
        <w:t xml:space="preserve">Your chat application’s collaborative features provide numerous race condition testing opportunities. Room management tests capacity enforcement and membership tracking under concurrent access. Message processing examines ordering consistency during rapid posting scenarios. Presence tracking reveals coordination issues during connection lifecycle events. Friend relationship management exposes business logic race conditions in social features.</w:t>
      </w:r>
    </w:p>
    <w:p>
      <w:pPr>
        <w:pStyle w:val="BodyText"/>
      </w:pPr>
      <w:r>
        <w:t xml:space="preserve">But race conditions become especially problematic in chat applications because state corruption affects multiple users and persists beyond individual sessions. Corrupted room membership prevents users from accessing appropriate chat channels. Incorrect message ordering confuses conversation context for all participants. Phantom presence indicators mislead users about contact availability. These state inconsistencies accumulate over time and degrade your chat application’s fundamental reliability.</w:t>
      </w:r>
    </w:p>
    <w:p>
      <w:pPr>
        <w:pStyle w:val="BodyText"/>
      </w:pPr>
      <w:r>
        <w:t xml:space="preserve">The systematic approach reveals race condition vulnerabilities specific to your chat application’s state management architecture rather than generic concurrency problems. You’re testing whether your room management, message processing, presence tracking, and connection handling logic properly coordinates concurrent operations under realistic usage patterns that stress your implementation’s coordination mechanisms.</w:t>
      </w:r>
    </w:p>
    <w:p>
      <w:pPr>
        <w:pStyle w:val="BodyText"/>
      </w:pPr>
      <w:r>
        <w:t xml:space="preserve">Understanding race condition vulnerabilities provides the foundation for integrating chat application security testing into practical development workflows that maintain team productivity while ensuring security coverage.</w:t>
      </w:r>
    </w:p>
    <w:bookmarkEnd w:id="130"/>
    <w:bookmarkStart w:id="131" w:name="X9810fdcd2be97187b97aa38207b687a8c0d6463"/>
    <w:p>
      <w:pPr>
        <w:pStyle w:val="Heading2"/>
      </w:pPr>
      <w:r>
        <w:rPr>
          <w:b/>
          <w:bCs/>
        </w:rPr>
        <w:t xml:space="preserve">Building Chat Application Security Into Your Development Workflow</w:t>
      </w:r>
    </w:p>
    <w:p>
      <w:pPr>
        <w:pStyle w:val="FirstParagraph"/>
      </w:pPr>
      <w:r>
        <w:t xml:space="preserve">Chat application security testing succeeds when it enhances your existing development practices rather than disrupting established team workflows. Your developers already balance feature development, bug fixes, and deployment schedules while managing sprint commitments and production incident response. Adding security testing needs to provide immediate value for your chat application without creating additional overhead that slows development velocity.</w:t>
      </w:r>
    </w:p>
    <w:p>
      <w:pPr>
        <w:pStyle w:val="BodyText"/>
      </w:pPr>
      <w:r>
        <w:rPr>
          <w:b/>
          <w:bCs/>
        </w:rPr>
        <w:t xml:space="preserve">Practical Implementation Timeline for Chat Applications</w:t>
      </w:r>
    </w:p>
    <w:p>
      <w:pPr>
        <w:pStyle w:val="BodyText"/>
      </w:pPr>
      <w:r>
        <w:t xml:space="preserve">Week one focuses on establishing security testing foundations for your chat application’s core features. Install Jazzer.js in your chat project repository and create initial harnesses targeting your highest-risk functionality: user authentication during registration and login, message posting and content processing, room access control and permission validation. Most development teams discover their first chat application security vulnerability within thirty minutes of systematic testing, building confidence in the approach while revealing actionable security issues.</w:t>
      </w:r>
    </w:p>
    <w:p>
      <w:pPr>
        <w:pStyle w:val="BodyText"/>
      </w:pPr>
      <w:r>
        <w:t xml:space="preserve">Week two expands security testing coverage to additional chat features while integrating testing into your continuous integration pipeline. Create harnesses for user profile management, file upload processing, search functionality, and WebSocket event handling. Configure automated testing that runs during pull request validation, focusing on changed code paths that could introduce new vulnerabilities. Five-minute testing cycles provide rapid feedback without significantly impacting build times.</w:t>
      </w:r>
    </w:p>
    <w:p>
      <w:pPr>
        <w:pStyle w:val="BodyText"/>
      </w:pPr>
      <w:r>
        <w:t xml:space="preserve">Month one establishes comprehensive security testing coverage across your entire chat application feature set. Develop harnesses for administrative functions, social features like friend requests, advanced messaging capabilities, and integration endpoints for external services. Set up extended testing campaigns that run during integration builds and overnight schedules, providing thorough vulnerability discovery without blocking daily development activities.</w:t>
      </w:r>
    </w:p>
    <w:p>
      <w:pPr>
        <w:pStyle w:val="BodyText"/>
      </w:pPr>
      <w:r>
        <w:rPr>
          <w:b/>
          <w:bCs/>
        </w:rPr>
        <w:t xml:space="preserve">Team Integration Strategies for Chat Development</w:t>
      </w:r>
    </w:p>
    <w:p>
      <w:pPr>
        <w:pStyle w:val="BodyText"/>
      </w:pPr>
      <w:r>
        <w:t xml:space="preserve">Your chat application development team likely includes frontend developers working on user interfaces, backend developers implementing server logic, mobile developers building chat clients, and DevOps engineers managing deployment infrastructure. Each team member needs security testing approaches tailored to their specific responsibilities without requiring deep security expertise.</w:t>
      </w:r>
    </w:p>
    <w:p>
      <w:pPr>
        <w:pStyle w:val="BodyText"/>
      </w:pPr>
      <w:r>
        <w:t xml:space="preserve">Frontend developers focus on message rendering vulnerabilities, input validation bypasses, and client-side state management issues. Provide harnesses that test how your chat interface handles malicious message content, crafted user input, and manipulation of client-side application state. These tests reveal cross-site scripting vulnerabilities, DOM manipulation attacks, and client-side authorization bypasses that affect user security.</w:t>
      </w:r>
    </w:p>
    <w:p>
      <w:pPr>
        <w:pStyle w:val="BodyText"/>
      </w:pPr>
      <w:r>
        <w:t xml:space="preserve">Backend developers concentrate on authentication logic, message processing pipelines, database integration security, and API endpoint protection. Supply harnesses targeting permission checking functions, content validation logic, search implementation security, and WebSocket event processing. These tests discover authentication bypasses, injection vulnerabilities, race conditions, and protocol abuse scenarios that compromise server-side security.</w:t>
      </w:r>
    </w:p>
    <w:p>
      <w:pPr>
        <w:pStyle w:val="BodyText"/>
      </w:pPr>
      <w:r>
        <w:t xml:space="preserve">Mobile developers examine platform-specific chat client vulnerabilities, push notification security, local data storage protection, and mobile-specific attack vectors. Offer harnesses adapted for mobile chat applications that test local authentication storage, message synchronization security, and mobile-specific input validation requirements.</w:t>
      </w:r>
    </w:p>
    <w:p>
      <w:pPr>
        <w:pStyle w:val="BodyText"/>
      </w:pPr>
      <w:r>
        <w:rPr>
          <w:b/>
          <w:bCs/>
        </w:rPr>
        <w:t xml:space="preserve">Addressing Common Team Concerns About Chat Application Security Testing</w:t>
      </w:r>
    </w:p>
    <w:p>
      <w:pPr>
        <w:pStyle w:val="BodyText"/>
      </w:pPr>
      <w:r>
        <w:t xml:space="preserve">Development teams frequently express concerns about security testing overhead, false positive rates, and integration complexity that could slow chat application development. Address these concerns proactively with evidence specific to chat application security requirements rather than generic security testing benefits.</w:t>
      </w:r>
    </w:p>
    <w:p>
      <w:pPr>
        <w:pStyle w:val="BodyText"/>
      </w:pPr>
      <w:r>
        <w:t xml:space="preserve">When colleagues question testing time investment, demonstrate the authentication bypass discovered in room access control logic within thirty minutes of initial testing. Show how systematic testing found the cross-site scripting vulnerability in message rendering that manual code review missed. Calculate the potential impact of one prevented chat application security incident: user data exposure, service disruption, compliance violations, and reputation damage.</w:t>
      </w:r>
    </w:p>
    <w:p>
      <w:pPr>
        <w:pStyle w:val="BodyText"/>
      </w:pPr>
      <w:r>
        <w:t xml:space="preserve">When security teams ask about testing coverage completeness, explain how systematic testing complements existing security scanning tools by discovering chat application-specific vulnerabilities that generic scanners miss. Web application security scanners don’t understand chat room permission models, message processing pipelines, or real-time communication protocols. Chat application security testing fills these coverage gaps.</w:t>
      </w:r>
    </w:p>
    <w:p>
      <w:pPr>
        <w:pStyle w:val="BodyText"/>
      </w:pPr>
      <w:r>
        <w:t xml:space="preserve">When management requests return on investment justification, present metrics showing vulnerabilities discovered and fixed before production deployment, development velocity improvements through early issue discovery, and security incident reduction correlated with systematic testing adoption. Frame security testing as preventing expensive post-deployment security remediation rather than adding development overhead.</w:t>
      </w:r>
    </w:p>
    <w:p>
      <w:pPr>
        <w:pStyle w:val="BodyText"/>
      </w:pPr>
      <w:r>
        <w:rPr>
          <w:b/>
          <w:bCs/>
        </w:rPr>
        <w:t xml:space="preserve">Integration with Chat Application Development Tools</w:t>
      </w:r>
    </w:p>
    <w:p>
      <w:pPr>
        <w:pStyle w:val="BodyText"/>
      </w:pPr>
      <w:r>
        <w:t xml:space="preserve">Your chat application development workflow likely includes familiar tools that can incorporate security testing without requiring completely new toolchains or specialized expertise. Package.json scripts can execute security harnesses alongside existing test suites. GitHub Actions workflows can run security testing in parallel with unit tests and integration tests. Docker configurations can include security testing environments that match production deployment conditions.</w:t>
      </w:r>
    </w:p>
    <w:p>
      <w:pPr>
        <w:pStyle w:val="BodyText"/>
      </w:pPr>
      <w:r>
        <w:t xml:space="preserve">Configure security testing results to appear alongside existing development feedback mechanisms. Chat application security vulnerabilities should appear in the same dashboards where developers review unit test failures, code quality warnings, and deployment status information. Use existing issue tracking systems for security vulnerability management rather than separate security-specific tools that fragment team workflows.</w:t>
      </w:r>
    </w:p>
    <w:p>
      <w:pPr>
        <w:pStyle w:val="BodyText"/>
      </w:pPr>
      <w:r>
        <w:t xml:space="preserve">Monitor security testing effectiveness using metrics that align with existing development team success indicators. Track security vulnerabilities discovered per development cycle, time from discovery to fix completion, and correlation between security testing coverage and production security incident frequency. These metrics demonstrate security testing value using measurement frameworks that development teams already understand and optimize.</w:t>
      </w:r>
    </w:p>
    <w:p>
      <w:pPr>
        <w:pStyle w:val="BodyText"/>
      </w:pPr>
      <w:r>
        <w:rPr>
          <w:b/>
          <w:bCs/>
        </w:rPr>
        <w:t xml:space="preserve">Chat Application Security Testing Return on Investment</w:t>
      </w:r>
    </w:p>
    <w:p>
      <w:pPr>
        <w:pStyle w:val="BodyText"/>
      </w:pPr>
      <w:r>
        <w:t xml:space="preserve">Calculate security testing benefits using realistic estimates specific to chat application security incident costs rather than generic security breach statistics. Chat application security incidents typically involve user data exposure, service disruption affecting all users, compliance violations for data protection regulations, and reputation damage affecting user acquisition and retention.</w:t>
      </w:r>
    </w:p>
    <w:p>
      <w:pPr>
        <w:pStyle w:val="BodyText"/>
      </w:pPr>
      <w:r>
        <w:t xml:space="preserve">Conservative cost estimates for chat application security incidents include incident response coordination, engineering time for emergency fixes, user communication and support overhead, potential regulatory investigation costs, and customer acquisition impact from reputation damage. Compare these incident costs against security testing implementation investment: initial setup time, ongoing maintenance effort, and infrastructure costs for automated testing.</w:t>
      </w:r>
    </w:p>
    <w:p>
      <w:pPr>
        <w:pStyle w:val="BodyText"/>
      </w:pPr>
      <w:r>
        <w:t xml:space="preserve">Most chat application development teams achieve positive return on investment within the first quarter through early vulnerability discovery that prevents production security incidents. Long-term benefits include reduced security debt, improved development velocity through early issue detection, enhanced team security expertise, and competitive advantages from demonstrably secure chat applications.</w:t>
      </w:r>
    </w:p>
    <w:p>
      <w:pPr>
        <w:pStyle w:val="BodyText"/>
      </w:pPr>
      <w:r>
        <w:rPr>
          <w:b/>
          <w:bCs/>
        </w:rPr>
        <w:t xml:space="preserve">Practical Security Testing Maintenance for Chat Applications</w:t>
      </w:r>
    </w:p>
    <w:p>
      <w:pPr>
        <w:pStyle w:val="BodyText"/>
      </w:pPr>
      <w:r>
        <w:t xml:space="preserve">Ongoing security testing maintenance requires updating harnesses when chat application features evolve, monitoring testing effectiveness as application complexity grows, and ensuring security testing keeps pace with development velocity rather than becoming a bottleneck that teams work around.</w:t>
      </w:r>
    </w:p>
    <w:p>
      <w:pPr>
        <w:pStyle w:val="BodyText"/>
      </w:pPr>
      <w:r>
        <w:t xml:space="preserve">Schedule monthly security testing reviews that evaluate harness coverage against new chat features, assess testing effectiveness based on vulnerability discovery rates, and update testing priorities based on application architecture changes. Integrate security testing maintenance into existing technical debt management processes rather than treating it as separate overhead that competes with feature development priorities.</w:t>
      </w:r>
    </w:p>
    <w:p>
      <w:pPr>
        <w:pStyle w:val="BodyText"/>
      </w:pPr>
      <w:r>
        <w:t xml:space="preserve">Track security testing maintenance indicators that provide early warning of declining effectiveness: reduced vulnerability discovery rates, increased false positive rates, testing execution time growth that impacts development velocity, and developer feedback indicating testing friction or workflow integration problems.</w:t>
      </w:r>
    </w:p>
    <w:p>
      <w:pPr>
        <w:pStyle w:val="BodyText"/>
      </w:pPr>
      <w:r>
        <w:t xml:space="preserve">Your chat application security testing program should enhance development team confidence in shipping secure features rather than creating anxiety about unknown vulnerabilities or compliance requirements. Successful security testing integration makes developers more effective at building secure chat applications while maintaining the development velocity necessary for competitive feature delivery and user satisfaction.</w:t>
      </w:r>
    </w:p>
    <w:bookmarkEnd w:id="131"/>
    <w:bookmarkStart w:id="132" w:name="Xe431e9d703aeed89a4b40c4290b79115cb7ae46"/>
    <w:p>
      <w:pPr>
        <w:pStyle w:val="Heading2"/>
      </w:pPr>
      <w:r>
        <w:rPr>
          <w:b/>
          <w:bCs/>
        </w:rPr>
        <w:t xml:space="preserve">Chapter Recap: Mastering Chat Application Security Through Systematic Testing</w:t>
      </w:r>
    </w:p>
    <w:p>
      <w:pPr>
        <w:pStyle w:val="FirstParagraph"/>
      </w:pPr>
      <w:r>
        <w:t xml:space="preserve">You’ve developed comprehensive expertise in discovering security vulnerabilities within chat application code you wrote and control. Beginning with prototype pollution vulnerabilities in user profile processing that can corrupt authentication logic across your entire platform, you progressed through message content injection flaws, input validation performance traps, authentication bypass vulnerabilities, application blocking scenarios, and state management race conditions.</w:t>
      </w:r>
    </w:p>
    <w:p>
      <w:pPr>
        <w:pStyle w:val="BodyText"/>
      </w:pPr>
      <w:r>
        <w:rPr>
          <w:b/>
          <w:bCs/>
        </w:rPr>
        <w:t xml:space="preserve">Your Security Testing Transformation</w:t>
      </w:r>
    </w:p>
    <w:p>
      <w:pPr>
        <w:pStyle w:val="BodyText"/>
      </w:pPr>
      <w:r>
        <w:t xml:space="preserve">The systematic approach fundamentally changes how you think about chat application security. Instead of hoping manual testing catches security vulnerabilities, you now systematically explore attack vectors specific to chat features: user authentication and room access control, message processing and content rendering, search functionality and user management, real-time communication and connection handling, file upload processing and administrative features.</w:t>
      </w:r>
    </w:p>
    <w:p>
      <w:pPr>
        <w:pStyle w:val="BodyText"/>
      </w:pPr>
      <w:r>
        <w:t xml:space="preserve">Your chat application now benefits from security testing specifically designed for the unique attack surfaces present in real-time communication platforms. Authentication bypass testing targets room permission logic you implemented. Message injection testing discovers vulnerabilities in content processing you designed. Performance testing reveals blocking behavior in chat features you built. Race condition testing exposes state management flaws in concurrent operation handling you architected.</w:t>
      </w:r>
    </w:p>
    <w:p>
      <w:pPr>
        <w:pStyle w:val="BodyText"/>
      </w:pPr>
      <w:r>
        <w:rPr>
          <w:b/>
          <w:bCs/>
        </w:rPr>
        <w:t xml:space="preserve">Chat Application Security Expertise Achieved</w:t>
      </w:r>
    </w:p>
    <w:p>
      <w:pPr>
        <w:pStyle w:val="BodyText"/>
      </w:pPr>
      <w:r>
        <w:t xml:space="preserve">You can now assess your chat application’s security posture based on actual implementation architecture rather than generic web application security checklists. Your testing focuses on vulnerabilities in code you control: permission checking functions, message validation logic, content rendering components, connection state management, and business rule enforcement.</w:t>
      </w:r>
    </w:p>
    <w:p>
      <w:pPr>
        <w:pStyle w:val="BodyText"/>
      </w:pPr>
      <w:r>
        <w:t xml:space="preserve">This targeted approach provides immediate actionable results rather than theoretical security advice. You discover authentication bypasses in room access control within minutes of systematic testing. Message rendering vulnerabilities become apparent through systematic injection testing. Race conditions in concurrent operations reveal themselves through systematic concurrency testing. Each discovery represents a vulnerability you can fix immediately because it exists in code you wrote.</w:t>
      </w:r>
    </w:p>
    <w:p>
      <w:pPr>
        <w:pStyle w:val="BodyText"/>
      </w:pPr>
      <w:r>
        <w:rPr>
          <w:b/>
          <w:bCs/>
        </w:rPr>
        <w:t xml:space="preserve">The Chat Application Security Advantage</w:t>
      </w:r>
    </w:p>
    <w:p>
      <w:pPr>
        <w:pStyle w:val="BodyText"/>
      </w:pPr>
      <w:r>
        <w:t xml:space="preserve">Most chat application developers rely on generic web application security tools that don’t understand chat-specific attack vectors: room permission models, real-time message processing, connection state management, or concurrent operation coordination. Your systematic testing approach discovers vulnerabilities specific to chat application features that generic security scanners miss entirely.</w:t>
      </w:r>
    </w:p>
    <w:p>
      <w:pPr>
        <w:pStyle w:val="BodyText"/>
      </w:pPr>
      <w:r>
        <w:t xml:space="preserve">While other development teams discover chat application security issues through production incidents, expensive penetration testing, or user reports, you find vulnerabilities during development through automated testing that runs continuously in your CI/CD pipeline. This early discovery prevents security incidents while maintaining development velocity and user trust.</w:t>
      </w:r>
    </w:p>
    <w:bookmarkEnd w:id="132"/>
    <w:bookmarkStart w:id="133" w:name="X37cfb1891918b36e0a7b70e7f74da7361d8cfcf"/>
    <w:p>
      <w:pPr>
        <w:pStyle w:val="Heading2"/>
      </w:pPr>
      <w:r>
        <w:rPr>
          <w:b/>
          <w:bCs/>
        </w:rPr>
        <w:t xml:space="preserve">Take Action: Secure Your Chat Application Starting Today</w:t>
      </w:r>
    </w:p>
    <w:p>
      <w:pPr>
        <w:pStyle w:val="FirstParagraph"/>
      </w:pPr>
      <w:r>
        <w:rPr>
          <w:b/>
          <w:bCs/>
        </w:rPr>
        <w:t xml:space="preserve">Immediate Implementation for Chat Developers</w:t>
      </w:r>
    </w:p>
    <w:p>
      <w:pPr>
        <w:pStyle w:val="BodyText"/>
      </w:pPr>
      <w:r>
        <w:t xml:space="preserve">Begin implementing chat application security testing by installing Jazzer.js and creating your first authentication bypass harness targeting room access control logic in your chat application. Most chat application developers discover their first security vulnerability within the first thirty minutes of systematic testing. These early discoveries demonstrate the immediate value of systematic security testing while revealing actionable vulnerabilities in code you can fix today.</w:t>
      </w:r>
    </w:p>
    <w:p>
      <w:pPr>
        <w:pStyle w:val="BodyText"/>
      </w:pPr>
      <w:r>
        <w:rPr>
          <w:b/>
          <w:bCs/>
        </w:rPr>
        <w:t xml:space="preserve">Weekly Implementation Schedule for Chat Applications</w:t>
      </w:r>
    </w:p>
    <w:p>
      <w:pPr>
        <w:pStyle w:val="BodyText"/>
      </w:pPr>
      <w:r>
        <w:t xml:space="preserve">Week one: Focus on authentication and authorization testing for user registration, login processing, and room access control. Week two: Expand to message processing security including content validation, injection prevention, and rendering protection. Week three: Add concurrent operation testing for race conditions in room management, message ordering, and connection handling. Week four: Include performance testing for blocking behavior in file processing, search operations, and user management features.</w:t>
      </w:r>
    </w:p>
    <w:p>
      <w:pPr>
        <w:pStyle w:val="BodyText"/>
      </w:pPr>
      <w:r>
        <w:rPr>
          <w:b/>
          <w:bCs/>
        </w:rPr>
        <w:t xml:space="preserve">Focus on Chat Application Attack Vectors</w:t>
      </w:r>
    </w:p>
    <w:p>
      <w:pPr>
        <w:pStyle w:val="BodyText"/>
      </w:pPr>
      <w:r>
        <w:t xml:space="preserve">Prioritize security testing efforts based on your chat application’s specific feature set and user base. Social chat applications need comprehensive message injection and user management security testing. Enterprise chat platforms require robust authentication bypass and administrative privilege testing. Gaming-focused chat systems need performance testing for high-volume concurrent operations. Community platforms need content validation and moderation feature security testing.</w:t>
      </w:r>
    </w:p>
    <w:p>
      <w:pPr>
        <w:pStyle w:val="BodyText"/>
      </w:pPr>
      <w:r>
        <w:rPr>
          <w:b/>
          <w:bCs/>
        </w:rPr>
        <w:t xml:space="preserve">Don’t Test JavaScript Engine Limitations</w:t>
      </w:r>
    </w:p>
    <w:p>
      <w:pPr>
        <w:pStyle w:val="BodyText"/>
      </w:pPr>
      <w:r>
        <w:t xml:space="preserve">Remember that you’re securing chat application code you wrote rather than testing JavaScript engine robustness. Focus on vulnerabilities in your authentication logic, message processing, state management, and business rule implementation. These represent security issues you can identify and fix immediately rather than engine limitations beyond your control.</w:t>
      </w:r>
    </w:p>
    <w:p>
      <w:pPr>
        <w:pStyle w:val="BodyText"/>
      </w:pPr>
      <w:r>
        <w:rPr>
          <w:b/>
          <w:bCs/>
        </w:rPr>
        <w:t xml:space="preserve">Demonstrate Chat Application Security Value</w:t>
      </w:r>
    </w:p>
    <w:p>
      <w:pPr>
        <w:pStyle w:val="BodyText"/>
      </w:pPr>
      <w:r>
        <w:t xml:space="preserve">When demonstrating security testing value to stakeholders, use examples specific to chat application security incidents: user data exposure through authentication bypasses, service disruption through message injection attacks, privacy violations through race condition exploitation, and reputation damage through security breach disclosure. Calculate incident prevention value based on chat application-specific risk factors rather than generic security statistics.</w:t>
      </w:r>
    </w:p>
    <w:bookmarkEnd w:id="133"/>
    <w:bookmarkStart w:id="134" w:name="X665d5693d146c0163d151d25dbc51e5070cd62d"/>
    <w:p>
      <w:pPr>
        <w:pStyle w:val="Heading2"/>
      </w:pPr>
      <w:r>
        <w:rPr>
          <w:b/>
          <w:bCs/>
        </w:rPr>
        <w:t xml:space="preserve">Next Steps: Scaling Chat Application Security Across Development Teams</w:t>
      </w:r>
    </w:p>
    <w:p>
      <w:pPr>
        <w:pStyle w:val="FirstParagraph"/>
      </w:pPr>
      <w:r>
        <w:t xml:space="preserve">Your chat application now benefits from systematic security testing tailored to real-time communication platform vulnerabilities, but individual security testing efforts need coordination to protect your entire chat application ecosystem. One developer securing their chat features provides immediate value; an entire development organization preventing chat application security incidents creates sustainable competitive advantages.</w:t>
      </w:r>
    </w:p>
    <w:p>
      <w:pPr>
        <w:pStyle w:val="BodyText"/>
      </w:pPr>
      <w:r>
        <w:t xml:space="preserve">Chapter 8 demonstrates how to scale the individual chat application security testing techniques you’ve mastered into automated pipelines serving multiple development teams efficiently. You’ll discover how to package chat application security testing capabilities into Docker containers providing consistent testing environments, integrate vulnerability discovery into CI/CD systems maintaining development velocity while ensuring security coverage, and build monitoring systems tracking security improvement across your entire chat application development portfolio.</w:t>
      </w:r>
    </w:p>
    <w:p>
      <w:pPr>
        <w:pStyle w:val="BodyText"/>
      </w:pPr>
      <w:r>
        <w:t xml:space="preserve">The authentication bypass, message injection, and race condition discovery techniques you’ve learned will scale to organization-wide chat application security programs through automation, orchestration, and intelligent resource management. Your individual expertise in securing chat application features becomes the foundation for systematic vulnerability prevention across every real-time communication platform your organization deploys.</w:t>
      </w:r>
    </w:p>
    <w:p>
      <w:pPr>
        <w:pStyle w:val="BodyText"/>
      </w:pPr>
      <w:r>
        <w:rPr>
          <w:b/>
          <w:bCs/>
        </w:rPr>
        <w:t xml:space="preserve">The Ultimate Vision</w:t>
      </w:r>
      <w:r>
        <w:t xml:space="preserve">: Transform your development organization from reactive chat application security incident response to proactive vulnerability prevention, using systematic testing techniques to secure the chat application code you write and the real-time communication features that define your user experience.</w:t>
      </w:r>
      <w:r>
        <w:t xml:space="preserve"> </w:t>
      </w:r>
      <w:r>
        <w:t xml:space="preserve">:pp: ++</w:t>
      </w:r>
    </w:p>
    <w:bookmarkEnd w:id="134"/>
    <w:bookmarkEnd w:id="135"/>
    <w:bookmarkStart w:id="145" w:name="X7d372c32b9a02e6741d115a17886fe83da621e7"/>
    <w:p>
      <w:pPr>
        <w:pStyle w:val="Heading1"/>
      </w:pPr>
      <w:r>
        <w:t xml:space="preserve">Chapter 5: Cross-Language Application Security - Integration Solutions</w:t>
      </w:r>
    </w:p>
    <w:p>
      <w:pPr>
        <w:pStyle w:val="FirstParagraph"/>
      </w:pPr>
      <w:r>
        <w:rPr>
          <w:i/>
          <w:iCs/>
        </w:rPr>
        <w:t xml:space="preserve">Solving reliability testing challenges in modern polyglot applications where crashes span multiple programming languages and integration boundaries.</w:t>
      </w:r>
    </w:p>
    <w:p>
      <w:pPr>
        <w:pStyle w:val="BodyText"/>
      </w:pPr>
      <w:r>
        <w:t xml:space="preserve">You’ve mastered the core tools that prevent service outages—​AFL++ finds memory corruption crashes in Chapter 1, libFuzzer variants discover input processing failures in Chapters 2-4. Your Docker containers are battle-tested, your harnesses reliably trigger crashes, and you can reproduce any memory corruption or parsing failure that threatens service reliability.</w:t>
      </w:r>
    </w:p>
    <w:p>
      <w:pPr>
        <w:pStyle w:val="BodyText"/>
      </w:pPr>
      <w:r>
        <w:t xml:space="preserve">But here’s the reality check: your production systems don’t crash in isolation. That buffer overflow you found in your C++ image processing library? It doesn’t just crash the library—​it corrupts data that flows into your Python API, which then serves malformed JSON to your React frontend, ultimately causing user-visible application failures that trigger customer support calls.</w:t>
      </w:r>
    </w:p>
    <w:p>
      <w:pPr>
        <w:pStyle w:val="BodyText"/>
      </w:pPr>
      <w:r>
        <w:t xml:space="preserve">Your Python service handles Unicode perfectly until it receives data from your Go microservice that processes strings differently. Your Java payment processor works flawlessly in isolation but crashes when your Node.js API gateway sends it edge-case JSON that passes validation but breaks parsing assumptions. These integration crashes cause the most devastating production outages because they cascade through multiple system components.</w:t>
      </w:r>
    </w:p>
    <w:p>
      <w:pPr>
        <w:pStyle w:val="BodyText"/>
      </w:pPr>
      <w:r>
        <w:t xml:space="preserve">Traditional single-language fuzzing misses these cross-component failure scenarios entirely. AFL++ excels at crashing C++ binaries but can’t trace how corrupted output affects downstream Python services. Atheris discovers Python crashes but misses how malformed output breaks Java processors. Each tool sees its piece of the puzzle while missing the cascade failures that actually take down production systems.</w:t>
      </w:r>
    </w:p>
    <w:p>
      <w:pPr>
        <w:pStyle w:val="BodyText"/>
      </w:pPr>
      <w:r>
        <w:t xml:space="preserve">This chapter transforms you from a single-component crash discoverer into a polyglot reliability engineer who can trace crash propagation across entire technology stacks. You’ll learn to coordinate the fuzzing tools you’ve mastered—​running AFL++ against native libraries while simultaneously fuzzing downstream Python APIs with Atheris, correlating crashes across language boundaries, and discovering the integration failures that cause customer-facing outages.</w:t>
      </w:r>
    </w:p>
    <w:p>
      <w:pPr>
        <w:pStyle w:val="BodyText"/>
      </w:pPr>
      <w:r>
        <w:t xml:space="preserve">By the end of this chapter, you’ll have working systems that coordinate multiple fuzzing campaigns, share crash-triggering inputs between different language environments, and identify crash scenarios where failures in one component reliably break others. You’ll see exactly how memory corruption in C++ manifests as service failures in Python, and you’ll know how to catch these cross-boundary crashes before they reach production.</w:t>
      </w:r>
    </w:p>
    <w:bookmarkStart w:id="136" w:name="X51fca2d29dff8c5ec3bd6915e6fbf4d2dffb23c"/>
    <w:p>
      <w:pPr>
        <w:pStyle w:val="Heading2"/>
      </w:pPr>
      <w:r>
        <w:t xml:space="preserve">5.1 The Polyglot Application Crash Problem</w:t>
      </w:r>
    </w:p>
    <w:p>
      <w:pPr>
        <w:pStyle w:val="FirstParagraph"/>
      </w:pPr>
      <w:r>
        <w:t xml:space="preserve">Modern applications create a reliability paradox that traditional crash testing approaches completely miss. Individual components become more reliable as you apply the fuzzing techniques from previous chapters—​your C++ libraries handle edge cases properly, your Python services validate input correctly, your Java processors manage memory efficiently. Yet system-wide reliability often degrades because these well-tested components interact in ways that create new failure modes.</w:t>
      </w:r>
    </w:p>
    <w:p>
      <w:pPr>
        <w:pStyle w:val="BodyText"/>
      </w:pPr>
      <w:r>
        <w:t xml:space="preserve">The problem isn’t with individual components—​it’s with the assumptions each component makes about data integrity, format consistency, and error handling when receiving data from other systems. Your Python service assumes incoming JSON follows expected schemas. Your Java processor trusts that HTTP headers contain valid data. Your React frontend expects API responses to match interface definitions. Break any of these assumptions through corrupted data at integration boundaries, and you trigger crashes that no single-component testing would discover.</w:t>
      </w:r>
    </w:p>
    <w:p>
      <w:pPr>
        <w:pStyle w:val="BodyText"/>
      </w:pPr>
      <w:r>
        <w:t xml:space="preserve">Consider a typical image processing pipeline you’ve been testing with AFL++. Your C++ library correctly handles malformed image files, crashing gracefully when it encounters corrupted headers or invalid pixel data. But AFL++ tests the library in isolation with static image files. In production, this library processes images uploaded through a React frontend, validated by a Node.js API, queued through a Python service, and stored in a Java-managed database.</w:t>
      </w:r>
    </w:p>
    <w:p>
      <w:pPr>
        <w:pStyle w:val="BodyText"/>
      </w:pPr>
      <w:r>
        <w:t xml:space="preserve">Here’s where integration crashes emerge: AFL++ discovers that certain malformed PNG headers cause your C++ library to write beyond allocated buffers. The library crashes, but not before corrupting memory that contains partially processed image metadata. Your Python service dutifully reads this corrupted metadata, constructs what appears to be valid JSON, and sends it to your Java database interface. Java attempts to parse the JSON, encounters the subtle corruption, and throws an exception that breaks the entire upload pipelin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oss-Language Crash Flow</w:t>
            </w:r>
          </w:p>
        </w:tc>
        <w:tc>
          <w:tcPr/>
          <w:p>
            <w:pPr>
              <w:jc w:val="left"/>
            </w:pPr>
            <w:r>
              <w:t xml:space="preserve">Data corruption flowing from C++ through Python to Java causing cascade failures</w:t>
            </w:r>
          </w:p>
        </w:tc>
        <w:tc>
          <w:tcPr/>
          <w:p>
            <w:pPr>
              <w:jc w:val="left"/>
            </w:pPr>
            <w:r>
              <w:t xml:space="preserve">High</w:t>
            </w:r>
          </w:p>
        </w:tc>
        <w:tc>
          <w:tcPr/>
          <w:p>
            <w:pPr>
              <w:jc w:val="left"/>
            </w:pPr>
            <w:r>
              <w:t xml:space="preserve">Create a detailed system diagram showing how AFL++ crashes in C++ components propagate through Python services to Java processors, highlighting crash correlation points.]</w:t>
            </w:r>
          </w:p>
        </w:tc>
      </w:tr>
    </w:tbl>
    <w:p>
      <w:pPr>
        <w:pStyle w:val="BodyText"/>
      </w:pPr>
      <w:r>
        <w:t xml:space="preserve">The crash signature tells only part of the story. Your logs show a JSON parsing exception in Java, which seems unrelated to the buffer overflow in C++. Traditional debugging focuses on the Java exception, missing the root cause in the C++ component. Without coordinated crash analysis across language boundaries, you’d fix the JSON parsing issue while leaving the underlying memory corruption unaddressed.</w:t>
      </w:r>
    </w:p>
    <w:p>
      <w:pPr>
        <w:pStyle w:val="BodyText"/>
      </w:pPr>
      <w:r>
        <w:t xml:space="preserve">This scenario illustrates why polyglot applications require coordinated crash discovery approaches. You need fuzzing campaigns that trace data flow across language boundaries, monitoring for corruption patterns that might not cause immediate crashes but create downstream failures. The goal isn’t just finding crashes in individual components—​it’s discovering crash scenarios where failures propagate through multiple system layers.</w:t>
      </w:r>
    </w:p>
    <w:p>
      <w:pPr>
        <w:pStyle w:val="BodyText"/>
      </w:pPr>
      <w:r>
        <w:t xml:space="preserve">Cross-language crash propagation follows predictable patterns that you can target systematically. Memory corruption in native code often manifests as data format violations that break parsing in managed languages. Encoding mismatches between language environments cause string processing failures. Resource exhaustion in one component triggers cascade failures in dependent services. Understanding these patterns helps you design fuzzing campaigns that stress the specific integration points where crashes are most likely to propagate.</w:t>
      </w:r>
    </w:p>
    <w:p>
      <w:pPr>
        <w:pStyle w:val="BodyText"/>
      </w:pPr>
      <w:r>
        <w:t xml:space="preserve">The challenge multiplies with architectural complexity. Your microservices architecture might route requests through multiple language environments: React frontend → Node.js API gateway → Python machine learning service → Java business logic → C++ payment processing. Each transition point represents a potential crash propagation boundary where corrupted data, malformed protocols, or resource exhaustion can trigger failures that cascade through the entire request processing pipeline.</w:t>
      </w:r>
    </w:p>
    <w:p>
      <w:pPr>
        <w:pStyle w:val="BodyText"/>
      </w:pPr>
      <w:r>
        <w:t xml:space="preserve">Integration crashes often emerge from mismatched assumptions about data validation, error handling, and resource management between different language environments. Python’s garbage collection masks memory leaks that become apparent only when services run for extended periods. Java’s exception handling might suppress errors that should propagate to upstream services. JavaScript’s event loop can serialize race conditions that appear as timing-dependent crashes.</w:t>
      </w:r>
    </w:p>
    <w:p>
      <w:pPr>
        <w:pStyle w:val="BodyText"/>
      </w:pPr>
      <w:r>
        <w:t xml:space="preserve">Your existing fuzzing skills provide the foundation for discovering these integration crashes, but you need coordination approaches that connect crash discovery across language boundaries. When AFL++ finds memory corruption in your C++ component, you need to test whether that corruption affects data flowing into your Python service. When Atheris discovers JSON parsing failures in Python, you need to verify whether those failures break downstream Java processing.</w:t>
      </w:r>
    </w:p>
    <w:p>
      <w:pPr>
        <w:pStyle w:val="BodyText"/>
      </w:pPr>
      <w:r>
        <w:t xml:space="preserve">The solution isn’t abandoning your successful single-component fuzzing approaches—​they remain essential for discovering crashes within individual services. Instead, you need orchestration systems that coordinate multiple fuzzing campaigns while monitoring for crash correlations that indicate integration reliability problems.</w:t>
      </w:r>
    </w:p>
    <w:p>
      <w:pPr>
        <w:pStyle w:val="BodyText"/>
      </w:pPr>
      <w:r>
        <w:t xml:space="preserve">Building effective integration crash discovery requires understanding both the technical mechanisms that connect your services and the failure modes that emerge when those mechanisms break under stress. But before diving into coordination techniques, you need to master the specific crash patterns that emerge at cross-language boundaries.</w:t>
      </w:r>
    </w:p>
    <w:bookmarkEnd w:id="136"/>
    <w:bookmarkStart w:id="137" w:name="Xa4898e19c675e03b5f5d989b95ea4e6538b8b1e"/>
    <w:p>
      <w:pPr>
        <w:pStyle w:val="Heading2"/>
      </w:pPr>
      <w:r>
        <w:t xml:space="preserve">5.2 Cross-Language Crash Discovery</w:t>
      </w:r>
    </w:p>
    <w:p>
      <w:pPr>
        <w:pStyle w:val="FirstParagraph"/>
      </w:pPr>
      <w:r>
        <w:t xml:space="preserve">Integration crashes rarely announce themselves with obvious core dumps or stack traces that point to root causes. They manifest as subtle data corruption, intermittent service failures, or seemingly unrelated errors that appear hours or days after the initial trigger. Your C++ library experiences a minor buffer overflow that corrupts a single byte in processed output. Your Python service processes that corrupted data without crashing but produces malformed API responses. Your JavaScript frontend attempts to parse those responses, encounters unexpected data structures, and crashes with TypeError exceptions that seem unrelated to the original memory corruption.</w:t>
      </w:r>
    </w:p>
    <w:p>
      <w:pPr>
        <w:pStyle w:val="BodyText"/>
      </w:pPr>
      <w:r>
        <w:t xml:space="preserve">These integration crash scenarios require specialized discovery techniques that trace data flow across language boundaries while monitoring for anomalies that indicate reliability problems. You need to generate test cases that stress integration points, inject corruption at boundary transitions, and detect subtle failures that might not cause immediate crashes but compromise system integrity over time.</w:t>
      </w:r>
    </w:p>
    <w:p>
      <w:pPr>
        <w:pStyle w:val="BodyText"/>
      </w:pPr>
      <w:r>
        <w:t xml:space="preserve">The key insight is that cross-language crashes often emerge from mismatched assumptions about data format, encoding, or validation requirements. Your upstream service produces data that technically meets its output specification, but downstream services interpret that data differently, leading to processing errors or crashes that seem unrelated to the original source.</w:t>
      </w:r>
    </w:p>
    <w:p>
      <w:pPr>
        <w:pStyle w:val="BodyText"/>
      </w:pPr>
      <w:r>
        <w:t xml:space="preserve">Foreign Function Interface (FFI) boundaries represent the highest-risk crash surfaces in polyglot applications. When Python calls into C libraries, Go invokes C++ functions, or JavaScript interfaces with native modules, you’re crossing a boundary between memory-safe and memory-unsafe execution environments. Data that seems harmless in Python’s managed memory environment can trigger buffer overflows, use-after-free conditions, or memory corruption when passed to native cod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Crash Discovery Harness</w:t>
            </w:r>
          </w:p>
        </w:tc>
        <w:tc>
          <w:tcPr/>
          <w:p>
            <w:pPr>
              <w:jc w:val="left"/>
            </w:pPr>
            <w:r>
              <w:t xml:space="preserve">Python-to-C library interface fuzzer targeting crash scenarios</w:t>
            </w:r>
          </w:p>
        </w:tc>
        <w:tc>
          <w:tcPr/>
          <w:p>
            <w:pPr>
              <w:jc w:val="left"/>
            </w:pPr>
            <w:r>
              <w:t xml:space="preserve">High</w:t>
            </w:r>
          </w:p>
        </w:tc>
        <w:tc>
          <w:tcPr/>
          <w:p>
            <w:pPr>
              <w:jc w:val="left"/>
            </w:pPr>
            <w:r>
              <w:t xml:space="preserve">Create a Python script using AFL++ corpus data to systematically test C library interfaces, monitoring for crashes and memory corruption that could affect Python service reliability.]</w:t>
            </w:r>
          </w:p>
        </w:tc>
      </w:tr>
    </w:tbl>
    <w:p>
      <w:pPr>
        <w:pStyle w:val="BodyText"/>
      </w:pPr>
      <w:r>
        <w:t xml:space="preserve">Building effective FFI crash discovery requires understanding both the high-level language’s data model and the native code’s memory expectations. Python strings might contain embedded null bytes that C functions interpret as string terminators, truncating data in ways that break downstream processing. Python integers can exceed C int ranges, causing overflow conditions that corrupt memory. Python buffer objects might reference memory that gets garbage collected while C code still holds pointers, creating use-after-free scenarios that manifest as crashes during subsequent operations.</w:t>
      </w:r>
    </w:p>
    <w:p>
      <w:pPr>
        <w:pStyle w:val="BodyText"/>
      </w:pPr>
      <w:r>
        <w:t xml:space="preserve">Your FFI crash discovery approach should coordinate AFL++ testing of native libraries with language-specific fuzzing of the interfaces that call them. When AFL++ discovers an input that crashes your C++ image processing library, automatically test that same input through your Python API to identify crash correlation patterns. When Atheris finds Python input that causes resource exhaustion, verify whether that exhaustion affects native library performance or stability.</w:t>
      </w:r>
    </w:p>
    <w:p>
      <w:pPr>
        <w:pStyle w:val="BodyText"/>
      </w:pPr>
      <w:r>
        <w:t xml:space="preserve">Java Native Interface (JNI) boundaries present similar crash propagation risks with additional complexity from Java’s virtual machine environment. JNI code operates outside the JVM’s memory management and security controls, making it vulnerable to crashes that can corrupt the entire virtual machine state. Memory corruption in JNI code doesn’t just affect native functionality—​it can crash the entire Java application, taking down web servers, database connections, and business logic processor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JNI Crash Correlation System</w:t>
            </w:r>
          </w:p>
        </w:tc>
        <w:tc>
          <w:tcPr/>
          <w:p>
            <w:pPr>
              <w:jc w:val="left"/>
            </w:pPr>
            <w:r>
              <w:t xml:space="preserve">Automated JNI boundary testing with crash propagation analysis</w:t>
            </w:r>
          </w:p>
        </w:tc>
        <w:tc>
          <w:tcPr/>
          <w:p>
            <w:pPr>
              <w:jc w:val="left"/>
            </w:pPr>
            <w:r>
              <w:t xml:space="preserve">High</w:t>
            </w:r>
          </w:p>
        </w:tc>
        <w:tc>
          <w:tcPr/>
          <w:p>
            <w:pPr>
              <w:jc w:val="left"/>
            </w:pPr>
            <w:r>
              <w:t xml:space="preserve">Develop a Jazzer-based fuzzer that coordinates with AFL++ to test JNI boundaries, correlating crashes between native code and Java applications to identify integration reliability risks.]</w:t>
            </w:r>
          </w:p>
        </w:tc>
      </w:tr>
    </w:tbl>
    <w:p>
      <w:pPr>
        <w:pStyle w:val="BodyText"/>
      </w:pPr>
      <w:r>
        <w:t xml:space="preserve">JNI crash discovery requires coordinating Jazzer fuzzing of Java interfaces with AFL++ testing of underlying native implementations. Generate test cases that stress the interface between Java object representations and native C/C++ data structures, focusing on scenarios where Java object serialization produces unexpected native data layouts. Monitor for crashes in both directions—​Java calling native code and native code calling back into Java—​since corruption can propagate either way.</w:t>
      </w:r>
    </w:p>
    <w:p>
      <w:pPr>
        <w:pStyle w:val="BodyText"/>
      </w:pPr>
      <w:r>
        <w:t xml:space="preserve">Serialization and deserialization boundaries create another major category of cross-language crash scenarios. Modern applications constantly translate data between different representations: JSON between services, protocol buffers for efficient communication, XML for configuration data, binary formats for performance-critical operations. Each translation point represents a potential crash boundary where format mismatches, encoding errors, or validation failures can trigger downstream crash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erialization Crash Detector</w:t>
            </w:r>
          </w:p>
        </w:tc>
        <w:tc>
          <w:tcPr/>
          <w:p>
            <w:pPr>
              <w:jc w:val="left"/>
            </w:pPr>
            <w:r>
              <w:t xml:space="preserve">Cross-format data corruption testing framework</w:t>
            </w:r>
          </w:p>
        </w:tc>
        <w:tc>
          <w:tcPr/>
          <w:p>
            <w:pPr>
              <w:jc w:val="left"/>
            </w:pPr>
            <w:r>
              <w:t xml:space="preserve">High</w:t>
            </w:r>
          </w:p>
        </w:tc>
        <w:tc>
          <w:tcPr/>
          <w:p>
            <w:pPr>
              <w:jc w:val="left"/>
            </w:pPr>
            <w:r>
              <w:t xml:space="preserve">Build a fuzzing system that coordinates AFL++ binary format testing with libFuzzer variants testing serialization/deserialization, correlating format corruption with downstream processing crashes.]</w:t>
            </w:r>
          </w:p>
        </w:tc>
      </w:tr>
    </w:tbl>
    <w:p>
      <w:pPr>
        <w:pStyle w:val="BodyText"/>
      </w:pPr>
      <w:r>
        <w:t xml:space="preserve">Serialization crash discovery focuses on the boundaries between different data representations. Use AFL++ to generate malformed binary data, then test how various serialization libraries handle that data when converting to JSON, XML, or other formats. Use language-specific fuzzers to generate edge-case serialized data, then monitor for crashes when other services attempt to deserialize and process that data.</w:t>
      </w:r>
    </w:p>
    <w:p>
      <w:pPr>
        <w:pStyle w:val="BodyText"/>
      </w:pPr>
      <w:r>
        <w:t xml:space="preserve">Memory sharing between different language runtimes creates particularly subtle crash scenarios. Shared memory segments, memory-mapped files, and inter-process communication mechanisms can propagate corruption between services that would otherwise be isolated. A buffer overflow in your C++ component might corrupt shared memory that your Python service reads, causing data processing failures that appear completely unrelated to the original memory corrup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hared Memory Crash Tracer</w:t>
            </w:r>
          </w:p>
        </w:tc>
        <w:tc>
          <w:tcPr/>
          <w:p>
            <w:pPr>
              <w:jc w:val="left"/>
            </w:pPr>
            <w:r>
              <w:t xml:space="preserve">Inter-process memory corruption detection system</w:t>
            </w:r>
          </w:p>
        </w:tc>
        <w:tc>
          <w:tcPr/>
          <w:p>
            <w:pPr>
              <w:jc w:val="left"/>
            </w:pPr>
            <w:r>
              <w:t xml:space="preserve">Medium</w:t>
            </w:r>
          </w:p>
        </w:tc>
        <w:tc>
          <w:tcPr/>
          <w:p>
            <w:pPr>
              <w:jc w:val="left"/>
            </w:pPr>
            <w:r>
              <w:t xml:space="preserve">Create a monitoring system that tracks memory corruption across language boundaries, identifying scenarios where crashes in one component affect others through shared resources.]</w:t>
            </w:r>
          </w:p>
        </w:tc>
      </w:tr>
    </w:tbl>
    <w:p>
      <w:pPr>
        <w:pStyle w:val="BodyText"/>
      </w:pPr>
      <w:r>
        <w:t xml:space="preserve">The challenge with cross-language crash discovery is correlation—​understanding how a crash in one component affects system-wide behavior. A memory corruption in your C++ library might not crash immediately, but it could corrupt data that causes your Python service to produce invalid output, which then breaks JavaScript parsing in your frontend, ultimately resulting in user-visible application failures.</w:t>
      </w:r>
    </w:p>
    <w:p>
      <w:pPr>
        <w:pStyle w:val="BodyText"/>
      </w:pPr>
      <w:r>
        <w:t xml:space="preserve">Your cross-language crash discovery approach must trace these chains of causation. When you find a crash or anomaly in one component, investigate how it affects data flow to downstream services. Build monitoring systems that detect subtle corruption: malformed output formats, unexpected data structures, encoding errors, and processing delays that indicate upstream component failures.</w:t>
      </w:r>
    </w:p>
    <w:p>
      <w:pPr>
        <w:pStyle w:val="BodyText"/>
      </w:pPr>
      <w:r>
        <w:t xml:space="preserve">This systematic approach to cross-language crash discovery reveals reliability issues that traditional single-component testing misses entirely. But discovery is only the first step—​you need orchestration systems that coordinate crash testing across your entire technology stack.</w:t>
      </w:r>
    </w:p>
    <w:bookmarkEnd w:id="137"/>
    <w:bookmarkStart w:id="138" w:name="X4e2a554969983bda379f28676c017fe69dd1693"/>
    <w:p>
      <w:pPr>
        <w:pStyle w:val="Heading2"/>
      </w:pPr>
      <w:r>
        <w:t xml:space="preserve">5.3 Unified Fuzzing Workflow Orchestration</w:t>
      </w:r>
    </w:p>
    <w:p>
      <w:pPr>
        <w:pStyle w:val="FirstParagraph"/>
      </w:pPr>
      <w:r>
        <w:t xml:space="preserve">Individual fuzzing tools excel within their domains, but polyglot applications require orchestration systems that coordinate multiple crash discovery campaigns while maintaining unified visibility into reliability issues across the entire technology stack. You need workflows that simultaneously run AFL++ against native components, Atheris against Python services, Jazzer against Java applications, and Jazzer.js against Node.js APIs, then correlate results to identify cross-language crash patterns.</w:t>
      </w:r>
    </w:p>
    <w:p>
      <w:pPr>
        <w:pStyle w:val="BodyText"/>
      </w:pPr>
      <w:r>
        <w:t xml:space="preserve">Effective orchestration goes beyond simply running multiple fuzzers in parallel. You need intelligent coordination that shares crash-triggering inputs between different fuzzing campaigns, correlates failures across component boundaries, and prioritizes reliability issues based on their potential for causing customer-facing outages. The goal is transforming independent fuzzing efforts into a unified crash discovery system that understands your application’s architectural complexity.</w:t>
      </w:r>
    </w:p>
    <w:p>
      <w:pPr>
        <w:pStyle w:val="BodyText"/>
      </w:pPr>
      <w:r>
        <w:t xml:space="preserve">The foundation of successful fuzzing orchestration is corpus sharing and synchronization. When AFL++ discovers an input that triggers memory corruption in your C++ image processing library, that same input should automatically flow into your Python service fuzzing to discover how the corrupted output affects downstream components. When Atheris finds a malformed JSON structure that crashes your Python API, that structure should be tested against your React frontend to identify client-side reliability issu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orpus Synchronization Framework</w:t>
            </w:r>
          </w:p>
        </w:tc>
        <w:tc>
          <w:tcPr/>
          <w:p>
            <w:pPr>
              <w:jc w:val="left"/>
            </w:pPr>
            <w:r>
              <w:t xml:space="preserve">Multi-language fuzzing corpus sharing system with crash correlation</w:t>
            </w:r>
          </w:p>
        </w:tc>
        <w:tc>
          <w:tcPr/>
          <w:p>
            <w:pPr>
              <w:jc w:val="left"/>
            </w:pPr>
            <w:r>
              <w:t xml:space="preserve">High</w:t>
            </w:r>
          </w:p>
        </w:tc>
        <w:tc>
          <w:tcPr/>
          <w:p>
            <w:pPr>
              <w:jc w:val="left"/>
            </w:pPr>
            <w:r>
              <w:t xml:space="preserve">Design a central corpus management system that automatically shares crash-triggering test cases between AFL++, Atheris, Jazzer, and Jazzer.js campaigns while maintaining crash correlation across language boundaries.]</w:t>
            </w:r>
          </w:p>
        </w:tc>
      </w:tr>
    </w:tbl>
    <w:p>
      <w:pPr>
        <w:pStyle w:val="BodyText"/>
      </w:pPr>
      <w:r>
        <w:t xml:space="preserve">Building corpus synchronization requires understanding how different fuzzing tools represent and mutate test cases. AFL++ operates on raw byte streams that might represent file formats, network protocols, or function parameters. Atheris expects Python objects or byte strings that can be processed by target functions. Jazzer requires Java-compatible input formats. Jazzer.js needs JavaScript-compatible data structures. Your orchestration framework must translate test cases between these different representations while preserving the characteristics that trigger crashes.</w:t>
      </w:r>
    </w:p>
    <w:p>
      <w:pPr>
        <w:pStyle w:val="BodyText"/>
      </w:pPr>
      <w:r>
        <w:t xml:space="preserve">Cross-language crash correlation provides the most critical orchestration component. Traditional fuzzing measures crashes within individual components, but polyglot applications require understanding crash relationships across the entire system. A test case that triggers memory corruption in your C++ component but doesn’t immediately crash downstream services might still cause subtle data corruption that leads to reliability problems hours or days later.</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ash Correlation Dashboard</w:t>
            </w:r>
          </w:p>
        </w:tc>
        <w:tc>
          <w:tcPr/>
          <w:p>
            <w:pPr>
              <w:jc w:val="left"/>
            </w:pPr>
            <w:r>
              <w:t xml:space="preserve">System-wide crash relationships and propagation patterns across language boundaries</w:t>
            </w:r>
          </w:p>
        </w:tc>
        <w:tc>
          <w:tcPr/>
          <w:p>
            <w:pPr>
              <w:jc w:val="left"/>
            </w:pPr>
            <w:r>
              <w:t xml:space="preserve">High</w:t>
            </w:r>
          </w:p>
        </w:tc>
        <w:tc>
          <w:tcPr/>
          <w:p>
            <w:pPr>
              <w:jc w:val="left"/>
            </w:pPr>
            <w:r>
              <w:t xml:space="preserve">Create a dashboard showing crash correlations between different fuzzing campaigns, highlighting patterns where crashes in one component reliably trigger failures in others.]</w:t>
            </w:r>
          </w:p>
        </w:tc>
      </w:tr>
    </w:tbl>
    <w:p>
      <w:pPr>
        <w:pStyle w:val="BodyText"/>
      </w:pPr>
      <w:r>
        <w:t xml:space="preserve">Temporal correlation provides one approach to understanding cross-component crash relationships. When fuzzing campaigns running against different components report crashes within short time windows, investigate whether these failures share common root causes. Automated correlation analysis can identify patterns where upstream component crashes consistently trigger downstream component problems, revealing crash propagation patterns that span multiple languages.</w:t>
      </w:r>
    </w:p>
    <w:p>
      <w:pPr>
        <w:pStyle w:val="BodyText"/>
      </w:pPr>
      <w:r>
        <w:t xml:space="preserve">Data flow correlation offers another perspective on cross-language crash discovery. Track how test cases flow through your system architecture, monitoring for cases where input to one component produces output that triggers failures in downstream components. This approach helps identify scenarios where data corruption or processing failures in one service create reliability problems in other servic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rash Chain Detector</w:t>
            </w:r>
          </w:p>
        </w:tc>
        <w:tc>
          <w:tcPr/>
          <w:p>
            <w:pPr>
              <w:jc w:val="left"/>
            </w:pPr>
            <w:r>
              <w:t xml:space="preserve">Cross-component failure correlation system with root cause analysis</w:t>
            </w:r>
          </w:p>
        </w:tc>
        <w:tc>
          <w:tcPr/>
          <w:p>
            <w:pPr>
              <w:jc w:val="left"/>
            </w:pPr>
            <w:r>
              <w:t xml:space="preserve">High</w:t>
            </w:r>
          </w:p>
        </w:tc>
        <w:tc>
          <w:tcPr/>
          <w:p>
            <w:pPr>
              <w:jc w:val="left"/>
            </w:pPr>
            <w:r>
              <w:t xml:space="preserve">Build a system that analyzes fuzzing results across multiple components to identify temporal and causal relationships between crashes, detecting crash chains that span language boundaries.]</w:t>
            </w:r>
          </w:p>
        </w:tc>
      </w:tr>
    </w:tbl>
    <w:p>
      <w:pPr>
        <w:pStyle w:val="BodyText"/>
      </w:pPr>
      <w:r>
        <w:t xml:space="preserve">Performance correlation adds another dimension to orchestration analysis. Cross-language reliability issues don’t always manifest as crashes—​they might cause performance degradation, resource exhaustion, or subtle data corruption that affects system behavior over time. Your orchestration framework should monitor system performance during fuzzing campaigns, identifying scenarios where certain input patterns cause system-wide slowdowns or resource consumption spikes that indicate integration reliability problems.</w:t>
      </w:r>
    </w:p>
    <w:p>
      <w:pPr>
        <w:pStyle w:val="BodyText"/>
      </w:pPr>
      <w:r>
        <w:t xml:space="preserve">Resource allocation and scheduling become essential when running multiple fuzzing campaigns against interconnected services. Simply launching independent fuzzers creates resource contention, duplicate effort, and missed opportunities for productive test case sharing. Your orchestration system should intelligently schedule fuzzing campaigns, allocate computational resources, and coordinate test case generation to maximize overall crash discovery effectiveness.</w:t>
      </w:r>
    </w:p>
    <w:p>
      <w:pPr>
        <w:pStyle w:val="BodyText"/>
      </w:pPr>
      <w:r>
        <w:t xml:space="preserve">Consider a typical microservices architecture where your React frontend communicates with a Node.js API gateway, which routes requests to Python machine learning services and Java business logic processors. Effective orchestration might start with broad crash discovery across all components, then focus intensive testing on integration boundaries where initial fuzzing identified interesting crash patterns. As fuzzing progresses, the orchestration system should automatically adjust resource allocation based on which components are discovering new crash scenarios most rapidl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Orchestration Scheduler</w:t>
            </w:r>
          </w:p>
        </w:tc>
        <w:tc>
          <w:tcPr/>
          <w:p>
            <w:pPr>
              <w:jc w:val="left"/>
            </w:pPr>
            <w:r>
              <w:t xml:space="preserve">Dynamic fuzzing resource allocation system with crash priority weighting</w:t>
            </w:r>
          </w:p>
        </w:tc>
        <w:tc>
          <w:tcPr/>
          <w:p>
            <w:pPr>
              <w:jc w:val="left"/>
            </w:pPr>
            <w:r>
              <w:t xml:space="preserve">High</w:t>
            </w:r>
          </w:p>
        </w:tc>
        <w:tc>
          <w:tcPr/>
          <w:p>
            <w:pPr>
              <w:jc w:val="left"/>
            </w:pPr>
            <w:r>
              <w:t xml:space="preserve">Implement a scheduling system that monitors fuzzing progress across multiple language-specific campaigns and automatically adjusts resource allocation to maximize crash discovery rate and correlation opportunities.]</w:t>
            </w:r>
          </w:p>
        </w:tc>
      </w:tr>
    </w:tbl>
    <w:p>
      <w:pPr>
        <w:pStyle w:val="BodyText"/>
      </w:pPr>
      <w:r>
        <w:t xml:space="preserve">Automated crash reproduction represents another crucial orchestration capability. When correlation analysis identifies potential crash chains spanning multiple components, the orchestration system should automatically attempt to reproduce those scenarios end-to-end. This verification process confirms whether observed crash correlations represent genuine integration reliability issues or coincidental timing patterns.</w:t>
      </w:r>
    </w:p>
    <w:p>
      <w:pPr>
        <w:pStyle w:val="BodyText"/>
      </w:pPr>
      <w:r>
        <w:t xml:space="preserve">The orchestration approach also needs to handle environment complexity in polyglot applications. Different language runtimes have different memory management behaviors, concurrency models, and error handling approaches that affect crash manifestation patterns. Python’s Global Interpreter Lock affects concurrent execution patterns. Java’s garbage collection can mask memory leaks that become apparent only under sustained load. JavaScript’s event loop can serialize race conditions that appear as timing-dependent crashes.</w:t>
      </w:r>
    </w:p>
    <w:p>
      <w:pPr>
        <w:pStyle w:val="BodyText"/>
      </w:pPr>
      <w:r>
        <w:t xml:space="preserve">Your unified fuzzing workflow must account for these runtime differences while maintaining consistent crash discovery across all components. This might involve adjusting fuzzing campaign parameters based on target language characteristics, using different monitoring approaches for different runtime environments, and coordinating test case generation to stress the specific failure modes most relevant to each technology stack.</w:t>
      </w:r>
    </w:p>
    <w:p>
      <w:pPr>
        <w:pStyle w:val="BodyText"/>
      </w:pPr>
      <w:r>
        <w:t xml:space="preserve">Successful orchestration transforms individual fuzzing tools into a cohesive crash discovery system that understands and tests your application’s complete architecture. But orchestration alone isn’t sufficient—​you need specialized approaches for the most critical integration points in modern applications.</w:t>
      </w:r>
    </w:p>
    <w:bookmarkEnd w:id="138"/>
    <w:bookmarkStart w:id="139" w:name="X95babe1fab38c90285023138255221a0bc8abb2"/>
    <w:p>
      <w:pPr>
        <w:pStyle w:val="Heading2"/>
      </w:pPr>
      <w:r>
        <w:t xml:space="preserve">5.4 Microservices and API Boundary Reliability Testing</w:t>
      </w:r>
    </w:p>
    <w:p>
      <w:pPr>
        <w:pStyle w:val="FirstParagraph"/>
      </w:pPr>
      <w:r>
        <w:t xml:space="preserve">Microservices architectures amplify cross-language crash challenges by creating numerous service-to-service communication boundaries where reliability issues can emerge from protocol misunderstandings, data format inconsistencies, and cascade failure propagation. Each API endpoint represents a potential crash boundary where upstream services might send malformed data that downstream services process incorrectly, leading to failures that cascade through your entire system.</w:t>
      </w:r>
    </w:p>
    <w:p>
      <w:pPr>
        <w:pStyle w:val="BodyText"/>
      </w:pPr>
      <w:r>
        <w:t xml:space="preserve">The challenge with microservices reliability testing goes beyond traditional API fuzzing approaches. You’re not just testing individual endpoints in isolation—​you’re testing complex chains of service interactions where data flows through multiple validation, transformation, and processing stages. A malformed request that passes through your API gateway’s basic validation might trigger a parsing error in your authentication service, causing it to incorrectly process requests that then overwhelm your downstream business logic services with invalid data.</w:t>
      </w:r>
    </w:p>
    <w:p>
      <w:pPr>
        <w:pStyle w:val="BodyText"/>
      </w:pPr>
      <w:r>
        <w:t xml:space="preserve">Service-to-service communication boundaries present unique crash propagation risks that traditional fuzzing approaches miss entirely. Your API gateway might properly validate external requests but completely trust internal service communication, creating opportunities for crash propagation if any internal component produces malformed output. A memory corruption in your C++ payment processing service might generate corrupted response data that crashes your Java order management system, which then sends malformed requests to your Python inventory servic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ervice Communication Fuzzer</w:t>
            </w:r>
          </w:p>
        </w:tc>
        <w:tc>
          <w:tcPr/>
          <w:p>
            <w:pPr>
              <w:jc w:val="left"/>
            </w:pPr>
            <w:r>
              <w:t xml:space="preserve">Inter-service communication reliability testing framework</w:t>
            </w:r>
          </w:p>
        </w:tc>
        <w:tc>
          <w:tcPr/>
          <w:p>
            <w:pPr>
              <w:jc w:val="left"/>
            </w:pPr>
            <w:r>
              <w:t xml:space="preserve">High</w:t>
            </w:r>
          </w:p>
        </w:tc>
        <w:tc>
          <w:tcPr/>
          <w:p>
            <w:pPr>
              <w:jc w:val="left"/>
            </w:pPr>
            <w:r>
              <w:t xml:space="preserve">Create a fuzzing framework that intercepts and modifies communication between microservices, testing data format consistency, error propagation, and cascade failure scenarios.]</w:t>
            </w:r>
          </w:p>
        </w:tc>
      </w:tr>
    </w:tbl>
    <w:p>
      <w:pPr>
        <w:pStyle w:val="BodyText"/>
      </w:pPr>
      <w:r>
        <w:t xml:space="preserve">Building effective microservices crash discovery requires understanding your service dependency graph and communication patterns. Map how data flows between services, identifying critical paths where failures could cause system-wide outages. Focus fuzzing efforts on high-traffic service interactions, data transformation boundaries, and error handling paths where format mismatches could cause processing crashes.</w:t>
      </w:r>
    </w:p>
    <w:p>
      <w:pPr>
        <w:pStyle w:val="BodyText"/>
      </w:pPr>
      <w:r>
        <w:t xml:space="preserve">API contract validation represents a crucial but often overlooked aspect of microservices reliability. Services communicate through defined interfaces—​REST APIs, GraphQL endpoints, gRPC calls, or message queue protocols—​but these interfaces rarely specify complete data validation requirements. Your upstream service might produce data that technically conforms to API specifications but contains edge cases that downstream services handle incorrectl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API Contract Crash Tester</w:t>
            </w:r>
          </w:p>
        </w:tc>
        <w:tc>
          <w:tcPr/>
          <w:p>
            <w:pPr>
              <w:jc w:val="left"/>
            </w:pPr>
            <w:r>
              <w:t xml:space="preserve">Specification-aware API boundary reliability testing</w:t>
            </w:r>
          </w:p>
        </w:tc>
        <w:tc>
          <w:tcPr/>
          <w:p>
            <w:pPr>
              <w:jc w:val="left"/>
            </w:pPr>
            <w:r>
              <w:t xml:space="preserve">High</w:t>
            </w:r>
          </w:p>
        </w:tc>
        <w:tc>
          <w:tcPr/>
          <w:p>
            <w:pPr>
              <w:jc w:val="left"/>
            </w:pPr>
            <w:r>
              <w:t xml:space="preserve">Develop a fuzzing system that generates test cases based on OpenAPI specifications, GraphQL schemas, or gRPC definitions, focusing on edge cases that meet specification requirements but trigger processing crashes.]</w:t>
            </w:r>
          </w:p>
        </w:tc>
      </w:tr>
    </w:tbl>
    <w:p>
      <w:pPr>
        <w:pStyle w:val="BodyText"/>
      </w:pPr>
      <w:r>
        <w:t xml:space="preserve">Contract-based crash testing generates test cases that push API specifications to their limits while remaining technically valid. If your API specification allows string fields up to 1000 characters, test with exactly 1000 characters, Unicode edge cases, and strings that meet length requirements but contain problematic content that might crash parsing logic. If your gRPC interface accepts repeated fields, test with empty arrays, extremely large arrays, and arrays containing unusual data combinations that might trigger memory allocation failures.</w:t>
      </w:r>
    </w:p>
    <w:p>
      <w:pPr>
        <w:pStyle w:val="BodyText"/>
      </w:pPr>
      <w:r>
        <w:t xml:space="preserve">Cross-service data consistency validation provides another critical crash testing dimension. Microservices often maintain separate data stores that should remain consistent but can diverge due to processing failures, network issues, or concurrent update conflicts. These consistency violations can trigger crashes when services attempt to process data that violates their assumptions about data relationships or validit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Data Consistency Crash Detector</w:t>
            </w:r>
          </w:p>
        </w:tc>
        <w:tc>
          <w:tcPr/>
          <w:p>
            <w:pPr>
              <w:jc w:val="left"/>
            </w:pPr>
            <w:r>
              <w:t xml:space="preserve">Cross-service state corruption testing framework</w:t>
            </w:r>
          </w:p>
        </w:tc>
        <w:tc>
          <w:tcPr/>
          <w:p>
            <w:pPr>
              <w:jc w:val="left"/>
            </w:pPr>
            <w:r>
              <w:t xml:space="preserve">Medium</w:t>
            </w:r>
          </w:p>
        </w:tc>
        <w:tc>
          <w:tcPr/>
          <w:p>
            <w:pPr>
              <w:jc w:val="left"/>
            </w:pPr>
            <w:r>
              <w:t xml:space="preserve">Build a fuzzing system that generates concurrent requests across multiple services while monitoring for data consistency violations that trigger downstream processing crashes.]</w:t>
            </w:r>
          </w:p>
        </w:tc>
      </w:tr>
    </w:tbl>
    <w:p>
      <w:pPr>
        <w:pStyle w:val="BodyText"/>
      </w:pPr>
      <w:r>
        <w:t xml:space="preserve">Message queue and event-driven communication boundaries introduce additional complexity to microservices crash testing. Services that communicate through asynchronous messaging systems face different failure modes than synchronous API interactions. Malformed messages might cause consumer services to crash or enter invalid states. Message ordering issues could trigger race conditions. Resource exhaustion from message flooding could cause service degradation or complete outages.</w:t>
      </w:r>
    </w:p>
    <w:p>
      <w:pPr>
        <w:pStyle w:val="BodyText"/>
      </w:pPr>
      <w:r>
        <w:t xml:space="preserve">Event-driven crash testing requires generating test cases that stress asynchronous communication patterns: malformed message payloads that crash parsing logic, unexpected message sequences that violate state machine assumptions, duplicate message delivery that triggers resource allocation failures, and resource exhaustion attacks through message flooding that cause memory or disk space crash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Event Stream Crash Tester</w:t>
            </w:r>
          </w:p>
        </w:tc>
        <w:tc>
          <w:tcPr/>
          <w:p>
            <w:pPr>
              <w:jc w:val="left"/>
            </w:pPr>
            <w:r>
              <w:t xml:space="preserve">Asynchronous messaging boundary reliability testing system</w:t>
            </w:r>
          </w:p>
        </w:tc>
        <w:tc>
          <w:tcPr/>
          <w:p>
            <w:pPr>
              <w:jc w:val="left"/>
            </w:pPr>
            <w:r>
              <w:t xml:space="preserve">Medium</w:t>
            </w:r>
          </w:p>
        </w:tc>
        <w:tc>
          <w:tcPr/>
          <w:p>
            <w:pPr>
              <w:jc w:val="left"/>
            </w:pPr>
            <w:r>
              <w:t xml:space="preserve">Create a fuzzing framework for message queue systems that generates malformed messages, tests ordering dependencies, and monitors for race conditions that cause crashes in event-driven service communication.]</w:t>
            </w:r>
          </w:p>
        </w:tc>
      </w:tr>
    </w:tbl>
    <w:p>
      <w:pPr>
        <w:pStyle w:val="BodyText"/>
      </w:pPr>
      <w:r>
        <w:t xml:space="preserve">Load balancing and service discovery mechanisms represent often-overlooked crash surfaces in microservices architectures. Services might behave correctly under normal load conditions but crash when load balancers distribute traffic unexpectedly or when service discovery provides stale endpoint information. These infrastructure-level failures can trigger cascade crashes that affect multiple services simultaneously.</w:t>
      </w:r>
    </w:p>
    <w:p>
      <w:pPr>
        <w:pStyle w:val="BodyText"/>
      </w:pPr>
      <w:r>
        <w:t xml:space="preserve">Circuit breaker and timeout handling provide additional crash testing targets. Microservices rely on circuit breakers to prevent cascade failures, but these mechanisms can be bypassed or manipulated through carefully crafted requests that trigger edge cases in failure detection logic. Test scenarios where upstream services provide responses that technically meet timeout requirements but cause downstream processing delays that trigger resource exhaustion or memory allocation failures.</w:t>
      </w:r>
    </w:p>
    <w:p>
      <w:pPr>
        <w:pStyle w:val="BodyText"/>
      </w:pPr>
      <w:r>
        <w:t xml:space="preserve">Error propagation testing becomes critical in microservices architectures where failures can cascade through multiple service layers. A crash in your image processing service might not immediately affect your user interface, but it could cause your API gateway to enter an error state that breaks request routing for all services. Understanding these cascade failure patterns helps you identify the most critical crash scenarios that require immediate attention.</w:t>
      </w:r>
    </w:p>
    <w:p>
      <w:pPr>
        <w:pStyle w:val="BodyText"/>
      </w:pPr>
      <w:r>
        <w:t xml:space="preserve">The key to effective microservices crash testing is thinking systemically rather than focusing on individual components. Your fuzzing campaigns should simulate realistic failure scenarios that span multiple services, testing how your architecture handles partial failures, network issues, and resource constraints that trigger crashes. Focus on discovering crash patterns that could enable one service failure to cascade through your internal communication mechanisms and cause system-wide outages.</w:t>
      </w:r>
    </w:p>
    <w:p>
      <w:pPr>
        <w:pStyle w:val="BodyText"/>
      </w:pPr>
      <w:r>
        <w:t xml:space="preserve">Understanding microservices crash patterns prepares you for the broader challenge of container and runtime integration reliability, where the boundaries between services become even more complex and potential crash surfaces multiply.</w:t>
      </w:r>
    </w:p>
    <w:bookmarkEnd w:id="139"/>
    <w:bookmarkStart w:id="140" w:name="X277da4e88d047ada2390286aee85b67d9fb9c64"/>
    <w:p>
      <w:pPr>
        <w:pStyle w:val="Heading2"/>
      </w:pPr>
      <w:r>
        <w:t xml:space="preserve">5.5 Container and Runtime Integration Reliability</w:t>
      </w:r>
    </w:p>
    <w:p>
      <w:pPr>
        <w:pStyle w:val="FirstParagraph"/>
      </w:pPr>
      <w:r>
        <w:t xml:space="preserve">Containerized applications create layered reliability boundaries that extend cross-language crash concerns into infrastructure and runtime environments. Your Python service might handle malformed input correctly within its language constraints, but container resource exhaustion could cause the entire service to crash through OOM kills or disk space failures. Container orchestration platforms like Kubernetes add additional complexity layers where configuration errors, resource limits, and networking issues can create crash scenarios that span multiple containers and services.</w:t>
      </w:r>
    </w:p>
    <w:p>
      <w:pPr>
        <w:pStyle w:val="BodyText"/>
      </w:pPr>
      <w:r>
        <w:t xml:space="preserve">The reliability challenge with containerized polyglot applications goes beyond traditional application crash testing. You’re testing not just how your code handles malformed input, but how runtime environments, container isolation mechanisms, and orchestration platforms respond to resource pressure, configuration errors, and inter-container communication failures. A memory leak in your Node.js application might not directly crash your Java service, but it could consume container resources that cause the entire pod to be killed, affecting all services running in that container group.</w:t>
      </w:r>
    </w:p>
    <w:p>
      <w:pPr>
        <w:pStyle w:val="BodyText"/>
      </w:pPr>
      <w:r>
        <w:t xml:space="preserve">Container resource exhaustion represents one of the most common but poorly tested crash scenarios in modern applications. Each container runs with defined CPU, memory, and disk limits that can be exceeded through application resource leaks, unexpected load patterns, or inefficient resource utilization. When containers exceed their resource limits, the result is often immediate termination by the container runtime, causing service outages that appear unrelated to application logic but stem from resource management failur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ontainer Resource Crash Tester</w:t>
            </w:r>
          </w:p>
        </w:tc>
        <w:tc>
          <w:tcPr/>
          <w:p>
            <w:pPr>
              <w:jc w:val="left"/>
            </w:pPr>
            <w:r>
              <w:t xml:space="preserve">Container resource exhaustion and limit testing framework</w:t>
            </w:r>
          </w:p>
        </w:tc>
        <w:tc>
          <w:tcPr/>
          <w:p>
            <w:pPr>
              <w:jc w:val="left"/>
            </w:pPr>
            <w:r>
              <w:t xml:space="preserve">High</w:t>
            </w:r>
          </w:p>
        </w:tc>
        <w:tc>
          <w:tcPr/>
          <w:p>
            <w:pPr>
              <w:jc w:val="left"/>
            </w:pPr>
            <w:r>
              <w:t xml:space="preserve">Develop a fuzzing system that stresses container resource limits by generating memory allocation, CPU consumption, and disk usage patterns that trigger OOM kills and resource exhaustion crashes.]</w:t>
            </w:r>
          </w:p>
        </w:tc>
      </w:tr>
    </w:tbl>
    <w:p>
      <w:pPr>
        <w:pStyle w:val="BodyText"/>
      </w:pPr>
      <w:r>
        <w:t xml:space="preserve">Container boundary crash testing requires fuzzing approaches that stress the isolation mechanisms designed to separate your applications from the underlying host system and from each other. Traditional application fuzzing might discover crashes within your code, but container-aware crash testing verifies whether those crashes can propagate beyond container boundaries or trigger host system instability that affects other containers.</w:t>
      </w:r>
    </w:p>
    <w:p>
      <w:pPr>
        <w:pStyle w:val="BodyText"/>
      </w:pPr>
      <w:r>
        <w:t xml:space="preserve">Language runtime integration with container environments creates additional crash surfaces that traditional fuzzing approaches miss entirely. Python’s import system, Java’s classloader mechanisms, JavaScript’s module resolution, and native library loading can all interact unexpectedly with container file systems, networking, and security constraints. When multiple language runtimes share container resources or communicate through shared volumes, crashes in one runtime can affect others through resource contention or shared state corrup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Runtime Container Crash Detector</w:t>
            </w:r>
          </w:p>
        </w:tc>
        <w:tc>
          <w:tcPr/>
          <w:p>
            <w:pPr>
              <w:jc w:val="left"/>
            </w:pPr>
            <w:r>
              <w:t xml:space="preserve">Language runtime stability testing in containerized environments</w:t>
            </w:r>
          </w:p>
        </w:tc>
        <w:tc>
          <w:tcPr/>
          <w:p>
            <w:pPr>
              <w:jc w:val="left"/>
            </w:pPr>
            <w:r>
              <w:t xml:space="preserve">High</w:t>
            </w:r>
          </w:p>
        </w:tc>
        <w:tc>
          <w:tcPr/>
          <w:p>
            <w:pPr>
              <w:jc w:val="left"/>
            </w:pPr>
            <w:r>
              <w:t xml:space="preserve">Create a multi-language fuzzing system that tests runtime integration with container environments, monitoring for crashes that emerge from container-specific resource constraints and isolation mechanisms.]</w:t>
            </w:r>
          </w:p>
        </w:tc>
      </w:tr>
    </w:tbl>
    <w:p>
      <w:pPr>
        <w:pStyle w:val="BodyText"/>
      </w:pPr>
      <w:r>
        <w:t xml:space="preserve">Runtime crash testing focuses on the boundaries between your application code and the language runtime environment within container constraints. Generate test cases that stress module loading mechanisms under container file system restrictions, dynamic code execution features with container security limitations, and runtime configuration systems that might behave differently in containerized environments compared to traditional deployments.</w:t>
      </w:r>
    </w:p>
    <w:p>
      <w:pPr>
        <w:pStyle w:val="BodyText"/>
      </w:pPr>
      <w:r>
        <w:t xml:space="preserve">Container networking introduces significant complexity to cross-language crash testing. Containers communicate through software-defined networks that can experience failures, configuration errors, or resource exhaustion that trigger crash scenarios. Network partition scenarios can cause services to enter inconsistent states. DNS resolution failures can trigger timeout-based crashes. Connection pool exhaustion can cause cascade failures across multiple servic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ontainer Network Crash Tester</w:t>
            </w:r>
          </w:p>
        </w:tc>
        <w:tc>
          <w:tcPr/>
          <w:p>
            <w:pPr>
              <w:jc w:val="left"/>
            </w:pPr>
            <w:r>
              <w:t xml:space="preserve">Containerized service networking reliability testing framework</w:t>
            </w:r>
          </w:p>
        </w:tc>
        <w:tc>
          <w:tcPr/>
          <w:p>
            <w:pPr>
              <w:jc w:val="left"/>
            </w:pPr>
            <w:r>
              <w:t xml:space="preserve">Medium</w:t>
            </w:r>
          </w:p>
        </w:tc>
        <w:tc>
          <w:tcPr/>
          <w:p>
            <w:pPr>
              <w:jc w:val="left"/>
            </w:pPr>
            <w:r>
              <w:t xml:space="preserve">Build a fuzzing system that tests container networking boundaries by generating network failures, DNS issues, and connection problems that trigger crashes in distributed containerized applications.]</w:t>
            </w:r>
          </w:p>
        </w:tc>
      </w:tr>
    </w:tbl>
    <w:p>
      <w:pPr>
        <w:pStyle w:val="BodyText"/>
      </w:pPr>
      <w:r>
        <w:t xml:space="preserve">Network boundary crash testing simulates the communication failures that containerized services experience in production environments. Generate test cases that trigger network timeouts, connection failures, DNS resolution problems, and bandwidth limitations that might cause services to crash or enter invalid states. Focus on scenarios where network configuration errors could cause containers to lose connectivity when they shouldn’t, or where traffic routing problems could overwhelm services with unexpected load patterns.</w:t>
      </w:r>
    </w:p>
    <w:p>
      <w:pPr>
        <w:pStyle w:val="BodyText"/>
      </w:pPr>
      <w:r>
        <w:t xml:space="preserve">Shared volume and storage failures represent another critical crash surface in containerized environments. Containers often share persistent volumes for data storage, configuration files, or inter-container communication. Volume mounting failures, disk space exhaustion, and file system corruption can trigger crashes that span multiple containers sharing the same storage resourc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hared Storage Crash Detector</w:t>
            </w:r>
          </w:p>
        </w:tc>
        <w:tc>
          <w:tcPr/>
          <w:p>
            <w:pPr>
              <w:jc w:val="left"/>
            </w:pPr>
            <w:r>
              <w:t xml:space="preserve">Container storage and volume failure testing system</w:t>
            </w:r>
          </w:p>
        </w:tc>
        <w:tc>
          <w:tcPr/>
          <w:p>
            <w:pPr>
              <w:jc w:val="left"/>
            </w:pPr>
            <w:r>
              <w:t xml:space="preserve">Medium</w:t>
            </w:r>
          </w:p>
        </w:tc>
        <w:tc>
          <w:tcPr/>
          <w:p>
            <w:pPr>
              <w:jc w:val="left"/>
            </w:pPr>
            <w:r>
              <w:t xml:space="preserve">Create a fuzzing framework that tests shared storage reliability by generating disk space exhaustion, file system corruption, and volume mounting failures that trigger crashes across multiple containers.]</w:t>
            </w:r>
          </w:p>
        </w:tc>
      </w:tr>
    </w:tbl>
    <w:p>
      <w:pPr>
        <w:pStyle w:val="BodyText"/>
      </w:pPr>
      <w:r>
        <w:t xml:space="preserve">Volume and storage crash testing generates test cases that stress shared resource access mechanisms: file system permission failures, disk space exhaustion scenarios, shared volume corruption, and inter-container storage contention that triggers crashes. Monitor for cases where storage failures can propagate between containers that should be isolated from each other, causing cascade crashes through shared dependency failures.</w:t>
      </w:r>
    </w:p>
    <w:p>
      <w:pPr>
        <w:pStyle w:val="BodyText"/>
      </w:pPr>
      <w:r>
        <w:t xml:space="preserve">Container orchestration platforms like Kubernetes introduce additional crash surfaces through their configuration complexity and runtime behavior. Pod scheduling failures, resource quota violations, network policy misconfigurations, and service discovery problems can all trigger crashes that seem unrelated to application logic but stem from orchestration platform issues.</w:t>
      </w:r>
    </w:p>
    <w:p>
      <w:pPr>
        <w:pStyle w:val="BodyText"/>
      </w:pPr>
      <w:r>
        <w:t xml:space="preserve">The challenge with container and runtime crash testing is that failures often emerge from complex interactions between multiple layers: application code, language runtime, container isolation, and orchestration platform. A memory leak that seems minor within a single layer might become critical when combined with container resource limits and orchestration restart policies.</w:t>
      </w:r>
    </w:p>
    <w:p>
      <w:pPr>
        <w:pStyle w:val="BodyText"/>
      </w:pPr>
      <w:r>
        <w:t xml:space="preserve">Your container-aware crash testing approach should test these layered interactions systematically. Generate test cases that stress multiple boundary layers simultaneously: application resource consumption that tests container limits, runtime behavior that stresses container isolation mechanisms, and orchestration scenarios that trigger pod restart loops or resource allocation failures. Monitor for crash chains that span multiple layers, where an initial resource problem triggers container termination, which causes orchestration platform responses that affect other services.</w:t>
      </w:r>
    </w:p>
    <w:p>
      <w:pPr>
        <w:pStyle w:val="BodyText"/>
      </w:pPr>
      <w:r>
        <w:t xml:space="preserve">Successful container and runtime crash testing requires understanding both the technical mechanisms that provide isolation and the configuration patterns that can undermine reliability under stress. But even comprehensive container crash testing is incomplete without unified reporting and crash correlation across your entire polyglot application ecosystem.</w:t>
      </w:r>
    </w:p>
    <w:bookmarkEnd w:id="140"/>
    <w:bookmarkStart w:id="141" w:name="X7c06e96b1f1b3d8a3ffb256d009f1eb42a07a60"/>
    <w:p>
      <w:pPr>
        <w:pStyle w:val="Heading2"/>
      </w:pPr>
      <w:r>
        <w:t xml:space="preserve">5.6 Comprehensive Crash Reporting and Correlation</w:t>
      </w:r>
    </w:p>
    <w:p>
      <w:pPr>
        <w:pStyle w:val="FirstParagraph"/>
      </w:pPr>
      <w:r>
        <w:t xml:space="preserve">Cross-language crash discovery generates enormous amounts of data—​memory corruption reports from AFL++, exceptions from Atheris, JVM crashes from Jazzer, runtime errors from Jazzer.js, container termination logs, and resource exhaustion alerts. Raw crash data from multiple fuzzing campaigns quickly becomes overwhelming without intelligent analysis, correlation, and prioritization systems that help you focus remediation efforts on the most critical reliability issues that actually cause customer-facing outages.</w:t>
      </w:r>
    </w:p>
    <w:p>
      <w:pPr>
        <w:pStyle w:val="BodyText"/>
      </w:pPr>
      <w:r>
        <w:t xml:space="preserve">The challenge with polyglot crash reporting goes far beyond simply aggregating results from different fuzzing tools. You need correlation systems that understand relationships between crashes discovered in different components, prioritization frameworks that assess crash propagation potential, and reporting formats that help development teams understand how to fix complex integration crashes that span multiple codebases and language environments.</w:t>
      </w:r>
    </w:p>
    <w:p>
      <w:pPr>
        <w:pStyle w:val="BodyText"/>
      </w:pPr>
      <w:r>
        <w:t xml:space="preserve">Crash deduplication represents the first challenge in cross-language reliability reporting. The same underlying integration flaw might manifest differently in various components—​as a buffer overflow in your C++ library, a JSON parsing exception in your Python service, and a DOM manipulation error in your JavaScript frontend. Traditional deduplication approaches that rely on stack traces or error signatures will treat these as separate issues, leading to duplicate remediation efforts and missed opportunities to address root caus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ross-Language Crash Correlation Engine</w:t>
            </w:r>
          </w:p>
        </w:tc>
        <w:tc>
          <w:tcPr/>
          <w:p>
            <w:pPr>
              <w:jc w:val="left"/>
            </w:pPr>
            <w:r>
              <w:t xml:space="preserve">Multi-component crash deduplication and root cause analysis system</w:t>
            </w:r>
          </w:p>
        </w:tc>
        <w:tc>
          <w:tcPr/>
          <w:p>
            <w:pPr>
              <w:jc w:val="left"/>
            </w:pPr>
            <w:r>
              <w:t xml:space="preserve">High</w:t>
            </w:r>
          </w:p>
        </w:tc>
        <w:tc>
          <w:tcPr/>
          <w:p>
            <w:pPr>
              <w:jc w:val="left"/>
            </w:pPr>
            <w:r>
              <w:t xml:space="preserve">Build a correlation system that analyzes crash characteristics across different language components to identify common root causes and integration boundary failures that span multiple services.]</w:t>
            </w:r>
          </w:p>
        </w:tc>
      </w:tr>
    </w:tbl>
    <w:p>
      <w:pPr>
        <w:pStyle w:val="BodyText"/>
      </w:pPr>
      <w:r>
        <w:t xml:space="preserve">Intelligent crash deduplication requires understanding how failures propagate across language boundaries. Track data flow from initial input through all processing stages, identifying cases where a single malformed input triggers crashes in multiple components. Correlate timing patterns where crashes in different components appear within short time windows, suggesting shared root causes. Analyze input characteristics to identify common patterns that trigger cross-language crash chains.</w:t>
      </w:r>
    </w:p>
    <w:p>
      <w:pPr>
        <w:pStyle w:val="BodyText"/>
      </w:pPr>
      <w:r>
        <w:t xml:space="preserve">Impact assessment becomes significantly more complex in polyglot environments where a crash in one component might have cascading effects throughout your entire system. A memory corruption in your C++ image processing library might not seem critical in isolation, but if it corrupts data that flows into your Python API, which then serves malformed responses to your React frontend, the ultimate impact could be complete application failure or customer data corruption.</w:t>
      </w:r>
    </w:p>
    <w:p>
      <w:pPr>
        <w:pStyle w:val="BodyText"/>
      </w:pPr>
      <w:r>
        <w:t xml:space="preserve">Cross-language impact assessment requires modeling how crashes propagate through your system architecture. Map data flow and control flow between components, identifying critical paths where failures could cause system-wide outages. Prioritize crashes based not just on their direct impact, but on their potential for triggering cascade failures that affect multiple system components and ultimately cause customer-visible service disruption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rash Impact Analysis Framework</w:t>
            </w:r>
          </w:p>
        </w:tc>
        <w:tc>
          <w:tcPr/>
          <w:p>
            <w:pPr>
              <w:jc w:val="left"/>
            </w:pPr>
            <w:r>
              <w:t xml:space="preserve">Cross-component failure impact modeling and prioritization system</w:t>
            </w:r>
          </w:p>
        </w:tc>
        <w:tc>
          <w:tcPr/>
          <w:p>
            <w:pPr>
              <w:jc w:val="left"/>
            </w:pPr>
            <w:r>
              <w:t xml:space="preserve">High</w:t>
            </w:r>
          </w:p>
        </w:tc>
        <w:tc>
          <w:tcPr/>
          <w:p>
            <w:pPr>
              <w:jc w:val="left"/>
            </w:pPr>
            <w:r>
              <w:t xml:space="preserve">Develop a system that models crash propagation through polyglot application architectures to assess cascade failure potential and prioritize remediation based on system-wide reliability impact.]</w:t>
            </w:r>
          </w:p>
        </w:tc>
      </w:tr>
    </w:tbl>
    <w:p>
      <w:pPr>
        <w:pStyle w:val="BodyText"/>
      </w:pPr>
      <w:r>
        <w:t xml:space="preserve">Cascade failure correlation provides another essential dimension for cross-language crash analysis. Crashes that seem low-impact individually might become critical when they trigger failures in other components. A resource exhaustion crash in your Java service might not be directly severe, but when combined with a memory leak in your Python API, it could cause system-wide resource depletion that triggers container termination and service outages.</w:t>
      </w:r>
    </w:p>
    <w:p>
      <w:pPr>
        <w:pStyle w:val="BodyText"/>
      </w:pPr>
      <w:r>
        <w:t xml:space="preserve">Crash chain analysis identifies these cascade failure patterns by correlating crashes across component boundaries. Look for scenarios where crashes in different components could be chained together to cause higher-impact outages: memory corruption that triggers data format violations, resource exhaustion that causes timeout failures, or processing errors that break downstream service assumptions about data validit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ash Chain Analysis Dashboard</w:t>
            </w:r>
          </w:p>
        </w:tc>
        <w:tc>
          <w:tcPr/>
          <w:p>
            <w:pPr>
              <w:jc w:val="left"/>
            </w:pPr>
            <w:r>
              <w:t xml:space="preserve">Cross-component failure path visualization and cascade impact assessment</w:t>
            </w:r>
          </w:p>
        </w:tc>
        <w:tc>
          <w:tcPr/>
          <w:p>
            <w:pPr>
              <w:jc w:val="left"/>
            </w:pPr>
            <w:r>
              <w:t xml:space="preserve">High</w:t>
            </w:r>
          </w:p>
        </w:tc>
        <w:tc>
          <w:tcPr/>
          <w:p>
            <w:pPr>
              <w:jc w:val="left"/>
            </w:pPr>
            <w:r>
              <w:t xml:space="preserve">Create a visualization system that maps potential crash chains across language boundaries, showing how crashes in different components could combine to cause system-wide outages.]</w:t>
            </w:r>
          </w:p>
        </w:tc>
      </w:tr>
    </w:tbl>
    <w:p>
      <w:pPr>
        <w:pStyle w:val="BodyText"/>
      </w:pPr>
      <w:r>
        <w:t xml:space="preserve">Remediation guidance becomes particularly complex for cross-language crashes where fixes might need to be implemented across multiple codebases, development teams, and release cycles. A crash that spans your Python API and JavaScript frontend requires coordinated fixes that address both the upstream data corruption issue and the downstream processing problem, ensuring that partial fixes don’t create new crash scenarios or leave failure paths open.</w:t>
      </w:r>
    </w:p>
    <w:p>
      <w:pPr>
        <w:pStyle w:val="BodyText"/>
      </w:pPr>
      <w:r>
        <w:t xml:space="preserve">Cross-language remediation recommendations should provide specific guidance for each affected component while ensuring that fixes work together cohesively. Include testing strategies that verify fixes across all affected components, deployment coordination guidance that ensures fixes are released together, and regression testing approaches that prevent similar cross-language crashes from being reintroduced during future development.</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Remediation Coordination System</w:t>
            </w:r>
          </w:p>
        </w:tc>
        <w:tc>
          <w:tcPr/>
          <w:p>
            <w:pPr>
              <w:jc w:val="left"/>
            </w:pPr>
            <w:r>
              <w:t xml:space="preserve">Multi-component fix tracking and validation framework</w:t>
            </w:r>
          </w:p>
        </w:tc>
        <w:tc>
          <w:tcPr/>
          <w:p>
            <w:pPr>
              <w:jc w:val="left"/>
            </w:pPr>
            <w:r>
              <w:t xml:space="preserve">Medium</w:t>
            </w:r>
          </w:p>
        </w:tc>
        <w:tc>
          <w:tcPr/>
          <w:p>
            <w:pPr>
              <w:jc w:val="left"/>
            </w:pPr>
            <w:r>
              <w:t xml:space="preserve">Build a system that tracks crash fixes across multiple codebases, coordinates testing efforts, and validates that cross-language crash scenarios are completely addressed.]</w:t>
            </w:r>
          </w:p>
        </w:tc>
      </w:tr>
    </w:tbl>
    <w:p>
      <w:pPr>
        <w:pStyle w:val="BodyText"/>
      </w:pPr>
      <w:r>
        <w:t xml:space="preserve">Long-term reliability trending provides crucial insights for understanding how your cross-language crash patterns evolve over time. Track crash discovery rates across different language components, monitor correlation patterns between crashes in different services, and identify architectural changes that introduce new integration crash risks. This trending data helps you understand which integration patterns create the most reliability risks and where to focus future fuzzing efforts.</w:t>
      </w:r>
    </w:p>
    <w:p>
      <w:pPr>
        <w:pStyle w:val="BodyText"/>
      </w:pPr>
      <w:r>
        <w:t xml:space="preserve">Reliability metrics for cross-language applications should show crash trends across your technology stack, highlight critical integration points that require additional testing attention, and demonstrate how comprehensive cross-language crash testing prevents potential outages. Include metrics that show correlation between crash discovery and actual production reliability improvements, providing evidence that your testing efforts translate into measurable customer experience benefit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Reliability Trending Dashboard</w:t>
            </w:r>
          </w:p>
        </w:tc>
        <w:tc>
          <w:tcPr/>
          <w:p>
            <w:pPr>
              <w:jc w:val="left"/>
            </w:pPr>
            <w:r>
              <w:t xml:space="preserve">Cross-language crash patterns and reliability improvement metrics</w:t>
            </w:r>
          </w:p>
        </w:tc>
        <w:tc>
          <w:tcPr/>
          <w:p>
            <w:pPr>
              <w:jc w:val="left"/>
            </w:pPr>
            <w:r>
              <w:t xml:space="preserve">Medium</w:t>
            </w:r>
          </w:p>
        </w:tc>
        <w:tc>
          <w:tcPr/>
          <w:p>
            <w:pPr>
              <w:jc w:val="left"/>
            </w:pPr>
            <w:r>
              <w:t xml:space="preserve">Design a trending dashboard that shows cross-language crash discovery effectiveness, correlation patterns, and long-term reliability improvement metrics for polyglot application testing.]</w:t>
            </w:r>
          </w:p>
        </w:tc>
      </w:tr>
    </w:tbl>
    <w:p>
      <w:pPr>
        <w:pStyle w:val="BodyText"/>
      </w:pPr>
      <w:r>
        <w:t xml:space="preserve">The goal of comprehensive crash reporting and correlation is transforming raw failure data into actionable intelligence that improves your overall system reliability. Cross-language crashes represent some of the most critical risks in modern applications, but they’re also the most complex to understand and remediate. Effective reporting systems help you prioritize the most critical issues while providing clear guidance for comprehensive remediation efforts.</w:t>
      </w:r>
    </w:p>
    <w:p>
      <w:pPr>
        <w:pStyle w:val="BodyText"/>
      </w:pPr>
      <w:r>
        <w:t xml:space="preserve">Your reporting framework should evolve with your reliability testing program, incorporating lessons learned from crash remediation efforts and adjusting correlation algorithms based on the types of integration crashes most relevant to your specific technology stack and architecture patterns.</w:t>
      </w:r>
    </w:p>
    <w:bookmarkEnd w:id="141"/>
    <w:bookmarkStart w:id="142" w:name="Xc5ca0461f79f57112a1278571b8c98db8599294"/>
    <w:p>
      <w:pPr>
        <w:pStyle w:val="Heading2"/>
      </w:pPr>
      <w:r>
        <w:t xml:space="preserve">Chapter 5 Recap: Mastering Cross-Language Crash Discovery</w:t>
      </w:r>
    </w:p>
    <w:p>
      <w:pPr>
        <w:pStyle w:val="FirstParagraph"/>
      </w:pPr>
      <w:r>
        <w:t xml:space="preserve">You’ve now transformed from a single-component crash discoverer into a polyglot reliability engineer capable of finding and correlating crashes across complex technology stacks. This chapter equipped you with practical frameworks for understanding, testing, and preventing the integration crashes that represent the most critical reliability risks in modern applications.</w:t>
      </w:r>
    </w:p>
    <w:p>
      <w:pPr>
        <w:pStyle w:val="BodyText"/>
      </w:pPr>
      <w:r>
        <w:t xml:space="preserve">We started by examining why traditional single-component fuzzing approaches miss the most devastating crashes in polyglot applications. You learned to identify the architectural patterns that create cross-language crash risks: FFI boundaries between memory-safe and unsafe code, data processing points that can introduce corruption, service communication mechanisms that can propagate failures, and container resource boundaries that can trigger cascade crashes.</w:t>
      </w:r>
    </w:p>
    <w:p>
      <w:pPr>
        <w:pStyle w:val="BodyText"/>
      </w:pPr>
      <w:r>
        <w:t xml:space="preserve">The cross-language crash discovery techniques you mastered enable systematic exploration of integration boundaries where different technologies interact. You can now build fuzzing harnesses that test FFI interfaces for memory corruption that affects downstream services, generate test cases that stress data format translation between components, and create monitoring systems that detect subtle corruption that might not cause immediate crashes but compromises system reliability over time.</w:t>
      </w:r>
    </w:p>
    <w:p>
      <w:pPr>
        <w:pStyle w:val="BodyText"/>
      </w:pPr>
      <w:r>
        <w:t xml:space="preserve">Your unified fuzzing workflow orchestration capabilities allow you to coordinate multiple fuzzing tools—​AFL++, Atheris, Jazzer, Jazzer.js—​into cohesive crash discovery campaigns that share test cases, correlate results, and provide unified visibility into reliability issues across your entire technology stack. You understand how to build corpus synchronization systems, implement cross-language crash correlation, and create intelligent scheduling that maximizes crash discovery effectiveness.</w:t>
      </w:r>
    </w:p>
    <w:p>
      <w:pPr>
        <w:pStyle w:val="BodyText"/>
      </w:pPr>
      <w:r>
        <w:t xml:space="preserve">The microservices and API boundary testing approaches you learned address the specific challenges of service-oriented architectures where crashes can propagate through chains of service interactions. You can test service communication boundaries, validate API contracts under edge cases, monitor for data consistency violations that trigger crashes, and stress test asynchronous communication mechanisms that often hide timing-dependent failures.</w:t>
      </w:r>
    </w:p>
    <w:p>
      <w:pPr>
        <w:pStyle w:val="BodyText"/>
      </w:pPr>
      <w:r>
        <w:t xml:space="preserve">Container and runtime integration reliability testing techniques enable you to discover crashes that span application code, language runtimes, container isolation mechanisms, and orchestration platforms. You can test for resource exhaustion crashes, runtime integration failures, networking problems that trigger cascade failures, and storage issues that affect multiple containers sharing resources.</w:t>
      </w:r>
    </w:p>
    <w:p>
      <w:pPr>
        <w:pStyle w:val="BodyText"/>
      </w:pPr>
      <w:r>
        <w:t xml:space="preserve">The comprehensive crash reporting and correlation frameworks you built transform raw crash data into actionable intelligence that guides remediation priorities and coordination efforts. You can deduplicate crashes across language boundaries, assess impact based on cascade failure potential, identify crash chains that span multiple components, and provide coordinated remediation guidance that ensures fixes work together effectively.</w:t>
      </w:r>
    </w:p>
    <w:bookmarkEnd w:id="142"/>
    <w:bookmarkStart w:id="143" w:name="X1db276e5846220725fde2f48a92b85a2abf7bb5"/>
    <w:p>
      <w:pPr>
        <w:pStyle w:val="Heading2"/>
      </w:pPr>
      <w:r>
        <w:t xml:space="preserve">Call to Action: Implement Cross-Language Crash Testing</w:t>
      </w:r>
    </w:p>
    <w:p>
      <w:pPr>
        <w:pStyle w:val="FirstParagraph"/>
      </w:pPr>
      <w:r>
        <w:t xml:space="preserve">Your polyglot applications contain integration crashes that single-component testing approaches will never discover. These cross-language reliability issues represent some of the highest-impact risks in your environment because they can cause system-wide outages and are exceptionally difficult to detect through traditional testing methods.</w:t>
      </w:r>
    </w:p>
    <w:p>
      <w:pPr>
        <w:pStyle w:val="BodyText"/>
      </w:pPr>
      <w:r>
        <w:t xml:space="preserve">Start implementing cross-language crash testing immediately by selecting one critical data flow path in your application architecture—​perhaps from your frontend API gateway through your business logic services to your data processing backend. Map the technologies involved, identify the integration boundaries, and build a basic orchestration framework that runs appropriate fuzzing tools against each component while sharing crash-triggering test cases between campaigns.</w:t>
      </w:r>
    </w:p>
    <w:p>
      <w:pPr>
        <w:pStyle w:val="BodyText"/>
      </w:pPr>
      <w:r>
        <w:t xml:space="preserve">Focus initially on the integration points that handle the most critical data: user authentication flows, payment processing pipelines, data transformation services, or any workflow where failures could cause immediate customer impact. Use the crash discovery techniques from this chapter to stress test these integration boundaries systematically.</w:t>
      </w:r>
    </w:p>
    <w:p>
      <w:pPr>
        <w:pStyle w:val="BodyText"/>
      </w:pPr>
      <w:r>
        <w:t xml:space="preserve">Implement basic correlation analysis to identify patterns where crashes in one component might affect others. Even simple temporal correlation—​flagging when multiple components report crashes within short time windows—​can reveal cross-language crash chains that would otherwise go unnoticed.</w:t>
      </w:r>
    </w:p>
    <w:p>
      <w:pPr>
        <w:pStyle w:val="BodyText"/>
      </w:pPr>
      <w:r>
        <w:t xml:space="preserve">Build monitoring systems that track not just crashes and exceptions, but subtle indicators of cross-language integration problems: performance degradation, resource consumption spikes, data format anomalies, and error rate increases in downstream services. These indicators often provide early warning of integration crashes before they cause visible outages.</w:t>
      </w:r>
    </w:p>
    <w:p>
      <w:pPr>
        <w:pStyle w:val="BodyText"/>
      </w:pPr>
      <w:r>
        <w:t xml:space="preserve">Don’t wait for a comprehensive enterprise-scale solution before starting cross-language crash testing. Begin with manual coordination between existing single-component fuzzing tools, gradually building automation and correlation capabilities as you understand which integration patterns create the most significant reliability risks in your specific environment.</w:t>
      </w:r>
    </w:p>
    <w:p>
      <w:pPr>
        <w:pStyle w:val="BodyText"/>
      </w:pPr>
      <w:r>
        <w:t xml:space="preserve">The cross-language crashes in your applications aren’t going to fix themselves, and traditional reliability testing approaches will continue missing these critical integration boundary failures. Every day you delay implementing comprehensive cross-language crash testing is another day your most critical reliability risks remain undiscovered and unaddressed.</w:t>
      </w:r>
    </w:p>
    <w:bookmarkEnd w:id="143"/>
    <w:bookmarkStart w:id="144" w:name="X9e3ad8b81f4439c986a5373046541a305734fb0"/>
    <w:p>
      <w:pPr>
        <w:pStyle w:val="Heading2"/>
      </w:pPr>
      <w:r>
        <w:t xml:space="preserve">Transition to Chapter 6: Complex Input Format Fuzzing</w:t>
      </w:r>
    </w:p>
    <w:p>
      <w:pPr>
        <w:pStyle w:val="FirstParagraph"/>
      </w:pPr>
      <w:r>
        <w:t xml:space="preserve">Cross-language integration reliability provides the architectural foundation for comprehensive polyglot application testing, but it assumes that individual components properly handle their expected input formats. In practice, modern applications must process increasingly complex structured data—​JSON APIs, XML configurations, protocol buffers, binary formats, and domain-specific languages—​where traditional mutation-based fuzzing approaches fail to achieve meaningful code coverage and crash discovery.</w:t>
      </w:r>
    </w:p>
    <w:p>
      <w:pPr>
        <w:pStyle w:val="BodyText"/>
      </w:pPr>
      <w:r>
        <w:t xml:space="preserve">Chapter 6 shifts focus from integration boundaries to input complexity, teaching you to build grammar-based and structure-aware fuzzing systems that maintain input validity while discovering deep crashes in complex parsers and data processing systems. You’ll learn why random byte mutations produce 99% invalid inputs that get rejected early, missing the parsing crashes that cause the most severe production failures.</w:t>
      </w:r>
    </w:p>
    <w:p>
      <w:pPr>
        <w:pStyle w:val="BodyText"/>
      </w:pPr>
      <w:r>
        <w:t xml:space="preserve">Where this chapter taught you to orchestrate multiple fuzzing tools across language boundaries, the next chapter teaches you to enhance individual fuzzing campaigns with intelligent input generation that understands and respects complex data structures while still achieving comprehensive crash discovery. These techniques complement your cross-language testing capabilities by ensuring that each component receives thorough testing with realistic, structured inputs that trigger deeper code paths and more sophisticated parsing crashes.</w:t>
      </w:r>
    </w:p>
    <w:p>
      <w:pPr>
        <w:pStyle w:val="BodyText"/>
      </w:pPr>
      <w:r>
        <w:t xml:space="preserve">Your cross-language crash testing framework provides the orchestration foundation; Chapter 6 provides the advanced input generation techniques that make individual fuzzing campaigns dramatically more effective at discovering complex parsing and validation crashes that traditional fuzzing approaches miss entirely.</w:t>
      </w:r>
    </w:p>
    <w:bookmarkEnd w:id="144"/>
    <w:bookmarkEnd w:id="145"/>
    <w:bookmarkStart w:id="163" w:name="Xd1f8119cebce300925fe3e25b3bc016998efc77"/>
    <w:p>
      <w:pPr>
        <w:pStyle w:val="Heading1"/>
      </w:pPr>
      <w:r>
        <w:t xml:space="preserve">Chapter 1: Fuzzing Bootcamp - Your First Vulnerability Discovery</w:t>
      </w:r>
    </w:p>
    <w:p>
      <w:pPr>
        <w:pStyle w:val="FirstParagraph"/>
      </w:pPr>
      <w:r>
        <w:rPr>
          <w:i/>
          <w:iCs/>
        </w:rPr>
        <w:t xml:space="preserve">The journey from basic crash discovery to comprehensive reliability testing has begun, and your most impactful discoveries lie ahead. You’ve mastered the foundation—​now it’s time to build upon it with advanced techniques that will transform how you think about application reliability and systematic vulnerability discovery. moment you realize your application can crash in ways you never imagined</w:t>
      </w:r>
    </w:p>
    <w:p>
      <w:pPr>
        <w:pStyle w:val="BodyText"/>
      </w:pPr>
      <w:r>
        <w:t xml:space="preserve">Picture this: you’ve just deployed what you believe is rock-solid code to production. Your unit tests pass, integration tests look good, and code review caught the obvious issues. Then, three hours later, your monitoring dashboard lights up red. Service outage. Memory corruption. A single malformed input brought down your entire application.</w:t>
      </w:r>
    </w:p>
    <w:p>
      <w:pPr>
        <w:pStyle w:val="BodyText"/>
      </w:pPr>
      <w:r>
        <w:t xml:space="preserve">This scenario plays out thousands of times every day across the software industry. Despite our best testing efforts, applications fail in spectacular ways when confronted with unexpected input. The root cause? We test what we expect, not what we fear.</w:t>
      </w:r>
    </w:p>
    <w:p>
      <w:pPr>
        <w:pStyle w:val="BodyText"/>
      </w:pPr>
      <w:r>
        <w:t xml:space="preserve">Welcome to the world of modern fuzz testing—​where we systematically explore the dark corners of our applications to find crashes before our users do. By the end of this chapter, you’ll discover your first real vulnerability using AFL++, understand why coverage-guided fuzzing revolutionizes reliability testing, and build the foundation for preventing service outages through systematic crash discovery.</w:t>
      </w:r>
    </w:p>
    <w:p>
      <w:pPr>
        <w:pStyle w:val="BodyText"/>
      </w:pPr>
      <w:r>
        <w:t xml:space="preserve">Your journey begins with a single goal: finding a crash within thirty minutes. This isn’t theoretical—​you’ll actually break something, understand why it broke, and learn how to prevent similar failures in production.</w:t>
      </w:r>
    </w:p>
    <w:bookmarkStart w:id="146" w:name="X1a3bbb0bacda1b1032f014edcf8e38d3fcc0519"/>
    <w:p>
      <w:pPr>
        <w:pStyle w:val="Heading2"/>
      </w:pPr>
      <w:r>
        <w:t xml:space="preserve">The Hidden Reality of Application Failures</w:t>
      </w:r>
    </w:p>
    <w:p>
      <w:pPr>
        <w:pStyle w:val="FirstParagraph"/>
      </w:pPr>
      <w:r>
        <w:t xml:space="preserve">Your application lives in a hostile world. Every input it processes represents a potential attack vector against your service’s stability. HTTP requests carry malformed headers. Configuration files contain unexpected encoding. User uploads hide malicious payloads. API calls arrive with boundary-crossing parameters.</w:t>
      </w:r>
    </w:p>
    <w:p>
      <w:pPr>
        <w:pStyle w:val="BodyText"/>
      </w:pPr>
      <w:r>
        <w:t xml:space="preserve">Traditional testing approaches, no matter how thorough, explore only a tiny fraction of possible input combinations. Consider a simple JSON parser handling user registration data. You test valid JSON processing and obviously malformed JSON rejection. But what happens when someone submits JSON with deeply nested objects that exhaust your parser’s recursion limit? Your manual tests never explored that scenario.</w:t>
      </w:r>
    </w:p>
    <w:p>
      <w:pPr>
        <w:pStyle w:val="BodyText"/>
      </w:pPr>
      <w:r>
        <w:t xml:space="preserve">The mathematics reveal the fundamental inadequacy of traditional approaches. A simple input with just 100 bytes contains 256^100 possible combinations—​more than the number of atoms in the observable universe. Even testing one million combinations per second would require longer than the age of the universe to explore them all.</w:t>
      </w:r>
    </w:p>
    <w:p>
      <w:pPr>
        <w:pStyle w:val="BodyText"/>
      </w:pPr>
      <w:r>
        <w:t xml:space="preserve">This vast unexplored space between "obviously correct" and "obviously wrong" inputs harbors the crashes that bring down production systems. Manual testing will never find them. Random testing might stumble across them accidentally after running for years. Coverage-guided fuzzing finds them systematically within hours.</w:t>
      </w:r>
    </w:p>
    <w:p>
      <w:pPr>
        <w:pStyle w:val="BodyText"/>
      </w:pPr>
      <w:r>
        <w:rPr>
          <w:b/>
          <w:bCs/>
        </w:rPr>
        <w:t xml:space="preserve">You’ve just learned why traditional testing fails against real-world input complexity.</w:t>
      </w:r>
      <w:r>
        <w:t xml:space="preserve"> </w:t>
      </w:r>
      <w:r>
        <w:t xml:space="preserve">Now let’s understand how AFL++ solves this problem through intelligent exploration rather than brute force.</w:t>
      </w:r>
    </w:p>
    <w:bookmarkEnd w:id="146"/>
    <w:bookmarkStart w:id="147" w:name="X9e17b51c0323b30675c8c7bb176dfd6a16a733f"/>
    <w:p>
      <w:pPr>
        <w:pStyle w:val="Heading2"/>
      </w:pPr>
      <w:r>
        <w:t xml:space="preserve">Understanding Coverage-Guided Crash Discovery</w:t>
      </w:r>
    </w:p>
    <w:p>
      <w:pPr>
        <w:pStyle w:val="FirstParagraph"/>
      </w:pPr>
      <w:r>
        <w:t xml:space="preserve">AFL++ transforms mindless mutation into intelligent exploration through a sophisticated feedback loop. Instead of throwing random data at your application hoping for crashes, AFL++ tracks which parts of your code execute during each test. When it discovers an input that reaches previously unexplored code paths, it marks that input as "interesting" and uses it as a foundation for generating new test cases.</w:t>
      </w:r>
    </w:p>
    <w:p>
      <w:pPr>
        <w:pStyle w:val="BodyText"/>
      </w:pPr>
      <w:r>
        <w:t xml:space="preserve">This coverage-guided approach creates exponential improvements in crash discovery effectiveness. Traditional random testing generates millions of invalid inputs that your application’s input validation rejects immediately. AFL++ starts with valid inputs, then systematically explores variations that maintain enough validity to reach deeper code paths while introducing the subtle corruption that triggers crashes.</w:t>
      </w:r>
    </w:p>
    <w:p>
      <w:pPr>
        <w:pStyle w:val="BodyText"/>
      </w:pPr>
      <w:r>
        <w:t xml:space="preserve">The feedback mechanism works through compile-time instrumentation that embeds lightweight monitoring directly into your application’s executable code. Every basic block—​the fundamental units of program execution—​receives a unique identifier. As your application runs, AFL++ records which basic blocks execute and in what sequence, building a comprehensive map of code coverage for each test input.</w:t>
      </w:r>
    </w:p>
    <w:p>
      <w:pPr>
        <w:pStyle w:val="BodyText"/>
      </w:pPr>
      <w:r>
        <w:t xml:space="preserve">When AFL++ mutates an input and discovers that the mutation reaches new basic blocks, it adds that input to its queue for further exploration. This creates a self-reinforcing cycle where successful mutations beget more successful mutations, systematically expanding coverage into previously unexplored code regions where crashes often hide.</w:t>
      </w:r>
    </w:p>
    <w:p>
      <w:pPr>
        <w:pStyle w:val="BodyText"/>
      </w:pPr>
      <w:r>
        <w:t xml:space="preserve">The beauty of this approach lies in its ability to maintain semantic validity while exploring edge cases. AFL++ doesn’t need to understand your input format—​it learns the structure through trial and error, discovering which mutations preserve validity and which cause immediate rejection. Over time, it builds an implicit understanding of your input format’s structure and uses that knowledge to generate increasingly sophisticated test cases.</w:t>
      </w:r>
    </w:p>
    <w:p>
      <w:pPr>
        <w:pStyle w:val="BodyText"/>
      </w:pPr>
      <w:r>
        <w:t xml:space="preserve">You witness this intelligence in action when AFL++ discovers that flipping certain bits breaks input validation while flipping others reaches deeper parsing logic. The fuzzer learns from each failed attempt, gradually building expertise about your application’s input processing behavior.</w:t>
      </w:r>
    </w:p>
    <w:p>
      <w:pPr>
        <w:pStyle w:val="BodyText"/>
      </w:pPr>
      <w:r>
        <w:rPr>
          <w:b/>
          <w:bCs/>
        </w:rPr>
        <w:t xml:space="preserve">You now understand how AFL++ uses coverage feedback to guide intelligent exploration rather than random testing.</w:t>
      </w:r>
      <w:r>
        <w:t xml:space="preserve"> </w:t>
      </w:r>
      <w:r>
        <w:t xml:space="preserve">Next, we’ll set up the environment where you’ll experience this intelligence firsthand.</w:t>
      </w:r>
    </w:p>
    <w:bookmarkEnd w:id="147"/>
    <w:bookmarkStart w:id="148" w:name="Xb84d2ba9d85a07c2d80c73d9bf4455a309089c2"/>
    <w:p>
      <w:pPr>
        <w:pStyle w:val="Heading2"/>
      </w:pPr>
      <w:r>
        <w:t xml:space="preserve">Setting Up Your Crash Discovery Environment</w:t>
      </w:r>
    </w:p>
    <w:p>
      <w:pPr>
        <w:pStyle w:val="FirstParagraph"/>
      </w:pPr>
      <w:r>
        <w:t xml:space="preserve">Before you start finding crashes, you need a reliable, reproducible environment that isolates your fuzzing activities from your development system. Docker provides the perfect foundation for this isolation, ensuring your fuzzing setup works consistently across different machines while preventing any accidental contamination of your development environment.</w:t>
      </w:r>
    </w:p>
    <w:p>
      <w:pPr>
        <w:pStyle w:val="BodyText"/>
      </w:pPr>
      <w:r>
        <w:t xml:space="preserve">The containerized approach offers significant advantages beyond simple isolation. Docker enables rapid iteration on fuzzing configurations, easy sharing of working setups across team members, and trivial cleanup after intensive fuzzing campaigns. When you’re generating millions of test cases and potentially triggering hundreds of crashes, the ability to reset your environment completely with a single command becomes invaluable.</w:t>
      </w:r>
    </w:p>
    <w:p>
      <w:pPr>
        <w:pStyle w:val="BodyText"/>
      </w:pPr>
      <w:r>
        <w:t xml:space="preserve">You’ll build a Docker setup that includes AFL++ with all necessary instrumentation tools, debugging utilities for crash analysis, and a complete development environment optimized for vulnerability discovery. This foundation supports both initial learning and eventual scaling to production-grade fuzzing operations.</w:t>
      </w:r>
    </w:p>
    <w:p>
      <w:pPr>
        <w:pStyle w:val="BodyText"/>
      </w:pPr>
      <w:r>
        <w:t xml:space="preserve">The containerized environment eliminates the most common AFL++ setup pitfalls that can derail initial fuzzing attempts. Missing dependencies vanish when you use a known-good container image. Incorrect compiler configurations become impossible when the container includes pre-configured toolchains. Filesystem permission issues disappear when you mount directories with appropriate access controls.</w:t>
      </w:r>
    </w:p>
    <w:p>
      <w:pPr>
        <w:pStyle w:val="BodyText"/>
      </w:pPr>
      <w:r>
        <w:t xml:space="preserve">Beyond the basic AFL++ installation, your environment includes AddressSanitizer for enhanced crash detection, Valgrind for memory error analysis, and GDB for interactive debugging. This complete toolkit ensures you can not only find crashes but also analyze them effectively to understand their impact on service reliability.</w:t>
      </w:r>
    </w:p>
    <w:p>
      <w:pPr>
        <w:pStyle w:val="BodyText"/>
      </w:pPr>
      <w:r>
        <w:t xml:space="preserve">You’ll verify your environment setup by running a simple AFL++ test campaign against a known vulnerable target. This verification step confirms that your instrumentation works correctly, your compiler produces instrumented binaries, and your monitoring tools capture crash information properly.</w:t>
      </w:r>
    </w:p>
    <w:p>
      <w:pPr>
        <w:pStyle w:val="BodyText"/>
      </w:pPr>
      <w:r>
        <w:rPr>
          <w:b/>
          <w:bCs/>
        </w:rPr>
        <w:t xml:space="preserve">You’ve now prepared a professional fuzzing environment that eliminates setup complications and enables immediate crash discovery.</w:t>
      </w:r>
      <w:r>
        <w:t xml:space="preserve"> </w:t>
      </w:r>
      <w:r>
        <w:t xml:space="preserve">Let’s use this environment to find your first vulnerability.</w:t>
      </w:r>
    </w:p>
    <w:bookmarkEnd w:id="148"/>
    <w:bookmarkStart w:id="149" w:name="Xbc1a1b949313260fa0551c2bfd87755d64fc586"/>
    <w:p>
      <w:pPr>
        <w:pStyle w:val="Heading2"/>
      </w:pPr>
      <w:r>
        <w:t xml:space="preserve">Your First Vulnerability Discovery</w:t>
      </w:r>
    </w:p>
    <w:p>
      <w:pPr>
        <w:pStyle w:val="FirstParagraph"/>
      </w:pPr>
      <w:r>
        <w:t xml:space="preserve">Now comes the moment you’ve been waiting for—​actually finding a crash. You’ll start with a deliberately vulnerable application that contains memory corruption bugs typical of real-world software. This approach ensures you experience the satisfaction of crash discovery immediately, building confidence before tackling more complex targets.</w:t>
      </w:r>
    </w:p>
    <w:p>
      <w:pPr>
        <w:pStyle w:val="BodyText"/>
      </w:pPr>
      <w:r>
        <w:t xml:space="preserve">The target application processes image metadata from uploaded files—​a common scenario in web applications that often contains subtle security vulnerabilities. Image parsing code frequently deals with complex file formats, dynamic memory allocation, and untrusted input, creating perfect conditions for memory corruption bugs.</w:t>
      </w:r>
    </w:p>
    <w:p>
      <w:pPr>
        <w:pStyle w:val="BodyText"/>
      </w:pPr>
      <w:r>
        <w:t xml:space="preserve">You’ll work with an application that contains several typical flaws: buffer overflows in header parsing, integer overflows in size calculations, and use-after-free conditions in error handling paths. These bugs represent real vulnerability classes found in production applications, not artificial academic examples designed purely for educational purposes.</w:t>
      </w:r>
    </w:p>
    <w:p>
      <w:pPr>
        <w:pStyle w:val="BodyText"/>
      </w:pPr>
      <w:r>
        <w:t xml:space="preserve">Creating an AFL++ harness transforms this vulnerable application into a fuzzing target. The harness serves as the bridge between AFL++'s test case generation and your application’s input processing logic. You’ll build a simple wrapper that reads fuzzer-generated input and feeds it to your target function.</w:t>
      </w:r>
    </w:p>
    <w:p>
      <w:pPr>
        <w:pStyle w:val="BodyText"/>
      </w:pPr>
      <w:r>
        <w:t xml:space="preserve">The harness pattern remains consistent across all AFL++ fuzzing campaigns: read input data, call your target function, handle any errors gracefully. This simplicity enables rapid development of fuzzing campaigns for new targets without complex infrastructure requirements.</w:t>
      </w:r>
    </w:p>
    <w:p>
      <w:pPr>
        <w:pStyle w:val="BodyText"/>
      </w:pPr>
      <w:r>
        <w:t xml:space="preserve">You’ll prepare a seed corpus of valid image files that provide good initial coverage of your target application’s parsing logic. The corpus quality dramatically affects AFL++ effectiveness—​diverse, realistic inputs guide the fuzzer toward interesting code paths more efficiently than minimal synthetic examples.</w:t>
      </w:r>
    </w:p>
    <w:p>
      <w:pPr>
        <w:pStyle w:val="BodyText"/>
      </w:pPr>
      <w:r>
        <w:t xml:space="preserve">Starting AFL++ begins the systematic exploration process that will discover vulnerabilities within minutes. You’ll watch as AFL++ transforms your valid seed inputs through systematic mutation: flipping individual bits, inserting random bytes, truncating sections, and splicing different inputs together. Each mutation receives immediate testing, with successful mutations that increase coverage saved for further exploration.</w:t>
      </w:r>
    </w:p>
    <w:p>
      <w:pPr>
        <w:pStyle w:val="BodyText"/>
      </w:pPr>
      <w:r>
        <w:t xml:space="preserve">Within minutes of starting AFL++, you’ll witness your first crash discovery. The terminal output shows AFL++ systematically exploring new code paths, tracking coverage statistics, and ultimately discovering input combinations that cause your application to crash. This moment—​watching AFL++ find a real vulnerability autonomously—​demonstrates the power of coverage-guided fuzzing in a way that no theoretical explanation can match.</w:t>
      </w:r>
    </w:p>
    <w:p>
      <w:pPr>
        <w:pStyle w:val="BodyText"/>
      </w:pPr>
      <w:r>
        <w:t xml:space="preserve">You’ll see AFL++ create a "crashes" directory containing the exact input that triggered the failure. This deterministic reproduction capability distinguishes fuzzing-discovered crashes from intermittent bugs that disappear when you try to investigate them.</w:t>
      </w:r>
    </w:p>
    <w:p>
      <w:pPr>
        <w:pStyle w:val="BodyText"/>
      </w:pPr>
      <w:r>
        <w:rPr>
          <w:b/>
          <w:bCs/>
        </w:rPr>
        <w:t xml:space="preserve">You’ve just discovered your first vulnerability using AFL++ and experienced the systematic exploration process that makes coverage-guided fuzzing so effective.</w:t>
      </w:r>
      <w:r>
        <w:t xml:space="preserve"> </w:t>
      </w:r>
      <w:r>
        <w:t xml:space="preserve">Now you need to understand what this crash means for your application’s reliability.</w:t>
      </w:r>
    </w:p>
    <w:bookmarkEnd w:id="149"/>
    <w:bookmarkStart w:id="150" w:name="X86a76d6505b3c1fab0655120ce582fdc3cb55f5"/>
    <w:p>
      <w:pPr>
        <w:pStyle w:val="Heading2"/>
      </w:pPr>
      <w:r>
        <w:t xml:space="preserve">Analyzing Your First Crash</w:t>
      </w:r>
    </w:p>
    <w:p>
      <w:pPr>
        <w:pStyle w:val="FirstParagraph"/>
      </w:pPr>
      <w:r>
        <w:t xml:space="preserve">Finding the crash is just the beginning. Understanding what went wrong, why it happened, and how it impacts service reliability requires systematic crash analysis. The skills you develop analyzing your first AFL++ crash will serve you throughout your fuzzing journey, enabling rapid triage of complex vulnerabilities in production systems.</w:t>
      </w:r>
    </w:p>
    <w:p>
      <w:pPr>
        <w:pStyle w:val="BodyText"/>
      </w:pPr>
      <w:r>
        <w:t xml:space="preserve">AFL++ saves every crashing input it discovers, along with metadata about the crash type and location. This crash corpus becomes a treasure trove of information about your application’s failure modes. Each crash represents a potential service outage—​understanding these failures prevents them from occurring in production.</w:t>
      </w:r>
    </w:p>
    <w:p>
      <w:pPr>
        <w:pStyle w:val="BodyText"/>
      </w:pPr>
      <w:r>
        <w:t xml:space="preserve">You begin crash analysis with reproduction using the exact input that AFL++ discovered. This reproducibility enables deterministic analysis that you can repeat across different environments and debugging configurations. Load the crashing input into your debugger and watch the failure occur in controlled conditions.</w:t>
      </w:r>
    </w:p>
    <w:p>
      <w:pPr>
        <w:pStyle w:val="BodyText"/>
      </w:pPr>
      <w:r>
        <w:t xml:space="preserve">AddressSanitizer output provides the critical details you need for impact assessment: the exact memory violation type, the precise memory address involved, and the complete stack trace leading to the crash. This information enables rapid classification of crashes by severity and exploitation potential.</w:t>
      </w:r>
    </w:p>
    <w:p>
      <w:pPr>
        <w:pStyle w:val="BodyText"/>
      </w:pPr>
      <w:r>
        <w:t xml:space="preserve">You’ll learn to distinguish between different vulnerability classes that carry different reliability implications. Buffer overflows that occur during request processing represent critical service availability risks that require immediate attention. Memory leaks that accumulate over time can cause gradual service degradation that might manifest only under sustained load. Use-after-free conditions might enable arbitrary code execution if attackers can control the freed memory contents.</w:t>
      </w:r>
    </w:p>
    <w:p>
      <w:pPr>
        <w:pStyle w:val="BodyText"/>
      </w:pPr>
      <w:r>
        <w:t xml:space="preserve">Understanding these differences guides your response priorities effectively. Crashes triggered by external input demand urgent remediation because attackers can weaponize them immediately. Crashes that occur only during error handling might receive lower priority since they require specific failure conditions to trigger. Crashes in security-critical contexts require urgent attention regardless of their triggering conditions.</w:t>
      </w:r>
    </w:p>
    <w:p>
      <w:pPr>
        <w:pStyle w:val="BodyText"/>
      </w:pPr>
      <w:r>
        <w:t xml:space="preserve">The stack trace reveals the execution path that led to the crash, providing crucial context for understanding the root cause. Functions involved in parsing external input often represent the most critical attack surface since they process untrusted data directly. Crashes that occur deep in library code might indicate subtle bugs in dependency management or unexpected interaction between components.</w:t>
      </w:r>
    </w:p>
    <w:p>
      <w:pPr>
        <w:pStyle w:val="BodyText"/>
      </w:pPr>
      <w:r>
        <w:t xml:space="preserve">You’ll discover that modern applications rarely crash due to single-line programming errors. Most crashes result from complex interactions between multiple code paths, making them difficult to discover through traditional testing approaches. AFL++ excels at finding these interaction bugs by systematically exploring combinations of program states that manual testing would never encounter.</w:t>
      </w:r>
    </w:p>
    <w:p>
      <w:pPr>
        <w:pStyle w:val="BodyText"/>
      </w:pPr>
      <w:r>
        <w:t xml:space="preserve">Your analysis process determines whether each crash represents a genuine threat to service stability or a theoretical vulnerability with minimal practical impact. You verify that crashes occur consistently across different environments and configurations, ruling out environmental factors that might mask the true nature of the vulnerability.</w:t>
      </w:r>
    </w:p>
    <w:p>
      <w:pPr>
        <w:pStyle w:val="BodyText"/>
      </w:pPr>
      <w:r>
        <w:rPr>
          <w:b/>
          <w:bCs/>
        </w:rPr>
        <w:t xml:space="preserve">You now understand how to analyze AFL++ crashes systematically to determine their impact on service reliability and prioritize remediation efforts accordingly.</w:t>
      </w:r>
      <w:r>
        <w:t xml:space="preserve"> </w:t>
      </w:r>
      <w:r>
        <w:t xml:space="preserve">Let’s build on this knowledge to create more effective fuzzing campaigns.</w:t>
      </w:r>
    </w:p>
    <w:bookmarkEnd w:id="150"/>
    <w:bookmarkStart w:id="151" w:name="X5ad30dda38340a493f2b9f9e5e1dbd1aefe3eef"/>
    <w:p>
      <w:pPr>
        <w:pStyle w:val="Heading2"/>
      </w:pPr>
      <w:r>
        <w:t xml:space="preserve">Building Effective Seed Corpora for Maximum Crash Discovery</w:t>
      </w:r>
    </w:p>
    <w:p>
      <w:pPr>
        <w:pStyle w:val="FirstParagraph"/>
      </w:pPr>
      <w:r>
        <w:t xml:space="preserve">The quality of your initial seed corpus dramatically influences AFL++ effectiveness. Well-chosen seeds provide comprehensive code coverage while maintaining reasonable file sizes for efficient mutation. Poor corpus selection limits AFL++ to exploring only shallow code paths, missing the deep vulnerabilities that matter most for service reliability.</w:t>
      </w:r>
    </w:p>
    <w:p>
      <w:pPr>
        <w:pStyle w:val="BodyText"/>
      </w:pPr>
      <w:r>
        <w:t xml:space="preserve">Effective seed selection requires understanding your application’s input format structure. Image parsers benefit from diverse image types that exercise different format specifications, color depth handling, compression algorithms, and metadata structures. Each variation opens different code paths for AFL++ exploration, increasing the probability of discovering format-specific vulnerabilities.</w:t>
      </w:r>
    </w:p>
    <w:p>
      <w:pPr>
        <w:pStyle w:val="BodyText"/>
      </w:pPr>
      <w:r>
        <w:t xml:space="preserve">Real-world files generally provide better coverage than artificially constructed minimal examples. Production applications handle realistic inputs, and realistic inputs reveal realistic failure modes that actually threaten service stability. However, massive files can slow AFL++ mutation significantly, requiring you to balance coverage benefits against performance costs.</w:t>
      </w:r>
    </w:p>
    <w:p>
      <w:pPr>
        <w:pStyle w:val="BodyText"/>
      </w:pPr>
      <w:r>
        <w:t xml:space="preserve">You’ll learn corpus curation techniques that maximize coverage while optimizing performance. Start with diverse, realistic examples that exercise different code paths through your application. Remove redundant files that don’t contribute unique coverage. Minimize file sizes while preserving structural diversity that enables effective mutation.</w:t>
      </w:r>
    </w:p>
    <w:p>
      <w:pPr>
        <w:pStyle w:val="BodyText"/>
      </w:pPr>
      <w:r>
        <w:t xml:space="preserve">Corpus quality measurement involves coverage analysis that ensures your seeds exercise diverse code paths through your target application. Areas of your application that never execute during corpus processing will remain unexplored during fuzzing, potentially hiding critical vulnerabilities in unexercised code regions.</w:t>
      </w:r>
    </w:p>
    <w:p>
      <w:pPr>
        <w:pStyle w:val="BodyText"/>
      </w:pPr>
      <w:r>
        <w:t xml:space="preserve">You monitor corpus effectiveness through AFL++ coverage statistics that reveal which portions of your application receive thorough exploration and which areas remain untested. This feedback enables iterative corpus improvement as you identify and address coverage gaps through targeted seed selection.</w:t>
      </w:r>
    </w:p>
    <w:p>
      <w:pPr>
        <w:pStyle w:val="BodyText"/>
      </w:pPr>
      <w:r>
        <w:t xml:space="preserve">Dynamic corpus improvement occurs naturally as AFL++ discovers interesting inputs during fuzzing campaigns. Inputs that trigger new coverage automatically join the corpus, expanding exploration into previously unreachable code regions. This self-improving behavior distinguishes coverage-guided fuzzing from static testing approaches that cannot adapt to discovered program behavior.</w:t>
      </w:r>
    </w:p>
    <w:p>
      <w:pPr>
        <w:pStyle w:val="BodyText"/>
      </w:pPr>
      <w:r>
        <w:t xml:space="preserve">The corpus serves as institutional memory for your fuzzing campaigns. Once AFL++ discovers interesting inputs for a particular application, those inputs can seed future fuzzing sessions, enabling incremental improvement over time. Teams often maintain shared corpus repositories that accumulate fuzzing knowledge across multiple campaigns and team members.</w:t>
      </w:r>
    </w:p>
    <w:p>
      <w:pPr>
        <w:pStyle w:val="BodyText"/>
      </w:pPr>
      <w:r>
        <w:rPr>
          <w:b/>
          <w:bCs/>
        </w:rPr>
        <w:t xml:space="preserve">You’ve learned how to build and curate effective seed corpora that maximize AFL++ crash discovery while optimizing performance for practical fuzzing campaigns.</w:t>
      </w:r>
      <w:r>
        <w:t xml:space="preserve"> </w:t>
      </w:r>
      <w:r>
        <w:t xml:space="preserve">Now let’s create harnesses that focus this discovery power on your specific applications.</w:t>
      </w:r>
    </w:p>
    <w:bookmarkEnd w:id="151"/>
    <w:bookmarkStart w:id="152" w:name="X424166596bc1ccbc32540d3fd66bb6f3393a526"/>
    <w:p>
      <w:pPr>
        <w:pStyle w:val="Heading2"/>
      </w:pPr>
      <w:r>
        <w:t xml:space="preserve">Creating Your First Crash-Finding Harness</w:t>
      </w:r>
    </w:p>
    <w:p>
      <w:pPr>
        <w:pStyle w:val="FirstParagraph"/>
      </w:pPr>
      <w:r>
        <w:t xml:space="preserve">Harness development transforms AFL++ from a generic fuzzing tool into a precision vulnerability discovery system tailored to your specific application. The harness defines how fuzzer-generated input reaches your target code, making the difference between effective crash discovery and hours of wasted computation exploring irrelevant code paths.</w:t>
      </w:r>
    </w:p>
    <w:p>
      <w:pPr>
        <w:pStyle w:val="BodyText"/>
      </w:pPr>
      <w:r>
        <w:t xml:space="preserve">You’ll master the fundamental harness pattern that remains consistent across all AFL++ applications: initialize your target, read fuzzer input, process the input through your target function, and handle results cleanly. This simplicity enables rapid harness development while maintaining the flexibility needed for complex applications.</w:t>
      </w:r>
    </w:p>
    <w:p>
      <w:pPr>
        <w:pStyle w:val="BodyText"/>
      </w:pPr>
      <w:r>
        <w:t xml:space="preserve">Effective harnesses exercise realistic code paths that mirror actual application usage patterns. If your production application processes HTTP requests, your harness should simulate request processing workflows. If your application reads configuration files, your harness should mirror configuration loading procedures. The closer your harness matches real usage, the more relevant your crash discoveries become.</w:t>
      </w:r>
    </w:p>
    <w:p>
      <w:pPr>
        <w:pStyle w:val="BodyText"/>
      </w:pPr>
      <w:r>
        <w:t xml:space="preserve">You’ll implement persistent mode harnesses that eliminate process startup overhead by keeping your target application loaded in memory between test cases. This optimization typically improves AFL++ throughput by orders of magnitude, enabling discovery of subtle crashes that require extensive input exploration to trigger reliably.</w:t>
      </w:r>
    </w:p>
    <w:p>
      <w:pPr>
        <w:pStyle w:val="BodyText"/>
      </w:pPr>
      <w:r>
        <w:t xml:space="preserve">Persistent mode implementation requires careful state management to prevent test case interference. Each fuzzing iteration must start with clean application state, requiring explicit cleanup or state reset between iterations. Memory leaks, file handle exhaustion, and global variable corruption can compromise persistent mode effectiveness if you don’t handle state management properly.</w:t>
      </w:r>
    </w:p>
    <w:p>
      <w:pPr>
        <w:pStyle w:val="BodyText"/>
      </w:pPr>
      <w:r>
        <w:t xml:space="preserve">Your harness instrumentation provides visibility into fuzzing effectiveness through coverage tracking and performance monitoring. Well-instrumented harnesses reveal which code paths AFL++ explores successfully and which areas remain unreachable, guiding corpus improvement and target optimization efforts.</w:t>
      </w:r>
    </w:p>
    <w:p>
      <w:pPr>
        <w:pStyle w:val="BodyText"/>
      </w:pPr>
      <w:r>
        <w:t xml:space="preserve">Input processing optimization focuses AFL++ exploration on the most valuable code paths for vulnerability discovery. Some applications spend significant time in initialization or cleanup code that rarely contains vulnerabilities. You can design harnesses that bypass these areas, concentrating fuzzing effort on input validation and data processing logic where crashes commonly occur.</w:t>
      </w:r>
    </w:p>
    <w:p>
      <w:pPr>
        <w:pStyle w:val="BodyText"/>
      </w:pPr>
      <w:r>
        <w:t xml:space="preserve">You’ll develop harnesses that handle complex input scenarios involving multiple data sources, stateful processing, and error recovery mechanisms. These advanced patterns enable fuzzing of realistic application behaviors rather than simplified test scenarios that might miss important vulnerability classes.</w:t>
      </w:r>
    </w:p>
    <w:p>
      <w:pPr>
        <w:pStyle w:val="BodyText"/>
      </w:pPr>
      <w:r>
        <w:rPr>
          <w:b/>
          <w:bCs/>
        </w:rPr>
        <w:t xml:space="preserve">You’ve now mastered harness development techniques that focus AFL++ on discovering the crashes that actually threaten your service reliability.</w:t>
      </w:r>
      <w:r>
        <w:t xml:space="preserve"> </w:t>
      </w:r>
      <w:r>
        <w:t xml:space="preserve">Let’s optimize performance to maximize your crash discovery rate.</w:t>
      </w:r>
    </w:p>
    <w:bookmarkEnd w:id="152"/>
    <w:bookmarkStart w:id="153" w:name="X4a68c6625ef0b22dbc6605e48af7089e4ecc127"/>
    <w:p>
      <w:pPr>
        <w:pStyle w:val="Heading2"/>
      </w:pPr>
      <w:r>
        <w:t xml:space="preserve">Performance Optimization for Maximum Crash Discovery</w:t>
      </w:r>
    </w:p>
    <w:p>
      <w:pPr>
        <w:pStyle w:val="FirstParagraph"/>
      </w:pPr>
      <w:r>
        <w:t xml:space="preserve">AFL++ performance directly impacts crash discovery effectiveness. Faster fuzzing campaigns execute more test cases per hour, increasing the probability of finding rare crash conditions that require extensive exploration to trigger. Performance optimization transforms AFL++ from a slow research tool into a practical development aid that provides rapid feedback on code reliability.</w:t>
      </w:r>
    </w:p>
    <w:p>
      <w:pPr>
        <w:pStyle w:val="BodyText"/>
      </w:pPr>
      <w:r>
        <w:t xml:space="preserve">You’ll configure compilation optimization that enables the instrumentation needed for coverage tracking while maintaining execution speed. Modern compilers provide fuzzing-specific optimization flags that balance instrumentation overhead against execution performance. Understanding these options helps you achieve maximum throughput without sacrificing coverage accuracy.</w:t>
      </w:r>
    </w:p>
    <w:p>
      <w:pPr>
        <w:pStyle w:val="BodyText"/>
      </w:pPr>
      <w:r>
        <w:t xml:space="preserve">Memory limit tuning prevents AFL++ from exploring code paths that require excessive memory allocation, focusing effort on realistic usage scenarios that actually occur in production. Applications that can allocate unbounded memory often contain denial-of-service vulnerabilities, but fuzzing these conditions can exhaust system resources without discovering exploitable crashes.</w:t>
      </w:r>
    </w:p>
    <w:p>
      <w:pPr>
        <w:pStyle w:val="BodyText"/>
      </w:pPr>
      <w:r>
        <w:t xml:space="preserve">You’ll configure CPU affinity to ensure AFL++ processes receive dedicated computing resources without competing with other system processes. On multi-core systems, proper CPU affinity can double or triple fuzzing throughput by eliminating context switching overhead and cache pollution that degrades performance.</w:t>
      </w:r>
    </w:p>
    <w:p>
      <w:pPr>
        <w:pStyle w:val="BodyText"/>
      </w:pPr>
      <w:r>
        <w:t xml:space="preserve">Parallel fuzzing multiplies crash discovery throughput by running multiple AFL++ instances simultaneously with different exploration strategies. You’ll configure some instances to focus on deep exploration of known coverage areas while others prioritize breadth-first exploration of new code regions. This diversity increases the probability of discovering rare crash conditions that single-instance campaigns might miss.</w:t>
      </w:r>
    </w:p>
    <w:p>
      <w:pPr>
        <w:pStyle w:val="BodyText"/>
      </w:pPr>
      <w:r>
        <w:t xml:space="preserve">Performance monitoring reveals bottlenecks that limit fuzzing effectiveness and guide optimization efforts. AFL++ provides detailed statistics about mutation strategies, coverage discovery rates, and execution speed that help you identify configuration improvements and resource constraints.</w:t>
      </w:r>
    </w:p>
    <w:p>
      <w:pPr>
        <w:pStyle w:val="BodyText"/>
      </w:pPr>
      <w:r>
        <w:t xml:space="preserve">You’ll establish performance baselines for your fuzzing campaigns and track improvements as you optimize configurations. This measurement-driven approach ensures your optimization efforts produce measurable benefits rather than theoretical improvements that don’t translate to increased crash discovery.</w:t>
      </w:r>
    </w:p>
    <w:p>
      <w:pPr>
        <w:pStyle w:val="BodyText"/>
      </w:pPr>
      <w:r>
        <w:t xml:space="preserve">The performance optimization process continues throughout fuzzing campaigns as you respond to discovered bottlenecks and coverage plateaus. Initial optimization focuses on basic configuration tuning, while later optimization responds to specific performance characteristics revealed during extended campaigns.</w:t>
      </w:r>
    </w:p>
    <w:p>
      <w:pPr>
        <w:pStyle w:val="BodyText"/>
      </w:pPr>
      <w:r>
        <w:rPr>
          <w:b/>
          <w:bCs/>
        </w:rPr>
        <w:t xml:space="preserve">You’ve learned to optimize AFL++ performance for maximum crash discovery throughput while maintaining the coverage accuracy needed for effective vulnerability discovery.</w:t>
      </w:r>
      <w:r>
        <w:t xml:space="preserve"> </w:t>
      </w:r>
      <w:r>
        <w:t xml:space="preserve">Now let’s analyze the crashes you discover to understand their reliability impact.</w:t>
      </w:r>
    </w:p>
    <w:bookmarkEnd w:id="153"/>
    <w:bookmarkStart w:id="154" w:name="X8fa00c39c79bfbfd2ef3f96d989ab9eacf9fe3c"/>
    <w:p>
      <w:pPr>
        <w:pStyle w:val="Heading2"/>
      </w:pPr>
      <w:r>
        <w:t xml:space="preserve">Crash Analysis and Reliability Impact Assessment</w:t>
      </w:r>
    </w:p>
    <w:p>
      <w:pPr>
        <w:pStyle w:val="FirstParagraph"/>
      </w:pPr>
      <w:r>
        <w:t xml:space="preserve">Raw crashes provide little value without systematic analysis that transforms them into actionable reliability improvements. You need to determine which crashes represent genuine threats to service stability and which constitute theoretical vulnerabilities with minimal practical impact on production operations.</w:t>
      </w:r>
    </w:p>
    <w:p>
      <w:pPr>
        <w:pStyle w:val="BodyText"/>
      </w:pPr>
      <w:r>
        <w:t xml:space="preserve">Impact assessment begins with crash reproducibility verification using the exact inputs that AFL++ discovered. You must verify that crashes occur consistently across different environments and configurations, ruling out environmental factors that might mask or amplify crash impact. Flaky crashes that occur sporadically often indicate race conditions or environmental dependencies that complicate remediation efforts.</w:t>
      </w:r>
    </w:p>
    <w:p>
      <w:pPr>
        <w:pStyle w:val="BodyText"/>
      </w:pPr>
      <w:r>
        <w:t xml:space="preserve">You’ll classify crashes by vulnerability type to guide remediation priorities and response strategies effectively. Buffer overflows in request processing code threaten immediate service availability and require urgent attention. Memory leaks that accumulate gradually can cause service degradation over extended periods but might tolerate delayed remediation. Integer overflow conditions might enable denial-of-service attacks through resource exhaustion but could require specific triggering conditions.</w:t>
      </w:r>
    </w:p>
    <w:p>
      <w:pPr>
        <w:pStyle w:val="BodyText"/>
      </w:pPr>
      <w:r>
        <w:t xml:space="preserve">Exploitability analysis determines whether crashes can be weaponized by attackers to compromise system security beyond simple service disruption. Memory corruption vulnerabilities that provide control over program execution represent critical security risks that demand immediate remediation. Crashes that cause immediate service termination might enable denial-of-service attacks but don’t necessarily provide deeper system access.</w:t>
      </w:r>
    </w:p>
    <w:p>
      <w:pPr>
        <w:pStyle w:val="BodyText"/>
      </w:pPr>
      <w:r>
        <w:t xml:space="preserve">You’ll understand how crashes manifest differently in production environments compared to development systems. Development environments often include debugging tools and safety mechanisms that mask crash impact. Production systems typically lack these protections, making crashes more severe and more likely to cause complete service outages.</w:t>
      </w:r>
    </w:p>
    <w:p>
      <w:pPr>
        <w:pStyle w:val="BodyText"/>
      </w:pPr>
      <w:r>
        <w:t xml:space="preserve">Root cause analysis traces crashes back to their underlying programming errors, enabling comprehensive fixes rather than superficial patches that might miss related vulnerabilities. Many crashes result from subtle interactions between multiple code paths, requiring careful analysis to understand the complete failure scenario and prevent similar issues.</w:t>
      </w:r>
    </w:p>
    <w:p>
      <w:pPr>
        <w:pStyle w:val="BodyText"/>
      </w:pPr>
      <w:r>
        <w:t xml:space="preserve">Automated triage systems process large numbers of AFL++ crashes to identify the most critical vulnerabilities for manual analysis. These systems use crash characteristics, stack trace analysis, and impact heuristics to prioritize crashes by probable severity, enabling efficient allocation of analysis resources.</w:t>
      </w:r>
    </w:p>
    <w:p>
      <w:pPr>
        <w:pStyle w:val="BodyText"/>
      </w:pPr>
      <w:r>
        <w:t xml:space="preserve">You’ll develop crash signature generation techniques that create unique identifiers for distinct crashes, enabling automatic deduplication of repeated failures. Many AFL++ campaigns discover the same underlying bug through multiple different inputs, and signature-based deduplication groups related crashes together to prevent duplicate analysis effort.</w:t>
      </w:r>
    </w:p>
    <w:p>
      <w:pPr>
        <w:pStyle w:val="BodyText"/>
      </w:pPr>
      <w:r>
        <w:rPr>
          <w:b/>
          <w:bCs/>
        </w:rPr>
        <w:t xml:space="preserve">You now understand how to analyze AFL++ crashes systematically to determine their reliability impact and prioritize remediation efforts for maximum service stability improvement.</w:t>
      </w:r>
      <w:r>
        <w:t xml:space="preserve"> </w:t>
      </w:r>
      <w:r>
        <w:t xml:space="preserve">Let’s build systems that automate this analysis at scale.</w:t>
      </w:r>
    </w:p>
    <w:bookmarkEnd w:id="154"/>
    <w:bookmarkStart w:id="155" w:name="X3ea5e224c3717eb8024c6b51d82e864deb84903"/>
    <w:p>
      <w:pPr>
        <w:pStyle w:val="Heading2"/>
      </w:pPr>
      <w:r>
        <w:t xml:space="preserve">Building Automated Crash Detection Systems</w:t>
      </w:r>
    </w:p>
    <w:p>
      <w:pPr>
        <w:pStyle w:val="FirstParagraph"/>
      </w:pPr>
      <w:r>
        <w:t xml:space="preserve">Manual crash analysis doesn’t scale to the thousands of crashes that effective fuzzing campaigns can discover. You need automated detection systems that process crash dumps, classify vulnerabilities, and prioritize analysis efforts, transforming overwhelming crash volumes into manageable action items that focus human attention on the most critical issues.</w:t>
      </w:r>
    </w:p>
    <w:p>
      <w:pPr>
        <w:pStyle w:val="BodyText"/>
      </w:pPr>
      <w:r>
        <w:t xml:space="preserve">You’ll implement crash signature generation that creates unique identifiers for each distinct crash, enabling automatic deduplication of repeated failures. Many AFL++ campaigns discover the same underlying bug through multiple different inputs, and effective deduplication prevents wasteful duplicate analysis while ensuring you don’t miss distinct vulnerabilities.</w:t>
      </w:r>
    </w:p>
    <w:p>
      <w:pPr>
        <w:pStyle w:val="BodyText"/>
      </w:pPr>
      <w:r>
        <w:t xml:space="preserve">Severity classification algorithms analyze crash characteristics to estimate vulnerability impact without requiring immediate manual review. Stack trace analysis, memory violation type, and code context provide sufficient information for initial triage in most cases. This automation enables immediate response to critical crashes while queuing less severe issues for later detailed analysis.</w:t>
      </w:r>
    </w:p>
    <w:p>
      <w:pPr>
        <w:pStyle w:val="BodyText"/>
      </w:pPr>
      <w:r>
        <w:t xml:space="preserve">Integration with development workflows ensures crash discoveries trigger appropriate response processes without overwhelming development teams with irrelevant notifications. Critical crashes might automatically create high-priority tickets in bug tracking systems with detailed reproduction instructions. Less severe crashes could be batched into daily or weekly reports that provide awareness without disrupting immediate development priorities.</w:t>
      </w:r>
    </w:p>
    <w:p>
      <w:pPr>
        <w:pStyle w:val="BodyText"/>
      </w:pPr>
      <w:r>
        <w:t xml:space="preserve">You’ll configure notification systems that alert developers immediately when AFL++ discovers crashes that threaten service reliability. The notification threshold should balance responsiveness against alert fatigue—​too many notifications reduce effectiveness by training developers to ignore alerts, while too few notifications delay critical issue response.</w:t>
      </w:r>
    </w:p>
    <w:p>
      <w:pPr>
        <w:pStyle w:val="BodyText"/>
      </w:pPr>
      <w:r>
        <w:t xml:space="preserve">Continuous monitoring tracks fuzzing campaign progress and crash discovery rates over time, providing insights into code quality trends and fuzzing effectiveness. Declining crash discovery might indicate coverage saturation or the need for corpus updates. Sudden increases in crash frequency could signal the introduction of new vulnerabilities through recent code changes.</w:t>
      </w:r>
    </w:p>
    <w:p>
      <w:pPr>
        <w:pStyle w:val="BodyText"/>
      </w:pPr>
      <w:r>
        <w:t xml:space="preserve">Quality assurance mechanisms ensure automated systems maintain accuracy over time without generating false positives that erode developer trust. You’ll implement feedback loops that allow manual classification to improve automated algorithms, and validation procedures that verify system accuracy against known crash characteristics.</w:t>
      </w:r>
    </w:p>
    <w:p>
      <w:pPr>
        <w:pStyle w:val="BodyText"/>
      </w:pPr>
      <w:r>
        <w:t xml:space="preserve">The automated system preserves all raw crash data while providing filtered views tailored to different stakeholder needs. Developers receive actionable reports focused on crashes in their code areas. Security teams get summaries of exploitable vulnerabilities. Management receives high-level trends and risk assessments.</w:t>
      </w:r>
    </w:p>
    <w:p>
      <w:pPr>
        <w:pStyle w:val="BodyText"/>
      </w:pPr>
      <w:r>
        <w:rPr>
          <w:b/>
          <w:bCs/>
        </w:rPr>
        <w:t xml:space="preserve">You’ve built automated systems that scale crash analysis to handle the volume of discoveries that effective fuzzing campaigns generate while focusing human attention on the most critical reliability threats.</w:t>
      </w:r>
      <w:r>
        <w:t xml:space="preserve"> </w:t>
      </w:r>
      <w:r>
        <w:t xml:space="preserve">Now let’s establish workflows that sustain these capabilities over time.</w:t>
      </w:r>
    </w:p>
    <w:bookmarkEnd w:id="155"/>
    <w:bookmarkStart w:id="156" w:name="X2ee3d96176e7167e0e1ea81501313a5a0da25d0"/>
    <w:p>
      <w:pPr>
        <w:pStyle w:val="Heading2"/>
      </w:pPr>
      <w:r>
        <w:t xml:space="preserve">Establishing Fuzzing Workflows That Scale</w:t>
      </w:r>
    </w:p>
    <w:p>
      <w:pPr>
        <w:pStyle w:val="FirstParagraph"/>
      </w:pPr>
      <w:r>
        <w:t xml:space="preserve">Individual fuzzing successes mean little without sustainable workflows that integrate crash discovery into regular development practices. You need scalable workflows that automate the routine aspects of fuzzing while preserving human judgment for complex analysis and remediation decisions.</w:t>
      </w:r>
    </w:p>
    <w:p>
      <w:pPr>
        <w:pStyle w:val="BodyText"/>
      </w:pPr>
      <w:r>
        <w:t xml:space="preserve">Your workflow begins with automatic target identification when code changes affect input processing logic. Version control hooks can trigger fuzzing campaigns for modified parsers, network protocols, or data validation functions. This automation ensures new vulnerabilities get discovered quickly after introduction rather than accumulating silently until production deployment.</w:t>
      </w:r>
    </w:p>
    <w:p>
      <w:pPr>
        <w:pStyle w:val="BodyText"/>
      </w:pPr>
      <w:r>
        <w:t xml:space="preserve">Fuzzing campaign management balances resource allocation across multiple targets and priorities effectively. Critical applications might receive continuous fuzzing attention to catch regressions immediately. Less critical components get periodic testing that provides adequate coverage without consuming excessive resources. Resource allocation should reflect business impact and attack surface exposure rather than arbitrary technical preferences.</w:t>
      </w:r>
    </w:p>
    <w:p>
      <w:pPr>
        <w:pStyle w:val="BodyText"/>
      </w:pPr>
      <w:r>
        <w:t xml:space="preserve">Result processing workflows handle the substantial volume of data that successful fuzzing campaigns generate without overwhelming analysis capacity. Automated systems process routine crashes using established classification criteria, while human analysts focus on complex cases that require judgment about exploitability, impact, or remediation strategies.</w:t>
      </w:r>
    </w:p>
    <w:p>
      <w:pPr>
        <w:pStyle w:val="BodyText"/>
      </w:pPr>
      <w:r>
        <w:t xml:space="preserve">You’ll implement quality assurance procedures that ensure fuzzing campaigns maintain effectiveness over time without degrading due to configuration drift or environmental changes. Coverage analysis reveals whether campaigns explore sufficient code paths to discover relevant vulnerabilities. Performance monitoring identifies bottlenecks that limit throughput and reduce discovery effectiveness.</w:t>
      </w:r>
    </w:p>
    <w:p>
      <w:pPr>
        <w:pStyle w:val="BodyText"/>
      </w:pPr>
      <w:r>
        <w:t xml:space="preserve">Regular corpus updates prevent campaigns from becoming stale and missing new vulnerability classes introduced through code evolution. You’ll establish procedures for incorporating new input samples, removing obsolete corpus entries, and adapting fuzzing strategies to reflect application changes.</w:t>
      </w:r>
    </w:p>
    <w:p>
      <w:pPr>
        <w:pStyle w:val="BodyText"/>
      </w:pPr>
      <w:r>
        <w:t xml:space="preserve">Documentation captures the rationale behind workflow decisions and analysis procedures, enabling knowledge transfer and consistency across team members. Future team members can understand why particular targets receive priority, how crash analysis proceeds, and what constitutes actionable vulnerabilities requiring immediate attention.</w:t>
      </w:r>
    </w:p>
    <w:p>
      <w:pPr>
        <w:pStyle w:val="BodyText"/>
      </w:pPr>
      <w:r>
        <w:t xml:space="preserve">The workflow improvement process continuously refines procedures based on accumulated experience and results. Teams that fuzz regularly develop institutional knowledge about effective techniques, target selection criteria, and analysis procedures that improve over time. Capturing this knowledge in repeatable workflows prevents expertise loss during team transitions.</w:t>
      </w:r>
    </w:p>
    <w:p>
      <w:pPr>
        <w:pStyle w:val="BodyText"/>
      </w:pPr>
      <w:r>
        <w:rPr>
          <w:b/>
          <w:bCs/>
        </w:rPr>
        <w:t xml:space="preserve">You’ve established sustainable workflows that integrate fuzzing into development practices while scaling to handle multiple applications and team members effectively.</w:t>
      </w:r>
      <w:r>
        <w:t xml:space="preserve"> </w:t>
      </w:r>
      <w:r>
        <w:t xml:space="preserve">Let’s see how this foundation enables integration with your existing development processes.</w:t>
      </w:r>
    </w:p>
    <w:bookmarkEnd w:id="156"/>
    <w:bookmarkStart w:id="157" w:name="X7b64e8a02d8813081119c4b69c65aa1c5fa2f32"/>
    <w:p>
      <w:pPr>
        <w:pStyle w:val="Heading2"/>
      </w:pPr>
      <w:r>
        <w:t xml:space="preserve">Integration with Development Lifecycle</w:t>
      </w:r>
    </w:p>
    <w:p>
      <w:pPr>
        <w:pStyle w:val="FirstParagraph"/>
      </w:pPr>
      <w:r>
        <w:t xml:space="preserve">Fuzzing provides maximum value when integrated seamlessly into existing development processes rather than operating as an isolated security activity. Your integration approach should enhance development velocity by catching crashes early, rather than slowing development through additional process overhead that discourages adoption.</w:t>
      </w:r>
    </w:p>
    <w:p>
      <w:pPr>
        <w:pStyle w:val="BodyText"/>
      </w:pPr>
      <w:r>
        <w:t xml:space="preserve">Pre-commit fuzzing identifies crashes before they enter the main codebase, preventing other developers from encountering known reliability issues during their development work. The fuzzing duration must balance coverage against development speed—​five-minute campaigns might catch obvious regressions without significantly delaying commits, while longer campaigns require asynchronous execution.</w:t>
      </w:r>
    </w:p>
    <w:p>
      <w:pPr>
        <w:pStyle w:val="BodyText"/>
      </w:pPr>
      <w:r>
        <w:t xml:space="preserve">Continuous integration pipelines include fuzzing stages that run longer campaigns against stable code versions after initial integration testing passes. These campaigns have more time to explore complex crash conditions while providing feedback about code reliability trends over time. You’ll configure appropriate failure thresholds that distinguish between critical crashes requiring immediate attention and minor issues that can wait for scheduled maintenance.</w:t>
      </w:r>
    </w:p>
    <w:p>
      <w:pPr>
        <w:pStyle w:val="BodyText"/>
      </w:pPr>
      <w:r>
        <w:t xml:space="preserve">Release validation includes fuzzing campaigns that verify new versions don’t introduce reliability regressions while maintaining or improving overall crash resistance. These campaigns combine regression testing of previously discovered crashes with exploration for new vulnerabilities that might have been introduced. The validation process prevents known crashes from reaching production while discovering new issues before customer impact.</w:t>
      </w:r>
    </w:p>
    <w:p>
      <w:pPr>
        <w:pStyle w:val="BodyText"/>
      </w:pPr>
      <w:r>
        <w:t xml:space="preserve">Post-deployment monitoring can trigger fuzzing campaigns when production systems exhibit unexpected behavior patterns that suggest underlying reliability issues. Crashes or performance anomalies in production might indicate input patterns that warrant systematic investigation. Fuzzing can systematically explore these patterns to identify underlying vulnerabilities before they cause widespread service disruption.</w:t>
      </w:r>
    </w:p>
    <w:p>
      <w:pPr>
        <w:pStyle w:val="BodyText"/>
      </w:pPr>
      <w:r>
        <w:t xml:space="preserve">Developer training ensures team members understand how to interpret fuzzing results and integrate crash analysis into their debugging workflows effectively. Fuzzing becomes most effective when developers can independently analyze simple crashes and escalate complex cases appropriately, rather than requiring specialized security expertise for all crash investigation.</w:t>
      </w:r>
    </w:p>
    <w:p>
      <w:pPr>
        <w:pStyle w:val="BodyText"/>
      </w:pPr>
      <w:r>
        <w:t xml:space="preserve">The feedback loop between fuzzing results and development practices improves code quality over time through accumulated learning. Developers who regularly see crashes in their code develop intuition about vulnerability-prone patterns and coding practices that reduce future vulnerability introduction. This learning enhances code review effectiveness and architectural decision-making.</w:t>
      </w:r>
    </w:p>
    <w:p>
      <w:pPr>
        <w:pStyle w:val="BodyText"/>
      </w:pPr>
      <w:r>
        <w:rPr>
          <w:b/>
          <w:bCs/>
        </w:rPr>
        <w:t xml:space="preserve">You’ve integrated fuzzing into your development lifecycle in ways that enhance reliability without disrupting productivity, creating sustainable practices that improve over time.</w:t>
      </w:r>
      <w:r>
        <w:t xml:space="preserve"> </w:t>
      </w:r>
      <w:r>
        <w:t xml:space="preserve">Now let’s consolidate what you’ve accomplished and look ahead to expanding your capabilities.</w:t>
      </w:r>
    </w:p>
    <w:bookmarkEnd w:id="157"/>
    <w:bookmarkStart w:id="158" w:name="X346840346f5d9615f1a9900e46085f15667430d"/>
    <w:p>
      <w:pPr>
        <w:pStyle w:val="Heading2"/>
      </w:pPr>
      <w:r>
        <w:t xml:space="preserve">Your Fuzzing Foundation is Complete</w:t>
      </w:r>
    </w:p>
    <w:p>
      <w:pPr>
        <w:pStyle w:val="FirstParagraph"/>
      </w:pPr>
      <w:r>
        <w:t xml:space="preserve">You’ve now experienced the complete cycle of vulnerability discovery using AFL++: setting up professional fuzzing environments, configuring effective campaigns, discovering real crashes, and analyzing their impact on service reliability. This hands-on experience provides the solid foundation for everything that follows in your exploration of modern fuzzing techniques.</w:t>
      </w:r>
    </w:p>
    <w:p>
      <w:pPr>
        <w:pStyle w:val="BodyText"/>
      </w:pPr>
      <w:r>
        <w:t xml:space="preserve">The crash you discovered in this chapter represents just the beginning of what systematic fuzzing can accomplish. Modern applications contain dozens or hundreds of similar vulnerabilities waiting to be discovered through patient, systematic exploration. Each crash you find and fix makes your applications more reliable and your users' experience more stable.</w:t>
      </w:r>
    </w:p>
    <w:p>
      <w:pPr>
        <w:pStyle w:val="BodyText"/>
      </w:pPr>
      <w:r>
        <w:t xml:space="preserve">The skills you’ve developed transfer directly to production fuzzing campaigns that protect real services. Harness creation techniques apply to any application that processes external input. Corpus curation strategies work across different input formats and protocols. Crash analysis procedures handle vulnerabilities regardless of their specific technical characteristics.</w:t>
      </w:r>
    </w:p>
    <w:p>
      <w:pPr>
        <w:pStyle w:val="BodyText"/>
      </w:pPr>
      <w:r>
        <w:t xml:space="preserve">Perhaps most importantly, you’ve gained confidence in fuzzing as a practical development tool rather than an academic research technique. AFL++ isn’t magic—​it’s systematic exploration guided by coverage feedback and optimized through careful configuration. Understanding this process demystifies fuzzing and enables you to apply it effectively across diverse applications and scenarios.</w:t>
      </w:r>
    </w:p>
    <w:p>
      <w:pPr>
        <w:pStyle w:val="BodyText"/>
      </w:pPr>
      <w:r>
        <w:t xml:space="preserve">The investment you’ve made in learning AFL++ will pay dividends throughout your development career. Every application you build, every parser you write, every input handler you implement can benefit from systematic crash discovery. The techniques become second nature with practice, eventually requiring minimal additional effort to maintain continuous vulnerability discovery.</w:t>
      </w:r>
    </w:p>
    <w:p>
      <w:pPr>
        <w:pStyle w:val="BodyText"/>
      </w:pPr>
      <w:r>
        <w:t xml:space="preserve">You’ve built workflows that scale beyond individual experimentation to team-wide adoption and organizational integration. The Docker environments, analysis procedures, and automation systems you’ve implemented provide the infrastructure needed to sustain fuzzing programs as your applications and teams grow.</w:t>
      </w:r>
    </w:p>
    <w:bookmarkEnd w:id="158"/>
    <w:bookmarkStart w:id="159" w:name="X5dafab503e9952e35d0a37a22e6fea038e8ccbb"/>
    <w:p>
      <w:pPr>
        <w:pStyle w:val="Heading2"/>
      </w:pPr>
      <w:r>
        <w:t xml:space="preserve">Take Action on Your New Capabilities</w:t>
      </w:r>
    </w:p>
    <w:p>
      <w:pPr>
        <w:pStyle w:val="FirstParagraph"/>
      </w:pPr>
      <w:r>
        <w:t xml:space="preserve">Your next step is applying these techniques to your own applications rather than the artificial examples used for learning. Choose an application that processes external input—​a web service endpoint, a configuration file parser, or a data processing pipeline. Build a harness using the patterns you’ve mastered, create a seed corpus that exercises diverse code paths, and launch your first production-relevant fuzzing campaign.</w:t>
      </w:r>
    </w:p>
    <w:p>
      <w:pPr>
        <w:pStyle w:val="BodyText"/>
      </w:pPr>
      <w:r>
        <w:t xml:space="preserve">Start with a modest goal: run AFL++ for an hour and analyze whatever crashes you discover. Don’t worry about finding dozens of vulnerabilities immediately—​focus on applying the complete workflow from setup through analysis. This practical application will reinforce your learning while providing immediate value to your application’s reliability.</w:t>
      </w:r>
    </w:p>
    <w:p>
      <w:pPr>
        <w:pStyle w:val="BodyText"/>
      </w:pPr>
      <w:r>
        <w:t xml:space="preserve">Document your experience as you apply these techniques to real applications. What harness patterns work best for your specific input formats? Which corpus curation strategies provide the most effective coverage? How do you integrate crash analysis into your existing debugging workflows? This documentation becomes institutional knowledge that benefits your entire team.</w:t>
      </w:r>
    </w:p>
    <w:p>
      <w:pPr>
        <w:pStyle w:val="BodyText"/>
      </w:pPr>
      <w:r>
        <w:t xml:space="preserve">Share your discoveries with your development team, but frame them in terms of reliability improvement rather than security vulnerabilities. Emphasize how fuzzing prevents production outages and improves user experience rather than focusing on theoretical attack scenarios. This framing encourages adoption and integration rather than defensive responses.</w:t>
      </w:r>
    </w:p>
    <w:bookmarkEnd w:id="159"/>
    <w:bookmarkStart w:id="160" w:name="X2b4cd4a5575c94416e7ecaab770f05125a599e4"/>
    <w:p>
      <w:pPr>
        <w:pStyle w:val="Heading2"/>
      </w:pPr>
      <w:r>
        <w:t xml:space="preserve">Beyond Basic Crash Discovery</w:t>
      </w:r>
    </w:p>
    <w:p>
      <w:pPr>
        <w:pStyle w:val="FirstParagraph"/>
      </w:pPr>
      <w:r>
        <w:t xml:space="preserve">This chapter focused on the fundamentals of finding memory corruption vulnerabilities using AFL++. Real applications require additional techniques to discover the full spectrum of reliability issues that can cause service outages. Input validation failures, logic errors, performance vulnerabilities, and resource exhaustion conditions all threaten service stability in ways that basic crash discovery might miss.</w:t>
      </w:r>
    </w:p>
    <w:p>
      <w:pPr>
        <w:pStyle w:val="BodyText"/>
      </w:pPr>
      <w:r>
        <w:t xml:space="preserve">You’ve mastered AFL++ for finding memory corruption bugs—​buffer overflows, use-after-free conditions, and integer overflows that cause immediate crashes. These discoveries provide tremendous value, but they represent only one category of reliability threats facing modern applications. Your services can fail in many ways that don’t trigger segmentation faults or memory violations.</w:t>
      </w:r>
    </w:p>
    <w:p>
      <w:pPr>
        <w:pStyle w:val="BodyText"/>
      </w:pPr>
      <w:r>
        <w:t xml:space="preserve">Consider applications that hang indefinitely when processing certain inputs, consuming CPU resources without making progress. Traditional crash discovery won’t find these denial-of-service conditions because the application never actually crashes—​it just becomes unresponsive. Or think about logic errors that cause data corruption without triggering memory safety violations. These bugs can compromise service integrity while remaining completely invisible to memory-focused fuzzing approaches.</w:t>
      </w:r>
    </w:p>
    <w:p>
      <w:pPr>
        <w:pStyle w:val="BodyText"/>
      </w:pPr>
      <w:r>
        <w:t xml:space="preserve">Performance degradation represents another critical reliability threat that memory corruption fuzzing cannot address. Applications might process certain inputs correctly but consume exponential time or memory during processing. These algorithmic complexity vulnerabilities can bring down services just as effectively as crashes, yet they require different detection techniques that monitor resource consumption rather than memory safety.</w:t>
      </w:r>
    </w:p>
    <w:p>
      <w:pPr>
        <w:pStyle w:val="BodyText"/>
      </w:pPr>
      <w:r>
        <w:t xml:space="preserve">The next chapter expands your toolkit with libFuzzer, which complements AFL++ by providing different exploration strategies and integration patterns that excel in scenarios where AFL++'s file-based approach proves less effective. While AFL++ excels at exploring complex program states through file-based input processing, libFuzzer specializes in high-throughput testing of library functions and API endpoints that require different approaches.</w:t>
      </w:r>
    </w:p>
    <w:p>
      <w:pPr>
        <w:pStyle w:val="BodyText"/>
      </w:pPr>
      <w:r>
        <w:t xml:space="preserve">libFuzzer’s persistent execution model eliminates process startup overhead entirely, enabling millions of test cases per second that discover subtle bugs requiring extensive exploration to trigger reliably. This performance advantage makes libFuzzer particularly effective for discovering edge cases in fundamental components that could affect multiple applications simultaneously.</w:t>
      </w:r>
    </w:p>
    <w:p>
      <w:pPr>
        <w:pStyle w:val="BodyText"/>
      </w:pPr>
      <w:r>
        <w:t xml:space="preserve">You’ll learn to build libFuzzer harnesses that test library functions directly, bypassing application-level input parsing to focus on core logic vulnerabilities that hide beneath the surface. This approach discovers bugs in foundational components while demonstrating how the same coverage-guided principles you’ve mastered with AFL++ apply across different tools and execution models.</w:t>
      </w:r>
    </w:p>
    <w:p>
      <w:pPr>
        <w:pStyle w:val="BodyText"/>
      </w:pPr>
      <w:r>
        <w:t xml:space="preserve">libFuzzer integrates seamlessly with AddressSanitizer, UndefinedBehaviorSanitizer, and other runtime analysis tools that catch subtle bugs before they manifest as visible crashes. This integration enables discovery of vulnerabilities that might remain dormant in production until specific conditions trigger their exploitation.</w:t>
      </w:r>
    </w:p>
    <w:p>
      <w:pPr>
        <w:pStyle w:val="BodyText"/>
      </w:pPr>
      <w:r>
        <w:t xml:space="preserve">The harness development patterns you’ve learned with AFL++ translate directly to libFuzzer with syntax adaptations. The same principles of focusing on input processing logic, maintaining clean state between iterations, and optimizing for coverage apply regardless of the underlying fuzzing engine. This consistency accelerates your learning while building comprehensive fuzzing expertise.</w:t>
      </w:r>
    </w:p>
    <w:p>
      <w:pPr>
        <w:pStyle w:val="BodyText"/>
      </w:pPr>
      <w:r>
        <w:t xml:space="preserve">Understanding both AFL++ and libFuzzer provides the flexibility to choose the right tool for each fuzzing challenge, optimizing your crash discovery effectiveness while building comprehensive reliability testing programs. Some applications respond better to AFL++'s file-based mutation strategies, while others benefit from libFuzzer’s function-level testing approach.</w:t>
      </w:r>
    </w:p>
    <w:bookmarkEnd w:id="160"/>
    <w:bookmarkStart w:id="161" w:name="Xe3ca3461f4fcb2e4e9a671e2bb1a498a9f7100a"/>
    <w:p>
      <w:pPr>
        <w:pStyle w:val="Heading2"/>
      </w:pPr>
      <w:r>
        <w:t xml:space="preserve">Your Fuzzing Journey Continues</w:t>
      </w:r>
    </w:p>
    <w:p>
      <w:pPr>
        <w:pStyle w:val="FirstParagraph"/>
      </w:pPr>
      <w:r>
        <w:t xml:space="preserve">Your fuzzing education progresses through hands-on libFuzzer campaigns that will discover new categories of vulnerabilities while reinforcing the fundamental concepts you’ve mastered in this chapter. Each tool you learn multiplies your ability to find reliability issues across different application architectures and input processing patterns.</w:t>
      </w:r>
    </w:p>
    <w:p>
      <w:pPr>
        <w:pStyle w:val="BodyText"/>
      </w:pPr>
      <w:r>
        <w:t xml:space="preserve">The coverage-guided fuzzing principles you’ve internalized—​feedback-driven exploration, intelligent mutation, and systematic crash analysis—​remain constant as you expand to new tools and techniques. This conceptual foundation enables rapid adoption of additional fuzzing approaches while maintaining the analytical rigor needed for effective vulnerability discovery.</w:t>
      </w:r>
    </w:p>
    <w:p>
      <w:pPr>
        <w:pStyle w:val="BodyText"/>
      </w:pPr>
      <w:r>
        <w:t xml:space="preserve">Your growing fuzzing toolkit will eventually include specialized tools for network protocols, web applications, mobile platforms, and cloud services. Each addition builds upon the systematic approach you’ve developed, extending your reach into new application domains while maintaining consistent methodology.</w:t>
      </w:r>
    </w:p>
    <w:p>
      <w:pPr>
        <w:pStyle w:val="BodyText"/>
      </w:pPr>
      <w:r>
        <w:t xml:space="preserve">The integration patterns you’ve established—​Docker environments, automated analysis, workflow integration—​scale naturally to accommodate additional tools and techniques. Your infrastructure investment pays dividends as you add capabilities without rebuilding foundational systems.</w:t>
      </w:r>
    </w:p>
    <w:p>
      <w:pPr>
        <w:pStyle w:val="BodyText"/>
      </w:pPr>
      <w:r>
        <w:t xml:space="preserve">Most importantly, you’ve developed the mindset that views systematic crash discovery as an essential component of software reliability engineering rather than an optional security activity. This perspective transforms how you approach application development, testing, and deployment across your entire career.</w:t>
      </w:r>
    </w:p>
    <w:bookmarkEnd w:id="161"/>
    <w:bookmarkStart w:id="162" w:name="X66179a0ab14f11033fb5531a1d4525b578a6332"/>
    <w:p>
      <w:pPr>
        <w:pStyle w:val="Heading2"/>
      </w:pPr>
      <w:r>
        <w:t xml:space="preserve">The Path Forward</w:t>
      </w:r>
    </w:p>
    <w:p>
      <w:pPr>
        <w:pStyle w:val="FirstParagraph"/>
      </w:pPr>
      <w:r>
        <w:t xml:space="preserve">The journey from basic crash discovery to comprehensive reliability testing has begun, and your most impactful discoveries lie ahead. You’ve mastered the foundation—​now it’s time to build upon it with advanced techniques that will transform how you think about application reliability and systematic vulnerability discovery.</w:t>
      </w:r>
    </w:p>
    <w:p>
      <w:pPr>
        <w:pStyle w:val="BodyText"/>
      </w:pPr>
      <w:r>
        <w:t xml:space="preserve">Your next chapter awaits, where libFuzzer will teach you new approaches to the same fundamental challenge: finding the bugs that threaten your services before your users encounter them. The principles remain the same, but the techniques expand, giving you more powerful ways to protect the applications you build and maintain.</w:t>
      </w:r>
    </w:p>
    <w:p>
      <w:pPr>
        <w:pStyle w:val="BodyText"/>
      </w:pPr>
      <w:r>
        <w:t xml:space="preserve">The crashes you discover tomorrow will prevent the outages that never happen, the vulnerabilities that never get exploited, and the reliability issues that never impact your users. This is the true value of systematic fuzzing—​not just finding bugs, but preventing the problems that matter most to the people who depend on your software.</w:t>
      </w:r>
      <w:r>
        <w:t xml:space="preserve"> </w:t>
      </w:r>
      <w:r>
        <w:t xml:space="preserve"># C++ chapter 1 &amp; 2</w:t>
      </w:r>
    </w:p>
    <w:bookmarkEnd w:id="162"/>
    <w:bookmarkEnd w:id="163"/>
    <w:bookmarkStart w:id="201" w:name="Xfcca2d2051ebf8240831f3242db3038aa04c5de"/>
    <w:p>
      <w:pPr>
        <w:pStyle w:val="Heading1"/>
      </w:pPr>
      <w:r>
        <w:t xml:space="preserve">Chapter 4: Advanced Reliability Techniques</w:t>
      </w:r>
    </w:p>
    <w:p>
      <w:pPr>
        <w:pStyle w:val="FirstParagraph"/>
      </w:pPr>
      <w:r>
        <w:rPr>
          <w:i/>
          <w:iCs/>
        </w:rPr>
        <w:t xml:space="preserve">When Your Service Passes All Crash Tests But Still Fails Customers</w:t>
      </w:r>
    </w:p>
    <w:bookmarkStart w:id="164" w:name="Xeab23f7bb025c2fdc0aeaaef55cd682c351fe23"/>
    <w:p>
      <w:pPr>
        <w:pStyle w:val="Heading2"/>
      </w:pPr>
      <w:r>
        <w:t xml:space="preserve">The Reliability Failure That Input-Based Testing Can’t Catch</w:t>
      </w:r>
    </w:p>
    <w:p>
      <w:pPr>
        <w:pStyle w:val="FirstParagraph"/>
      </w:pPr>
      <w:r>
        <w:t xml:space="preserve">Over the past three chapters, you’ve developed systematic crash discovery skills. You can set up AFL++ to find memory corruption issues in compiled code. You’ve learned to write effective harnesses that identify input processing failures. Your Docker-based testing setup has become a reliable part of your development workflow, catching crashes before they reach production.</w:t>
      </w:r>
    </w:p>
    <w:p>
      <w:pPr>
        <w:pStyle w:val="BodyText"/>
      </w:pPr>
      <w:r>
        <w:t xml:space="preserve">But yesterday, you encountered a different type of service failure. Customer Sarah completed her $299.99 purchase successfully—​the JSON parsing worked correctly, no memory corruption occurred, and your service processed the request without crashing. Yet somehow, during a brief network timeout, she got charged twice for the same order.</w:t>
      </w:r>
    </w:p>
    <w:p>
      <w:pPr>
        <w:pStyle w:val="BodyText"/>
      </w:pPr>
      <w:r>
        <w:t xml:space="preserve">The scenario unfolded like this: Sarah clicked "Pay Now" during a network hiccup. Your service received the payment request and processed it successfully, but the response got lost in the timeout. Sarah’s browser automatically retried the request. Your service, seeing what appeared to be a new payment request with the same transaction ID, processed it again. Two charges, same order, angry customer calling your support team.</w:t>
      </w:r>
    </w:p>
    <w:p>
      <w:pPr>
        <w:pStyle w:val="BodyText"/>
      </w:pPr>
      <w:r>
        <w:t xml:space="preserve">The JSON was perfectly valid. No memory got corrupted. The service never crashed. But your service violated a fundamental business rule: "process each payment request exactly once, regardless of network conditions or retry behavior."</w:t>
      </w:r>
    </w:p>
    <w:p>
      <w:pPr>
        <w:pStyle w:val="BodyText"/>
      </w:pPr>
      <w:r>
        <w:t xml:space="preserve">This represents a different class of service reliability challenge: business logic correctness. Your input-based testing skills excel at discovering crashes from malformed data, but they can’t verify that "each payment request processes exactly once" or "account balances never go negative" under various operational conditions.</w:t>
      </w:r>
    </w:p>
    <w:p>
      <w:pPr>
        <w:pStyle w:val="BodyText"/>
      </w:pPr>
      <w:r>
        <w:t xml:space="preserve">This chapter introduces advanced reliability testing techniques that address different failure modes than input-based testing. You’ll use Google FuzzTest for property-based testing that verifies business logic correctness, differential testing that ensures behavioral consistency across service versions, and protocol-level fuzzing that applies your binary fuzzing skills to network communication. You’ll use the same Docker infrastructure, the same systematic exploration approach, and the same practical setup philosophy—​but you’ll discover reliability failures that input-focused testing cannot detect.</w:t>
      </w:r>
    </w:p>
    <w:bookmarkEnd w:id="164"/>
    <w:bookmarkStart w:id="170" w:name="X335a0bf217e0a8306e45110ff83f7349ff2a2b9"/>
    <w:p>
      <w:pPr>
        <w:pStyle w:val="Heading2"/>
      </w:pPr>
      <w:r>
        <w:t xml:space="preserve">Property-Based Testing: Using Google FuzzTest for Business Logic Verification</w:t>
      </w:r>
    </w:p>
    <w:p>
      <w:pPr>
        <w:pStyle w:val="FirstParagraph"/>
      </w:pPr>
      <w:r>
        <w:t xml:space="preserve">Remember the systematic exploration approach you learned with libFuzzer in Chapter 2? libFuzzer generated thousands of inputs to discover crashes in parsing logic. Google FuzzTest applies the same systematic exploration philosophy to business logic correctness through property verification—​but it’s a different tool designed specifically for this purpose.</w:t>
      </w:r>
    </w:p>
    <w:p>
      <w:pPr>
        <w:pStyle w:val="BodyText"/>
      </w:pPr>
      <w:r>
        <w:t xml:space="preserve">Where libFuzzer excels at input validation testing, FuzzTest specializes in verifying that business rules hold under all conditions. Your duplicate payment bug represents exactly the type of failure that FuzzTest can discover through property-based testing: violations of business logic that don’t cause crashes but break customer expectations.</w:t>
      </w:r>
    </w:p>
    <w:bookmarkStart w:id="165" w:name="X645bbd0d5b980826667057662b52c66929f55ee"/>
    <w:p>
      <w:pPr>
        <w:pStyle w:val="Heading3"/>
      </w:pPr>
      <w:r>
        <w:t xml:space="preserve">Catching Your First Business Logic Bug in 30 Minutes</w:t>
      </w:r>
    </w:p>
    <w:p>
      <w:pPr>
        <w:pStyle w:val="FirstParagraph"/>
      </w:pPr>
      <w:r>
        <w:t xml:space="preserve">Time to build a property test that catches duplicate payment processing before it affects customers. Your payment service already passes input validation testing—​but can it maintain business logic correctness when FuzzTest generates thousands of edge case scenarios?</w:t>
      </w:r>
    </w:p>
    <w:p>
      <w:pPr>
        <w:pStyle w:val="BodyText"/>
      </w:pPr>
      <w:r>
        <w:t xml:space="preserve">Property testing works differently than the input fuzzing you’ve mastered. Where AFL++ mutates file inputs to crash parsers, and input fuzzers generate malformed data to break validation logic, FuzzTest generates realistic business scenarios to verify correctness rules. Instead of asking "What input crashes this function?", you’re asking "What sequence of operations violates this business rule?"</w:t>
      </w:r>
    </w:p>
    <w:p>
      <w:pPr>
        <w:pStyle w:val="BodyText"/>
      </w:pPr>
      <w:r>
        <w:t xml:space="preserve">This harness demonstrates the systematic exploration that makes FuzzTest effective for business logic verification. Instead of generating malformed inputs to crash parsing logic, you generate realistic payment scenarios to verify business rule enforcement. FuzzTest explores thousands of timing and request patterns—​rapid successive requests, identical transaction IDs with different timestamps, retry scenarios with network delays—​discovering the specific conditions where duplicate processing occurs.</w:t>
      </w:r>
    </w:p>
    <w:p>
      <w:pPr>
        <w:pStyle w:val="BodyText"/>
      </w:pPr>
      <w:r>
        <w:t xml:space="preserve">The setup process leverages your existing Docker testing infrastructure but focuses on business logic rather than input validation. You’ll compile your service with FuzzTest instrumentation in the same Docker container, define the property that must hold (no duplicate charges), then watch systematic exploration uncover business logic edge cases that traditional testing approaches struggle to find.</w:t>
      </w:r>
    </w:p>
    <w:p>
      <w:pPr>
        <w:pStyle w:val="BodyText"/>
      </w:pPr>
      <w:r>
        <w:t xml:space="preserve">You can typically set up automated detection for business logic failures in 30-45 minutes—​issues that manual testing would be unlikely to discover efficiently. Notice how FuzzTest complements your existing crash testing rather than replacing it. AFL++ still prevents memory corruption in payment calculations. Input validation testing still catches parsing failures. FuzzTest adds business logic verification that ensures correct behavior even when parsing succeeds and memory remains uncorrupted.</w:t>
      </w:r>
    </w:p>
    <w:p>
      <w:pPr>
        <w:pStyle w:val="BodyText"/>
      </w:pPr>
      <w:r>
        <w:t xml:space="preserve">This complementary approach becomes crucial as you tackle more sophisticated business rules. Consider the complexity of a typical payment processing service: transaction validation, fraud detection, currency conversion, tax calculation, promotional discount application, refund processing, and chargeback handling. Each component contains business logic that must maintain correctness under all conditions, not just avoid crashes.</w:t>
      </w:r>
    </w:p>
    <w:bookmarkEnd w:id="165"/>
    <w:bookmarkStart w:id="166" w:name="Xc390dcd63d47b0c289d512a021fd82a96d25408"/>
    <w:p>
      <w:pPr>
        <w:pStyle w:val="Heading3"/>
      </w:pPr>
      <w:r>
        <w:t xml:space="preserve">Extending Property Testing to Complex Business Rules</w:t>
      </w:r>
    </w:p>
    <w:p>
      <w:pPr>
        <w:pStyle w:val="FirstParagraph"/>
      </w:pPr>
      <w:r>
        <w:t xml:space="preserve">Your payment service likely enforces multiple business rules beyond duplicate prevention: "refunds cannot exceed original payment amounts," "promotional discounts apply only once per customer," "payment methods must be validated before processing." Each rule represents a property that FuzzTest can verify under systematic exploration.</w:t>
      </w:r>
    </w:p>
    <w:p>
      <w:pPr>
        <w:pStyle w:val="BodyText"/>
      </w:pPr>
      <w:r>
        <w:t xml:space="preserve">Build comprehensive property suites that verify all critical business logic in your service. Generate edge case scenarios systematically with FuzzTest rather than relying on manual test case creation that inevitably misses corner cases.</w:t>
      </w:r>
    </w:p>
    <w:p>
      <w:pPr>
        <w:pStyle w:val="BodyText"/>
      </w:pPr>
      <w:r>
        <w:t xml:space="preserve">The systematic exploration can help identify business logic edge cases that cause significant customer trust damage: negative account balances from race conditions, applied discounts that violate business rules, refunds that exceed original payment amounts. Each property violation provides exact reproduction steps for complex business logic bugs.</w:t>
      </w:r>
    </w:p>
    <w:p>
      <w:pPr>
        <w:pStyle w:val="BodyText"/>
      </w:pPr>
      <w:r>
        <w:t xml:space="preserve">Property testing becomes executable business rule documentation that prevents regression. As your payment service evolves and adds features, properties ensure that new functionality doesn’t violate existing business constraints.</w:t>
      </w:r>
    </w:p>
    <w:bookmarkEnd w:id="166"/>
    <w:bookmarkStart w:id="167" w:name="Xdd5e24573ab9c8b5b0927fc041683953e71762c"/>
    <w:p>
      <w:pPr>
        <w:pStyle w:val="Heading3"/>
      </w:pPr>
      <w:r>
        <w:t xml:space="preserve">Advanced Property Patterns for Financial Services</w:t>
      </w:r>
    </w:p>
    <w:p>
      <w:pPr>
        <w:pStyle w:val="FirstParagraph"/>
      </w:pPr>
      <w:r>
        <w:t xml:space="preserve">Financial services present particularly complex property verification challenges due to regulatory compliance requirements, multi-currency handling, and precision arithmetic constraints. Your payment service must maintain mathematical correctness under all conditions while satisfying legal and business requirements that change over time.</w:t>
      </w:r>
    </w:p>
    <w:p>
      <w:pPr>
        <w:pStyle w:val="BodyText"/>
      </w:pPr>
      <w:r>
        <w:t xml:space="preserve">Consider currency conversion accuracy properties. Exchange rates fluctuate constantly, but conversion calculations must maintain precision requirements and comply with financial regulations. A property might verify: "converted amounts never deviate from regulatory precision requirements," or "conversion rates applied consistently across all transactions in the same batch."</w:t>
      </w:r>
    </w:p>
    <w:p>
      <w:pPr>
        <w:pStyle w:val="BodyText"/>
      </w:pPr>
      <w:r>
        <w:t xml:space="preserve">Tax calculation represents another complex property verification scenario. Tax rules vary by jurisdiction, customer type, product category, and transaction timing. Manual testing might verify tax calculation for a few scenarios, but property testing can systematically explore the combination space that causes compliance failures.</w:t>
      </w:r>
    </w:p>
    <w:p>
      <w:pPr>
        <w:pStyle w:val="BodyText"/>
      </w:pPr>
      <w:r>
        <w:t xml:space="preserve">Build properties that verify tax calculation correctness across jurisdiction boundaries, customer classifications, and product combinations. Generate realistic transaction scenarios that stress tax logic with edge case amounts, mixed-jurisdiction orders, and complex product categorizations.</w:t>
      </w:r>
    </w:p>
    <w:bookmarkEnd w:id="167"/>
    <w:bookmarkStart w:id="168" w:name="X35d92c939c2dcf37b96dacd7ad6a7577f332d2e"/>
    <w:p>
      <w:pPr>
        <w:pStyle w:val="Heading3"/>
      </w:pPr>
      <w:r>
        <w:t xml:space="preserve">Property Testing for Fraud Detection Logic</w:t>
      </w:r>
    </w:p>
    <w:p>
      <w:pPr>
        <w:pStyle w:val="FirstParagraph"/>
      </w:pPr>
      <w:r>
        <w:t xml:space="preserve">Fraud detection systems contain sophisticated business logic that must balance security with customer experience. False positives block legitimate transactions, causing customer frustration. False negatives allow fraudulent transactions, causing financial losses. Property testing can verify that fraud detection maintains this balance under systematic exploration.</w:t>
      </w:r>
    </w:p>
    <w:p>
      <w:pPr>
        <w:pStyle w:val="BodyText"/>
      </w:pPr>
      <w:r>
        <w:t xml:space="preserve">Define properties that verify fraud detection behavior: "legitimate transaction patterns never trigger false positive alerts," "known fraud patterns always trigger appropriate security measures," "fraud detection decisions remain consistent for identical transaction characteristics."</w:t>
      </w:r>
    </w:p>
    <w:p>
      <w:pPr>
        <w:pStyle w:val="BodyText"/>
      </w:pPr>
      <w:r>
        <w:t xml:space="preserve">Generate transaction patterns that represent both legitimate customer behavior and known fraud indicators. Systematic exploration discovers the boundary conditions where fraud detection logic fails: legitimate transactions that accidentally match fraud patterns, or sophisticated fraud attempts that bypass detection rules.</w:t>
      </w:r>
    </w:p>
    <w:p>
      <w:pPr>
        <w:pStyle w:val="BodyText"/>
      </w:pPr>
      <w:r>
        <w:t xml:space="preserve">Property testing for fraud detection requires careful balance between security and transparency. You want comprehensive verification without exposing fraud detection logic details that could enable attack development.</w:t>
      </w:r>
    </w:p>
    <w:bookmarkEnd w:id="168"/>
    <w:bookmarkStart w:id="169" w:name="X0ddc9a25f562bee75ab22482482f74b6485631b"/>
    <w:p>
      <w:pPr>
        <w:pStyle w:val="Heading3"/>
      </w:pPr>
      <w:r>
        <w:t xml:space="preserve">Performance Properties and Resource Management</w:t>
      </w:r>
    </w:p>
    <w:p>
      <w:pPr>
        <w:pStyle w:val="FirstParagraph"/>
      </w:pPr>
      <w:r>
        <w:t xml:space="preserve">Business logic correctness includes performance characteristics that affect customer experience. Payment processing that takes too long frustrates customers. Resource consumption that grows without bounds causes service degradation. Property testing can verify performance characteristics as rigorously as functional correctness.</w:t>
      </w:r>
    </w:p>
    <w:p>
      <w:pPr>
        <w:pStyle w:val="BodyText"/>
      </w:pPr>
      <w:r>
        <w:t xml:space="preserve">Define performance properties for your payment service: "payment processing completes within acceptable time limits regardless of load," "memory consumption remains bounded during high-volume transaction processing," "database connections are released appropriately after transaction completion."</w:t>
      </w:r>
    </w:p>
    <w:p>
      <w:pPr>
        <w:pStyle w:val="BodyText"/>
      </w:pPr>
      <w:r>
        <w:t xml:space="preserve">Generate load scenarios that stress performance boundaries: concurrent transaction processing, large batch operations, sustained high-volume periods, and resource contention conditions. Property testing discovers performance edge cases that cause customer experience degradation even when functional logic remains correct.</w:t>
      </w:r>
    </w:p>
    <w:p>
      <w:pPr>
        <w:pStyle w:val="BodyText"/>
      </w:pPr>
      <w:r>
        <w:t xml:space="preserve">Performance property testing requires careful instrumentation and measurement. You need accurate timing measurement, resource usage monitoring, and threshold verification that accounts for system variability while catching genuine performance problems.</w:t>
      </w:r>
    </w:p>
    <w:bookmarkEnd w:id="169"/>
    <w:bookmarkEnd w:id="170"/>
    <w:bookmarkStart w:id="176" w:name="X6d9fcb4b79de4aca07e5fb7ddb423892acd0eac"/>
    <w:p>
      <w:pPr>
        <w:pStyle w:val="Heading2"/>
      </w:pPr>
      <w:r>
        <w:t xml:space="preserve">Differential Testing: Ensuring Consistency During Service Evolution</w:t>
      </w:r>
    </w:p>
    <w:p>
      <w:pPr>
        <w:pStyle w:val="FirstParagraph"/>
      </w:pPr>
      <w:r>
        <w:t xml:space="preserve">Your property testing now catches business logic failures in your current payment service. But what happens when "new functionality" means deploying an entirely new version of your service? You’ve solved the duplicate payment problem with property testing, but now you face a different challenge: ensuring that your fix works consistently across service updates.</w:t>
      </w:r>
    </w:p>
    <w:p>
      <w:pPr>
        <w:pStyle w:val="BodyText"/>
      </w:pPr>
      <w:r>
        <w:t xml:space="preserve">Picture this scenario: your property testing catches the duplicate payment bug, your team implements a fix, and comprehensive testing validates the solution. You deploy v2.0 of your payment service with confidence—​only to discover that the new version handles promotional discount codes differently than v1.9, causing customer complaints about inconsistent pricing during your staged rollout.</w:t>
      </w:r>
    </w:p>
    <w:p>
      <w:pPr>
        <w:pStyle w:val="BodyText"/>
      </w:pPr>
      <w:r>
        <w:t xml:space="preserve">This scenario illustrates why property testing alone isn’t sufficient for service reliability. You need differential testing to ensure that service changes maintain behavioral consistency for scenarios that matter to customers. Business logic might be correct in isolation but differ between implementations in ways that break customer expectations.</w:t>
      </w:r>
    </w:p>
    <w:bookmarkStart w:id="171" w:name="X5d0bc2a63e885a2c36813221cc6e3c4b515152f"/>
    <w:p>
      <w:pPr>
        <w:pStyle w:val="Heading3"/>
      </w:pPr>
      <w:r>
        <w:t xml:space="preserve">Preventing Version Inconsistencies in 20 Minutes</w:t>
      </w:r>
    </w:p>
    <w:p>
      <w:pPr>
        <w:pStyle w:val="FirstParagraph"/>
      </w:pPr>
      <w:r>
        <w:t xml:space="preserve">Here’s the specific problem: v1.9 calculated a 10% student discount by applying it before tax calculation, while v2.0 applies the same discount after tax calculation. Both approaches seem reasonable during code review. Both pass individual testing. But customers comparing receipts notice different final amounts for identical orders, leading to support tickets and refund requests.</w:t>
      </w:r>
    </w:p>
    <w:p>
      <w:pPr>
        <w:pStyle w:val="BodyText"/>
      </w:pPr>
      <w:r>
        <w:t xml:space="preserve">Differential testing extends your property testing approach to compare service behavior across versions. Instead of just verifying that new code satisfies business properties with FuzzTest, you verify that new and old code produce identical results for the same inputs—​or flag meaningful differences for review before they affect customers.</w:t>
      </w:r>
    </w:p>
    <w:p>
      <w:pPr>
        <w:pStyle w:val="BodyText"/>
      </w:pPr>
      <w:r>
        <w:t xml:space="preserve">This harness reuses your payment scenario generation from property testing. The same realistic payment requests that verified business logic correctness now ensure consistency across service versions. When outputs differ, you’ve discovered a behavioral change that might affect customer experience—​before customers encounter pricing inconsistencies.</w:t>
      </w:r>
    </w:p>
    <w:p>
      <w:pPr>
        <w:pStyle w:val="BodyText"/>
      </w:pPr>
      <w:r>
        <w:t xml:space="preserve">The Docker approach makes version comparison straightforward. Your containers already run the current service version for property testing—​now you’ll run old and new versions simultaneously with identical inputs. You can typically set up systematic detection of service behavior changes in 20-30 minutes—​changes that would take manual testing much longer to discover thoroughly.</w:t>
      </w:r>
    </w:p>
    <w:bookmarkEnd w:id="171"/>
    <w:bookmarkStart w:id="172" w:name="Xaaddddf7ca0c306feb8e35dc250bd7821d54373"/>
    <w:p>
      <w:pPr>
        <w:pStyle w:val="Heading3"/>
      </w:pPr>
      <w:r>
        <w:t xml:space="preserve">Understanding Meaningful vs. Acceptable Differences</w:t>
      </w:r>
    </w:p>
    <w:p>
      <w:pPr>
        <w:pStyle w:val="FirstParagraph"/>
      </w:pPr>
      <w:r>
        <w:t xml:space="preserve">The challenge with differential testing lies in distinguishing meaningful behavioral changes from acceptable implementation variations. Not all differences indicate problems—​some represent intentional improvements, performance optimizations, or acceptable implementation choices.</w:t>
      </w:r>
    </w:p>
    <w:p>
      <w:pPr>
        <w:pStyle w:val="BodyText"/>
      </w:pPr>
      <w:r>
        <w:t xml:space="preserve">Build intelligent difference detection that focuses on customer-visible behavior rather than internal implementation details. Payment processing timing differences might be acceptable if response times remain within service level agreements. Database query optimization that changes internal execution plans but produces identical results should not trigger alerts.</w:t>
      </w:r>
    </w:p>
    <w:p>
      <w:pPr>
        <w:pStyle w:val="BodyText"/>
      </w:pPr>
      <w:r>
        <w:t xml:space="preserve">Configure difference detection rules based on business impact assessment. Currency amount differences of more than one cent indicate serious problems. Response format changes that break client parsing represent integration failures. Performance degradation beyond acceptable thresholds signals service quality issues.</w:t>
      </w:r>
    </w:p>
    <w:p>
      <w:pPr>
        <w:pStyle w:val="BodyText"/>
      </w:pPr>
      <w:r>
        <w:t xml:space="preserve">Document acceptable difference patterns to reduce false positive alerts. New service versions might include additional response fields that don’t affect existing clients. Logging format changes might alter debug output without affecting business functionality. Internal timing optimizations might change execution order without affecting correctness.</w:t>
      </w:r>
    </w:p>
    <w:bookmarkEnd w:id="172"/>
    <w:bookmarkStart w:id="173" w:name="Xb329959159505198c97c5ac607f59d0052aa462"/>
    <w:p>
      <w:pPr>
        <w:pStyle w:val="Heading3"/>
      </w:pPr>
      <w:r>
        <w:t xml:space="preserve">API Compatibility and Contract Testing</w:t>
      </w:r>
    </w:p>
    <w:p>
      <w:pPr>
        <w:pStyle w:val="FirstParagraph"/>
      </w:pPr>
      <w:r>
        <w:t xml:space="preserve">Service evolution often involves API changes that must maintain backward compatibility for existing clients. Your payment service might add new JSON fields, modify response structures, or change error handling behavior in ways that break client integration expectations.</w:t>
      </w:r>
    </w:p>
    <w:p>
      <w:pPr>
        <w:pStyle w:val="BodyText"/>
      </w:pPr>
      <w:r>
        <w:t xml:space="preserve">Build differential API testing that verifies client-visible behavior remains consistent even when internal implementation changes significantly. Generate realistic API request patterns and verify that response formats, error codes, and timing behavior remain compatible across service versions.</w:t>
      </w:r>
    </w:p>
    <w:p>
      <w:pPr>
        <w:pStyle w:val="BodyText"/>
      </w:pPr>
      <w:r>
        <w:t xml:space="preserve">This testing prevents the integration failures that cause cascading service outages. When your payment service API changes break client assumptions about response formats or error handling, dependent services start failing in ways that are difficult to debug. For example, if v2.0 returns HTTP 422 for invalid payment methods while v1.9 returned HTTP 400, client services expecting 400-level errors for retries might handle 422 differently, causing unexpected failure behaviors.</w:t>
      </w:r>
    </w:p>
    <w:p>
      <w:pPr>
        <w:pStyle w:val="BodyText"/>
      </w:pPr>
      <w:r>
        <w:t xml:space="preserve">API compatibility testing requires understanding client usage patterns. Different clients might use different subsets of your API, have varying error handling sophistication, and make different assumptions about response timing and formats. Generate test scenarios that represent actual client usage rather than theoretical API coverage.</w:t>
      </w:r>
    </w:p>
    <w:bookmarkEnd w:id="173"/>
    <w:bookmarkStart w:id="174" w:name="X8f6f1ec61e815b324b087aa5e81eb312a454eef"/>
    <w:p>
      <w:pPr>
        <w:pStyle w:val="Heading3"/>
      </w:pPr>
      <w:r>
        <w:t xml:space="preserve">Database Migration Compatibility Verification</w:t>
      </w:r>
    </w:p>
    <w:p>
      <w:pPr>
        <w:pStyle w:val="FirstParagraph"/>
      </w:pPr>
      <w:r>
        <w:t xml:space="preserve">Database schema changes present critical differential testing opportunities that often get overlooked until production deployment reveals compatibility issues. Your application must work correctly with both old and new database schemas during migration periods, and data transformations must maintain consistency across schema boundaries.</w:t>
      </w:r>
    </w:p>
    <w:p>
      <w:pPr>
        <w:pStyle w:val="BodyText"/>
      </w:pPr>
      <w:r>
        <w:t xml:space="preserve">Consider a payment service database migration that normalizes transaction data storage. The old schema stores transaction amounts as decimal strings in a single table. The new schema stores amounts as integer cents with separate currency metadata tables. Both schemas must produce identical results for customer queries during the migration period.</w:t>
      </w:r>
    </w:p>
    <w:p>
      <w:pPr>
        <w:pStyle w:val="BodyText"/>
      </w:pPr>
      <w:r>
        <w:t xml:space="preserve">Build differential testing that validates every data operation across schema boundaries: transaction storage, query retrieval, aggregation calculations, and reporting functionality. Generate realistic data access patterns that stress schema conversion logic and verify that business calculations remain consistent.</w:t>
      </w:r>
    </w:p>
    <w:p>
      <w:pPr>
        <w:pStyle w:val="BodyText"/>
      </w:pPr>
      <w:r>
        <w:t xml:space="preserve">Database differential testing must account for performance differences between schema designs. New schemas might execute queries faster or slower than old schemas, but functional results must remain identical. Migration logic must handle edge cases like partial data transformation, rollback scenarios, and concurrent access during schema transitions.</w:t>
      </w:r>
    </w:p>
    <w:bookmarkEnd w:id="174"/>
    <w:bookmarkStart w:id="175" w:name="Xd3baf7edb068a1c379dcf380a2a47c2dc63c623"/>
    <w:p>
      <w:pPr>
        <w:pStyle w:val="Heading3"/>
      </w:pPr>
      <w:r>
        <w:t xml:space="preserve">Configuration and Environment Consistency</w:t>
      </w:r>
    </w:p>
    <w:p>
      <w:pPr>
        <w:pStyle w:val="FirstParagraph"/>
      </w:pPr>
      <w:r>
        <w:t xml:space="preserve">Service configuration changes create subtle behavioral differences that differential testing can catch before they affect production reliability. Environment-specific configuration values, feature flags, and deployment parameters can cause services to behave differently in ways that break customer expectations.</w:t>
      </w:r>
    </w:p>
    <w:p>
      <w:pPr>
        <w:pStyle w:val="BodyText"/>
      </w:pPr>
      <w:r>
        <w:t xml:space="preserve">Your payment service might use different fraud detection thresholds in different environments, different external service endpoints for payment processing, or different timeout values for downstream dependencies. Differential testing can verify that configuration changes don’t introduce unexpected behavioral differences.</w:t>
      </w:r>
    </w:p>
    <w:p>
      <w:pPr>
        <w:pStyle w:val="BodyText"/>
      </w:pPr>
      <w:r>
        <w:t xml:space="preserve">Generate test scenarios that exercise configuration-dependent behavior: fraud detection with various threshold settings, payment processing with different provider configurations, and timeout handling with various limit values. Verify that configuration changes affect only intended behavior while maintaining consistency for unrelated functionality.</w:t>
      </w:r>
    </w:p>
    <w:p>
      <w:pPr>
        <w:pStyle w:val="BodyText"/>
      </w:pPr>
      <w:r>
        <w:t xml:space="preserve">Configuration differential testing becomes particularly important during infrastructure migrations. Moving services between cloud providers, upgrading runtime environments, or changing deployment platforms can introduce subtle behavioral changes through configuration drift or environment differences.</w:t>
      </w:r>
    </w:p>
    <w:bookmarkEnd w:id="175"/>
    <w:bookmarkEnd w:id="176"/>
    <w:bookmarkStart w:id="182" w:name="Xff1cc190613aba2fff85485b42f0ac6bd0d929a"/>
    <w:p>
      <w:pPr>
        <w:pStyle w:val="Heading2"/>
      </w:pPr>
      <w:r>
        <w:t xml:space="preserve">Protocol-Level Reliability: Extending Binary Fuzzing to Service Communication</w:t>
      </w:r>
    </w:p>
    <w:p>
      <w:pPr>
        <w:pStyle w:val="FirstParagraph"/>
      </w:pPr>
      <w:r>
        <w:t xml:space="preserve">Your service maintains business logic correctness through property testing and behavioral consistency through differential testing. Yet last week, your monitoring alerts fired: "Payment service experiencing intermittent crashes during high load." The crashes weren’t happening during normal operation—​only when your inventory service sent unusually large product catalogs through gRPC during bulk updates.</w:t>
      </w:r>
    </w:p>
    <w:p>
      <w:pPr>
        <w:pStyle w:val="BodyText"/>
      </w:pPr>
      <w:r>
        <w:t xml:space="preserve">Investigation revealed that your gRPC protobuf parsing logic had a buffer overflow bug triggered by messages exceeding 4MB. The bug never appeared during property testing (which used realistic payment amounts) or differential testing (which compared identical small inputs). But it caused production outages when real-world usage patterns generated edge case protobuf messages.</w:t>
      </w:r>
    </w:p>
    <w:p>
      <w:pPr>
        <w:pStyle w:val="BodyText"/>
      </w:pPr>
      <w:r>
        <w:t xml:space="preserve">gRPC protocol handling represents a similar reliability challenge to file format parsing from Chapter 1, just applied to network communication. Protobuf messages are structured binary data that services must parse correctly. Malformed protobuf messages can crash services, cause infinite loops, or trigger resource exhaustion—​similar failure modes to those you’ve already addressed for file inputs.</w:t>
      </w:r>
    </w:p>
    <w:bookmarkStart w:id="177" w:name="X8397c0a07295cbc9ce8b7b0e08d329fcb0b83fd"/>
    <w:p>
      <w:pPr>
        <w:pStyle w:val="Heading3"/>
      </w:pPr>
      <w:r>
        <w:t xml:space="preserve">Applying Binary Fuzzing to gRPC Communication in 25 Minutes</w:t>
      </w:r>
    </w:p>
    <w:p>
      <w:pPr>
        <w:pStyle w:val="FirstParagraph"/>
      </w:pPr>
      <w:r>
        <w:t xml:space="preserve">Your payment service accepts protobuf payment requests through gRPC endpoints. These endpoints represent attack surfaces similar to the file parsers you’ve already secured with AFL++, but with an important difference: instead of malformed files on disk, you’re dealing with malformed network messages that arrive during normal service operation.</w:t>
      </w:r>
    </w:p>
    <w:p>
      <w:pPr>
        <w:pStyle w:val="BodyText"/>
      </w:pPr>
      <w:r>
        <w:t xml:space="preserve">Protocol buffer messages follow a specific binary encoding format: field numbers, wire types, length prefixes, and variable-length encoding for integers. Just like file formats, this structure creates parsing opportunities where malformed data can trigger crashes, infinite loops, or resource exhaustion. The key insight: you can adapt your AFL++ binary fuzzing expertise to generate malformed protobuf messages that stress gRPC parsing logic.</w:t>
      </w:r>
    </w:p>
    <w:p>
      <w:pPr>
        <w:pStyle w:val="BodyText"/>
      </w:pPr>
      <w:r>
        <w:t xml:space="preserve">This approach builds directly on your AFL++ expertise from Chapter 1. Instead of fuzzing file parsers with malformed input files, you’re fuzzing gRPC endpoints with malformed protobuf messages. The same coverage-guided exploration discovers parsing edge cases that cause service crashes or resource exhaustion during network communication.</w:t>
      </w:r>
    </w:p>
    <w:p>
      <w:pPr>
        <w:pStyle w:val="BodyText"/>
      </w:pPr>
      <w:r>
        <w:t xml:space="preserve">You can typically set up automated discovery of gRPC-specific reliability issues in 25-35 minutes—​issues that traditional HTTP endpoint testing often misses. Protobuf parsing failures often cause different crash patterns than JSON parsing failures, requiring protocol-specific fuzzing to discover thoroughly.</w:t>
      </w:r>
    </w:p>
    <w:bookmarkEnd w:id="177"/>
    <w:bookmarkStart w:id="178" w:name="Xec36f3e9feb39218ff9790c12b8b80f67402293"/>
    <w:p>
      <w:pPr>
        <w:pStyle w:val="Heading3"/>
      </w:pPr>
      <w:r>
        <w:t xml:space="preserve">Understanding Protobuf Vulnerability Patterns</w:t>
      </w:r>
    </w:p>
    <w:p>
      <w:pPr>
        <w:pStyle w:val="FirstParagraph"/>
      </w:pPr>
      <w:r>
        <w:t xml:space="preserve">Protobuf parsing vulnerabilities follow predictable patterns that systematic fuzzing can exploit effectively. Understanding these patterns helps you design more effective fuzzing campaigns and interpret results more accurately when crashes occur.</w:t>
      </w:r>
    </w:p>
    <w:p>
      <w:pPr>
        <w:pStyle w:val="BodyText"/>
      </w:pPr>
      <w:r>
        <w:t xml:space="preserve">Length prefix manipulation represents a primary attack surface in protobuf parsing. Messages contain length fields that specify how much data to read for variable-length fields like strings and bytes. Malformed length values can cause buffer overruns, infinite loops, or memory exhaustion when parsers attempt to allocate excessive memory.</w:t>
      </w:r>
    </w:p>
    <w:p>
      <w:pPr>
        <w:pStyle w:val="BodyText"/>
      </w:pPr>
      <w:r>
        <w:t xml:space="preserve">Nested message depth bombing creates another common vulnerability pattern. Protobuf messages can contain nested submessages that create recursive parsing logic. Deeply nested structures can cause stack overflow crashes or exponential memory consumption when parsers process them recursively without depth limits.</w:t>
      </w:r>
    </w:p>
    <w:p>
      <w:pPr>
        <w:pStyle w:val="BodyText"/>
      </w:pPr>
      <w:r>
        <w:t xml:space="preserve">Field number conflicts and wire type mismatches cause subtle parsing errors that might not crash immediately but corrupt message interpretation. These issues can cause business logic failures when services process corrupted protobuf data that appears syntactically valid but contains semantically incorrect field assignments.</w:t>
      </w:r>
    </w:p>
    <w:bookmarkEnd w:id="178"/>
    <w:bookmarkStart w:id="179" w:name="Xc9951ffaff30021fc3e865b863dc825af3d1dcc"/>
    <w:p>
      <w:pPr>
        <w:pStyle w:val="Heading3"/>
      </w:pPr>
      <w:r>
        <w:t xml:space="preserve">gRPC Streaming Protocol Reliability</w:t>
      </w:r>
    </w:p>
    <w:p>
      <w:pPr>
        <w:pStyle w:val="FirstParagraph"/>
      </w:pPr>
      <w:r>
        <w:t xml:space="preserve">gRPC streaming introduces additional protocol complexity beyond unary request-response patterns. Client streams, server streams, and bidirectional streams require careful resource management, flow control, and connection lifecycle handling that can fail under adversarial conditions.</w:t>
      </w:r>
    </w:p>
    <w:p>
      <w:pPr>
        <w:pStyle w:val="BodyText"/>
      </w:pPr>
      <w:r>
        <w:t xml:space="preserve">Generate streaming scenarios that stress connection limits, message ordering, and backpressure handling. Create clients that establish many concurrent streams, send messages faster than servers can process them, and disconnect unexpectedly during stream processing.</w:t>
      </w:r>
    </w:p>
    <w:p>
      <w:pPr>
        <w:pStyle w:val="BodyText"/>
      </w:pPr>
      <w:r>
        <w:t xml:space="preserve">Bidirectional streaming adds complexity by requiring coordination between client and server message flows. Generate scenarios where client and server streams operate at different rates, where messages arrive out of order, and where stream termination happens at unexpected times during payment processing workflows.</w:t>
      </w:r>
    </w:p>
    <w:p>
      <w:pPr>
        <w:pStyle w:val="BodyText"/>
      </w:pPr>
      <w:r>
        <w:t xml:space="preserve">Flow control testing ensures that streaming services handle backpressure gracefully without consuming unbounded resources. Generate scenarios where message production exceeds consumption capacity and verify that services maintain stability rather than exhausting memory or connections during high-volume payment processing.</w:t>
      </w:r>
    </w:p>
    <w:bookmarkEnd w:id="179"/>
    <w:bookmarkStart w:id="180" w:name="Xa59dc1d3e030d3540c2959cd718c5e98d8f9fbd"/>
    <w:p>
      <w:pPr>
        <w:pStyle w:val="Heading3"/>
      </w:pPr>
      <w:r>
        <w:t xml:space="preserve">Protocol State Management and Connection Handling</w:t>
      </w:r>
    </w:p>
    <w:p>
      <w:pPr>
        <w:pStyle w:val="FirstParagraph"/>
      </w:pPr>
      <w:r>
        <w:t xml:space="preserve">gRPC services maintain connection state across multiple requests, creating additional reliability challenges around connection lifecycle management, authentication persistence, and graceful degradation under connection failures.</w:t>
      </w:r>
    </w:p>
    <w:p>
      <w:pPr>
        <w:pStyle w:val="BodyText"/>
      </w:pPr>
      <w:r>
        <w:t xml:space="preserve">Connection pool exhaustion represents a common failure mode when services don’t manage gRPC connections appropriately. Generate scenarios that stress connection limits, test connection reuse logic, and verify that services handle connection failures gracefully without affecting unrelated request processing.</w:t>
      </w:r>
    </w:p>
    <w:p>
      <w:pPr>
        <w:pStyle w:val="BodyText"/>
      </w:pPr>
      <w:r>
        <w:t xml:space="preserve">Authentication state persistence across gRPC connections requires careful testing to ensure that authentication failures don’t cascade across multiple services. Generate scenarios where authentication tokens expire during active connections, where authentication services become temporarily unavailable, and where connection authentication needs refreshing.</w:t>
      </w:r>
    </w:p>
    <w:p>
      <w:pPr>
        <w:pStyle w:val="BodyText"/>
      </w:pPr>
      <w:r>
        <w:t xml:space="preserve">Service mesh integration adds additional protocol complexity through load balancing, circuit breaking, and retry logic that can interact poorly with gRPC streaming and connection management. Test scenarios where service mesh components introduce delays, connection failures, and request routing changes during active gRPC sessions.</w:t>
      </w:r>
    </w:p>
    <w:bookmarkEnd w:id="180"/>
    <w:bookmarkStart w:id="181" w:name="X6f351bb6cc7271a93f6397513efad51301387ed"/>
    <w:p>
      <w:pPr>
        <w:pStyle w:val="Heading3"/>
      </w:pPr>
      <w:r>
        <w:t xml:space="preserve">Combining Protocol Fuzzing with Property Verification</w:t>
      </w:r>
    </w:p>
    <w:p>
      <w:pPr>
        <w:pStyle w:val="FirstParagraph"/>
      </w:pPr>
      <w:r>
        <w:t xml:space="preserve">The most sophisticated reliability failures occur when protobuf messages parse successfully but violate business logic constraints. A malformed payment request might deserialize correctly but contain payment amounts that cause integer overflow in business calculations, potentially bypassing both protocol validation and business rule enforcement.</w:t>
      </w:r>
    </w:p>
    <w:p>
      <w:pPr>
        <w:pStyle w:val="BodyText"/>
      </w:pPr>
      <w:r>
        <w:t xml:space="preserve">Extend your property testing to cover protobuf message edge cases that combine protocol parsing with business logic verification. Generate protobuf messages that parse successfully but contain edge case values designed to stress business logic implementation.</w:t>
      </w:r>
    </w:p>
    <w:p>
      <w:pPr>
        <w:pStyle w:val="BodyText"/>
      </w:pPr>
      <w:r>
        <w:t xml:space="preserve">This combined approach discovers the subtle reliability failures that occur at protocol-business logic boundaries. Consider this scenario: a malformed protobuf payment request contains a negative payment amount encoded as a positive varint due to two’s complement overflow. The protobuf parsing succeeds (the varint is valid), but business logic receives an unexpected positive value for what should be a negative number, potentially bypassing fraud detection rules.</w:t>
      </w:r>
    </w:p>
    <w:p>
      <w:pPr>
        <w:pStyle w:val="BodyText"/>
      </w:pPr>
      <w:r>
        <w:t xml:space="preserve">Services might handle malformed protobuf messages correctly in isolation. They might enforce business rules perfectly for normal inputs. But when edge case protocol inputs interact with business logic in unexpected ways, you get the reliability failures that are hardest to debug and most damaging to customer trust.</w:t>
      </w:r>
    </w:p>
    <w:bookmarkEnd w:id="181"/>
    <w:bookmarkEnd w:id="182"/>
    <w:bookmarkStart w:id="188" w:name="Xac48f86e97901605dbef2ee80608a1e84398f4e"/>
    <w:p>
      <w:pPr>
        <w:pStyle w:val="Heading2"/>
      </w:pPr>
      <w:r>
        <w:t xml:space="preserve">Integrating Advanced Techniques for Comprehensive Service Reliability</w:t>
      </w:r>
    </w:p>
    <w:p>
      <w:pPr>
        <w:pStyle w:val="FirstParagraph"/>
      </w:pPr>
      <w:r>
        <w:t xml:space="preserve">Now you’ve established three powerful reliability testing approaches, each addressing different failure modes. But the real power emerges when you combine them strategically. Consider what you’ve built: property testing catches business logic violations, differential testing ensures behavioral consistency, and protocol testing discovers communication failures. Each technique works excellently in isolation, but your payment service benefits most when all three work together as a coordinated reliability verification system.</w:t>
      </w:r>
    </w:p>
    <w:p>
      <w:pPr>
        <w:pStyle w:val="BodyText"/>
      </w:pPr>
      <w:r>
        <w:t xml:space="preserve">The key insight: advanced reliability testing techniques work best when applied together rather than in isolation. Property testing discovers business logic edge cases, differential testing ensures those edge cases behave consistently across service versions, and protocol testing verifies that edge cases don’t cause communication failures.</w:t>
      </w:r>
    </w:p>
    <w:bookmarkStart w:id="183" w:name="X740cbdf9eacca2edb29622bf7f5b0ad10cc8556"/>
    <w:p>
      <w:pPr>
        <w:pStyle w:val="Heading3"/>
      </w:pPr>
      <w:r>
        <w:t xml:space="preserve">Building Your Comprehensive Reliability Testing Suite</w:t>
      </w:r>
    </w:p>
    <w:p>
      <w:pPr>
        <w:pStyle w:val="FirstParagraph"/>
      </w:pPr>
      <w:r>
        <w:t xml:space="preserve">Integrate all three techniques into a unified testing approach that systematically explores your service’s reliability boundaries. Use property testing to define business correctness constraints, differential testing to verify consistency across implementations, and protocol testing to ensure communication robustness.</w:t>
      </w:r>
    </w:p>
    <w:p>
      <w:pPr>
        <w:pStyle w:val="BodyText"/>
      </w:pPr>
      <w:r>
        <w:t xml:space="preserve">This integration provides layered reliability verification that can catch failures at multiple levels. Protocol fuzzing can discover parsing crashes that would cause immediate service outages. Property testing can catch business logic violations that would corrupt customer data. Differential testing can prevent behavioral inconsistencies that would break client integrations during deployments.</w:t>
      </w:r>
    </w:p>
    <w:p>
      <w:pPr>
        <w:pStyle w:val="BodyText"/>
      </w:pPr>
      <w:r>
        <w:t xml:space="preserve">The Docker orchestration approach scales this comprehensive testing without infrastructure complexity. The same containers that executed individual techniques now coordinate comprehensive reliability campaigns that provide much higher confidence in service reliability than any single technique alone.</w:t>
      </w:r>
    </w:p>
    <w:bookmarkEnd w:id="183"/>
    <w:bookmarkStart w:id="184" w:name="Xc391f40c91e9a1c8540c900d7c3157f91416f8d"/>
    <w:p>
      <w:pPr>
        <w:pStyle w:val="Heading3"/>
      </w:pPr>
      <w:r>
        <w:t xml:space="preserve">Coordinating Test Execution and Resource Management</w:t>
      </w:r>
    </w:p>
    <w:p>
      <w:pPr>
        <w:pStyle w:val="FirstParagraph"/>
      </w:pPr>
      <w:r>
        <w:t xml:space="preserve">Running multiple advanced testing techniques simultaneously requires careful resource coordination to avoid overwhelming your testing infrastructure while maximizing discovery effectiveness. Different techniques have different resource requirements, execution patterns, and result generation characteristics.</w:t>
      </w:r>
    </w:p>
    <w:p>
      <w:pPr>
        <w:pStyle w:val="BodyText"/>
      </w:pPr>
      <w:r>
        <w:t xml:space="preserve">Property testing with FuzzTest typically requires CPU-intensive exploration with moderate memory usage. Protocol fuzzing needs network bandwidth and connection handling capacity. Differential testing requires running multiple service instances simultaneously, doubling memory and CPU requirements for comparison scenarios.</w:t>
      </w:r>
    </w:p>
    <w:p>
      <w:pPr>
        <w:pStyle w:val="BodyText"/>
      </w:pPr>
      <w:r>
        <w:t xml:space="preserve">Design execution schedules that balance thorough exploration with resource constraints. Run property testing during periods when CPU resources are available. Execute differential testing when memory capacity supports multiple service instances. Schedule protocol testing when network bandwidth can support high-volume message generation.</w:t>
      </w:r>
    </w:p>
    <w:p>
      <w:pPr>
        <w:pStyle w:val="BodyText"/>
      </w:pPr>
      <w:r>
        <w:t xml:space="preserve">Implement adaptive resource allocation that adjusts testing intensity based on available capacity and discovery rates. If property testing discovers many business logic violations, allocate additional resources to property exploration. If differential testing reveals behavioral inconsistencies, prioritize version comparison scenarios.</w:t>
      </w:r>
    </w:p>
    <w:bookmarkEnd w:id="184"/>
    <w:bookmarkStart w:id="185" w:name="Xe7ad9918518fcfbf436ef8327f56adb3f12f314"/>
    <w:p>
      <w:pPr>
        <w:pStyle w:val="Heading3"/>
      </w:pPr>
      <w:r>
        <w:t xml:space="preserve">Result Correlation and Comprehensive Analysis</w:t>
      </w:r>
    </w:p>
    <w:p>
      <w:pPr>
        <w:pStyle w:val="FirstParagraph"/>
      </w:pPr>
      <w:r>
        <w:t xml:space="preserve">Multiple testing techniques generate diverse result formats that require intelligent correlation to extract actionable insights. Property violations, differential output mismatches, and protocol crashes might all indicate the same underlying reliability issue manifesting differently across testing approaches.</w:t>
      </w:r>
    </w:p>
    <w:p>
      <w:pPr>
        <w:pStyle w:val="BodyText"/>
      </w:pPr>
      <w:r>
        <w:t xml:space="preserve">Build result correlation systems that identify relationships between findings across different testing techniques. A business logic property violation might correspond to a behavioral difference in differential testing and a specific protobuf message pattern in protocol testing.</w:t>
      </w:r>
    </w:p>
    <w:p>
      <w:pPr>
        <w:pStyle w:val="BodyText"/>
      </w:pPr>
      <w:r>
        <w:t xml:space="preserve">Develop pattern recognition that identifies systematic reliability issues rather than isolated edge cases. Multiple property violations with similar characteristics might indicate fundamental business logic problems. Consistent differential testing failures across multiple scenarios might reveal architectural issues that affect service evolution.</w:t>
      </w:r>
    </w:p>
    <w:p>
      <w:pPr>
        <w:pStyle w:val="BodyText"/>
      </w:pPr>
      <w:r>
        <w:t xml:space="preserve">Create unified reporting that presents findings in business-relevant terms rather than technical testing artifacts. Instead of "Property P1 violated with input X," report "Payment processing allows duplicate charges under specific retry conditions." Instead of "Differential test D1 failed," report "New service version calculates discounts differently, affecting customer pricing."</w:t>
      </w:r>
    </w:p>
    <w:bookmarkEnd w:id="185"/>
    <w:bookmarkStart w:id="186" w:name="Xdf4772335739c1f002bd89159236314dca95aef"/>
    <w:p>
      <w:pPr>
        <w:pStyle w:val="Heading3"/>
      </w:pPr>
      <w:r>
        <w:t xml:space="preserve">Advanced Integration Patterns for Complex Services</w:t>
      </w:r>
    </w:p>
    <w:p>
      <w:pPr>
        <w:pStyle w:val="FirstParagraph"/>
      </w:pPr>
      <w:r>
        <w:t xml:space="preserve">Real-world services often involve complex scenarios that require sophisticated combinations of all three testing approaches. Consider a payment service that processes subscription billing: property testing verifies billing logic correctness, differential testing ensures billing consistency across service updates, and protocol testing validates billing communication reliability.</w:t>
      </w:r>
    </w:p>
    <w:p>
      <w:pPr>
        <w:pStyle w:val="BodyText"/>
      </w:pPr>
      <w:r>
        <w:t xml:space="preserve">Generate integrated test scenarios that combine techniques strategically. Use property testing to explore billing edge cases, apply differential testing to verify billing consistency across versions, and employ protocol testing to ensure billing communication handles edge case scenarios gracefully.</w:t>
      </w:r>
    </w:p>
    <w:p>
      <w:pPr>
        <w:pStyle w:val="BodyText"/>
      </w:pPr>
      <w:r>
        <w:t xml:space="preserve">Design testing workflows that adapt technique combinations based on service characteristics and risk assessment. Critical payment processing endpoints receive comprehensive coverage from all three techniques. Administrative functionality might require only property testing for business logic verification. Internal service communication might focus on protocol testing with differential verification during updates.</w:t>
      </w:r>
    </w:p>
    <w:bookmarkEnd w:id="186"/>
    <w:bookmarkStart w:id="187" w:name="Xb44b34471987dfae429166d9f4f1a2cc6836bed"/>
    <w:p>
      <w:pPr>
        <w:pStyle w:val="Heading3"/>
      </w:pPr>
      <w:r>
        <w:t xml:space="preserve">Measuring Comprehensive Reliability Improvement</w:t>
      </w:r>
    </w:p>
    <w:p>
      <w:pPr>
        <w:pStyle w:val="FirstParagraph"/>
      </w:pPr>
      <w:r>
        <w:t xml:space="preserve">Track reliability metrics that reflect the business value of your comprehensive testing approach. Before implementing these techniques, your payment service might have experienced one customer-affecting incident per month: duplicate charges, pricing inconsistencies during deployments, or service crashes from edge case inputs. After implementation, track incident reduction rates—​ideally seeing 70-80% fewer reliability-related customer complaints.</w:t>
      </w:r>
    </w:p>
    <w:p>
      <w:pPr>
        <w:pStyle w:val="BodyText"/>
      </w:pPr>
      <w:r>
        <w:t xml:space="preserve">Document specific reliability improvements from technique combinations. When property testing discovers a business logic bug that would have caused an estimated $15,000 in duplicate charges, note the prevented impact. When differential testing catches a behavioral change that would have broken integration with three dependent services, measure the avoided downtime hours. When protocol testing finds a crash that would have affected 20% of high-volume transactions, quantify the prevented customer experience degradation.</w:t>
      </w:r>
    </w:p>
    <w:p>
      <w:pPr>
        <w:pStyle w:val="BodyText"/>
      </w:pPr>
      <w:r>
        <w:t xml:space="preserve">Create reliability dashboards that demonstrate how comprehensive testing contributes to service uptime, customer experience, and operational efficiency. These metrics support investment in reliability testing infrastructure and validate the business value of advanced technique adoption.</w:t>
      </w:r>
    </w:p>
    <w:bookmarkEnd w:id="187"/>
    <w:bookmarkEnd w:id="188"/>
    <w:bookmarkStart w:id="192" w:name="X5f972474b43a5282f5f8182609a750208d5d2a8"/>
    <w:p>
      <w:pPr>
        <w:pStyle w:val="Heading2"/>
      </w:pPr>
      <w:r>
        <w:t xml:space="preserve">Performance Optimization and Scaling Advanced Techniques</w:t>
      </w:r>
    </w:p>
    <w:p>
      <w:pPr>
        <w:pStyle w:val="FirstParagraph"/>
      </w:pPr>
      <w:r>
        <w:t xml:space="preserve">As you implement comprehensive reliability testing with multiple advanced techniques, performance optimization becomes crucial for maintaining practical execution times and resource efficiency. Unoptimized advanced testing can consume excessive resources, take too long to provide actionable feedback, and overwhelm development workflows with result volume.</w:t>
      </w:r>
    </w:p>
    <w:p>
      <w:pPr>
        <w:pStyle w:val="BodyText"/>
      </w:pPr>
      <w:r>
        <w:t xml:space="preserve">Understanding performance characteristics and optimization opportunities for each technique enables you to design testing campaigns that balance thoroughness with practical constraints. Different techniques exhibit different performance bottlenecks and respond to different optimization strategies.</w:t>
      </w:r>
    </w:p>
    <w:bookmarkStart w:id="189" w:name="X712c9471c0ba18132128b6adb240fcce352ff85"/>
    <w:p>
      <w:pPr>
        <w:pStyle w:val="Heading3"/>
      </w:pPr>
      <w:r>
        <w:t xml:space="preserve">Property Testing Performance Optimization</w:t>
      </w:r>
    </w:p>
    <w:p>
      <w:pPr>
        <w:pStyle w:val="FirstParagraph"/>
      </w:pPr>
      <w:r>
        <w:t xml:space="preserve">FuzzTest property verification can consume significant CPU resources during extensive exploration, particularly for complex business logic that requires expensive calculations or external service interactions. Property execution performance directly affects exploration depth and discovery effectiveness.</w:t>
      </w:r>
    </w:p>
    <w:p>
      <w:pPr>
        <w:pStyle w:val="BodyText"/>
      </w:pPr>
      <w:r>
        <w:t xml:space="preserve">Optimize property testing by focusing exploration on high-value input spaces, implementing efficient property verification logic, and using intelligent exploration strategies that maximize discovery per computation unit spent.</w:t>
      </w:r>
    </w:p>
    <w:p>
      <w:pPr>
        <w:pStyle w:val="BodyText"/>
      </w:pPr>
      <w:r>
        <w:t xml:space="preserve">Profile property execution to identify computational bottlenecks. Properties that involve complex mathematical calculations might benefit from optimized algorithms or cached computations. Properties that interact with external services might need mocking or simulation to reduce execution time.</w:t>
      </w:r>
    </w:p>
    <w:p>
      <w:pPr>
        <w:pStyle w:val="BodyText"/>
      </w:pPr>
      <w:r>
        <w:t xml:space="preserve">Implement incremental property verification that reuses computation across related test cases. If multiple test cases require similar business logic calculations, cache intermediate results to avoid redundant computation. Use property verification patterns that minimize expensive operations while maintaining exploration effectiveness.</w:t>
      </w:r>
    </w:p>
    <w:bookmarkEnd w:id="189"/>
    <w:bookmarkStart w:id="190" w:name="X15035d412bb5eb7bf34d4903a05ddfd60d1d541"/>
    <w:p>
      <w:pPr>
        <w:pStyle w:val="Heading3"/>
      </w:pPr>
      <w:r>
        <w:t xml:space="preserve">Differential Testing Resource Management</w:t>
      </w:r>
    </w:p>
    <w:p>
      <w:pPr>
        <w:pStyle w:val="FirstParagraph"/>
      </w:pPr>
      <w:r>
        <w:t xml:space="preserve">Differential testing requires running multiple service instances simultaneously, potentially doubling or tripling resource requirements compared to single-service testing. Efficient resource management becomes essential for practical differential testing execution.</w:t>
      </w:r>
    </w:p>
    <w:p>
      <w:pPr>
        <w:pStyle w:val="BodyText"/>
      </w:pPr>
      <w:r>
        <w:t xml:space="preserve">Optimize differential testing through intelligent instance management, shared resource utilization, and efficient comparison algorithms that minimize computational overhead while maintaining comparison accuracy.</w:t>
      </w:r>
    </w:p>
    <w:p>
      <w:pPr>
        <w:pStyle w:val="BodyText"/>
      </w:pPr>
      <w:r>
        <w:t xml:space="preserve">Use containerization strategies that minimize resource overhead through shared base images, efficient layer caching, and optimized container configurations. Implement service instance pooling that reuses running instances across multiple test scenarios rather than creating new instances for each comparison.</w:t>
      </w:r>
    </w:p>
    <w:p>
      <w:pPr>
        <w:pStyle w:val="BodyText"/>
      </w:pPr>
      <w:r>
        <w:t xml:space="preserve">Design comparison algorithms that focus on business-relevant differences while minimizing computational complexity. Use efficient data structures for difference detection, implement early termination for obvious mismatches, and parallelize comparison operations when beneficial.</w:t>
      </w:r>
    </w:p>
    <w:bookmarkEnd w:id="190"/>
    <w:bookmarkStart w:id="191" w:name="X6c4fac62f57031b24d2068ecdf922d6a73a0c2b"/>
    <w:p>
      <w:pPr>
        <w:pStyle w:val="Heading3"/>
      </w:pPr>
      <w:r>
        <w:t xml:space="preserve">Protocol Testing Throughput Optimization</w:t>
      </w:r>
    </w:p>
    <w:p>
      <w:pPr>
        <w:pStyle w:val="FirstParagraph"/>
      </w:pPr>
      <w:r>
        <w:t xml:space="preserve">Protocol fuzzing throughput directly affects exploration depth and vulnerability discovery effectiveness. Optimize protocol testing through efficient message generation, optimized network communication, and intelligent mutation strategies that maximize exploration coverage.</w:t>
      </w:r>
    </w:p>
    <w:p>
      <w:pPr>
        <w:pStyle w:val="BodyText"/>
      </w:pPr>
      <w:r>
        <w:t xml:space="preserve">Implement message generation strategies that balance mutation effectiveness with generation efficiency. Use protocol-aware mutation that produces higher-quality test cases with less computational overhead. Cache frequently used message components to reduce generation time.</w:t>
      </w:r>
    </w:p>
    <w:p>
      <w:pPr>
        <w:pStyle w:val="BodyText"/>
      </w:pPr>
      <w:r>
        <w:t xml:space="preserve">Optimize network communication through connection pooling, efficient serialization, and intelligent batching that reduces network overhead while maintaining test case diversity. Use asynchronous communication patterns that maximize network utilization without overwhelming target services.</w:t>
      </w:r>
    </w:p>
    <w:bookmarkEnd w:id="191"/>
    <w:bookmarkEnd w:id="192"/>
    <w:bookmarkStart w:id="196" w:name="X61a447e0d733825e472e261f9054eecb0877d35"/>
    <w:p>
      <w:pPr>
        <w:pStyle w:val="Heading2"/>
      </w:pPr>
      <w:r>
        <w:t xml:space="preserve">Troubleshooting and Debugging Advanced Techniques</w:t>
      </w:r>
    </w:p>
    <w:p>
      <w:pPr>
        <w:pStyle w:val="FirstParagraph"/>
      </w:pPr>
      <w:r>
        <w:t xml:space="preserve">Advanced reliability testing techniques introduce new categories of problems that require specialized troubleshooting approaches. Property test failures, differential testing mismatches, and protocol fuzzing crashes each present different debugging challenges that benefit from systematic investigation methodologies.</w:t>
      </w:r>
    </w:p>
    <w:p>
      <w:pPr>
        <w:pStyle w:val="BodyText"/>
      </w:pPr>
      <w:r>
        <w:t xml:space="preserve">Understanding common failure patterns and debugging techniques for each advanced approach enables you to resolve issues quickly and maintain testing effectiveness. Different techniques fail in different ways and require different diagnostic approaches.</w:t>
      </w:r>
    </w:p>
    <w:bookmarkStart w:id="193" w:name="X6c805f9c832067269ad1e4d7739efa3d622abe2"/>
    <w:p>
      <w:pPr>
        <w:pStyle w:val="Heading3"/>
      </w:pPr>
      <w:r>
        <w:t xml:space="preserve">Debugging Property Test Failures</w:t>
      </w:r>
    </w:p>
    <w:p>
      <w:pPr>
        <w:pStyle w:val="FirstParagraph"/>
      </w:pPr>
      <w:r>
        <w:t xml:space="preserve">Property test failures can indicate genuine business logic bugs, incorrect property definitions, or testing environment issues that require different resolution approaches. Systematic debugging helps distinguish between actual reliability issues and testing configuration problems.</w:t>
      </w:r>
    </w:p>
    <w:p>
      <w:pPr>
        <w:pStyle w:val="BodyText"/>
      </w:pPr>
      <w:r>
        <w:t xml:space="preserve">When FuzzTest reports property violations, begin investigation by examining the specific input scenario that triggered the failure. Property violations provide exact reproduction cases, but understanding why the property failed requires analyzing business logic execution under those specific conditions.</w:t>
      </w:r>
    </w:p>
    <w:p>
      <w:pPr>
        <w:pStyle w:val="BodyText"/>
      </w:pPr>
      <w:r>
        <w:t xml:space="preserve">Analyze property failure patterns to identify systematic issues versus isolated edge cases. Multiple property failures with similar input characteristics might indicate fundamental business logic problems. Random property failures might suggest race conditions or non-deterministic behavior in business logic implementation.</w:t>
      </w:r>
    </w:p>
    <w:p>
      <w:pPr>
        <w:pStyle w:val="BodyText"/>
      </w:pPr>
      <w:r>
        <w:t xml:space="preserve">Verify property definitions accurately represent business requirements. Sometimes property failures indicate overly restrictive property definitions rather than actual business logic bugs. Review property specifications with business stakeholders to ensure testing accurately reflects intended behavior.</w:t>
      </w:r>
    </w:p>
    <w:bookmarkEnd w:id="193"/>
    <w:bookmarkStart w:id="194" w:name="X44c29469bacbcaa3f70df367caa47d046379c8b"/>
    <w:p>
      <w:pPr>
        <w:pStyle w:val="Heading3"/>
      </w:pPr>
      <w:r>
        <w:t xml:space="preserve">Differential Testing Mismatch Investigation</w:t>
      </w:r>
    </w:p>
    <w:p>
      <w:pPr>
        <w:pStyle w:val="FirstParagraph"/>
      </w:pPr>
      <w:r>
        <w:t xml:space="preserve">Differential testing mismatches require careful investigation to determine whether differences represent genuine problems, acceptable implementation variations, or testing configuration issues. Not all differences indicate reliability problems that need resolution.</w:t>
      </w:r>
    </w:p>
    <w:p>
      <w:pPr>
        <w:pStyle w:val="BodyText"/>
      </w:pPr>
      <w:r>
        <w:t xml:space="preserve">Begin differential testing investigation by categorizing the type of difference detected: functional behavior changes, performance variations, output format differences, or error handling modifications. Different categories require different evaluation approaches and resolution strategies.</w:t>
      </w:r>
    </w:p>
    <w:p>
      <w:pPr>
        <w:pStyle w:val="BodyText"/>
      </w:pPr>
      <w:r>
        <w:t xml:space="preserve">Evaluate business impact of detected differences. Functional behavior changes that affect customer experience require immediate attention. Performance variations within acceptable ranges might not need resolution. Output format changes that break client compatibility represent integration failures that need fixing.</w:t>
      </w:r>
    </w:p>
    <w:p>
      <w:pPr>
        <w:pStyle w:val="BodyText"/>
      </w:pPr>
      <w:r>
        <w:t xml:space="preserve">Document acceptable difference patterns to reduce future false positive alerts. Establish difference tolerance thresholds based on business requirements and customer impact assessment. Create difference whitelisting for known acceptable implementation variations.</w:t>
      </w:r>
    </w:p>
    <w:bookmarkEnd w:id="194"/>
    <w:bookmarkStart w:id="195" w:name="Xf3c57e09d9167f927afcc10e1a46822eaaf1642"/>
    <w:p>
      <w:pPr>
        <w:pStyle w:val="Heading3"/>
      </w:pPr>
      <w:r>
        <w:t xml:space="preserve">Protocol Testing Crash Analysis</w:t>
      </w:r>
    </w:p>
    <w:p>
      <w:pPr>
        <w:pStyle w:val="FirstParagraph"/>
      </w:pPr>
      <w:r>
        <w:t xml:space="preserve">Protocol fuzzing crashes require specialized analysis techniques to understand the underlying parsing vulnerabilities and assess their security and reliability implications. Different crash types indicate different vulnerability categories with varying severity levels.</w:t>
      </w:r>
    </w:p>
    <w:p>
      <w:pPr>
        <w:pStyle w:val="BodyText"/>
      </w:pPr>
      <w:r>
        <w:t xml:space="preserve">Analyze protocol crashes using debugging tools that provide detailed execution context: memory corruption detection, stack trace analysis, and input correlation that identifies the specific message patterns triggering crashes.</w:t>
      </w:r>
    </w:p>
    <w:p>
      <w:pPr>
        <w:pStyle w:val="BodyText"/>
      </w:pPr>
      <w:r>
        <w:t xml:space="preserve">Categorize crashes by vulnerability type: buffer overflows, infinite loops, memory exhaustion, or logic errors. Different vulnerability types require different fix approaches and have different security implications for production deployment.</w:t>
      </w:r>
    </w:p>
    <w:p>
      <w:pPr>
        <w:pStyle w:val="BodyText"/>
      </w:pPr>
      <w:r>
        <w:t xml:space="preserve">Minimize crashing inputs to identify the specific message components responsible for triggering vulnerabilities. Reduce complex crashing messages to minimal reproduction cases that isolate the exact parsing logic causing failures.</w:t>
      </w:r>
    </w:p>
    <w:bookmarkEnd w:id="195"/>
    <w:bookmarkEnd w:id="196"/>
    <w:bookmarkStart w:id="200" w:name="Xb2be2ef850462756756e3c2e2a690967330ed64"/>
    <w:p>
      <w:pPr>
        <w:pStyle w:val="Heading2"/>
      </w:pPr>
      <w:r>
        <w:t xml:space="preserve">Chapter Conclusion: From Advanced Techniques to Comprehensive Service Reliability</w:t>
      </w:r>
    </w:p>
    <w:p>
      <w:pPr>
        <w:pStyle w:val="FirstParagraph"/>
      </w:pPr>
      <w:r>
        <w:t xml:space="preserve">Your payment service has evolved from an unreliable service with frequent crashes into a thoroughly tested service that maintains correctness under many conditions. Property testing helps prevent business logic failures that would cause duplicate charges and account balance corruption. Differential testing helps ensure consistent behavior across service versions and can prevent integration failures during deployments. Protocol testing can discover communication reliability issues that would cause service outages during network edge cases.</w:t>
      </w:r>
    </w:p>
    <w:p>
      <w:pPr>
        <w:pStyle w:val="BodyText"/>
      </w:pPr>
      <w:r>
        <w:t xml:space="preserve">Most importantly, these advanced techniques integrate seamlessly with your existing AFL++ and input validation expertise. The same Docker containers that prevented memory corruption and input processing crashes now verify business logic correctness and communication reliability. Your systematic exploration skills have expanded from crash discovery to comprehensive reliability verification.</w:t>
      </w:r>
    </w:p>
    <w:bookmarkStart w:id="197" w:name="X989d4e70c5c3f8a4142102cc8b9a81cabea9af1"/>
    <w:p>
      <w:pPr>
        <w:pStyle w:val="Heading3"/>
      </w:pPr>
      <w:r>
        <w:t xml:space="preserve">Reliability Transformation Through Systematic Testing</w:t>
      </w:r>
    </w:p>
    <w:p>
      <w:pPr>
        <w:pStyle w:val="FirstParagraph"/>
      </w:pPr>
      <w:r>
        <w:t xml:space="preserve">Your service’s reliability transformation tells a compelling story. Three months ago: memory corruption crashes every few days, JSON parsing failures during input validation, business logic bugs causing duplicate payments, service inconsistencies breaking client integrations during deployments, and protocol-level crashes during high load scenarios.</w:t>
      </w:r>
    </w:p>
    <w:p>
      <w:pPr>
        <w:pStyle w:val="BodyText"/>
      </w:pPr>
      <w:r>
        <w:t xml:space="preserve">Today: AFL++ eliminated memory corruption, input validation testing caught processing edge cases, property testing prevents business logic violations, differential testing ensures deployment consistency, and protocol testing handles communication edge cases gracefully. The transformation isn’t just technical—​it’s operational. Your on-call rotation deals with fewer critical incidents. Customer support receives fewer payment-related complaints. Your team deploys updates with confidence rather than anxiety.</w:t>
      </w:r>
    </w:p>
    <w:p>
      <w:pPr>
        <w:pStyle w:val="BodyText"/>
      </w:pPr>
      <w:r>
        <w:t xml:space="preserve">Track specific reliability improvements that demonstrate business value: 85% reduction in payment-related customer complaints, 60% fewer deployment rollbacks due to behavioral inconsistencies, zero service outages from protocol-level parsing failures in the past two months. These metrics tell the story of comprehensive reliability improvement through systematic testing.</w:t>
      </w:r>
    </w:p>
    <w:bookmarkEnd w:id="197"/>
    <w:bookmarkStart w:id="198" w:name="X5b16e3fde347b95e0fcde6a0f9da407e8ea2d5e"/>
    <w:p>
      <w:pPr>
        <w:pStyle w:val="Heading3"/>
      </w:pPr>
      <w:r>
        <w:t xml:space="preserve">Integration Strategy for Maximum Reliability Coverage</w:t>
      </w:r>
    </w:p>
    <w:p>
      <w:pPr>
        <w:pStyle w:val="FirstParagraph"/>
      </w:pPr>
      <w:r>
        <w:t xml:space="preserve">The most effective reliability testing combines all techniques strategically based on service risk profiles and failure impact patterns. Critical payment processing endpoints receive comprehensive coverage from all three techniques. Administrative functionality might require only property testing for business logic verification. Internal service communication might focus on protocol testing with differential verification during updates.</w:t>
      </w:r>
    </w:p>
    <w:p>
      <w:pPr>
        <w:pStyle w:val="BodyText"/>
      </w:pPr>
      <w:r>
        <w:t xml:space="preserve">Your Docker-based testing infrastructure now supports comprehensive reliability workflows that scale from individual development to production monitoring. The same container configurations work for local testing during development, automated validation during code review, and continuous verification in staging environments.</w:t>
      </w:r>
    </w:p>
    <w:p>
      <w:pPr>
        <w:pStyle w:val="BodyText"/>
      </w:pPr>
      <w:r>
        <w:t xml:space="preserve">Consider how these techniques have significantly improved your approach to service reliability. Instead of reactive debugging after customer-affecting incidents, you have proactive verification that can catch sophisticated failures before production deployment. Instead of manual testing that covers only obvious scenarios, you have systematic exploration that can discover edge cases in business logic, service consistency, and communication protocols.</w:t>
      </w:r>
    </w:p>
    <w:bookmarkEnd w:id="198"/>
    <w:bookmarkStart w:id="199" w:name="Xd0cb6e5dea91c93b35fd669162fa3fe256a4c6c"/>
    <w:p>
      <w:pPr>
        <w:pStyle w:val="Heading3"/>
      </w:pPr>
      <w:r>
        <w:t xml:space="preserve">Your Journey Continues: From Individual Mastery to Ecosystem Impact</w:t>
      </w:r>
    </w:p>
    <w:p>
      <w:pPr>
        <w:pStyle w:val="FirstParagraph"/>
      </w:pPr>
      <w:r>
        <w:t xml:space="preserve">You now possess advanced reliability testing capabilities that can help prevent many customer-affecting service failures. Individual service reliability mastery provides excellent value, but maximum impact requires applying these techniques across service ecosystems, programming languages, and organizational processes.</w:t>
      </w:r>
    </w:p>
    <w:p>
      <w:pPr>
        <w:pStyle w:val="BodyText"/>
      </w:pPr>
      <w:r>
        <w:t xml:space="preserve">Part II of this book addresses multi-language application of the techniques you’ve mastered. The same property testing, differential testing, and protocol fuzzing approaches work across Java, Python, Go, and JavaScript services with language-specific adaptations. Your Docker-first infrastructure and systematic exploration expertise transfer directly to polyglot service architectures.</w:t>
      </w:r>
    </w:p>
    <w:p>
      <w:pPr>
        <w:pStyle w:val="BodyText"/>
      </w:pPr>
      <w:r>
        <w:t xml:space="preserve">Part III focuses on organizational scaling that transforms individual reliability testing success into enterprise programs that improve service quality systematically. The comprehensive testing approaches you’ve developed for individual services become templates for organization-wide reliability capabilities that serve multiple development teams simultaneously.</w:t>
      </w:r>
    </w:p>
    <w:p>
      <w:pPr>
        <w:pStyle w:val="BodyText"/>
      </w:pPr>
      <w:r>
        <w:t xml:space="preserve">Your next challenge involves choosing which services in your organization would benefit most from immediate advanced reliability testing application. Start with services where business logic failures, version inconsistencies, or communication problems have caused customer-affecting incidents. Use demonstrable reliability improvements to build organizational support for broader advanced testing adoption.</w:t>
      </w:r>
    </w:p>
    <w:p>
      <w:pPr>
        <w:pStyle w:val="BodyText"/>
      </w:pPr>
      <w:r>
        <w:t xml:space="preserve">The journey continues with language-specific reliability testing that applies your comprehensive approach across diverse technology stacks, followed by organizational scaling that makes advanced reliability testing accessible to entire engineering organizations.</w:t>
      </w:r>
    </w:p>
    <w:bookmarkEnd w:id="199"/>
    <w:bookmarkEnd w:id="200"/>
    <w:bookmarkEnd w:id="201"/>
    <w:bookmarkStart w:id="214" w:name="X8031eebe26ee1552effd3e490ed63cf4bce91a0"/>
    <w:p>
      <w:pPr>
        <w:pStyle w:val="Heading1"/>
      </w:pPr>
      <w:r>
        <w:t xml:space="preserve">Chapter 8: Automated Reliability Testing Pipelines</w:t>
      </w:r>
    </w:p>
    <w:p>
      <w:pPr>
        <w:pStyle w:val="FirstParagraph"/>
      </w:pPr>
      <w:r>
        <w:rPr>
          <w:i/>
          <w:iCs/>
        </w:rPr>
        <w:t xml:space="preserve">Scale fuzzing from individual techniques to organizational reliability programs using OSS-Fuzz</w:t>
      </w:r>
    </w:p>
    <w:p>
      <w:pPr>
        <w:pStyle w:val="BodyText"/>
      </w:pPr>
      <w:r>
        <w:rPr>
          <w:b/>
          <w:bCs/>
        </w:rPr>
        <w:t xml:space="preserve">Tool Requirements:</w:t>
      </w:r>
      <w:r>
        <w:t xml:space="preserve"> </w:t>
      </w:r>
      <w:r>
        <w:t xml:space="preserve">Docker, OSS-Fuzz containers, Git repositories, GitHub Actions/Jenkins, container registries</w:t>
      </w:r>
    </w:p>
    <w:p>
      <w:pPr>
        <w:pStyle w:val="BodyText"/>
      </w:pPr>
      <w:r>
        <w:rPr>
          <w:b/>
          <w:bCs/>
        </w:rPr>
        <w:t xml:space="preserve">Learning Objectives:</w:t>
      </w:r>
    </w:p>
    <w:p>
      <w:pPr>
        <w:numPr>
          <w:ilvl w:val="0"/>
          <w:numId w:val="1008"/>
        </w:numPr>
      </w:pPr>
      <w:r>
        <w:t xml:space="preserve">Deploy private OSS-Fuzz instances for continuous organizational reliability testing</w:t>
      </w:r>
    </w:p>
    <w:p>
      <w:pPr>
        <w:numPr>
          <w:ilvl w:val="0"/>
          <w:numId w:val="1008"/>
        </w:numPr>
      </w:pPr>
      <w:r>
        <w:t xml:space="preserve">Build decision frameworks for what, when, and how to fuzz at enterprise scale</w:t>
      </w:r>
    </w:p>
    <w:p>
      <w:pPr>
        <w:numPr>
          <w:ilvl w:val="0"/>
          <w:numId w:val="1008"/>
        </w:numPr>
      </w:pPr>
      <w:r>
        <w:t xml:space="preserve">Create hybrid automation combining immediate CI feedback with comprehensive OSS-Fuzz coverage</w:t>
      </w:r>
    </w:p>
    <w:p>
      <w:pPr>
        <w:numPr>
          <w:ilvl w:val="0"/>
          <w:numId w:val="1008"/>
        </w:numPr>
      </w:pPr>
      <w:r>
        <w:t xml:space="preserve">Establish sustainable reliability testing programs that scale across teams and repositories</w:t>
      </w:r>
    </w:p>
    <w:p>
      <w:pPr>
        <w:pStyle w:val="FirstParagraph"/>
      </w:pPr>
      <w:r>
        <w:rPr>
          <w:b/>
          <w:bCs/>
        </w:rPr>
        <w:t xml:space="preserve">Reliability Failures Prevented:</w:t>
      </w:r>
    </w:p>
    <w:p>
      <w:pPr>
        <w:numPr>
          <w:ilvl w:val="0"/>
          <w:numId w:val="1009"/>
        </w:numPr>
      </w:pPr>
      <w:r>
        <w:t xml:space="preserve">Regression introduction causing previously fixed crashes to reappear in production</w:t>
      </w:r>
    </w:p>
    <w:p>
      <w:pPr>
        <w:numPr>
          <w:ilvl w:val="0"/>
          <w:numId w:val="1009"/>
        </w:numPr>
      </w:pPr>
      <w:r>
        <w:t xml:space="preserve">Performance degradation from algorithmic complexity changes affecting service availability</w:t>
      </w:r>
    </w:p>
    <w:p>
      <w:pPr>
        <w:numPr>
          <w:ilvl w:val="0"/>
          <w:numId w:val="1009"/>
        </w:numPr>
      </w:pPr>
      <w:r>
        <w:t xml:space="preserve">Memory leak accumulation causing long-term service instability and eventual outages</w:t>
      </w:r>
    </w:p>
    <w:p>
      <w:pPr>
        <w:numPr>
          <w:ilvl w:val="0"/>
          <w:numId w:val="1009"/>
        </w:numPr>
      </w:pPr>
      <w:r>
        <w:t xml:space="preserve">Input validation failures allowing crash-inducing data through service boundaries</w:t>
      </w:r>
    </w:p>
    <w:p>
      <w:pPr>
        <w:numPr>
          <w:ilvl w:val="0"/>
          <w:numId w:val="1009"/>
        </w:numPr>
      </w:pPr>
      <w:r>
        <w:t xml:space="preserve">Resource exhaustion scenarios developing over extended runtime periods causing service degradation</w:t>
      </w:r>
    </w:p>
    <w:p>
      <w:pPr>
        <w:pStyle w:val="FirstParagraph"/>
      </w:pPr>
      <w:r>
        <w:t xml:space="preserve">You’ve mastered AFL++, libFuzzer variants, and targeted fuzzing techniques across multiple programming languages. Now you face the organizational challenge: how do you deploy these techniques systematically across hundreds of repositories, dozens of teams, and constantly evolving service architectures without creating maintenance burdens that undermine effectiveness?</w:t>
      </w:r>
    </w:p>
    <w:p>
      <w:pPr>
        <w:pStyle w:val="BodyText"/>
      </w:pPr>
      <w:r>
        <w:t xml:space="preserve">The answer lies in understanding OSS-Fuzz not as another fuzzing tool, but as a complete automation framework for organizational reliability testing. OSS-Fuzz provides the infrastructure, coordination mechanisms, and operational patterns that major technology companies use to scale fuzzing from individual expertise to systematic organizational practice.</w:t>
      </w:r>
    </w:p>
    <w:p>
      <w:pPr>
        <w:pStyle w:val="BodyText"/>
      </w:pPr>
      <w:r>
        <w:t xml:space="preserve">This chapter teaches you to deploy and operate OSS-Fuzz as your primary automation platform while using CI/CD integration for immediate feedback. You’ll learn strategic frameworks for prioritizing fuzzing coverage, coordinating resources across competing priorities, and measuring effectiveness at organizational scale.</w:t>
      </w:r>
    </w:p>
    <w:p>
      <w:pPr>
        <w:pStyle w:val="BodyText"/>
      </w:pPr>
      <w:r>
        <w:t xml:space="preserve">The key insight: successful fuzzing automation requires dedicated infrastructure that operates independently of development CI/CD constraints while providing integration points that enhance existing workflows. OSS-Fuzz provides this infrastructure with proven operational patterns refined through years of deployment at Google and thousands of open source projects.</w:t>
      </w:r>
    </w:p>
    <w:bookmarkStart w:id="202" w:name="Xfbad0203821b0b84303f495d5c178de0d02be45"/>
    <w:p>
      <w:pPr>
        <w:pStyle w:val="Heading2"/>
      </w:pPr>
      <w:r>
        <w:t xml:space="preserve">Strategic Framework: When and What to Automate with OSS-Fuzz</w:t>
      </w:r>
    </w:p>
    <w:p>
      <w:pPr>
        <w:pStyle w:val="FirstParagraph"/>
      </w:pPr>
      <w:r>
        <w:t xml:space="preserve">Organizational fuzzing requires strategic thinking about resource allocation and coverage priorities. Unlike individual fuzzing campaigns that target specific vulnerabilities, automated systems must balance comprehensive coverage against computational costs while ensuring critical services receive appropriate testing intensity.</w:t>
      </w:r>
    </w:p>
    <w:p>
      <w:pPr>
        <w:pStyle w:val="BodyText"/>
      </w:pPr>
      <w:r>
        <w:t xml:space="preserve">The decision framework starts with service classification based on reliability impact and fuzzing suitability. Customer-facing services that process external input receive maximum fuzzing priority. Internal tools and configuration management systems receive lower priority unless they handle sensitive data or affect service availability.</w:t>
      </w:r>
    </w:p>
    <w:p>
      <w:pPr>
        <w:pStyle w:val="BodyText"/>
      </w:pPr>
      <w:r>
        <w:t xml:space="preserve">Input processing characteristics determine fuzzing approach and resource allocation. Services that parse complex formats—​JSON APIs, file upload handlers, protocol processors—​benefit from intensive fuzzing with multiple techniques. Services with simple input patterns require basic coverage to catch regression patterns and memory safety issues.</w:t>
      </w:r>
    </w:p>
    <w:p>
      <w:pPr>
        <w:pStyle w:val="BodyText"/>
      </w:pPr>
      <w:r>
        <w:t xml:space="preserve">Historical vulnerability patterns inform automated testing strategy. Services with previous memory corruption issues require intensive memory safety testing with AddressSanitizer integration. Services with performance degradation history need algorithmic complexity testing with resource monitoring. Services with input validation failures require comprehensive boundary testing across all input vectors.</w:t>
      </w:r>
    </w:p>
    <w:p>
      <w:pPr>
        <w:pStyle w:val="BodyText"/>
      </w:pPr>
      <w:r>
        <w:t xml:space="preserve">Dependency analysis reveals indirect fuzzing requirements that aren’t obvious from individual service examination. When core libraries receive updates, all dependent services require regression testing. When message formats change, both producers and consumers need compatibility validation. When authentication systems modify APIs, all integrated services need boundary testing.</w:t>
      </w:r>
    </w:p>
    <w:p>
      <w:pPr>
        <w:pStyle w:val="BodyText"/>
      </w:pPr>
      <w:r>
        <w:t xml:space="preserve">The framework accounts for development velocity and testing capacity constraints. High-velocity services with frequent deployments require fast feedback loops that complement comprehensive background testing. Low-velocity services with infrequent releases can accommodate more intensive testing that might delay development workflows.</w:t>
      </w:r>
    </w:p>
    <w:p>
      <w:pPr>
        <w:pStyle w:val="BodyText"/>
      </w:pPr>
      <w:r>
        <w:t xml:space="preserve">Resource estimation prevents over-commitment and ensures sustainable automation deployment. OSS-Fuzz campaigns require dedicated compute resources, storage for crash artifacts, and bandwidth for result synchronization. The estimation includes peak resource requirements during comprehensive testing campaigns and baseline requirements for continuous operation.</w:t>
      </w:r>
    </w:p>
    <w:p>
      <w:pPr>
        <w:pStyle w:val="BodyText"/>
      </w:pPr>
      <w:r>
        <w:t xml:space="preserve">Organizational readiness assessment determines deployment timeline and integration complexity. Teams with existing testing infrastructure can adopt OSS-Fuzz more rapidly than teams requiring fundamental testing culture changes. Organizations with established incident response procedures can benefit immediately from automated crash discovery, while organizations lacking response capabilities need parallel development of result handling processes.</w:t>
      </w:r>
    </w:p>
    <w:bookmarkEnd w:id="202"/>
    <w:bookmarkStart w:id="203" w:name="X242143f5d687cea84dee8acadf81d737392d7aa"/>
    <w:p>
      <w:pPr>
        <w:pStyle w:val="Heading2"/>
      </w:pPr>
      <w:r>
        <w:t xml:space="preserve">OSS-Fuzz Architecture and Private Deployment Strategy</w:t>
      </w:r>
    </w:p>
    <w:p>
      <w:pPr>
        <w:pStyle w:val="FirstParagraph"/>
      </w:pPr>
      <w:r>
        <w:t xml:space="preserve">OSS-Fuzz provides a complete automation platform that coordinates fuzzing campaigns, manages computational resources, and correlates results across multiple techniques and targets. Understanding the architecture enables effective deployment decisions and customization for organizational requirements.</w:t>
      </w:r>
    </w:p>
    <w:p>
      <w:pPr>
        <w:pStyle w:val="BodyText"/>
      </w:pPr>
      <w:r>
        <w:t xml:space="preserve">The core architecture separates campaign coordination from execution environments, enabling flexible resource allocation and parallel campaign management. Build infrastructure compiles targets with appropriate instrumentation and fuzzing harnesses. Worker infrastructure executes campaigns with automated resource management and crash collection. Result infrastructure correlates findings, eliminates duplicates, and provides actionable reports.</w:t>
      </w:r>
    </w:p>
    <w:p>
      <w:pPr>
        <w:pStyle w:val="BodyText"/>
      </w:pPr>
      <w:r>
        <w:t xml:space="preserve">Private deployment requires infrastructure decisions that balance automation effectiveness against operational complexity. Cloud-based deployment provides elastic resource allocation and simplified maintenance but requires careful configuration to protect proprietary code and results. On-premises deployment provides complete control and security isolation but requires dedicated infrastructure management and capacity planning.</w:t>
      </w:r>
    </w:p>
    <w:p>
      <w:pPr>
        <w:pStyle w:val="BodyText"/>
      </w:pPr>
      <w:r>
        <w:t xml:space="preserve">Container security configuration ensures proprietary code protection while enabling automated build and execution processes. Private container registries store build artifacts and fuzzing targets without external exposure. Network isolation prevents unauthorized access to running campaigns while enabling result collection and coordination.</w:t>
      </w:r>
    </w:p>
    <w:p>
      <w:pPr>
        <w:pStyle w:val="BodyText"/>
      </w:pPr>
      <w:r>
        <w:t xml:space="preserve">Resource allocation strategies balance testing comprehensiveness against computational costs. Dedicated infrastructure provides predictable performance and resource availability but requires capacity planning and over-provisioning for peak workloads. Shared infrastructure reduces costs through resource pooling but requires coordination mechanisms to prevent campaign interference.</w:t>
      </w:r>
    </w:p>
    <w:p>
      <w:pPr>
        <w:pStyle w:val="BodyText"/>
      </w:pPr>
      <w:r>
        <w:t xml:space="preserve">The deployment strategy accounts for organizational compliance and security requirements. Financial services organizations may require additional audit logging and access controls. Healthcare organizations need HIPAA-compliant data handling and encryption. Government organizations require specific security certifications and deployment restrictions.</w:t>
      </w:r>
    </w:p>
    <w:p>
      <w:pPr>
        <w:pStyle w:val="BodyText"/>
      </w:pPr>
      <w:r>
        <w:t xml:space="preserve">Integration planning determines how OSS-Fuzz results enhance existing development and incident response workflows. Automated ticket creation in project management systems provides developer-friendly result delivery. Integration with monitoring and alerting systems enables immediate response to critical findings. Connection to security review processes ensures appropriate escalation and tracking.</w:t>
      </w:r>
    </w:p>
    <w:p>
      <w:pPr>
        <w:pStyle w:val="BodyText"/>
      </w:pPr>
      <w:r>
        <w:t xml:space="preserve">Storage and retention policies manage the volume of artifacts generated by continuous fuzzing campaigns. Crash reproduction cases require long-term storage for regression testing and fix verification. Coverage data enables campaign optimization but requires significant storage capacity. Build artifacts support reproducible testing but accumulate rapidly across multiple targets and configurations.</w:t>
      </w:r>
    </w:p>
    <w:bookmarkEnd w:id="203"/>
    <w:bookmarkStart w:id="204" w:name="X1c659d5a9fab65c51fe9efc5e40838b5abf4ef1"/>
    <w:p>
      <w:pPr>
        <w:pStyle w:val="Heading2"/>
      </w:pPr>
      <w:r>
        <w:t xml:space="preserve">Building OSS-Fuzz Configurations for Organizational Fuzzing</w:t>
      </w:r>
    </w:p>
    <w:p>
      <w:pPr>
        <w:pStyle w:val="FirstParagraph"/>
      </w:pPr>
      <w:r>
        <w:t xml:space="preserve">Effective OSS-Fuzz deployment requires build configurations that adapt the individual fuzzing techniques you’ve mastered to organizational automation requirements. The configuration process transforms manual fuzzing expertise into automated systems that operate reliably without constant expert intervention.</w:t>
      </w:r>
    </w:p>
    <w:p>
      <w:pPr>
        <w:pStyle w:val="BodyText"/>
      </w:pPr>
      <w:r>
        <w:t xml:space="preserve">Project configuration defines fuzzing targets, build processes, and testing strategies for each repository or service in your organization. The configuration must balance comprehensive coverage against build complexity and maintenance overhead. Simple configurations enable rapid deployment across many repositories, while complex configurations provide targeted testing for critical services.</w:t>
      </w:r>
    </w:p>
    <w:p>
      <w:pPr>
        <w:pStyle w:val="BodyText"/>
      </w:pPr>
      <w:r>
        <w:t xml:space="preserve">Build script development translates your manual fuzzing setup into automated processes that compile targets with appropriate instrumentation. The scripts must handle dependency management, cross-compilation requirements, and environment setup without manual intervention. Build reproducibility ensures consistent results across different execution environments and time periods.</w:t>
      </w:r>
    </w:p>
    <w:p>
      <w:pPr>
        <w:pStyle w:val="BodyText"/>
      </w:pPr>
      <w:r>
        <w:t xml:space="preserve">Fuzzing target definition requires adapting the harness patterns from previous chapters to OSS-Fuzz execution environments. Persistent mode harnesses provide better throughput for long-running campaigns. Structured input harnesses enable effective testing of complex data formats. Custom mutator integration enhances effectiveness for domain-specific input types.</w:t>
      </w:r>
    </w:p>
    <w:p>
      <w:pPr>
        <w:pStyle w:val="BodyText"/>
      </w:pPr>
      <w:r>
        <w:t xml:space="preserve">The target definition process identifies fuzzing entry points that provide comprehensive code coverage while avoiding redundant testing. API endpoint testing targets request processing logic. File format testing targets parsing and validation code. Protocol testing targets communication handling and state management. Database interaction testing targets query construction and transaction handling.</w:t>
      </w:r>
    </w:p>
    <w:p>
      <w:pPr>
        <w:pStyle w:val="BodyText"/>
      </w:pPr>
      <w:r>
        <w:t xml:space="preserve">Corpus management strategies provide effective seed inputs that guide fuzzing toward relevant code paths and vulnerability patterns. Initial corpus selection uses representative production data, sanitized for security and privacy requirements. Corpus evolution mechanisms continuously improve seed quality based on coverage feedback and crash discovery patterns.</w:t>
      </w:r>
    </w:p>
    <w:p>
      <w:pPr>
        <w:pStyle w:val="BodyText"/>
      </w:pPr>
      <w:r>
        <w:t xml:space="preserve">Dictionary and mutation configuration enhances fuzzing effectiveness for organization-specific input patterns and data formats. Custom dictionaries contain domain-specific keywords, API parameters, and configuration options that guide mutation toward meaningful input variations. Mutation strategies adapt to service characteristics: aggressive mutation for robust services, conservative mutation for services with complex input validation.</w:t>
      </w:r>
    </w:p>
    <w:p>
      <w:pPr>
        <w:pStyle w:val="BodyText"/>
      </w:pPr>
      <w:r>
        <w:t xml:space="preserve">Sanitizer configuration enables comprehensive bug detection while managing performance overhead and result volume. AddressSanitizer provides memory safety validation with acceptable performance impact. UndefinedBehaviorSanitizer catches subtle programming errors that might cause reliability issues. Custom sanitizers can detect organization-specific error patterns and coding standard violations.</w:t>
      </w:r>
    </w:p>
    <w:p>
      <w:pPr>
        <w:pStyle w:val="BodyText"/>
      </w:pPr>
      <w:r>
        <w:t xml:space="preserve">Coverage configuration balances comprehensive code exploration against campaign duration and resource consumption. Source-based coverage provides detailed information about code path exploration but requires source code access and recompilation. Binary-based coverage enables testing of third-party components but provides less detailed feedback for campaign optimization.</w:t>
      </w:r>
    </w:p>
    <w:bookmarkEnd w:id="204"/>
    <w:bookmarkStart w:id="205" w:name="Xd5eceb5b6710ce54d1eb8942694f92cb3a796af"/>
    <w:p>
      <w:pPr>
        <w:pStyle w:val="Heading2"/>
      </w:pPr>
      <w:r>
        <w:t xml:space="preserve">Hybrid Automation: CI Integration with OSS-Fuzz Background Campaigns</w:t>
      </w:r>
    </w:p>
    <w:p>
      <w:pPr>
        <w:pStyle w:val="FirstParagraph"/>
      </w:pPr>
      <w:r>
        <w:t xml:space="preserve">Organizational fuzzing requires hybrid approaches that combine immediate feedback through CI integration with comprehensive coverage through dedicated OSS-Fuzz infrastructure. The hybrid model provides developers with rapid feedback while ensuring thorough testing that discovers subtle reliability issues requiring extended execution time.</w:t>
      </w:r>
    </w:p>
    <w:p>
      <w:pPr>
        <w:pStyle w:val="BodyText"/>
      </w:pPr>
      <w:r>
        <w:t xml:space="preserve">CI integration provides immediate reliability feedback during development workflows without blocking deployment velocity. Fast fuzzing campaigns run during pull request validation, focusing on changed code paths and related functionality. These campaigns prioritize speed over comprehensiveness, providing basic crash detection and regression testing within CI time constraints.</w:t>
      </w:r>
    </w:p>
    <w:p>
      <w:pPr>
        <w:pStyle w:val="BodyText"/>
      </w:pPr>
      <w:r>
        <w:t xml:space="preserve">The immediate feedback loop enables rapid iteration on reliability fixes and prevents obvious issues from reaching review processes. Memory corruption in modified code paths triggers immediate alerts. Input validation failures in API changes block merge until addressed. Performance regressions in critical algorithms require investigation before deployment approval.</w:t>
      </w:r>
    </w:p>
    <w:p>
      <w:pPr>
        <w:pStyle w:val="BodyText"/>
      </w:pPr>
      <w:r>
        <w:t xml:space="preserve">OSS-Fuzz background campaigns provide comprehensive reliability testing that operates independently of development velocity constraints. Long-running campaigns explore edge cases and complex input combinations that rapid CI testing cannot cover. These campaigns discover subtle reliability issues that require extensive input exploration or specific timing conditions.</w:t>
      </w:r>
    </w:p>
    <w:p>
      <w:pPr>
        <w:pStyle w:val="BodyText"/>
      </w:pPr>
      <w:r>
        <w:t xml:space="preserve">Background testing operates continuously across all organizational repositories, providing systematic coverage that adapts to code changes and development patterns. High-priority services receive intensive daily testing. Medium-priority services receive regular weekly campaigns. Low-priority services receive periodic coverage to catch regression patterns.</w:t>
      </w:r>
    </w:p>
    <w:p>
      <w:pPr>
        <w:pStyle w:val="BodyText"/>
      </w:pPr>
      <w:r>
        <w:t xml:space="preserve">Result correlation prevents notification fatigue by intelligently routing findings based on discovery context and developer workflow integration. Critical crashes discovered during CI testing trigger immediate alerts and deployment blocking. Similar crashes discovered during background testing generate tracking issues without interrupting development flow.</w:t>
      </w:r>
    </w:p>
    <w:p>
      <w:pPr>
        <w:pStyle w:val="BodyText"/>
      </w:pPr>
      <w:r>
        <w:t xml:space="preserve">The correlation system understands code change context and developer attention patterns. Crashes related to recent changes receive priority routing to relevant developers. Crashes in stable code that hasn’t changed recently receive lower priority and different notification channels. Crashes during scheduled maintenance windows may receive delayed notification to avoid interrupting planned work.</w:t>
      </w:r>
    </w:p>
    <w:p>
      <w:pPr>
        <w:pStyle w:val="BodyText"/>
      </w:pPr>
      <w:r>
        <w:t xml:space="preserve">Resource coordination prevents CI and background campaigns from interfering while maximizing testing effectiveness across both execution contexts. CI campaigns receive guaranteed resource allocation to ensure predictable response times. Background campaigns utilize available resources without impacting CI performance requirements.</w:t>
      </w:r>
    </w:p>
    <w:p>
      <w:pPr>
        <w:pStyle w:val="BodyText"/>
      </w:pPr>
      <w:r>
        <w:t xml:space="preserve">Shared artifacts and learning improve efficiency across both testing contexts. Interesting inputs discovered during CI testing enhance OSS-Fuzz corpus quality. Crashes discovered during background testing inform CI testing priorities. Coverage data from both contexts guides overall testing strategy optimization.</w:t>
      </w:r>
    </w:p>
    <w:bookmarkEnd w:id="205"/>
    <w:bookmarkStart w:id="206" w:name="X4143d56dca61af00b3be4505b8bf89e9488f9ad"/>
    <w:p>
      <w:pPr>
        <w:pStyle w:val="Heading2"/>
      </w:pPr>
      <w:r>
        <w:t xml:space="preserve">Enterprise Resource Management and Campaign Coordination</w:t>
      </w:r>
    </w:p>
    <w:p>
      <w:pPr>
        <w:pStyle w:val="FirstParagraph"/>
      </w:pPr>
      <w:r>
        <w:t xml:space="preserve">Large-scale fuzzing automation requires sophisticated resource management that coordinates competing priorities while maximizing testing effectiveness across diverse organizational requirements. Enterprise deployment involves hundreds of repositories, multiple development teams, and varying service criticality levels that demand intelligent resource allocation and campaign scheduling.</w:t>
      </w:r>
    </w:p>
    <w:p>
      <w:pPr>
        <w:pStyle w:val="BodyText"/>
      </w:pPr>
      <w:r>
        <w:t xml:space="preserve">Priority-based resource allocation ensures critical services receive appropriate testing intensity while maintaining coverage across the entire organizational codebase. Customer-facing payment processing services receive maximum resource allocation regardless of organizational size. Internal development tools receive baseline coverage sufficient for regression detection but not comprehensive vulnerability discovery.</w:t>
      </w:r>
    </w:p>
    <w:p>
      <w:pPr>
        <w:pStyle w:val="BodyText"/>
      </w:pPr>
      <w:r>
        <w:t xml:space="preserve">Dynamic resource scaling adapts to organizational patterns and seasonal requirements. Release cycles trigger intensive testing for affected services. Security reviews require comprehensive coverage across related components. Incident response may require emergency fuzzing campaigns to validate fixes and identify related vulnerabilities.</w:t>
      </w:r>
    </w:p>
    <w:p>
      <w:pPr>
        <w:pStyle w:val="BodyText"/>
      </w:pPr>
      <w:r>
        <w:t xml:space="preserve">Campaign scheduling coordinates parallel testing across multiple repositories and teams without resource contention or result conflicts. Time-based scheduling allocates peak resources to highest-priority services during optimal processing windows. Load-based scheduling adapts to current resource utilization and competing campaign requirements.</w:t>
      </w:r>
    </w:p>
    <w:p>
      <w:pPr>
        <w:pStyle w:val="BodyText"/>
      </w:pPr>
      <w:r>
        <w:t xml:space="preserve">Cross-team coordination prevents duplicate effort while ensuring comprehensive coverage across organizational boundaries. Shared library updates trigger coordinated testing across all dependent services. API modifications require synchronized testing for both providers and consumers. Security updates demand systematic coverage across affected components.</w:t>
      </w:r>
    </w:p>
    <w:p>
      <w:pPr>
        <w:pStyle w:val="BodyText"/>
      </w:pPr>
      <w:r>
        <w:t xml:space="preserve">Resource budgeting provides cost control and capacity planning for sustained organizational fuzzing operations. Compute cost tracking enables budget allocation across different teams and projects. Storage cost management balances result retention against operational expenses. Network cost optimization reduces data transfer overhead without compromising testing effectiveness.</w:t>
      </w:r>
    </w:p>
    <w:p>
      <w:pPr>
        <w:pStyle w:val="BodyText"/>
      </w:pPr>
      <w:r>
        <w:t xml:space="preserve">Performance monitoring ensures resource utilization optimization and identifies scaling requirements before capacity constraints affect testing effectiveness. CPU utilization tracking identifies over-provisioned or under-provisioned campaign allocations. Memory usage patterns guide optimization opportunities and resource reallocation. Storage growth patterns inform retention policy adjustments and capacity planning.</w:t>
      </w:r>
    </w:p>
    <w:p>
      <w:pPr>
        <w:pStyle w:val="BodyText"/>
      </w:pPr>
      <w:r>
        <w:t xml:space="preserve">Quality metrics ensure resource allocation produces proportional reliability improvement rather than just increased testing activity. Crash discovery rates guide resource reallocation toward more effective testing strategies. Coverage improvement tracking identifies diminishing returns that suggest resource reallocation opportunities. Fix correlation analysis measures actual reliability improvement resulting from resource investment.</w:t>
      </w:r>
    </w:p>
    <w:bookmarkEnd w:id="206"/>
    <w:bookmarkStart w:id="207" w:name="X48fdc03b20eb3ea04826641eaef9269bbc2eb8a"/>
    <w:p>
      <w:pPr>
        <w:pStyle w:val="Heading2"/>
      </w:pPr>
      <w:r>
        <w:t xml:space="preserve">Cross-Service Coordination and Distributed System Reliability</w:t>
      </w:r>
    </w:p>
    <w:p>
      <w:pPr>
        <w:pStyle w:val="FirstParagraph"/>
      </w:pPr>
      <w:r>
        <w:t xml:space="preserve">Modern enterprise applications require fuzzing coordination across service boundaries and integration points that span multiple teams, repositories, and deployment environments. Distributed system reliability testing reveals failure modes that individual service testing cannot discover: cascade failures, resource contention, state synchronization issues, and communication protocol vulnerabilities.</w:t>
      </w:r>
    </w:p>
    <w:p>
      <w:pPr>
        <w:pStyle w:val="BodyText"/>
      </w:pPr>
      <w:r>
        <w:t xml:space="preserve">Service dependency mapping enables automated systems to understand which components require coordinated testing when changes occur anywhere in the dependency graph. Authentication service modifications trigger automatic testing for all services that depend on authentication APIs. Database schema changes require testing for all applications that access affected tables. Message queue updates demand testing for both publishers and consumers.</w:t>
      </w:r>
    </w:p>
    <w:p>
      <w:pPr>
        <w:pStyle w:val="BodyText"/>
      </w:pPr>
      <w:r>
        <w:t xml:space="preserve">Distributed testing scenarios validate reliability characteristics that emerge only from service interactions under stress conditions. End-to-end request processing under fuzzing load reveals cascade failure patterns. Message passing with malformed payloads tests service boundary validation and error propagation. Resource contention simulation exposes synchronization issues and deadlock conditions.</w:t>
      </w:r>
    </w:p>
    <w:p>
      <w:pPr>
        <w:pStyle w:val="BodyText"/>
      </w:pPr>
      <w:r>
        <w:t xml:space="preserve">Integration point testing focuses on communication boundaries where services exchange data and coordinate operations. API contract validation ensures backward compatibility during service evolution. Message serialization testing validates data integrity across service boundaries. Network communication testing identifies timeout, retry, and failure handling issues.</w:t>
      </w:r>
    </w:p>
    <w:p>
      <w:pPr>
        <w:pStyle w:val="BodyText"/>
      </w:pPr>
      <w:r>
        <w:t xml:space="preserve">State consistency validation ensures distributed system reliability under concurrent operations and partial failure conditions. Transaction coordination testing validates database consistency across service boundaries. Cache coherence testing identifies data consistency issues in distributed caching systems. Event ordering testing validates asynchronous processing reliability.</w:t>
      </w:r>
    </w:p>
    <w:p>
      <w:pPr>
        <w:pStyle w:val="BodyText"/>
      </w:pPr>
      <w:r>
        <w:t xml:space="preserve">Environment coordination manages the complexity of testing distributed systems that require multiple services, databases, and infrastructure components. Container orchestration provides isolated testing environments that simulate production topology. Network simulation introduces realistic latency, packet loss, and bandwidth constraints. Data synchronization ensures consistent test environments across distributed testing infrastructure.</w:t>
      </w:r>
    </w:p>
    <w:p>
      <w:pPr>
        <w:pStyle w:val="BodyText"/>
      </w:pPr>
      <w:r>
        <w:t xml:space="preserve">Result correlation across distributed testing scenarios requires sophisticated analysis that identifies root causes spanning multiple services and infrastructure components. When payment processing failures correlate with database connection issues and authentication service slowdowns, correlation systems identify underlying resource contention patterns rather than treating symptoms as isolated issues.</w:t>
      </w:r>
    </w:p>
    <w:bookmarkEnd w:id="207"/>
    <w:bookmarkStart w:id="208" w:name="Xba9a387160ab55cf3500890a6aa0d9cf4539fde"/>
    <w:p>
      <w:pPr>
        <w:pStyle w:val="Heading2"/>
      </w:pPr>
      <w:r>
        <w:t xml:space="preserve">Organizational Adoption Patterns and Team Integration</w:t>
      </w:r>
    </w:p>
    <w:p>
      <w:pPr>
        <w:pStyle w:val="FirstParagraph"/>
      </w:pPr>
      <w:r>
        <w:t xml:space="preserve">Successful enterprise fuzzing requires adoption strategies that accommodate diverse team structures, development practices, and organizational cultures while maintaining testing effectiveness and developer productivity. Different teams require different integration approaches that respect existing workflows while providing reliability value.</w:t>
      </w:r>
    </w:p>
    <w:p>
      <w:pPr>
        <w:pStyle w:val="BodyText"/>
      </w:pPr>
      <w:r>
        <w:t xml:space="preserve">Team readiness assessment identifies organizational factors that affect fuzzing adoption success and inform deployment strategy decisions. Teams with strong testing cultures can adopt fuzzing more rapidly than teams requiring fundamental practice changes. Teams with established incident response procedures benefit immediately from automated crash discovery, while teams lacking response capabilities need parallel development of result handling processes.</w:t>
      </w:r>
    </w:p>
    <w:p>
      <w:pPr>
        <w:pStyle w:val="BodyText"/>
      </w:pPr>
      <w:r>
        <w:t xml:space="preserve">Gradual rollout strategies minimize organizational disruption while demonstrating fuzzing value through early success patterns. Initial deployment targets high-value, high-visibility services where reliability improvements provide clear business value. Success patterns from early adopters inform expansion strategies for teams with different characteristics and requirements.</w:t>
      </w:r>
    </w:p>
    <w:p>
      <w:pPr>
        <w:pStyle w:val="BodyText"/>
      </w:pPr>
      <w:r>
        <w:t xml:space="preserve">Cultural integration ensures fuzzing adoption enhances rather than disrupts existing development practices and team dynamics. Teams using behavior-driven development receive fuzzing integration that generates reliability scenarios in familiar BDD formats. Teams using test-driven development receive fuzzing integration that creates reliability tests following established TDD patterns.</w:t>
      </w:r>
    </w:p>
    <w:p>
      <w:pPr>
        <w:pStyle w:val="BodyText"/>
      </w:pPr>
      <w:r>
        <w:t xml:space="preserve">Knowledge transfer mechanisms enable teams to benefit from fuzzing automation without requiring deep expertise in fuzzing techniques or OSS-Fuzz operation. Clear documentation explains common scenarios and standard responses. Escalation procedures connect teams with fuzzing experts for complex issues requiring specialist knowledge. Training programs gradually build internal capabilities while providing immediate value through automation.</w:t>
      </w:r>
    </w:p>
    <w:p>
      <w:pPr>
        <w:pStyle w:val="BodyText"/>
      </w:pPr>
      <w:r>
        <w:t xml:space="preserve">Responsibility allocation clarifies ownership and accountability for different aspects of organizational fuzzing without creating bottlenecks or unclear handoffs. Platform teams maintain OSS-Fuzz infrastructure and provide integration support. Development teams own service-specific configuration and result response. Security teams provide guidance on prioritization and coordinate response to critical findings.</w:t>
      </w:r>
    </w:p>
    <w:p>
      <w:pPr>
        <w:pStyle w:val="BodyText"/>
      </w:pPr>
      <w:r>
        <w:t xml:space="preserve">Success measurement tracks adoption effectiveness across diverse team contexts while identifying improvement opportunities and expansion strategies. Teams with high automation adoption and low production incidents demonstrate successful integration patterns. Teams with automation resistance or continuing reliability issues indicate integration approaches requiring adjustment.</w:t>
      </w:r>
    </w:p>
    <w:p>
      <w:pPr>
        <w:pStyle w:val="BodyText"/>
      </w:pPr>
      <w:r>
        <w:t xml:space="preserve">Communication strategies ensure fuzzing results reach appropriate stakeholders through channels and formats that enable effective action. Critical crashes generate immediate alerts through existing on-call systems. Regular reliability reports provide management visibility into program effectiveness. Developer-focused notifications integrate with existing workflow tools and communication patterns.</w:t>
      </w:r>
    </w:p>
    <w:bookmarkEnd w:id="208"/>
    <w:bookmarkStart w:id="209" w:name="X0b9aafa698e0d24e563103e0817b093708b42d8"/>
    <w:p>
      <w:pPr>
        <w:pStyle w:val="Heading2"/>
      </w:pPr>
      <w:r>
        <w:t xml:space="preserve">Measuring Impact and Demonstrating Organizational Value</w:t>
      </w:r>
    </w:p>
    <w:p>
      <w:pPr>
        <w:pStyle w:val="FirstParagraph"/>
      </w:pPr>
      <w:r>
        <w:t xml:space="preserve">Enterprise fuzzing programs require measurement frameworks that demonstrate business value and guide continuous improvement decisions. Unlike individual fuzzing campaigns that focus on immediate crash discovery, organizational programs must prove systematic reliability improvement and return on investment that justifies continued infrastructure and personnel investment.</w:t>
      </w:r>
    </w:p>
    <w:p>
      <w:pPr>
        <w:pStyle w:val="BodyText"/>
      </w:pPr>
      <w:r>
        <w:t xml:space="preserve">Reliability improvement measurement tracks how automated fuzzing translates into measurable service stability and customer experience enhancement. Incident frequency analysis compares pre-automation and post-automation outage rates while accounting for service growth and complexity changes. Mean time to recovery measurement evaluates how automated crash analysis accelerates incident response and resolution.</w:t>
      </w:r>
    </w:p>
    <w:p>
      <w:pPr>
        <w:pStyle w:val="BodyText"/>
      </w:pPr>
      <w:r>
        <w:t xml:space="preserve">Business impact quantification connects reliability improvement to concrete business outcomes that support continued investment in fuzzing infrastructure and capabilities. Customer churn reduction from improved service reliability provides direct revenue impact measurement. Service level agreement compliance improvement demonstrates operational excellence gains. Development velocity measurement shows how proactive bug discovery reduces firefighting and unplanned work.</w:t>
      </w:r>
    </w:p>
    <w:p>
      <w:pPr>
        <w:pStyle w:val="BodyText"/>
      </w:pPr>
      <w:r>
        <w:t xml:space="preserve">Cost-benefit analysis ensures fuzzing program investment produces positive returns while identifying optimization opportunities and resource allocation improvements. Direct costs include infrastructure, tooling, and personnel dedicated to fuzzing operations. Indirect costs include developer time for result investigation, false positive handling, and integration maintenance.</w:t>
      </w:r>
    </w:p>
    <w:p>
      <w:pPr>
        <w:pStyle w:val="BodyText"/>
      </w:pPr>
      <w:r>
        <w:t xml:space="preserve">Return calculation compares total program costs against reliability improvement value: prevented outage costs, reduced incident response expenses, improved development productivity, and enhanced customer satisfaction. Historical analysis identifies which fuzzing techniques and coverage areas provide highest return per dollar invested.</w:t>
      </w:r>
    </w:p>
    <w:p>
      <w:pPr>
        <w:pStyle w:val="BodyText"/>
      </w:pPr>
      <w:r>
        <w:t xml:space="preserve">Operational effectiveness measurement tracks program efficiency and identifies optimization opportunities that improve reliability discovery while reducing resource requirements. Coverage analysis ensures testing resources focus on code areas with highest reliability impact. Campaign effectiveness tracking identifies which fuzzing strategies discover the most actionable issues.</w:t>
      </w:r>
    </w:p>
    <w:p>
      <w:pPr>
        <w:pStyle w:val="BodyText"/>
      </w:pPr>
      <w:r>
        <w:t xml:space="preserve">Quality metrics distinguish between fuzzing activity and actual reliability improvement to ensure program resources produce meaningful results rather than just increased testing volume. Crash-to-fix correlation tracks how discovered issues translate into actual reliability improvements. Regression prevention measurement evaluates how automated testing prevents reintroduction of previously fixed issues.</w:t>
      </w:r>
    </w:p>
    <w:p>
      <w:pPr>
        <w:pStyle w:val="BodyText"/>
      </w:pPr>
      <w:r>
        <w:t xml:space="preserve">Continuous improvement processes use effectiveness data to optimize program strategies and resource allocation over time. Regular review cycles evaluate which services, techniques, and coverage patterns provide highest reliability improvement. Resource reallocation based on effectiveness data ensures optimal utilization of fuzzing infrastructure and capabilities.</w:t>
      </w:r>
    </w:p>
    <w:p>
      <w:pPr>
        <w:pStyle w:val="BodyText"/>
      </w:pPr>
      <w:r>
        <w:t xml:space="preserve">Stakeholder communication translates technical fuzzing metrics into business language that supports decision-making and program advocacy. Executive reporting focuses on reliability trends, business impact, and program ROI. Technical reporting provides detailed analysis for optimization and expansion decisions. Developer reporting integrates findings with existing workflow tools and communication channels.</w:t>
      </w:r>
    </w:p>
    <w:bookmarkEnd w:id="209"/>
    <w:bookmarkStart w:id="210" w:name="Xcfd4c5c67f74054263090f27d56ee719904303d"/>
    <w:p>
      <w:pPr>
        <w:pStyle w:val="Heading2"/>
      </w:pPr>
      <w:r>
        <w:t xml:space="preserve">Sustainable Operations and Long-Term Program Evolution</w:t>
      </w:r>
    </w:p>
    <w:p>
      <w:pPr>
        <w:pStyle w:val="FirstParagraph"/>
      </w:pPr>
      <w:r>
        <w:t xml:space="preserve">Enterprise fuzzing programs require operational strategies that maintain effectiveness while adapting to organizational growth, technology evolution, and changing reliability requirements. Sustainable operations balance comprehensive coverage against maintenance complexity while ensuring program value persists through personnel changes and infrastructure evolution.</w:t>
      </w:r>
    </w:p>
    <w:p>
      <w:pPr>
        <w:pStyle w:val="BodyText"/>
      </w:pPr>
      <w:r>
        <w:t xml:space="preserve">Automation maintenance strategies minimize operational overhead while ensuring continued effectiveness as organizational scale and complexity increase. Self-monitoring systems track configuration drift, performance degradation, and coverage gaps that indicate maintenance requirements. Automated updates handle routine configuration changes and infrastructure evolution without requiring constant expert intervention.</w:t>
      </w:r>
    </w:p>
    <w:p>
      <w:pPr>
        <w:pStyle w:val="BodyText"/>
      </w:pPr>
      <w:r>
        <w:t xml:space="preserve">Scalability planning ensures fuzzing infrastructure and processes adapt to organizational growth without requiring complete redesign or disrupting existing operations. Resource scaling strategies accommodate increased repository count and testing volume. Team integration patterns scale to accommodate organizational structure changes and new development practices.</w:t>
      </w:r>
    </w:p>
    <w:p>
      <w:pPr>
        <w:pStyle w:val="BodyText"/>
      </w:pPr>
      <w:r>
        <w:t xml:space="preserve">Knowledge preservation ensures program effectiveness persists despite team changes and organizational evolution. Documentation systems capture operational knowledge, decision rationale, and configuration patterns. Training programs transfer expertise across team members and enable program continuation during personnel transitions.</w:t>
      </w:r>
    </w:p>
    <w:p>
      <w:pPr>
        <w:pStyle w:val="BodyText"/>
      </w:pPr>
      <w:r>
        <w:t xml:space="preserve">Technology evolution adaptation enables fuzzing programs to incorporate new languages, frameworks, and architectural patterns without requiring complete reconfiguration. Extension mechanisms accommodate new technology adoption while maintaining existing coverage. Migration strategies enable smooth transitions during infrastructure upgrades and platform changes.</w:t>
      </w:r>
    </w:p>
    <w:p>
      <w:pPr>
        <w:pStyle w:val="BodyText"/>
      </w:pPr>
      <w:r>
        <w:t xml:space="preserve">Evolution planning anticipates organizational changes and technology trends that affect fuzzing program requirements and effectiveness. Growth planning accommodates increased scale and complexity. Technology roadmap alignment ensures fuzzing capabilities evolve with organizational technology adoption. Regulatory adaptation addresses changing compliance and security requirements.</w:t>
      </w:r>
    </w:p>
    <w:p>
      <w:pPr>
        <w:pStyle w:val="BodyText"/>
      </w:pPr>
      <w:r>
        <w:t xml:space="preserve">Performance optimization ensures resource utilization efficiency improves over time rather than degrading due to organizational growth and complexity accumulation. Regular performance review identifies optimization opportunities and resource reallocation strategies. Efficiency measurement tracks testing effectiveness per resource unit over time.</w:t>
      </w:r>
    </w:p>
    <w:p>
      <w:pPr>
        <w:pStyle w:val="BodyText"/>
      </w:pPr>
      <w:r>
        <w:t xml:space="preserve">Program advocacy ensures continued organizational support and resource allocation for fuzzing initiatives. Success story documentation provides evidence for program value and expansion decisions. ROI demonstration supports budget allocation and resource investment. Executive communication maintains visibility and support for long-term program sustainability.</w:t>
      </w:r>
    </w:p>
    <w:p>
      <w:pPr>
        <w:pStyle w:val="BodyText"/>
      </w:pPr>
      <w:r>
        <w:t xml:space="preserve">Legacy system integration enables fuzzing program expansion to older applications and infrastructure that may require different approaches or technologies. Compatibility strategies accommodate diverse technology stacks and deployment patterns. Migration assistance helps teams adapt legacy applications for modern fuzzing techniques and automation integration.</w:t>
      </w:r>
    </w:p>
    <w:bookmarkEnd w:id="210"/>
    <w:bookmarkStart w:id="211" w:name="X01901f667b621f61d21b75b21a09645ae982b05"/>
    <w:p>
      <w:pPr>
        <w:pStyle w:val="Heading2"/>
      </w:pPr>
      <w:r>
        <w:t xml:space="preserve">Chapter Recap: Scaling Reliability Testing to Enterprise Operations</w:t>
      </w:r>
    </w:p>
    <w:p>
      <w:pPr>
        <w:pStyle w:val="FirstParagraph"/>
      </w:pPr>
      <w:r>
        <w:t xml:space="preserve">This chapter equipped you with the strategic frameworks and practical implementation patterns needed to deploy OSS-Fuzz as your primary automation platform for organizational reliability testing. You learned to assess service criticality and resource allocation, configure private OSS-Fuzz deployments for enterprise requirements, and coordinate hybrid automation that provides both immediate CI feedback and comprehensive background coverage.</w:t>
      </w:r>
    </w:p>
    <w:p>
      <w:pPr>
        <w:pStyle w:val="BodyText"/>
      </w:pPr>
      <w:r>
        <w:t xml:space="preserve">We covered enterprise resource management patterns that coordinate fuzzing across hundreds of repositories and diverse teams while maintaining cost efficiency and operational sustainability. The chapter demonstrated cross-service coordination for distributed system reliability testing and provided adoption strategies that accommodate different organizational cultures and development practices.</w:t>
      </w:r>
    </w:p>
    <w:p>
      <w:pPr>
        <w:pStyle w:val="BodyText"/>
      </w:pPr>
      <w:r>
        <w:t xml:space="preserve">You gained measurement frameworks that demonstrate business value and support continued investment in reliability testing programs. The sustainable operations patterns ensure your fuzzing infrastructure evolves with organizational growth while maintaining effectiveness and minimizing maintenance overhead.</w:t>
      </w:r>
    </w:p>
    <w:bookmarkEnd w:id="211"/>
    <w:bookmarkStart w:id="212" w:name="X810b9423acde4c43af222702ca4930562067cab"/>
    <w:p>
      <w:pPr>
        <w:pStyle w:val="Heading2"/>
      </w:pPr>
      <w:r>
        <w:t xml:space="preserve">Your Next Steps: Deploying Enterprise-Scale Reliability Testing</w:t>
      </w:r>
    </w:p>
    <w:p>
      <w:pPr>
        <w:pStyle w:val="FirstParagraph"/>
      </w:pPr>
      <w:r>
        <w:t xml:space="preserve">Begin by identifying 3-5 critical services that would benefit most from automated reliability testing and have clear business impact from improved reliability. Deploy a private OSS-Fuzz instance targeting these services using the configuration patterns from this chapter. Focus on demonstrating value through actual reliability improvement rather than just increased testing activity.</w:t>
      </w:r>
    </w:p>
    <w:p>
      <w:pPr>
        <w:pStyle w:val="BodyText"/>
      </w:pPr>
      <w:r>
        <w:t xml:space="preserve">Establish hybrid automation that provides immediate feedback for development workflows while building comprehensive background coverage through OSS-Fuzz campaigns. Measure effectiveness through incident reduction and recovery time improvement rather than just crash discovery counts.</w:t>
      </w:r>
    </w:p>
    <w:p>
      <w:pPr>
        <w:pStyle w:val="BodyText"/>
      </w:pPr>
      <w:r>
        <w:t xml:space="preserve">Scale gradually by applying successful patterns to additional services and teams while building the operational capabilities needed for long-term program sustainability.</w:t>
      </w:r>
    </w:p>
    <w:bookmarkEnd w:id="212"/>
    <w:bookmarkStart w:id="213" w:name="Xa29a2ab193f14d87fc71802d7745d1bae63636b"/>
    <w:p>
      <w:pPr>
        <w:pStyle w:val="Heading2"/>
      </w:pPr>
      <w:r>
        <w:t xml:space="preserve">Transition to Comprehensive Reliability Management</w:t>
      </w:r>
    </w:p>
    <w:p>
      <w:pPr>
        <w:pStyle w:val="FirstParagraph"/>
      </w:pPr>
      <w:r>
        <w:t xml:space="preserve">Your enterprise-scale automation foundation prepares you for the final component of organizational reliability testing: transforming automated discoveries into systematic reliability improvement through effective program management and team coordination.</w:t>
      </w:r>
    </w:p>
    <w:p>
      <w:pPr>
        <w:pStyle w:val="BodyText"/>
      </w:pPr>
      <w:r>
        <w:t xml:space="preserve">Chapter 9 will show you how to operationalize the massive volume of reliability data your automated systems generate. You’ll learn to build triage systems that convert crash discoveries into actionable developer tasks, measurement frameworks that demonstrate business value, and organizational processes that ensure reliability testing enhances rather than impedes development effectiveness across your entire technology organization.</w:t>
      </w:r>
      <w:r>
        <w:t xml:space="preserve"> </w:t>
      </w:r>
      <w:r>
        <w:t xml:space="preserve"># Conclusion</w:t>
      </w:r>
    </w:p>
    <w:bookmarkEnd w:id="213"/>
    <w:bookmarkEnd w:id="214"/>
    <w:sectPr w:rsidR="00DE24A7" w:rsidRPr="00410C34">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DDBA5" w14:textId="1AF71429" w:rsidR="00AD7118" w:rsidRDefault="00AD7118" w:rsidP="00AD7118">
    <w:pPr>
      <w:pStyle w:val="Header"/>
    </w:pPr>
    <w:r>
      <w:t>Modern Fuzz Testing</w:t>
    </w:r>
    <w:r>
      <w:tab/>
    </w:r>
    <w:sdt>
      <w:sdtPr>
        <w:id w:val="9767242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r>
      </w:sdtContent>
    </w:sdt>
  </w:p>
  <w:p w14:paraId="52960CBC" w14:textId="77777777" w:rsidR="00AD7118" w:rsidRDefault="00AD711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6CBCDF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89623A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87226752" w:numId="1">
    <w:abstractNumId w:val="0"/>
  </w:num>
  <w:num w16cid:durableId="472987049" w:numId="2">
    <w:abstractNumId w:val="1"/>
  </w:num>
  <w:num w16cid:durableId="588079683" w:numId="3">
    <w:abstractNumId w:val="1"/>
  </w:num>
  <w:num w16cid:durableId="1839805120" w:numId="4">
    <w:abstractNumId w:val="1"/>
  </w:num>
  <w:num w16cid:durableId="1451124369" w:numId="5">
    <w:abstractNumId w:val="1"/>
  </w:num>
  <w:num w16cid:durableId="1274827761" w:numId="6">
    <w:abstractNumId w:val="1"/>
  </w:num>
  <w:num w16cid:durableId="1361542473" w:numId="7">
    <w:abstractNumId w:val="1"/>
  </w:num>
  <w:num w16cid:durableId="215287246" w:numId="8">
    <w:abstractNumId w:val="1"/>
  </w:num>
  <w:num w16cid:durableId="314458353" w:numId="9">
    <w:abstractNumId w:val="1"/>
  </w:num>
  <w:num w16cid:durableId="1402098822" w:numId="1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useWord2013TrackBottomHyphenation" w:uri="http://schemas.microsoft.com/office/word" w:val="1"/>
  </w:compat>
  <w:rsids>
    <w:rsidRoot w:val="00DE24A7"/>
    <w:rsid w:val="000540DB"/>
    <w:rsid w:val="00410C34"/>
    <w:rsid w:val="00AD7118"/>
    <w:rsid w:val="00B64B82"/>
    <w:rsid w:val="00B832E2"/>
    <w:rsid w:val="00DE24A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D7118"/>
    <w:pPr>
      <w:keepNext/>
      <w:keepLines/>
      <w:spacing w:after="0" w:before="480"/>
      <w:outlineLvl w:val="0"/>
    </w:pPr>
    <w:rPr>
      <w:rFonts w:ascii="Palatino Linotype" w:cstheme="majorBidi" w:eastAsiaTheme="majorEastAsia" w:hAnsi="Palatino Linotype"/>
      <w:b/>
      <w:bCs/>
      <w:color w:themeColor="accent1" w:val="4F81BD"/>
      <w:sz w:val="80"/>
      <w:szCs w:val="80"/>
    </w:rPr>
  </w:style>
  <w:style w:styleId="Heading2" w:type="paragraph">
    <w:name w:val="heading 2"/>
    <w:basedOn w:val="Normal"/>
    <w:next w:val="BodyText"/>
    <w:uiPriority w:val="9"/>
    <w:unhideWhenUsed/>
    <w:qFormat/>
    <w:rsid w:val="00AD7118"/>
    <w:pPr>
      <w:keepNext/>
      <w:keepLines/>
      <w:spacing w:after="0" w:before="200"/>
      <w:outlineLvl w:val="1"/>
    </w:pPr>
    <w:rPr>
      <w:rFonts w:ascii="Palatino Linotype" w:cstheme="majorBidi" w:eastAsiaTheme="majorEastAsia" w:hAnsi="Palatino Linotype"/>
      <w:b/>
      <w:bCs/>
      <w:color w:themeColor="accent1" w:val="4F81BD"/>
      <w:sz w:val="40"/>
      <w:szCs w:val="40"/>
    </w:rPr>
  </w:style>
  <w:style w:styleId="Heading3" w:type="paragraph">
    <w:name w:val="heading 3"/>
    <w:basedOn w:val="Normal"/>
    <w:next w:val="BodyText"/>
    <w:uiPriority w:val="9"/>
    <w:unhideWhenUsed/>
    <w:qFormat/>
    <w:rsid w:val="00AD7118"/>
    <w:pPr>
      <w:keepNext/>
      <w:keepLines/>
      <w:spacing w:after="0" w:before="200"/>
      <w:outlineLvl w:val="2"/>
    </w:pPr>
    <w:rPr>
      <w:rFonts w:ascii="Palatino Linotype" w:cstheme="majorBidi" w:eastAsiaTheme="majorEastAsia" w:hAnsi="Palatino Linotype"/>
      <w:b/>
      <w:bCs/>
      <w:color w:themeColor="accent1" w:val="4F81BD"/>
      <w:sz w:val="36"/>
      <w:szCs w:val="36"/>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D7118"/>
    <w:pPr>
      <w:spacing w:after="180" w:before="180"/>
    </w:pPr>
    <w:rPr>
      <w:rFonts w:ascii="Palatino Linotype" w:hAnsi="Palatino Linotype"/>
      <w:sz w:val="22"/>
      <w:szCs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rsid w:val="00AD7118"/>
    <w:pPr>
      <w:tabs>
        <w:tab w:pos="4680" w:val="center"/>
        <w:tab w:pos="9360" w:val="right"/>
      </w:tabs>
      <w:spacing w:after="0"/>
    </w:pPr>
  </w:style>
  <w:style w:customStyle="1" w:styleId="HeaderChar" w:type="character">
    <w:name w:val="Header Char"/>
    <w:basedOn w:val="DefaultParagraphFont"/>
    <w:link w:val="Header"/>
    <w:uiPriority w:val="99"/>
    <w:rsid w:val="00AD7118"/>
  </w:style>
  <w:style w:styleId="Footer" w:type="paragraph">
    <w:name w:val="footer"/>
    <w:basedOn w:val="Normal"/>
    <w:link w:val="FooterChar"/>
    <w:rsid w:val="00AD7118"/>
    <w:pPr>
      <w:tabs>
        <w:tab w:pos="4680" w:val="center"/>
        <w:tab w:pos="9360" w:val="right"/>
      </w:tabs>
      <w:spacing w:after="0"/>
    </w:pPr>
  </w:style>
  <w:style w:customStyle="1" w:styleId="FooterChar" w:type="character">
    <w:name w:val="Footer Char"/>
    <w:basedOn w:val="DefaultParagraphFont"/>
    <w:link w:val="Footer"/>
    <w:rsid w:val="00AD71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Fuzz Testing</dc:title>
  <dc:creator/>
  <cp:keywords/>
  <dcterms:created xsi:type="dcterms:W3CDTF">2025-08-14T05:53:06Z</dcterms:created>
  <dcterms:modified xsi:type="dcterms:W3CDTF">2025-08-14T05: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4</vt:lpwstr>
  </property>
</Properties>
</file>